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E540FC" w14:textId="60C3E4AF" w:rsidR="00F21307" w:rsidRDefault="00F21307" w:rsidP="00F21307">
      <w:pPr>
        <w:pStyle w:val="12"/>
        <w:jc w:val="right"/>
        <w:outlineLvl w:val="9"/>
        <w:rPr>
          <w:spacing w:val="40"/>
          <w:sz w:val="40"/>
          <w:szCs w:val="40"/>
          <w:rtl/>
          <w:lang w:eastAsia="en-US"/>
        </w:rPr>
      </w:pPr>
      <w:bookmarkStart w:id="0" w:name="_Toc424245024"/>
      <w:bookmarkStart w:id="1" w:name="_Toc424245174"/>
      <w:bookmarkStart w:id="2" w:name="_Toc424245284"/>
      <w:r>
        <w:rPr>
          <w:rFonts w:hint="cs"/>
          <w:spacing w:val="40"/>
          <w:sz w:val="40"/>
          <w:szCs w:val="40"/>
          <w:rtl/>
          <w:lang w:eastAsia="en-US"/>
        </w:rPr>
        <w:t>&lt;תאריך&gt;</w:t>
      </w:r>
    </w:p>
    <w:p w14:paraId="72150F66" w14:textId="12D1BF0B" w:rsidR="00F21307" w:rsidRDefault="00A932B2" w:rsidP="00CD2B0D">
      <w:pPr>
        <w:pStyle w:val="12"/>
        <w:spacing w:after="0"/>
        <w:jc w:val="center"/>
        <w:outlineLvl w:val="9"/>
        <w:rPr>
          <w:sz w:val="36"/>
          <w:szCs w:val="36"/>
          <w:rtl/>
        </w:rPr>
      </w:pPr>
      <w:r w:rsidRPr="00CD2B0D">
        <w:rPr>
          <w:rFonts w:ascii="Times New Roman" w:hAnsi="Times New Roman" w:hint="cs"/>
          <w:i w:val="0"/>
          <w:snapToGrid/>
          <w:spacing w:val="0"/>
          <w:kern w:val="28"/>
          <w:sz w:val="36"/>
          <w:szCs w:val="36"/>
          <w:rtl/>
        </w:rPr>
        <w:t>מסמך מסכם ל</w:t>
      </w:r>
      <w:r w:rsidR="00F21307" w:rsidRPr="00CD2B0D">
        <w:rPr>
          <w:rFonts w:ascii="Times New Roman" w:hAnsi="Times New Roman" w:hint="cs"/>
          <w:i w:val="0"/>
          <w:snapToGrid/>
          <w:spacing w:val="0"/>
          <w:kern w:val="28"/>
          <w:sz w:val="36"/>
          <w:szCs w:val="36"/>
          <w:rtl/>
        </w:rPr>
        <w:t>פרויקט</w:t>
      </w:r>
      <w:r w:rsidRPr="00CD2B0D">
        <w:rPr>
          <w:rFonts w:ascii="Times New Roman" w:hAnsi="Times New Roman" w:hint="cs"/>
          <w:i w:val="0"/>
          <w:snapToGrid/>
          <w:spacing w:val="0"/>
          <w:kern w:val="28"/>
          <w:sz w:val="36"/>
          <w:szCs w:val="36"/>
          <w:rtl/>
        </w:rPr>
        <w:t xml:space="preserve"> גמר</w:t>
      </w:r>
      <w:r w:rsidR="00CD2B0D" w:rsidRPr="00CD2B0D">
        <w:rPr>
          <w:rFonts w:ascii="Times New Roman" w:hAnsi="Times New Roman" w:hint="cs"/>
          <w:i w:val="0"/>
          <w:snapToGrid/>
          <w:spacing w:val="0"/>
          <w:kern w:val="28"/>
          <w:sz w:val="36"/>
          <w:szCs w:val="36"/>
          <w:rtl/>
        </w:rPr>
        <w:t xml:space="preserve"> </w:t>
      </w:r>
      <w:r w:rsidR="00CD2B0D">
        <w:rPr>
          <w:rFonts w:ascii="Times New Roman" w:hAnsi="Times New Roman"/>
          <w:i w:val="0"/>
          <w:snapToGrid/>
          <w:spacing w:val="0"/>
          <w:kern w:val="28"/>
          <w:sz w:val="36"/>
          <w:szCs w:val="36"/>
          <w:rtl/>
        </w:rPr>
        <w:br/>
      </w:r>
      <w:r w:rsidRPr="00CD2B0D">
        <w:rPr>
          <w:rFonts w:ascii="Times New Roman" w:hAnsi="Times New Roman" w:hint="cs"/>
          <w:i w:val="0"/>
          <w:snapToGrid/>
          <w:spacing w:val="0"/>
          <w:kern w:val="28"/>
          <w:sz w:val="36"/>
          <w:szCs w:val="36"/>
          <w:rtl/>
        </w:rPr>
        <w:t>בהתמחות פיתוח מערכות תוכנה</w:t>
      </w:r>
      <w:r w:rsidR="00CD2B0D">
        <w:rPr>
          <w:rFonts w:ascii="Times New Roman" w:hAnsi="Times New Roman"/>
          <w:i w:val="0"/>
          <w:snapToGrid/>
          <w:spacing w:val="0"/>
          <w:kern w:val="28"/>
          <w:sz w:val="36"/>
          <w:szCs w:val="36"/>
          <w:rtl/>
        </w:rPr>
        <w:br/>
      </w:r>
      <w:bookmarkEnd w:id="0"/>
      <w:bookmarkEnd w:id="1"/>
      <w:bookmarkEnd w:id="2"/>
      <w:r w:rsidR="00F21307">
        <w:rPr>
          <w:rFonts w:hint="cs"/>
          <w:sz w:val="36"/>
          <w:szCs w:val="36"/>
          <w:rtl/>
        </w:rPr>
        <w:t>במחלקה למדעי המחשב והמידע</w:t>
      </w:r>
    </w:p>
    <w:p w14:paraId="735CEC11" w14:textId="28C64685" w:rsidR="00F21307" w:rsidRDefault="00F21307" w:rsidP="00CD2B0D">
      <w:pPr>
        <w:pStyle w:val="afc"/>
        <w:tabs>
          <w:tab w:val="clear" w:pos="567"/>
          <w:tab w:val="clear" w:pos="1134"/>
          <w:tab w:val="clear" w:pos="2835"/>
          <w:tab w:val="clear" w:pos="4253"/>
          <w:tab w:val="clear" w:pos="7938"/>
        </w:tabs>
        <w:spacing w:after="0"/>
        <w:rPr>
          <w:sz w:val="36"/>
          <w:szCs w:val="36"/>
          <w:rtl/>
        </w:rPr>
      </w:pPr>
      <w:r>
        <w:rPr>
          <w:rFonts w:hint="cs"/>
          <w:sz w:val="36"/>
          <w:szCs w:val="36"/>
          <w:rtl/>
        </w:rPr>
        <w:t>הפקולטה להנדסה, המרכז האקדמי רופין</w:t>
      </w:r>
    </w:p>
    <w:p w14:paraId="66E22FD3" w14:textId="77777777" w:rsidR="00F21307" w:rsidRDefault="00F21307" w:rsidP="00F21307">
      <w:pPr>
        <w:pStyle w:val="afc"/>
        <w:tabs>
          <w:tab w:val="clear" w:pos="567"/>
          <w:tab w:val="clear" w:pos="1134"/>
          <w:tab w:val="clear" w:pos="2835"/>
          <w:tab w:val="clear" w:pos="4253"/>
          <w:tab w:val="clear" w:pos="7938"/>
        </w:tabs>
        <w:rPr>
          <w:sz w:val="36"/>
          <w:szCs w:val="36"/>
          <w:rtl/>
        </w:rPr>
      </w:pPr>
    </w:p>
    <w:p w14:paraId="7269AD16" w14:textId="77777777" w:rsidR="00F21307" w:rsidRDefault="00F21307" w:rsidP="00F21307">
      <w:pPr>
        <w:pStyle w:val="afc"/>
        <w:tabs>
          <w:tab w:val="clear" w:pos="567"/>
          <w:tab w:val="clear" w:pos="1134"/>
          <w:tab w:val="clear" w:pos="2835"/>
          <w:tab w:val="clear" w:pos="4253"/>
          <w:tab w:val="clear" w:pos="7938"/>
        </w:tabs>
        <w:rPr>
          <w:sz w:val="36"/>
          <w:szCs w:val="36"/>
          <w:rtl/>
        </w:rPr>
      </w:pPr>
    </w:p>
    <w:p w14:paraId="2CFCAFBF" w14:textId="1F82A7BC" w:rsidR="00F21307" w:rsidRDefault="00F21307" w:rsidP="00F21307">
      <w:pPr>
        <w:pStyle w:val="afc"/>
        <w:tabs>
          <w:tab w:val="clear" w:pos="567"/>
          <w:tab w:val="clear" w:pos="1134"/>
          <w:tab w:val="clear" w:pos="2835"/>
          <w:tab w:val="clear" w:pos="4253"/>
          <w:tab w:val="clear" w:pos="7938"/>
        </w:tabs>
        <w:rPr>
          <w:sz w:val="36"/>
          <w:szCs w:val="36"/>
          <w:rtl/>
        </w:rPr>
      </w:pPr>
      <w:r>
        <w:rPr>
          <w:rFonts w:hint="cs"/>
          <w:sz w:val="36"/>
          <w:szCs w:val="36"/>
          <w:rtl/>
        </w:rPr>
        <w:t>מוגש ע"י:</w:t>
      </w:r>
    </w:p>
    <w:p w14:paraId="3D5DF368" w14:textId="7A4BE6BA" w:rsidR="00F21307" w:rsidRDefault="00F21307" w:rsidP="00F21307">
      <w:pPr>
        <w:jc w:val="center"/>
        <w:rPr>
          <w:b/>
          <w:bCs/>
          <w:sz w:val="36"/>
          <w:szCs w:val="36"/>
          <w:rtl/>
        </w:rPr>
      </w:pPr>
      <w:r>
        <w:rPr>
          <w:rFonts w:hint="cs"/>
          <w:b/>
          <w:bCs/>
          <w:sz w:val="36"/>
          <w:szCs w:val="36"/>
          <w:rtl/>
        </w:rPr>
        <w:t>&lt; שמות הסטודנטים כולל ת.ז.&gt;</w:t>
      </w:r>
    </w:p>
    <w:p w14:paraId="45CE272D" w14:textId="77777777" w:rsidR="00F21307" w:rsidRDefault="00F21307" w:rsidP="00F21307">
      <w:pPr>
        <w:rPr>
          <w:rtl/>
        </w:rPr>
      </w:pPr>
    </w:p>
    <w:p w14:paraId="10C1CFB4" w14:textId="77777777" w:rsidR="00F21307" w:rsidRPr="00521329" w:rsidRDefault="00F21307" w:rsidP="00F21307">
      <w:pPr>
        <w:jc w:val="center"/>
        <w:rPr>
          <w:sz w:val="36"/>
          <w:szCs w:val="36"/>
          <w:rtl/>
        </w:rPr>
      </w:pPr>
    </w:p>
    <w:p w14:paraId="7649E482" w14:textId="64CDE696" w:rsidR="00F21307" w:rsidRDefault="00CE1CA9" w:rsidP="00CE1CA9">
      <w:pPr>
        <w:pStyle w:val="afc"/>
        <w:tabs>
          <w:tab w:val="clear" w:pos="567"/>
          <w:tab w:val="clear" w:pos="1134"/>
          <w:tab w:val="clear" w:pos="2835"/>
          <w:tab w:val="clear" w:pos="4253"/>
          <w:tab w:val="clear" w:pos="7938"/>
        </w:tabs>
        <w:rPr>
          <w:rtl/>
        </w:rPr>
      </w:pPr>
      <w:r w:rsidRPr="00CE1CA9">
        <w:rPr>
          <w:rFonts w:hint="cs"/>
          <w:sz w:val="36"/>
          <w:szCs w:val="36"/>
          <w:rtl/>
        </w:rPr>
        <w:t>מנח</w:t>
      </w:r>
      <w:r>
        <w:rPr>
          <w:rFonts w:hint="cs"/>
          <w:sz w:val="36"/>
          <w:szCs w:val="36"/>
          <w:rtl/>
        </w:rPr>
        <w:t>ה/</w:t>
      </w:r>
      <w:r w:rsidRPr="00CE1CA9">
        <w:rPr>
          <w:rFonts w:hint="cs"/>
          <w:sz w:val="36"/>
          <w:szCs w:val="36"/>
          <w:rtl/>
        </w:rPr>
        <w:t>י הפרויקט:</w:t>
      </w:r>
    </w:p>
    <w:p w14:paraId="27788A1C" w14:textId="77777777" w:rsidR="00CE1CA9" w:rsidRDefault="00CE1CA9" w:rsidP="00CE1CA9">
      <w:pPr>
        <w:jc w:val="center"/>
        <w:rPr>
          <w:rtl/>
        </w:rPr>
      </w:pPr>
    </w:p>
    <w:p w14:paraId="339AC507" w14:textId="69C4679C" w:rsidR="00627346" w:rsidRDefault="00CE1CA9" w:rsidP="00CE1CA9">
      <w:pPr>
        <w:jc w:val="center"/>
        <w:rPr>
          <w:rtl/>
        </w:rPr>
      </w:pPr>
      <w:r>
        <w:rPr>
          <w:rFonts w:hint="cs"/>
          <w:b/>
          <w:bCs/>
          <w:sz w:val="36"/>
          <w:szCs w:val="36"/>
          <w:rtl/>
        </w:rPr>
        <w:t>&lt; שם/מות המנחה/ים&gt;</w:t>
      </w:r>
    </w:p>
    <w:p w14:paraId="46406B7B" w14:textId="77777777" w:rsidR="0037391A" w:rsidRPr="00115BA0" w:rsidRDefault="0037391A" w:rsidP="0037391A">
      <w:pPr>
        <w:pStyle w:val="af4"/>
        <w:bidi/>
        <w:rPr>
          <w:color w:val="FF0000"/>
          <w:rtl/>
        </w:rPr>
      </w:pPr>
    </w:p>
    <w:p w14:paraId="105E28B8" w14:textId="77777777" w:rsidR="000B7CB7" w:rsidRPr="00630984" w:rsidRDefault="000B7CB7" w:rsidP="000B7CB7">
      <w:pPr>
        <w:tabs>
          <w:tab w:val="right" w:pos="7087"/>
        </w:tabs>
        <w:autoSpaceDE w:val="0"/>
        <w:autoSpaceDN w:val="0"/>
        <w:spacing w:line="360" w:lineRule="auto"/>
        <w:ind w:right="1418"/>
        <w:rPr>
          <w:rFonts w:ascii="Calibri" w:hAnsi="Calibri" w:cs="David"/>
          <w:smallCaps/>
          <w:color w:val="FF0000"/>
          <w:spacing w:val="24"/>
          <w:szCs w:val="24"/>
          <w:rtl/>
          <w:lang w:eastAsia="en-US"/>
        </w:rPr>
      </w:pPr>
    </w:p>
    <w:p w14:paraId="4FB8A19D" w14:textId="77777777" w:rsidR="00627346" w:rsidRDefault="00627346">
      <w:pPr>
        <w:bidi w:val="0"/>
        <w:spacing w:after="160" w:line="259" w:lineRule="auto"/>
        <w:rPr>
          <w:rFonts w:ascii="Calibri" w:hAnsi="Calibri" w:cs="David"/>
          <w:b/>
          <w:bCs/>
          <w:spacing w:val="60"/>
          <w:sz w:val="32"/>
          <w:szCs w:val="32"/>
          <w:lang w:eastAsia="en-US"/>
        </w:rPr>
      </w:pPr>
      <w:r>
        <w:rPr>
          <w:rtl/>
        </w:rPr>
        <w:br w:type="page"/>
      </w:r>
    </w:p>
    <w:p w14:paraId="26A35C4C" w14:textId="77777777" w:rsidR="00DB39A7" w:rsidRPr="007852EA" w:rsidRDefault="00DB39A7" w:rsidP="00DB39A7">
      <w:pPr>
        <w:autoSpaceDE w:val="0"/>
        <w:autoSpaceDN w:val="0"/>
        <w:spacing w:before="120" w:line="320" w:lineRule="atLeast"/>
        <w:ind w:left="680"/>
        <w:jc w:val="both"/>
        <w:rPr>
          <w:rFonts w:ascii="Calibri" w:hAnsi="Calibri" w:cs="David"/>
          <w:smallCaps/>
          <w:szCs w:val="24"/>
          <w:rtl/>
          <w:lang w:eastAsia="en-US"/>
        </w:rPr>
      </w:pPr>
    </w:p>
    <w:p w14:paraId="51E81D6B" w14:textId="587470E6" w:rsidR="00DB39A7" w:rsidRDefault="00DB39A7" w:rsidP="00D81612">
      <w:pPr>
        <w:pStyle w:val="af4"/>
        <w:bidi/>
        <w:rPr>
          <w:b/>
          <w:bCs/>
          <w:rtl/>
        </w:rPr>
      </w:pPr>
      <w:r w:rsidRPr="0049161E">
        <w:rPr>
          <w:rFonts w:hint="cs"/>
          <w:b/>
          <w:bCs/>
          <w:rtl/>
        </w:rPr>
        <w:t>הער</w:t>
      </w:r>
      <w:r>
        <w:rPr>
          <w:rFonts w:hint="cs"/>
          <w:b/>
          <w:bCs/>
          <w:rtl/>
        </w:rPr>
        <w:t>ות כלליות (</w:t>
      </w:r>
      <w:r w:rsidRPr="00256A88">
        <w:rPr>
          <w:rFonts w:hint="cs"/>
          <w:rtl/>
        </w:rPr>
        <w:t xml:space="preserve">מיועדות </w:t>
      </w:r>
      <w:r w:rsidRPr="00256A88">
        <w:rPr>
          <w:rtl/>
        </w:rPr>
        <w:t>לגברים ונשים כאחד</w:t>
      </w:r>
      <w:r>
        <w:rPr>
          <w:rFonts w:hint="cs"/>
          <w:b/>
          <w:bCs/>
          <w:rtl/>
        </w:rPr>
        <w:t>):</w:t>
      </w:r>
    </w:p>
    <w:p w14:paraId="1CD3E45F" w14:textId="4C2BBC81" w:rsidR="00DB39A7" w:rsidRDefault="00C62B6A" w:rsidP="00070B72">
      <w:pPr>
        <w:pStyle w:val="af4"/>
        <w:numPr>
          <w:ilvl w:val="0"/>
          <w:numId w:val="12"/>
        </w:numPr>
        <w:bidi/>
        <w:rPr>
          <w:rtl/>
        </w:rPr>
      </w:pPr>
      <w:r>
        <w:rPr>
          <w:rFonts w:hint="cs"/>
          <w:rtl/>
        </w:rPr>
        <w:t>מסמך מסכם ל</w:t>
      </w:r>
      <w:r w:rsidR="00DB39A7">
        <w:rPr>
          <w:rFonts w:hint="cs"/>
          <w:rtl/>
        </w:rPr>
        <w:t xml:space="preserve">פרויקט </w:t>
      </w:r>
      <w:r>
        <w:rPr>
          <w:rFonts w:hint="cs"/>
          <w:rtl/>
        </w:rPr>
        <w:t xml:space="preserve">הגמר </w:t>
      </w:r>
      <w:r w:rsidR="00DB39A7">
        <w:rPr>
          <w:rFonts w:hint="cs"/>
          <w:rtl/>
        </w:rPr>
        <w:t>מתעד את כל המידע הנדרש ל</w:t>
      </w:r>
      <w:r w:rsidR="00DB39A7" w:rsidRPr="0049161E">
        <w:rPr>
          <w:rFonts w:hint="cs"/>
          <w:rtl/>
        </w:rPr>
        <w:t>פיתוח מערכת</w:t>
      </w:r>
      <w:r w:rsidR="00DB39A7">
        <w:rPr>
          <w:rFonts w:hint="cs"/>
          <w:rtl/>
        </w:rPr>
        <w:t xml:space="preserve"> תכנה ואת כל שלבי העבודה</w:t>
      </w:r>
      <w:r w:rsidR="00DB39A7" w:rsidRPr="0049161E">
        <w:rPr>
          <w:rFonts w:hint="cs"/>
          <w:rtl/>
        </w:rPr>
        <w:t>.</w:t>
      </w:r>
      <w:r w:rsidR="00BF3A3E">
        <w:rPr>
          <w:rFonts w:hint="cs"/>
          <w:rtl/>
        </w:rPr>
        <w:t xml:space="preserve"> פיתוח מערכת תכנה</w:t>
      </w:r>
      <w:r w:rsidR="00D81612">
        <w:rPr>
          <w:rFonts w:hint="cs"/>
          <w:rtl/>
        </w:rPr>
        <w:t xml:space="preserve"> מתייחס בעיקר לפיתוח </w:t>
      </w:r>
      <w:r w:rsidR="00BF3A3E">
        <w:rPr>
          <w:rFonts w:hint="cs"/>
          <w:rtl/>
        </w:rPr>
        <w:t>מיזמים מבוססי אפליק</w:t>
      </w:r>
      <w:r w:rsidR="00D81612">
        <w:rPr>
          <w:rFonts w:hint="cs"/>
          <w:rtl/>
        </w:rPr>
        <w:t>צ</w:t>
      </w:r>
      <w:r w:rsidR="00BF3A3E">
        <w:rPr>
          <w:rFonts w:hint="cs"/>
          <w:rtl/>
        </w:rPr>
        <w:t>יה, ו</w:t>
      </w:r>
      <w:r w:rsidR="00D81612">
        <w:rPr>
          <w:rFonts w:hint="cs"/>
          <w:rtl/>
        </w:rPr>
        <w:t>ל</w:t>
      </w:r>
      <w:r w:rsidR="00BF3A3E">
        <w:rPr>
          <w:rFonts w:hint="cs"/>
          <w:rtl/>
        </w:rPr>
        <w:t>תוכנות שיכולות לשמש כחלק מפ</w:t>
      </w:r>
      <w:r w:rsidR="00D81612">
        <w:rPr>
          <w:rFonts w:hint="cs"/>
          <w:rtl/>
        </w:rPr>
        <w:t>ר</w:t>
      </w:r>
      <w:r w:rsidR="00BF3A3E">
        <w:rPr>
          <w:rFonts w:hint="cs"/>
          <w:rtl/>
        </w:rPr>
        <w:t>וי</w:t>
      </w:r>
      <w:r w:rsidR="00D81612">
        <w:rPr>
          <w:rFonts w:hint="cs"/>
          <w:rtl/>
        </w:rPr>
        <w:t>ק</w:t>
      </w:r>
      <w:r w:rsidR="00BF3A3E">
        <w:rPr>
          <w:rFonts w:hint="cs"/>
          <w:rtl/>
        </w:rPr>
        <w:t xml:space="preserve">ט גדול יותר, או </w:t>
      </w:r>
      <w:r w:rsidR="00D81612">
        <w:rPr>
          <w:rFonts w:hint="cs"/>
          <w:rtl/>
        </w:rPr>
        <w:t xml:space="preserve">כיחידת </w:t>
      </w:r>
      <w:r w:rsidR="00D81612">
        <w:t>stand alone</w:t>
      </w:r>
      <w:r w:rsidR="00D81612">
        <w:rPr>
          <w:rFonts w:hint="cs"/>
          <w:rtl/>
        </w:rPr>
        <w:t xml:space="preserve">. בכל המקרים </w:t>
      </w:r>
      <w:r w:rsidR="00D81612">
        <w:rPr>
          <w:rtl/>
        </w:rPr>
        <w:t>–</w:t>
      </w:r>
      <w:r w:rsidR="00D81612">
        <w:rPr>
          <w:rFonts w:hint="cs"/>
          <w:rtl/>
        </w:rPr>
        <w:t xml:space="preserve"> המונח שעושים בו שימוש לאורך המסמך הוא "</w:t>
      </w:r>
      <w:r w:rsidR="00D81612" w:rsidRPr="00D81612">
        <w:rPr>
          <w:rFonts w:hint="cs"/>
          <w:b/>
          <w:bCs/>
          <w:rtl/>
        </w:rPr>
        <w:t>מערכת</w:t>
      </w:r>
      <w:r w:rsidR="00D81612">
        <w:rPr>
          <w:rFonts w:hint="cs"/>
          <w:rtl/>
        </w:rPr>
        <w:t>".</w:t>
      </w:r>
    </w:p>
    <w:p w14:paraId="78B19762" w14:textId="631E0734" w:rsidR="00DB39A7" w:rsidRDefault="00DB39A7" w:rsidP="00070B72">
      <w:pPr>
        <w:pStyle w:val="af4"/>
        <w:numPr>
          <w:ilvl w:val="0"/>
          <w:numId w:val="12"/>
        </w:numPr>
        <w:bidi/>
        <w:rPr>
          <w:rtl/>
        </w:rPr>
      </w:pPr>
      <w:r>
        <w:rPr>
          <w:rFonts w:hint="cs"/>
          <w:rtl/>
        </w:rPr>
        <w:t xml:space="preserve">בתבנית המצורפת לשימושכם, קיימים 10 סעיפים, שיסייעו לכם להתקדם בפרויקט באופן מובנה, ולתעד את </w:t>
      </w:r>
      <w:r w:rsidR="00D81612">
        <w:rPr>
          <w:rFonts w:hint="cs"/>
          <w:rtl/>
        </w:rPr>
        <w:t>שלבי העבודה במהלך פיתוח מערכת התכנה שלכם (בקיצור, "מערכת")</w:t>
      </w:r>
      <w:r>
        <w:rPr>
          <w:rFonts w:hint="cs"/>
          <w:rtl/>
        </w:rPr>
        <w:t>.</w:t>
      </w:r>
    </w:p>
    <w:p w14:paraId="591B7C51" w14:textId="20D76752" w:rsidR="00DB39A7" w:rsidRDefault="00DB39A7" w:rsidP="00070B72">
      <w:pPr>
        <w:pStyle w:val="af4"/>
        <w:numPr>
          <w:ilvl w:val="0"/>
          <w:numId w:val="12"/>
        </w:numPr>
        <w:bidi/>
      </w:pPr>
      <w:r>
        <w:rPr>
          <w:rFonts w:hint="cs"/>
          <w:rtl/>
        </w:rPr>
        <w:t xml:space="preserve">יתכן וחלק מהסעיפים אינם רלוונטיים לפרויקט שלכם. במקרה כזה, יש להתייעץ עם המנחה ולאחר אישורו, ניתן לא להתייחס לסעיפים אלו במסמך. </w:t>
      </w:r>
      <w:r w:rsidRPr="00DB39A7">
        <w:rPr>
          <w:rFonts w:hint="cs"/>
          <w:b/>
          <w:bCs/>
          <w:rtl/>
        </w:rPr>
        <w:t>אין למחוק אותם</w:t>
      </w:r>
      <w:r>
        <w:rPr>
          <w:rFonts w:hint="cs"/>
          <w:rtl/>
        </w:rPr>
        <w:t xml:space="preserve"> כדי לא לשבש את המספור. במק</w:t>
      </w:r>
      <w:r w:rsidR="00D81612">
        <w:rPr>
          <w:rFonts w:hint="cs"/>
          <w:rtl/>
        </w:rPr>
        <w:t>ו</w:t>
      </w:r>
      <w:r>
        <w:rPr>
          <w:rFonts w:hint="cs"/>
          <w:rtl/>
        </w:rPr>
        <w:t xml:space="preserve">ם, יש להוסיף הערה בתחילת הסעיף: "סעיף זה אינו רלוונטי לפרויקט זה".  </w:t>
      </w:r>
    </w:p>
    <w:p w14:paraId="47397239" w14:textId="4C47C324" w:rsidR="00070B72" w:rsidRDefault="00070B72" w:rsidP="00070B72">
      <w:pPr>
        <w:pStyle w:val="af4"/>
        <w:numPr>
          <w:ilvl w:val="0"/>
          <w:numId w:val="12"/>
        </w:numPr>
        <w:bidi/>
      </w:pPr>
      <w:r>
        <w:rPr>
          <w:rFonts w:hint="cs"/>
          <w:rtl/>
        </w:rPr>
        <w:t>על פי הצורך, ניתן להוסיף סעיפים שלא מופיעים בתבנית המצורפת.</w:t>
      </w:r>
    </w:p>
    <w:p w14:paraId="00B5BCAC" w14:textId="2E052712" w:rsidR="00070B72" w:rsidRDefault="00070B72" w:rsidP="00070B72">
      <w:pPr>
        <w:pStyle w:val="af4"/>
        <w:numPr>
          <w:ilvl w:val="0"/>
          <w:numId w:val="12"/>
        </w:numPr>
        <w:bidi/>
      </w:pPr>
      <w:r>
        <w:rPr>
          <w:rFonts w:hint="cs"/>
          <w:rtl/>
        </w:rPr>
        <w:t xml:space="preserve">תרשימים שאתם עושים בהם שימוש לכל המסמך </w:t>
      </w:r>
      <w:r>
        <w:rPr>
          <w:rtl/>
        </w:rPr>
        <w:t>–</w:t>
      </w:r>
      <w:r>
        <w:rPr>
          <w:rFonts w:hint="cs"/>
          <w:rtl/>
        </w:rPr>
        <w:t xml:space="preserve"> ככל שניתן, יש להשתמש בתרשימי </w:t>
      </w:r>
      <w:r>
        <w:t>UML</w:t>
      </w:r>
      <w:r>
        <w:rPr>
          <w:rFonts w:hint="cs"/>
          <w:rtl/>
        </w:rPr>
        <w:t xml:space="preserve">. </w:t>
      </w:r>
    </w:p>
    <w:p w14:paraId="59CC5650" w14:textId="1F41C0EA" w:rsidR="00070B72" w:rsidRDefault="00070B72" w:rsidP="00070B72">
      <w:pPr>
        <w:pStyle w:val="af4"/>
        <w:numPr>
          <w:ilvl w:val="0"/>
          <w:numId w:val="12"/>
        </w:numPr>
        <w:bidi/>
        <w:rPr>
          <w:rtl/>
        </w:rPr>
      </w:pPr>
      <w:r>
        <w:rPr>
          <w:rFonts w:hint="cs"/>
          <w:rtl/>
        </w:rPr>
        <w:t xml:space="preserve">אתם יכולים לעשות שימוש בכלי </w:t>
      </w:r>
      <w:r>
        <w:t>AI</w:t>
      </w:r>
      <w:r>
        <w:rPr>
          <w:rFonts w:hint="cs"/>
          <w:rtl/>
        </w:rPr>
        <w:t>. בעת שימוש כזה, יש לפרט א</w:t>
      </w:r>
      <w:r w:rsidR="00900C37">
        <w:rPr>
          <w:rFonts w:hint="cs"/>
          <w:rtl/>
        </w:rPr>
        <w:t>ת</w:t>
      </w:r>
      <w:r>
        <w:rPr>
          <w:rFonts w:hint="cs"/>
          <w:rtl/>
        </w:rPr>
        <w:t xml:space="preserve"> האופן, את התוצרים במידה ויש, ואת הבקרה שעשיתם על תוצרים אלו.</w:t>
      </w:r>
    </w:p>
    <w:p w14:paraId="07ECD560" w14:textId="0DA8C95E" w:rsidR="00DB39A7" w:rsidRPr="0037730C" w:rsidRDefault="00DB39A7" w:rsidP="00070B72">
      <w:pPr>
        <w:pStyle w:val="14"/>
        <w:numPr>
          <w:ilvl w:val="0"/>
          <w:numId w:val="12"/>
        </w:numPr>
        <w:rPr>
          <w:color w:val="FF0000"/>
        </w:rPr>
      </w:pPr>
      <w:r>
        <w:rPr>
          <w:rFonts w:hint="cs"/>
          <w:color w:val="FF0000"/>
          <w:rtl/>
        </w:rPr>
        <w:t xml:space="preserve">לאורך המסמך מופיעות </w:t>
      </w:r>
      <w:r w:rsidRPr="0037730C">
        <w:rPr>
          <w:rFonts w:hint="cs"/>
          <w:color w:val="FF0000"/>
          <w:rtl/>
        </w:rPr>
        <w:t xml:space="preserve">הערות אדומות </w:t>
      </w:r>
      <w:r>
        <w:rPr>
          <w:rFonts w:hint="cs"/>
          <w:color w:val="FF0000"/>
          <w:rtl/>
        </w:rPr>
        <w:t>ש</w:t>
      </w:r>
      <w:r w:rsidRPr="0037730C">
        <w:rPr>
          <w:rFonts w:hint="cs"/>
          <w:color w:val="FF0000"/>
          <w:rtl/>
        </w:rPr>
        <w:t>נועדו לספק לכותב</w:t>
      </w:r>
      <w:r>
        <w:rPr>
          <w:rFonts w:hint="cs"/>
          <w:color w:val="FF0000"/>
          <w:rtl/>
        </w:rPr>
        <w:t>י</w:t>
      </w:r>
      <w:r w:rsidRPr="0037730C">
        <w:rPr>
          <w:rFonts w:hint="cs"/>
          <w:color w:val="FF0000"/>
          <w:rtl/>
        </w:rPr>
        <w:t xml:space="preserve"> המסמך מידע נוסף שיסייע ל</w:t>
      </w:r>
      <w:r>
        <w:rPr>
          <w:rFonts w:hint="cs"/>
          <w:color w:val="FF0000"/>
          <w:rtl/>
        </w:rPr>
        <w:t>הם</w:t>
      </w:r>
      <w:r w:rsidRPr="0037730C">
        <w:rPr>
          <w:rFonts w:hint="cs"/>
          <w:color w:val="FF0000"/>
          <w:rtl/>
        </w:rPr>
        <w:t xml:space="preserve"> לכתוב את </w:t>
      </w:r>
      <w:r>
        <w:rPr>
          <w:rFonts w:hint="cs"/>
          <w:color w:val="FF0000"/>
          <w:rtl/>
        </w:rPr>
        <w:t xml:space="preserve">המסמך </w:t>
      </w:r>
      <w:r w:rsidR="00900C37">
        <w:rPr>
          <w:rFonts w:hint="cs"/>
          <w:color w:val="FF0000"/>
          <w:rtl/>
        </w:rPr>
        <w:t xml:space="preserve">על </w:t>
      </w:r>
      <w:r>
        <w:rPr>
          <w:rFonts w:hint="cs"/>
          <w:color w:val="FF0000"/>
          <w:rtl/>
        </w:rPr>
        <w:t>ה</w:t>
      </w:r>
      <w:r w:rsidRPr="0037730C">
        <w:rPr>
          <w:rFonts w:hint="cs"/>
          <w:color w:val="FF0000"/>
          <w:rtl/>
        </w:rPr>
        <w:t>צד הטוב ביותר.</w:t>
      </w:r>
      <w:r>
        <w:rPr>
          <w:rFonts w:hint="cs"/>
          <w:color w:val="FF0000"/>
          <w:rtl/>
        </w:rPr>
        <w:t xml:space="preserve"> </w:t>
      </w:r>
      <w:r w:rsidRPr="00887C3F">
        <w:rPr>
          <w:rFonts w:hint="cs"/>
          <w:b/>
          <w:bCs/>
          <w:color w:val="FF0000"/>
          <w:rtl/>
        </w:rPr>
        <w:t>יש להורידם מהמס</w:t>
      </w:r>
      <w:r>
        <w:rPr>
          <w:rFonts w:hint="cs"/>
          <w:b/>
          <w:bCs/>
          <w:color w:val="FF0000"/>
          <w:rtl/>
        </w:rPr>
        <w:t>מ</w:t>
      </w:r>
      <w:r w:rsidRPr="00887C3F">
        <w:rPr>
          <w:rFonts w:hint="cs"/>
          <w:b/>
          <w:bCs/>
          <w:color w:val="FF0000"/>
          <w:rtl/>
        </w:rPr>
        <w:t>ך לאחר סיומו.</w:t>
      </w:r>
      <w:r>
        <w:rPr>
          <w:rFonts w:hint="cs"/>
          <w:color w:val="FF0000"/>
          <w:rtl/>
        </w:rPr>
        <w:t xml:space="preserve"> </w:t>
      </w:r>
    </w:p>
    <w:p w14:paraId="23C27495" w14:textId="2858E247" w:rsidR="00DB39A7" w:rsidRPr="00070B72" w:rsidRDefault="00DB39A7" w:rsidP="00DB39A7">
      <w:pPr>
        <w:pStyle w:val="14"/>
        <w:ind w:hanging="845"/>
        <w:rPr>
          <w:rtl/>
        </w:rPr>
      </w:pPr>
    </w:p>
    <w:p w14:paraId="2AA7570D" w14:textId="77777777" w:rsidR="006728CF" w:rsidRDefault="006728CF" w:rsidP="00070B72">
      <w:pPr>
        <w:pStyle w:val="af4"/>
        <w:bidi/>
        <w:jc w:val="center"/>
        <w:rPr>
          <w:sz w:val="72"/>
          <w:szCs w:val="72"/>
          <w:rtl/>
        </w:rPr>
      </w:pPr>
    </w:p>
    <w:p w14:paraId="3E0E8D6F" w14:textId="70C35A26" w:rsidR="00D81612" w:rsidRDefault="00070B72" w:rsidP="006728CF">
      <w:pPr>
        <w:pStyle w:val="af4"/>
        <w:bidi/>
        <w:jc w:val="center"/>
        <w:rPr>
          <w:rFonts w:ascii="Calibri" w:hAnsi="Calibri"/>
          <w:b/>
          <w:bCs/>
          <w:spacing w:val="60"/>
          <w:sz w:val="32"/>
          <w:szCs w:val="32"/>
        </w:rPr>
      </w:pPr>
      <w:r w:rsidRPr="00070B72">
        <w:rPr>
          <w:rFonts w:hint="cs"/>
          <w:sz w:val="72"/>
          <w:szCs w:val="72"/>
          <w:rtl/>
        </w:rPr>
        <w:t>בהצלחה!</w:t>
      </w:r>
      <w:r w:rsidR="00D81612">
        <w:rPr>
          <w:rtl/>
        </w:rPr>
        <w:br w:type="page"/>
      </w:r>
    </w:p>
    <w:p w14:paraId="074CC9D4" w14:textId="1207532D" w:rsidR="000B7CB7" w:rsidRDefault="000B7CB7" w:rsidP="006F32B0">
      <w:pPr>
        <w:pStyle w:val="1"/>
        <w:rPr>
          <w:rtl/>
        </w:rPr>
      </w:pPr>
      <w:r w:rsidRPr="00CB3816">
        <w:rPr>
          <w:rtl/>
        </w:rPr>
        <w:lastRenderedPageBreak/>
        <w:t>תקציר</w:t>
      </w:r>
      <w:r w:rsidR="0009505C">
        <w:rPr>
          <w:rFonts w:hint="cs"/>
          <w:rtl/>
        </w:rPr>
        <w:t xml:space="preserve"> מנהלים</w:t>
      </w:r>
    </w:p>
    <w:p w14:paraId="5AD09C6C" w14:textId="15BAFF0B" w:rsidR="00D14E2C" w:rsidRPr="00D14E2C" w:rsidRDefault="001760B9" w:rsidP="00D14E2C">
      <w:pPr>
        <w:spacing w:after="200" w:line="360" w:lineRule="auto"/>
        <w:jc w:val="both"/>
        <w:rPr>
          <w:rFonts w:ascii="Arial" w:eastAsia="Calibri" w:hAnsi="Arial" w:cs="David"/>
          <w:color w:val="FF0000"/>
          <w:szCs w:val="24"/>
          <w:rtl/>
          <w:lang w:eastAsia="en-US"/>
        </w:rPr>
      </w:pPr>
      <w:bookmarkStart w:id="3" w:name="_Toc366371739"/>
      <w:bookmarkStart w:id="4" w:name="_Toc370749536"/>
      <w:bookmarkStart w:id="5" w:name="_Toc398248551"/>
      <w:r w:rsidRPr="00D14E2C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סעיף זה מספק תקציר על </w:t>
      </w:r>
      <w:r w:rsidR="00F21307">
        <w:rPr>
          <w:rFonts w:ascii="Arial" w:eastAsia="Calibri" w:hAnsi="Arial" w:cs="David" w:hint="cs"/>
          <w:color w:val="FF0000"/>
          <w:szCs w:val="24"/>
          <w:rtl/>
          <w:lang w:eastAsia="en-US"/>
        </w:rPr>
        <w:t>הפרויקט</w:t>
      </w:r>
      <w:r w:rsidRPr="00D14E2C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, ולכן יש לכתוב אותו </w:t>
      </w:r>
      <w:r w:rsidRPr="00D14E2C">
        <w:rPr>
          <w:rFonts w:ascii="Arial" w:eastAsia="Calibri" w:hAnsi="Arial" w:cs="David" w:hint="eastAsia"/>
          <w:color w:val="FF0000"/>
          <w:szCs w:val="24"/>
          <w:rtl/>
          <w:lang w:eastAsia="en-US"/>
        </w:rPr>
        <w:t>לאחר</w:t>
      </w:r>
      <w:r w:rsidRPr="00D14E2C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 השלמת כל יתר הסעיפים במסמך. </w:t>
      </w:r>
      <w:r w:rsidR="00243FAA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על התקציר להתייחס </w:t>
      </w:r>
      <w:r w:rsidR="00D14E2C" w:rsidRPr="00D14E2C">
        <w:rPr>
          <w:rFonts w:ascii="Arial" w:eastAsia="Calibri" w:hAnsi="Arial" w:cs="David" w:hint="cs"/>
          <w:color w:val="FF0000"/>
          <w:szCs w:val="24"/>
          <w:rtl/>
          <w:lang w:eastAsia="en-US"/>
        </w:rPr>
        <w:t>ל</w:t>
      </w:r>
      <w:r w:rsidR="00F21307">
        <w:rPr>
          <w:rFonts w:ascii="Arial" w:eastAsia="Calibri" w:hAnsi="Arial" w:cs="David" w:hint="cs"/>
          <w:color w:val="FF0000"/>
          <w:szCs w:val="24"/>
          <w:rtl/>
          <w:lang w:eastAsia="en-US"/>
        </w:rPr>
        <w:t>כלל סעיפי המסמך.</w:t>
      </w:r>
      <w:r w:rsidR="00D14E2C" w:rsidRPr="00D14E2C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 התעכבו על הבעיה העיקרית </w:t>
      </w:r>
      <w:r w:rsidR="00CE1CA9">
        <w:rPr>
          <w:rFonts w:ascii="Arial" w:eastAsia="Calibri" w:hAnsi="Arial" w:cs="David" w:hint="cs"/>
          <w:color w:val="FF0000"/>
          <w:szCs w:val="24"/>
          <w:rtl/>
          <w:lang w:eastAsia="en-US"/>
        </w:rPr>
        <w:t>'/</w:t>
      </w:r>
      <w:r w:rsidR="00D14E2C" w:rsidRPr="00D14E2C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או הצורך העיקרי </w:t>
      </w:r>
      <w:r w:rsidR="00584AC6">
        <w:rPr>
          <w:rFonts w:ascii="Arial" w:eastAsia="Calibri" w:hAnsi="Arial" w:cs="David" w:hint="cs"/>
          <w:color w:val="FF0000"/>
          <w:szCs w:val="24"/>
          <w:rtl/>
          <w:lang w:eastAsia="en-US"/>
        </w:rPr>
        <w:t>ע</w:t>
      </w:r>
      <w:r w:rsidR="00D14E2C" w:rsidRPr="00D14E2C">
        <w:rPr>
          <w:rFonts w:ascii="Arial" w:eastAsia="Calibri" w:hAnsi="Arial" w:cs="David" w:hint="cs"/>
          <w:color w:val="FF0000"/>
          <w:szCs w:val="24"/>
          <w:rtl/>
          <w:lang w:eastAsia="en-US"/>
        </w:rPr>
        <w:t>י</w:t>
      </w:r>
      <w:r w:rsidR="00584AC6">
        <w:rPr>
          <w:rFonts w:ascii="Arial" w:eastAsia="Calibri" w:hAnsi="Arial" w:cs="David" w:hint="cs"/>
          <w:color w:val="FF0000"/>
          <w:szCs w:val="24"/>
          <w:rtl/>
          <w:lang w:eastAsia="en-US"/>
        </w:rPr>
        <w:t>מ</w:t>
      </w:r>
      <w:r w:rsidR="00D14E2C" w:rsidRPr="00D14E2C">
        <w:rPr>
          <w:rFonts w:ascii="Arial" w:eastAsia="Calibri" w:hAnsi="Arial" w:cs="David" w:hint="cs"/>
          <w:color w:val="FF0000"/>
          <w:szCs w:val="24"/>
          <w:rtl/>
          <w:lang w:eastAsia="en-US"/>
        </w:rPr>
        <w:t>ם מתמודד</w:t>
      </w:r>
      <w:r w:rsidR="00B343AC">
        <w:rPr>
          <w:rFonts w:ascii="Arial" w:eastAsia="Calibri" w:hAnsi="Arial" w:cs="David" w:hint="cs"/>
          <w:color w:val="FF0000"/>
          <w:szCs w:val="24"/>
          <w:rtl/>
          <w:lang w:eastAsia="en-US"/>
        </w:rPr>
        <w:t>ת</w:t>
      </w:r>
      <w:r w:rsidR="00D14E2C" w:rsidRPr="00D14E2C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 </w:t>
      </w:r>
      <w:r w:rsidR="00584AC6">
        <w:rPr>
          <w:rFonts w:ascii="Arial" w:eastAsia="Calibri" w:hAnsi="Arial" w:cs="David" w:hint="cs"/>
          <w:color w:val="FF0000"/>
          <w:szCs w:val="24"/>
          <w:rtl/>
          <w:lang w:eastAsia="en-US"/>
        </w:rPr>
        <w:t>המ</w:t>
      </w:r>
      <w:r w:rsidR="00B343AC">
        <w:rPr>
          <w:rFonts w:ascii="Arial" w:eastAsia="Calibri" w:hAnsi="Arial" w:cs="David" w:hint="cs"/>
          <w:color w:val="FF0000"/>
          <w:szCs w:val="24"/>
          <w:rtl/>
          <w:lang w:eastAsia="en-US"/>
        </w:rPr>
        <w:t>ערכת</w:t>
      </w:r>
      <w:r w:rsidR="00584AC6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 שלכם</w:t>
      </w:r>
      <w:r w:rsidR="00D14E2C" w:rsidRPr="00D14E2C">
        <w:rPr>
          <w:rFonts w:ascii="Arial" w:eastAsia="Calibri" w:hAnsi="Arial" w:cs="David" w:hint="cs"/>
          <w:color w:val="FF0000"/>
          <w:szCs w:val="24"/>
          <w:rtl/>
          <w:lang w:eastAsia="en-US"/>
        </w:rPr>
        <w:t>.</w:t>
      </w:r>
      <w:r w:rsidR="00D14E2C" w:rsidRPr="00D14E2C">
        <w:rPr>
          <w:rFonts w:ascii="Arial" w:eastAsia="Calibri" w:hAnsi="Arial" w:cs="David"/>
          <w:color w:val="FF0000"/>
          <w:szCs w:val="24"/>
          <w:rtl/>
          <w:lang w:eastAsia="en-US"/>
        </w:rPr>
        <w:t xml:space="preserve"> </w:t>
      </w:r>
      <w:r w:rsidR="00D14E2C" w:rsidRPr="00D14E2C">
        <w:rPr>
          <w:rFonts w:ascii="Arial" w:eastAsia="Calibri" w:hAnsi="Arial" w:cs="David" w:hint="cs"/>
          <w:color w:val="FF0000"/>
          <w:szCs w:val="24"/>
          <w:rtl/>
          <w:lang w:eastAsia="en-US"/>
        </w:rPr>
        <w:t>הסביר</w:t>
      </w:r>
      <w:r w:rsidR="00584AC6">
        <w:rPr>
          <w:rFonts w:ascii="Arial" w:eastAsia="Calibri" w:hAnsi="Arial" w:cs="David" w:hint="cs"/>
          <w:color w:val="FF0000"/>
          <w:szCs w:val="24"/>
          <w:rtl/>
          <w:lang w:eastAsia="en-US"/>
        </w:rPr>
        <w:t>ו</w:t>
      </w:r>
      <w:r w:rsidR="00D14E2C" w:rsidRPr="00D14E2C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 מהי המוטיבציה ל</w:t>
      </w:r>
      <w:r w:rsidR="00F21307">
        <w:rPr>
          <w:rFonts w:ascii="Arial" w:eastAsia="Calibri" w:hAnsi="Arial" w:cs="David" w:hint="cs"/>
          <w:color w:val="FF0000"/>
          <w:szCs w:val="24"/>
          <w:rtl/>
          <w:lang w:eastAsia="en-US"/>
        </w:rPr>
        <w:t>פיתוח</w:t>
      </w:r>
      <w:r w:rsidR="00584AC6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 המ</w:t>
      </w:r>
      <w:r w:rsidR="00B343AC">
        <w:rPr>
          <w:rFonts w:ascii="Arial" w:eastAsia="Calibri" w:hAnsi="Arial" w:cs="David" w:hint="cs"/>
          <w:color w:val="FF0000"/>
          <w:szCs w:val="24"/>
          <w:rtl/>
          <w:lang w:eastAsia="en-US"/>
        </w:rPr>
        <w:t>ערכת</w:t>
      </w:r>
      <w:r w:rsidR="00F21307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, כלומר, </w:t>
      </w:r>
      <w:r w:rsidR="00D14E2C" w:rsidRPr="00D14E2C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מדוע וכיצד </w:t>
      </w:r>
      <w:r w:rsidR="00F21307">
        <w:rPr>
          <w:rFonts w:ascii="Arial" w:eastAsia="Calibri" w:hAnsi="Arial" w:cs="David" w:hint="cs"/>
          <w:color w:val="FF0000"/>
          <w:szCs w:val="24"/>
          <w:rtl/>
          <w:lang w:eastAsia="en-US"/>
        </w:rPr>
        <w:t>ה</w:t>
      </w:r>
      <w:r w:rsidR="00584AC6">
        <w:rPr>
          <w:rFonts w:ascii="Arial" w:eastAsia="Calibri" w:hAnsi="Arial" w:cs="David" w:hint="cs"/>
          <w:color w:val="FF0000"/>
          <w:szCs w:val="24"/>
          <w:rtl/>
          <w:lang w:eastAsia="en-US"/>
        </w:rPr>
        <w:t>מ</w:t>
      </w:r>
      <w:r w:rsidR="00B343AC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ערכת </w:t>
      </w:r>
      <w:r w:rsidR="00F21307">
        <w:rPr>
          <w:rFonts w:ascii="Arial" w:eastAsia="Calibri" w:hAnsi="Arial" w:cs="David" w:hint="cs"/>
          <w:color w:val="FF0000"/>
          <w:szCs w:val="24"/>
          <w:rtl/>
          <w:lang w:eastAsia="en-US"/>
        </w:rPr>
        <w:t>המוצע</w:t>
      </w:r>
      <w:r w:rsidR="00B343AC">
        <w:rPr>
          <w:rFonts w:ascii="Arial" w:eastAsia="Calibri" w:hAnsi="Arial" w:cs="David" w:hint="cs"/>
          <w:color w:val="FF0000"/>
          <w:szCs w:val="24"/>
          <w:rtl/>
          <w:lang w:eastAsia="en-US"/>
        </w:rPr>
        <w:t>ת</w:t>
      </w:r>
      <w:r w:rsidR="00F21307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 </w:t>
      </w:r>
      <w:r w:rsidR="00B343AC">
        <w:rPr>
          <w:rFonts w:ascii="Arial" w:eastAsia="Calibri" w:hAnsi="Arial" w:cs="David" w:hint="cs"/>
          <w:color w:val="FF0000"/>
          <w:szCs w:val="24"/>
          <w:rtl/>
          <w:lang w:eastAsia="en-US"/>
        </w:rPr>
        <w:t>ת</w:t>
      </w:r>
      <w:r w:rsidR="00D14E2C" w:rsidRPr="00D14E2C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פתור את הבעיה/צורך הקיימ/ת. מנו </w:t>
      </w:r>
      <w:r w:rsidR="00D14E2C" w:rsidRPr="00D14E2C">
        <w:rPr>
          <w:rFonts w:ascii="Arial" w:eastAsia="Calibri" w:hAnsi="Arial" w:cs="David"/>
          <w:color w:val="FF0000"/>
          <w:szCs w:val="24"/>
          <w:rtl/>
          <w:lang w:eastAsia="en-US"/>
        </w:rPr>
        <w:t>את המטרות העיקריות של ה</w:t>
      </w:r>
      <w:r w:rsidR="00584AC6">
        <w:rPr>
          <w:rFonts w:ascii="Arial" w:eastAsia="Calibri" w:hAnsi="Arial" w:cs="David" w:hint="cs"/>
          <w:color w:val="FF0000"/>
          <w:szCs w:val="24"/>
          <w:rtl/>
          <w:lang w:eastAsia="en-US"/>
        </w:rPr>
        <w:t>מ</w:t>
      </w:r>
      <w:r w:rsidR="00B343AC">
        <w:rPr>
          <w:rFonts w:ascii="Arial" w:eastAsia="Calibri" w:hAnsi="Arial" w:cs="David" w:hint="cs"/>
          <w:color w:val="FF0000"/>
          <w:szCs w:val="24"/>
          <w:rtl/>
          <w:lang w:eastAsia="en-US"/>
        </w:rPr>
        <w:t>ערכת</w:t>
      </w:r>
      <w:r w:rsidR="00D14E2C" w:rsidRPr="00D14E2C">
        <w:rPr>
          <w:rFonts w:ascii="Arial" w:eastAsia="Calibri" w:hAnsi="Arial" w:cs="David" w:hint="cs"/>
          <w:color w:val="FF0000"/>
          <w:szCs w:val="24"/>
          <w:rtl/>
          <w:lang w:eastAsia="en-US"/>
        </w:rPr>
        <w:t>, ותארו כיצד ה</w:t>
      </w:r>
      <w:r w:rsidR="00B343AC">
        <w:rPr>
          <w:rFonts w:ascii="Arial" w:eastAsia="Calibri" w:hAnsi="Arial" w:cs="David" w:hint="cs"/>
          <w:color w:val="FF0000"/>
          <w:szCs w:val="24"/>
          <w:rtl/>
          <w:lang w:eastAsia="en-US"/>
        </w:rPr>
        <w:t>יא</w:t>
      </w:r>
      <w:r w:rsidR="00F21307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 </w:t>
      </w:r>
      <w:r w:rsidR="00B343AC">
        <w:rPr>
          <w:rFonts w:ascii="Arial" w:eastAsia="Calibri" w:hAnsi="Arial" w:cs="David" w:hint="cs"/>
          <w:color w:val="FF0000"/>
          <w:szCs w:val="24"/>
          <w:rtl/>
          <w:lang w:eastAsia="en-US"/>
        </w:rPr>
        <w:t>ת</w:t>
      </w:r>
      <w:r w:rsidR="00D14E2C" w:rsidRPr="00D14E2C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תמוך </w:t>
      </w:r>
      <w:r w:rsidR="00584AC6" w:rsidRPr="00D14E2C">
        <w:rPr>
          <w:rFonts w:ascii="Arial" w:eastAsia="Calibri" w:hAnsi="Arial" w:cs="David" w:hint="cs"/>
          <w:color w:val="FF0000"/>
          <w:szCs w:val="24"/>
          <w:rtl/>
          <w:lang w:eastAsia="en-US"/>
        </w:rPr>
        <w:t>ב</w:t>
      </w:r>
      <w:r w:rsidR="00584AC6">
        <w:rPr>
          <w:rFonts w:ascii="Arial" w:eastAsia="Calibri" w:hAnsi="Arial" w:cs="David" w:hint="cs"/>
          <w:color w:val="FF0000"/>
          <w:szCs w:val="24"/>
          <w:rtl/>
          <w:lang w:eastAsia="en-US"/>
        </w:rPr>
        <w:t>פונקציונליות</w:t>
      </w:r>
      <w:r w:rsidR="00F21307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 של </w:t>
      </w:r>
      <w:r w:rsidR="00D14E2C" w:rsidRPr="00D14E2C">
        <w:rPr>
          <w:rFonts w:ascii="Arial" w:eastAsia="Calibri" w:hAnsi="Arial" w:cs="David" w:hint="cs"/>
          <w:color w:val="FF0000"/>
          <w:szCs w:val="24"/>
          <w:rtl/>
          <w:lang w:eastAsia="en-US"/>
        </w:rPr>
        <w:t>משתמשי</w:t>
      </w:r>
      <w:r w:rsidR="00B343AC">
        <w:rPr>
          <w:rFonts w:ascii="Arial" w:eastAsia="Calibri" w:hAnsi="Arial" w:cs="David" w:hint="cs"/>
          <w:color w:val="FF0000"/>
          <w:szCs w:val="24"/>
          <w:rtl/>
          <w:lang w:eastAsia="en-US"/>
        </w:rPr>
        <w:t>ה</w:t>
      </w:r>
      <w:r w:rsidR="00584AC6">
        <w:rPr>
          <w:rFonts w:ascii="Arial" w:eastAsia="Calibri" w:hAnsi="Arial" w:cs="David" w:hint="cs"/>
          <w:color w:val="FF0000"/>
          <w:szCs w:val="24"/>
          <w:rtl/>
          <w:lang w:eastAsia="en-US"/>
        </w:rPr>
        <w:t>.</w:t>
      </w:r>
    </w:p>
    <w:p w14:paraId="7320D542" w14:textId="77777777" w:rsidR="00B841C3" w:rsidRPr="004270CB" w:rsidRDefault="00B841C3" w:rsidP="00B841C3">
      <w:pPr>
        <w:pStyle w:val="2"/>
        <w:rPr>
          <w:highlight w:val="green"/>
          <w:rtl/>
        </w:rPr>
      </w:pPr>
      <w:bookmarkStart w:id="6" w:name="_Toc366371740"/>
      <w:bookmarkStart w:id="7" w:name="_Toc370749537"/>
      <w:bookmarkStart w:id="8" w:name="_Toc398248552"/>
      <w:bookmarkEnd w:id="3"/>
      <w:bookmarkEnd w:id="4"/>
      <w:bookmarkEnd w:id="5"/>
      <w:r w:rsidRPr="004270CB">
        <w:rPr>
          <w:rFonts w:hint="cs"/>
          <w:highlight w:val="green"/>
          <w:rtl/>
        </w:rPr>
        <w:t>תקציר מנהלים</w:t>
      </w:r>
    </w:p>
    <w:p w14:paraId="79186BB4" w14:textId="77777777" w:rsidR="00B841C3" w:rsidRPr="004270CB" w:rsidRDefault="00B841C3" w:rsidP="00B841C3">
      <w:pPr>
        <w:pStyle w:val="2"/>
        <w:rPr>
          <w:highlight w:val="green"/>
          <w:rtl/>
        </w:rPr>
      </w:pPr>
      <w:r w:rsidRPr="004270CB">
        <w:rPr>
          <w:highlight w:val="green"/>
          <w:rtl/>
        </w:rPr>
        <w:t>הגורם המבצע</w:t>
      </w:r>
    </w:p>
    <w:p w14:paraId="35F30FBB" w14:textId="77777777" w:rsidR="003D6E3E" w:rsidRPr="003D6E3E" w:rsidRDefault="00B841C3" w:rsidP="005F27CF">
      <w:pPr>
        <w:pStyle w:val="a1"/>
        <w:numPr>
          <w:ilvl w:val="0"/>
          <w:numId w:val="3"/>
        </w:numPr>
        <w:spacing w:after="200" w:line="360" w:lineRule="auto"/>
        <w:jc w:val="both"/>
        <w:rPr>
          <w:rFonts w:ascii="David" w:eastAsia="Calibri" w:hAnsi="David" w:cs="David"/>
          <w:szCs w:val="24"/>
          <w:rtl/>
          <w:lang w:eastAsia="en-US"/>
        </w:rPr>
      </w:pPr>
      <w:r w:rsidRPr="003D6E3E">
        <w:rPr>
          <w:rFonts w:ascii="David" w:eastAsia="Calibri" w:hAnsi="David" w:cs="David" w:hint="cs"/>
          <w:szCs w:val="24"/>
          <w:rtl/>
          <w:lang w:eastAsia="en-US"/>
        </w:rPr>
        <w:t xml:space="preserve">רשמו את פרטי חברי </w:t>
      </w:r>
      <w:r w:rsidRPr="003D6E3E">
        <w:rPr>
          <w:rFonts w:ascii="David" w:eastAsia="Calibri" w:hAnsi="David" w:cs="David"/>
          <w:szCs w:val="24"/>
          <w:rtl/>
          <w:lang w:eastAsia="en-US"/>
        </w:rPr>
        <w:t xml:space="preserve">הצוות </w:t>
      </w:r>
      <w:r w:rsidRPr="003D6E3E">
        <w:rPr>
          <w:rFonts w:ascii="David" w:eastAsia="Calibri" w:hAnsi="David" w:cs="David" w:hint="cs"/>
          <w:szCs w:val="24"/>
          <w:rtl/>
          <w:lang w:eastAsia="en-US"/>
        </w:rPr>
        <w:t>שביצע</w:t>
      </w:r>
      <w:r w:rsidRPr="003D6E3E">
        <w:rPr>
          <w:rFonts w:ascii="David" w:eastAsia="Calibri" w:hAnsi="David" w:cs="David"/>
          <w:szCs w:val="24"/>
          <w:rtl/>
          <w:lang w:eastAsia="en-US"/>
        </w:rPr>
        <w:t xml:space="preserve"> את </w:t>
      </w:r>
      <w:r w:rsidR="003D6E3E" w:rsidRPr="003D6E3E">
        <w:rPr>
          <w:rFonts w:ascii="David" w:eastAsia="Calibri" w:hAnsi="David" w:cs="David" w:hint="cs"/>
          <w:szCs w:val="24"/>
          <w:rtl/>
          <w:lang w:eastAsia="en-US"/>
        </w:rPr>
        <w:t>הפרויקט</w:t>
      </w:r>
      <w:r w:rsidRPr="003D6E3E">
        <w:rPr>
          <w:rFonts w:ascii="David" w:eastAsia="Calibri" w:hAnsi="David" w:cs="David" w:hint="cs"/>
          <w:szCs w:val="24"/>
          <w:rtl/>
          <w:lang w:eastAsia="en-US"/>
        </w:rPr>
        <w:t xml:space="preserve"> (פרטי סטודנטים</w:t>
      </w:r>
      <w:r w:rsidR="003D6E3E" w:rsidRPr="003D6E3E">
        <w:rPr>
          <w:rFonts w:ascii="David" w:eastAsia="Calibri" w:hAnsi="David" w:cs="David" w:hint="cs"/>
          <w:szCs w:val="24"/>
          <w:rtl/>
          <w:lang w:eastAsia="en-US"/>
        </w:rPr>
        <w:t>)</w:t>
      </w:r>
    </w:p>
    <w:p w14:paraId="38E8D718" w14:textId="6363F624" w:rsidR="00B841C3" w:rsidRPr="003D6E3E" w:rsidRDefault="003D6E3E" w:rsidP="005F27CF">
      <w:pPr>
        <w:pStyle w:val="a1"/>
        <w:numPr>
          <w:ilvl w:val="0"/>
          <w:numId w:val="3"/>
        </w:numPr>
        <w:spacing w:after="200" w:line="360" w:lineRule="auto"/>
        <w:jc w:val="both"/>
        <w:rPr>
          <w:rFonts w:ascii="David" w:eastAsia="Calibri" w:hAnsi="David" w:cs="David"/>
          <w:szCs w:val="24"/>
          <w:lang w:eastAsia="en-US"/>
        </w:rPr>
      </w:pPr>
      <w:r w:rsidRPr="003D6E3E">
        <w:rPr>
          <w:rFonts w:ascii="David" w:eastAsia="Calibri" w:hAnsi="David" w:cs="David" w:hint="cs"/>
          <w:szCs w:val="24"/>
          <w:rtl/>
          <w:lang w:eastAsia="en-US"/>
        </w:rPr>
        <w:t>הוסיפו את פרטי ה</w:t>
      </w:r>
      <w:r w:rsidR="00B841C3" w:rsidRPr="003D6E3E">
        <w:rPr>
          <w:rFonts w:ascii="David" w:eastAsia="Calibri" w:hAnsi="David" w:cs="David" w:hint="cs"/>
          <w:szCs w:val="24"/>
          <w:rtl/>
          <w:lang w:eastAsia="en-US"/>
        </w:rPr>
        <w:t>מנח</w:t>
      </w:r>
      <w:r w:rsidRPr="003D6E3E">
        <w:rPr>
          <w:rFonts w:ascii="David" w:eastAsia="Calibri" w:hAnsi="David" w:cs="David" w:hint="cs"/>
          <w:szCs w:val="24"/>
          <w:rtl/>
          <w:lang w:eastAsia="en-US"/>
        </w:rPr>
        <w:t>ים האקדמיים, המנחים בתעשיי</w:t>
      </w:r>
      <w:r w:rsidRPr="003D6E3E">
        <w:rPr>
          <w:rFonts w:ascii="David" w:eastAsia="Calibri" w:hAnsi="David" w:cs="David" w:hint="eastAsia"/>
          <w:szCs w:val="24"/>
          <w:rtl/>
          <w:lang w:eastAsia="en-US"/>
        </w:rPr>
        <w:t>ה</w:t>
      </w:r>
      <w:r w:rsidRPr="003D6E3E">
        <w:rPr>
          <w:rFonts w:ascii="David" w:eastAsia="Calibri" w:hAnsi="David" w:cs="David" w:hint="cs"/>
          <w:szCs w:val="24"/>
          <w:rtl/>
          <w:lang w:eastAsia="en-US"/>
        </w:rPr>
        <w:t xml:space="preserve"> </w:t>
      </w:r>
      <w:r>
        <w:rPr>
          <w:rFonts w:ascii="David" w:eastAsia="Calibri" w:hAnsi="David" w:cs="David" w:hint="cs"/>
          <w:szCs w:val="24"/>
          <w:rtl/>
          <w:lang w:eastAsia="en-US"/>
        </w:rPr>
        <w:t>(</w:t>
      </w:r>
      <w:r w:rsidRPr="003D6E3E">
        <w:rPr>
          <w:rFonts w:ascii="David" w:eastAsia="Calibri" w:hAnsi="David" w:cs="David" w:hint="cs"/>
          <w:szCs w:val="24"/>
          <w:rtl/>
          <w:lang w:eastAsia="en-US"/>
        </w:rPr>
        <w:t>אם יש</w:t>
      </w:r>
      <w:r>
        <w:rPr>
          <w:rFonts w:ascii="David" w:eastAsia="Calibri" w:hAnsi="David" w:cs="David" w:hint="cs"/>
          <w:szCs w:val="24"/>
          <w:rtl/>
          <w:lang w:eastAsia="en-US"/>
        </w:rPr>
        <w:t>)</w:t>
      </w:r>
      <w:r w:rsidRPr="003D6E3E">
        <w:rPr>
          <w:rFonts w:ascii="David" w:eastAsia="Calibri" w:hAnsi="David" w:cs="David" w:hint="cs"/>
          <w:szCs w:val="24"/>
          <w:rtl/>
          <w:lang w:eastAsia="en-US"/>
        </w:rPr>
        <w:t>, פרטי הארגון ואנשי הקשר</w:t>
      </w:r>
      <w:r>
        <w:rPr>
          <w:rFonts w:ascii="David" w:eastAsia="Calibri" w:hAnsi="David" w:cs="David" w:hint="cs"/>
          <w:szCs w:val="24"/>
          <w:rtl/>
          <w:lang w:eastAsia="en-US"/>
        </w:rPr>
        <w:t xml:space="preserve"> (אם </w:t>
      </w:r>
      <w:r w:rsidRPr="003D6E3E">
        <w:rPr>
          <w:rFonts w:ascii="David" w:eastAsia="Calibri" w:hAnsi="David" w:cs="David" w:hint="cs"/>
          <w:szCs w:val="24"/>
          <w:rtl/>
          <w:lang w:eastAsia="en-US"/>
        </w:rPr>
        <w:t xml:space="preserve"> התבצע בארגון</w:t>
      </w:r>
      <w:r>
        <w:rPr>
          <w:rFonts w:ascii="David" w:eastAsia="Calibri" w:hAnsi="David" w:cs="David" w:hint="cs"/>
          <w:szCs w:val="24"/>
          <w:rtl/>
          <w:lang w:eastAsia="en-US"/>
        </w:rPr>
        <w:t>)</w:t>
      </w:r>
      <w:r w:rsidRPr="003D6E3E">
        <w:rPr>
          <w:rFonts w:ascii="David" w:eastAsia="Calibri" w:hAnsi="David" w:cs="David" w:hint="cs"/>
          <w:szCs w:val="24"/>
          <w:rtl/>
          <w:lang w:eastAsia="en-US"/>
        </w:rPr>
        <w:t>, ועוד בעלי עניין לפי ראות עיניכם.</w:t>
      </w:r>
    </w:p>
    <w:p w14:paraId="5FE635A1" w14:textId="77777777" w:rsidR="00B21ABB" w:rsidRPr="003D6E3E" w:rsidRDefault="00B21ABB" w:rsidP="003D6E3E">
      <w:pPr>
        <w:pStyle w:val="a1"/>
        <w:spacing w:after="200" w:line="360" w:lineRule="auto"/>
        <w:ind w:left="1080"/>
        <w:jc w:val="both"/>
        <w:rPr>
          <w:rFonts w:ascii="David" w:eastAsia="Calibri" w:hAnsi="David" w:cs="David"/>
          <w:szCs w:val="24"/>
          <w:lang w:eastAsia="en-US"/>
        </w:rPr>
      </w:pPr>
    </w:p>
    <w:p w14:paraId="589E3E15" w14:textId="0991FADC" w:rsidR="00EC7723" w:rsidRDefault="00627346" w:rsidP="00EC7723">
      <w:pPr>
        <w:pStyle w:val="1"/>
        <w:rPr>
          <w:rtl/>
        </w:rPr>
      </w:pPr>
      <w:bookmarkStart w:id="9" w:name="_Ref113887928"/>
      <w:bookmarkEnd w:id="6"/>
      <w:bookmarkEnd w:id="7"/>
      <w:bookmarkEnd w:id="8"/>
      <w:r>
        <w:rPr>
          <w:rFonts w:hint="cs"/>
          <w:rtl/>
        </w:rPr>
        <w:t>הצגת הבעיה/</w:t>
      </w:r>
      <w:r w:rsidRPr="004270CB">
        <w:rPr>
          <w:rFonts w:hint="cs"/>
          <w:highlight w:val="green"/>
          <w:rtl/>
        </w:rPr>
        <w:t>הצורך</w:t>
      </w:r>
    </w:p>
    <w:p w14:paraId="3E83D14A" w14:textId="77777777" w:rsidR="00EC7723" w:rsidRDefault="00EC7723" w:rsidP="00EC7723">
      <w:pPr>
        <w:rPr>
          <w:rFonts w:cs="Times New Roman"/>
          <w:szCs w:val="24"/>
          <w:rtl/>
          <w:lang/>
        </w:rPr>
      </w:pPr>
      <w:r w:rsidRPr="00EC7723">
        <w:rPr>
          <w:rFonts w:cs="Times New Roman"/>
          <w:b/>
          <w:bCs/>
          <w:szCs w:val="24"/>
          <w:rtl/>
          <w:lang/>
        </w:rPr>
        <w:t>תלות במספר שחקנים</w:t>
      </w:r>
      <w:r w:rsidRPr="00EC7723">
        <w:rPr>
          <w:rFonts w:cs="Times New Roman"/>
          <w:szCs w:val="24"/>
          <w:rtl/>
          <w:lang/>
        </w:rPr>
        <w:t xml:space="preserve"> </w:t>
      </w:r>
      <w:r w:rsidRPr="00EC7723">
        <w:rPr>
          <w:rFonts w:cs="Times New Roman"/>
          <w:szCs w:val="24"/>
          <w:lang/>
        </w:rPr>
        <w:t xml:space="preserve">– </w:t>
      </w:r>
      <w:r w:rsidRPr="00EC7723">
        <w:rPr>
          <w:rFonts w:cs="Times New Roman"/>
          <w:szCs w:val="24"/>
          <w:rtl/>
          <w:lang/>
        </w:rPr>
        <w:t>המשחק דורש לפחות ארבעה שחקנים (שני מפעילים ושני סוכנים), ולכן אינו נגיש כאשר אין מספיק משתתפים</w:t>
      </w:r>
      <w:r w:rsidRPr="00EC7723">
        <w:rPr>
          <w:rFonts w:cs="Times New Roman"/>
          <w:szCs w:val="24"/>
          <w:lang/>
        </w:rPr>
        <w:t>.</w:t>
      </w:r>
      <w:r>
        <w:rPr>
          <w:rFonts w:cs="Times New Roman"/>
          <w:szCs w:val="24"/>
          <w:rtl/>
          <w:lang/>
        </w:rPr>
        <w:br/>
      </w:r>
      <w:r w:rsidRPr="00EC7723">
        <w:rPr>
          <w:rFonts w:cs="Times New Roman"/>
          <w:b/>
          <w:bCs/>
          <w:szCs w:val="24"/>
          <w:rtl/>
          <w:lang/>
        </w:rPr>
        <w:t>אתגר במתן רמזים איכותיים</w:t>
      </w:r>
      <w:r w:rsidRPr="00EC7723">
        <w:rPr>
          <w:rFonts w:cs="Times New Roman"/>
          <w:szCs w:val="24"/>
          <w:rtl/>
          <w:lang/>
        </w:rPr>
        <w:t xml:space="preserve"> </w:t>
      </w:r>
      <w:r w:rsidRPr="00EC7723">
        <w:rPr>
          <w:rFonts w:cs="Times New Roman"/>
          <w:szCs w:val="24"/>
          <w:lang/>
        </w:rPr>
        <w:t xml:space="preserve">– </w:t>
      </w:r>
      <w:r w:rsidRPr="00EC7723">
        <w:rPr>
          <w:rFonts w:cs="Times New Roman"/>
          <w:szCs w:val="24"/>
          <w:rtl/>
          <w:lang/>
        </w:rPr>
        <w:t>שחקנים רבים מתקשים לייצר רמזים יצירתיים ורלוונטיים, מה שמוריד את איכות המשחק</w:t>
      </w:r>
      <w:r w:rsidRPr="00EC7723">
        <w:rPr>
          <w:rFonts w:cs="Times New Roman"/>
          <w:szCs w:val="24"/>
          <w:lang/>
        </w:rPr>
        <w:t>.</w:t>
      </w:r>
    </w:p>
    <w:p w14:paraId="42B966AC" w14:textId="569C1FFB" w:rsidR="005F2275" w:rsidRPr="00EC7723" w:rsidRDefault="005F2275" w:rsidP="00EC7723">
      <w:pPr>
        <w:rPr>
          <w:rFonts w:cs="Times New Roman"/>
          <w:szCs w:val="24"/>
          <w:rtl/>
          <w:lang/>
        </w:rPr>
      </w:pPr>
      <w:r w:rsidRPr="00243FAA">
        <w:rPr>
          <w:rFonts w:ascii="Arial" w:eastAsia="Calibri" w:hAnsi="Arial" w:cs="David" w:hint="cs"/>
          <w:color w:val="FF0000"/>
          <w:szCs w:val="24"/>
          <w:rtl/>
          <w:lang w:eastAsia="en-US"/>
        </w:rPr>
        <w:t>בסעיף זה הציגו בקצרה את הבעיה/הצורך שאתם שואפים לתת לו מענה טכנולוגי.</w:t>
      </w:r>
    </w:p>
    <w:p w14:paraId="197E8AFA" w14:textId="77777777" w:rsidR="005F2275" w:rsidRDefault="005F2275" w:rsidP="00627346">
      <w:pPr>
        <w:rPr>
          <w:rtl/>
          <w:lang w:eastAsia="en-US"/>
        </w:rPr>
      </w:pPr>
    </w:p>
    <w:p w14:paraId="42AF157A" w14:textId="190425CE" w:rsidR="000B7CB7" w:rsidRPr="007852EA" w:rsidRDefault="00627346" w:rsidP="006F32B0">
      <w:pPr>
        <w:pStyle w:val="1"/>
        <w:rPr>
          <w:rtl/>
        </w:rPr>
      </w:pPr>
      <w:r>
        <w:rPr>
          <w:rFonts w:hint="cs"/>
          <w:rtl/>
        </w:rPr>
        <w:t xml:space="preserve">רקע לבעיה: </w:t>
      </w:r>
      <w:r w:rsidR="000B7CB7" w:rsidRPr="007852EA">
        <w:rPr>
          <w:rtl/>
        </w:rPr>
        <w:t xml:space="preserve">תיאור </w:t>
      </w:r>
      <w:r w:rsidR="0058181B">
        <w:rPr>
          <w:rFonts w:hint="cs"/>
          <w:rtl/>
        </w:rPr>
        <w:t>השוק</w:t>
      </w:r>
      <w:r w:rsidR="00CE1CA9">
        <w:rPr>
          <w:rFonts w:hint="cs"/>
          <w:rtl/>
        </w:rPr>
        <w:t>/הארגון</w:t>
      </w:r>
      <w:r w:rsidR="0058181B">
        <w:rPr>
          <w:rFonts w:hint="cs"/>
          <w:rtl/>
        </w:rPr>
        <w:t xml:space="preserve"> והסביבה העסקית</w:t>
      </w:r>
      <w:bookmarkEnd w:id="9"/>
    </w:p>
    <w:p w14:paraId="5E8360C3" w14:textId="6416B9B6" w:rsidR="000B7CB7" w:rsidRPr="00265888" w:rsidRDefault="000B7CB7" w:rsidP="00265888">
      <w:pPr>
        <w:pStyle w:val="2"/>
      </w:pPr>
      <w:r w:rsidRPr="00265888">
        <w:rPr>
          <w:rStyle w:val="20"/>
          <w:b/>
          <w:bCs/>
          <w:smallCaps/>
          <w:rtl/>
        </w:rPr>
        <w:t>תיאור</w:t>
      </w:r>
      <w:r w:rsidRPr="00265888">
        <w:rPr>
          <w:rtl/>
        </w:rPr>
        <w:t xml:space="preserve"> </w:t>
      </w:r>
      <w:r w:rsidR="00EF0656">
        <w:rPr>
          <w:rFonts w:hint="cs"/>
          <w:rtl/>
        </w:rPr>
        <w:t>השוק</w:t>
      </w:r>
      <w:r w:rsidR="00CE1CA9">
        <w:rPr>
          <w:rFonts w:hint="cs"/>
          <w:rtl/>
        </w:rPr>
        <w:t>/הארגון</w:t>
      </w:r>
      <w:r w:rsidR="00EF0656">
        <w:rPr>
          <w:rFonts w:hint="cs"/>
          <w:rtl/>
        </w:rPr>
        <w:t xml:space="preserve"> </w:t>
      </w:r>
      <w:r w:rsidR="00875B8F">
        <w:rPr>
          <w:rFonts w:hint="cs"/>
          <w:rtl/>
        </w:rPr>
        <w:t>והצורך</w:t>
      </w:r>
      <w:r w:rsidR="00EF0656">
        <w:rPr>
          <w:rFonts w:hint="cs"/>
          <w:rtl/>
        </w:rPr>
        <w:t xml:space="preserve"> </w:t>
      </w:r>
      <w:r w:rsidR="00CE1CA9">
        <w:rPr>
          <w:rFonts w:hint="cs"/>
          <w:rtl/>
        </w:rPr>
        <w:t>ב</w:t>
      </w:r>
      <w:r w:rsidR="00B343AC">
        <w:rPr>
          <w:rFonts w:hint="cs"/>
          <w:rtl/>
        </w:rPr>
        <w:t>מערכת</w:t>
      </w:r>
    </w:p>
    <w:p w14:paraId="098753FD" w14:textId="1A853761" w:rsidR="00FC6F2C" w:rsidRPr="00C16BE1" w:rsidRDefault="00720144" w:rsidP="00C16BE1">
      <w:pPr>
        <w:keepNext/>
        <w:autoSpaceDE w:val="0"/>
        <w:autoSpaceDN w:val="0"/>
        <w:spacing w:before="240" w:after="120"/>
        <w:ind w:left="720"/>
        <w:jc w:val="both"/>
        <w:outlineLvl w:val="3"/>
        <w:rPr>
          <w:rFonts w:ascii="Calibri" w:hAnsi="Calibri" w:cs="David"/>
          <w:b/>
          <w:bCs/>
          <w:smallCaps/>
          <w:spacing w:val="20"/>
          <w:sz w:val="20"/>
          <w:szCs w:val="24"/>
          <w:rtl/>
          <w:lang w:eastAsia="en-US"/>
        </w:rPr>
      </w:pPr>
      <w:r w:rsidRPr="00C16BE1">
        <w:rPr>
          <w:rFonts w:ascii="Calibri" w:hAnsi="Calibri" w:cs="David" w:hint="cs"/>
          <w:b/>
          <w:bCs/>
          <w:smallCaps/>
          <w:spacing w:val="20"/>
          <w:sz w:val="20"/>
          <w:szCs w:val="24"/>
          <w:rtl/>
          <w:lang w:eastAsia="en-US"/>
        </w:rPr>
        <w:t>א</w:t>
      </w:r>
      <w:r w:rsidR="003107EE" w:rsidRPr="00C16BE1">
        <w:rPr>
          <w:rFonts w:ascii="Calibri" w:hAnsi="Calibri" w:cs="David" w:hint="cs"/>
          <w:b/>
          <w:bCs/>
          <w:smallCaps/>
          <w:spacing w:val="20"/>
          <w:sz w:val="20"/>
          <w:szCs w:val="24"/>
          <w:rtl/>
          <w:lang w:eastAsia="en-US"/>
        </w:rPr>
        <w:t xml:space="preserve">ופי </w:t>
      </w:r>
      <w:r w:rsidR="0058181B" w:rsidRPr="00C16BE1">
        <w:rPr>
          <w:rFonts w:ascii="Calibri" w:hAnsi="Calibri" w:cs="David" w:hint="cs"/>
          <w:b/>
          <w:bCs/>
          <w:smallCaps/>
          <w:spacing w:val="20"/>
          <w:sz w:val="20"/>
          <w:szCs w:val="24"/>
          <w:rtl/>
          <w:lang w:eastAsia="en-US"/>
        </w:rPr>
        <w:t>השוק</w:t>
      </w:r>
      <w:r w:rsidR="00CE1CA9">
        <w:rPr>
          <w:rFonts w:ascii="Calibri" w:hAnsi="Calibri" w:cs="David" w:hint="cs"/>
          <w:b/>
          <w:bCs/>
          <w:smallCaps/>
          <w:spacing w:val="20"/>
          <w:sz w:val="20"/>
          <w:szCs w:val="24"/>
          <w:rtl/>
          <w:lang w:eastAsia="en-US"/>
        </w:rPr>
        <w:t>/הארגון</w:t>
      </w:r>
      <w:r w:rsidR="00604B28" w:rsidRPr="00C16BE1">
        <w:rPr>
          <w:rFonts w:ascii="Calibri" w:hAnsi="Calibri" w:cs="David" w:hint="cs"/>
          <w:b/>
          <w:bCs/>
          <w:smallCaps/>
          <w:spacing w:val="20"/>
          <w:sz w:val="20"/>
          <w:szCs w:val="24"/>
          <w:rtl/>
          <w:lang w:eastAsia="en-US"/>
        </w:rPr>
        <w:t xml:space="preserve"> והסביבה העסקית</w:t>
      </w:r>
    </w:p>
    <w:p w14:paraId="48F99A0E" w14:textId="2B92D783" w:rsidR="00B774D2" w:rsidRPr="00B471E4" w:rsidRDefault="0037391A" w:rsidP="00B774D2">
      <w:pPr>
        <w:pStyle w:val="a1"/>
        <w:numPr>
          <w:ilvl w:val="0"/>
          <w:numId w:val="3"/>
        </w:numPr>
        <w:spacing w:after="200" w:line="360" w:lineRule="auto"/>
        <w:jc w:val="both"/>
        <w:rPr>
          <w:rFonts w:ascii="David" w:eastAsia="Calibri" w:hAnsi="David" w:cs="David"/>
          <w:szCs w:val="24"/>
          <w:highlight w:val="yellow"/>
          <w:lang w:eastAsia="en-US"/>
        </w:rPr>
      </w:pPr>
      <w:r w:rsidRPr="00B471E4">
        <w:rPr>
          <w:rFonts w:ascii="David" w:eastAsia="Calibri" w:hAnsi="David" w:cs="David"/>
          <w:szCs w:val="24"/>
          <w:highlight w:val="yellow"/>
          <w:rtl/>
          <w:lang w:eastAsia="en-US"/>
        </w:rPr>
        <w:t>היסטוריה קצרה</w:t>
      </w:r>
      <w:r w:rsidR="00604B28" w:rsidRPr="00B471E4">
        <w:rPr>
          <w:rFonts w:ascii="David" w:eastAsia="Calibri" w:hAnsi="David" w:cs="David" w:hint="cs"/>
          <w:szCs w:val="24"/>
          <w:highlight w:val="yellow"/>
          <w:rtl/>
          <w:lang w:eastAsia="en-US"/>
        </w:rPr>
        <w:t xml:space="preserve"> של השוק</w:t>
      </w:r>
      <w:r w:rsidR="00CE1CA9" w:rsidRPr="00B471E4">
        <w:rPr>
          <w:rFonts w:ascii="David" w:eastAsia="Calibri" w:hAnsi="David" w:cs="David" w:hint="cs"/>
          <w:szCs w:val="24"/>
          <w:highlight w:val="yellow"/>
          <w:rtl/>
          <w:lang w:eastAsia="en-US"/>
        </w:rPr>
        <w:t>/הארגון</w:t>
      </w:r>
      <w:r w:rsidR="00604B28" w:rsidRPr="00B471E4">
        <w:rPr>
          <w:rFonts w:ascii="David" w:eastAsia="Calibri" w:hAnsi="David" w:cs="David" w:hint="cs"/>
          <w:szCs w:val="24"/>
          <w:highlight w:val="yellow"/>
          <w:rtl/>
          <w:lang w:eastAsia="en-US"/>
        </w:rPr>
        <w:t xml:space="preserve"> ו</w:t>
      </w:r>
      <w:r w:rsidR="00816F6C" w:rsidRPr="00B471E4">
        <w:rPr>
          <w:rFonts w:ascii="David" w:eastAsia="Calibri" w:hAnsi="David" w:cs="David" w:hint="cs"/>
          <w:szCs w:val="24"/>
          <w:highlight w:val="yellow"/>
          <w:rtl/>
          <w:lang w:eastAsia="en-US"/>
        </w:rPr>
        <w:t>ה</w:t>
      </w:r>
      <w:r w:rsidR="00604B28" w:rsidRPr="00B471E4">
        <w:rPr>
          <w:rFonts w:ascii="David" w:eastAsia="Calibri" w:hAnsi="David" w:cs="David" w:hint="cs"/>
          <w:szCs w:val="24"/>
          <w:highlight w:val="yellow"/>
          <w:rtl/>
          <w:lang w:eastAsia="en-US"/>
        </w:rPr>
        <w:t xml:space="preserve">שחקנים </w:t>
      </w:r>
      <w:r w:rsidR="00816F6C" w:rsidRPr="00B471E4">
        <w:rPr>
          <w:rFonts w:ascii="David" w:eastAsia="Calibri" w:hAnsi="David" w:cs="David" w:hint="cs"/>
          <w:szCs w:val="24"/>
          <w:highlight w:val="yellow"/>
          <w:rtl/>
          <w:lang w:eastAsia="en-US"/>
        </w:rPr>
        <w:t>ה</w:t>
      </w:r>
      <w:r w:rsidR="00604B28" w:rsidRPr="00B471E4">
        <w:rPr>
          <w:rFonts w:ascii="David" w:eastAsia="Calibri" w:hAnsi="David" w:cs="David" w:hint="cs"/>
          <w:szCs w:val="24"/>
          <w:highlight w:val="yellow"/>
          <w:rtl/>
          <w:lang w:eastAsia="en-US"/>
        </w:rPr>
        <w:t>מרכזיים בשוק</w:t>
      </w:r>
      <w:r w:rsidR="001A17D8" w:rsidRPr="00B471E4">
        <w:rPr>
          <w:rFonts w:ascii="David" w:eastAsia="Calibri" w:hAnsi="David" w:cs="David" w:hint="cs"/>
          <w:szCs w:val="24"/>
          <w:highlight w:val="yellow"/>
          <w:rtl/>
          <w:lang w:eastAsia="en-US"/>
        </w:rPr>
        <w:t xml:space="preserve"> (שאינם מתחרים</w:t>
      </w:r>
      <w:r w:rsidR="004F755D" w:rsidRPr="00B471E4">
        <w:rPr>
          <w:rFonts w:ascii="David" w:eastAsia="Calibri" w:hAnsi="David" w:cs="David" w:hint="cs"/>
          <w:szCs w:val="24"/>
          <w:highlight w:val="yellow"/>
          <w:rtl/>
          <w:lang w:eastAsia="en-US"/>
        </w:rPr>
        <w:t>)</w:t>
      </w:r>
    </w:p>
    <w:p w14:paraId="5093873C" w14:textId="329FD912" w:rsidR="00B774D2" w:rsidRDefault="00B774D2" w:rsidP="00B774D2">
      <w:pPr>
        <w:pStyle w:val="a1"/>
        <w:spacing w:after="200" w:line="360" w:lineRule="auto"/>
        <w:ind w:left="1080"/>
        <w:jc w:val="both"/>
        <w:rPr>
          <w:rFonts w:ascii="David" w:eastAsia="Calibri" w:hAnsi="David" w:cs="David"/>
          <w:szCs w:val="24"/>
          <w:rtl/>
          <w:lang w:eastAsia="en-US"/>
        </w:rPr>
      </w:pPr>
      <w:r w:rsidRPr="00B774D2">
        <w:rPr>
          <w:rFonts w:ascii="David" w:eastAsia="Calibri" w:hAnsi="David" w:cs="David"/>
          <w:szCs w:val="24"/>
          <w:lang w:eastAsia="en-US"/>
        </w:rPr>
        <w:t>Czech Games Edition</w:t>
      </w:r>
      <w:r>
        <w:rPr>
          <w:rFonts w:ascii="David" w:eastAsia="Calibri" w:hAnsi="David" w:cs="David" w:hint="cs"/>
          <w:szCs w:val="24"/>
          <w:rtl/>
          <w:lang w:eastAsia="en-US"/>
        </w:rPr>
        <w:t xml:space="preserve"> המוציא לאור המקורי של המשחק</w:t>
      </w:r>
    </w:p>
    <w:p w14:paraId="20ECD1E5" w14:textId="36AAC235" w:rsidR="00B774D2" w:rsidRDefault="00B774D2" w:rsidP="00B774D2">
      <w:pPr>
        <w:pStyle w:val="a1"/>
        <w:spacing w:after="200" w:line="360" w:lineRule="auto"/>
        <w:ind w:left="1080"/>
        <w:jc w:val="both"/>
        <w:rPr>
          <w:rFonts w:ascii="David" w:eastAsia="Calibri" w:hAnsi="David" w:cs="David"/>
          <w:szCs w:val="24"/>
          <w:rtl/>
          <w:lang w:eastAsia="en-US"/>
        </w:rPr>
      </w:pPr>
      <w:r w:rsidRPr="00B774D2">
        <w:rPr>
          <w:rFonts w:ascii="David" w:eastAsia="Calibri" w:hAnsi="David" w:cs="David"/>
          <w:szCs w:val="24"/>
          <w:rtl/>
          <w:lang w:eastAsia="en-US"/>
        </w:rPr>
        <w:t>הארגון שפיתח את המשחק המקורי והפיץ אותו בשוק העולמי</w:t>
      </w:r>
      <w:r w:rsidRPr="00B774D2">
        <w:rPr>
          <w:rFonts w:ascii="David" w:eastAsia="Calibri" w:hAnsi="David" w:cs="David"/>
          <w:szCs w:val="24"/>
          <w:lang w:eastAsia="en-US"/>
        </w:rPr>
        <w:t>.</w:t>
      </w:r>
    </w:p>
    <w:p w14:paraId="65E11A6F" w14:textId="0562A604" w:rsidR="00B774D2" w:rsidRPr="00B774D2" w:rsidRDefault="00B774D2" w:rsidP="00B774D2">
      <w:pPr>
        <w:pStyle w:val="a1"/>
        <w:spacing w:after="200" w:line="360" w:lineRule="auto"/>
        <w:ind w:left="1080"/>
        <w:jc w:val="both"/>
        <w:rPr>
          <w:rFonts w:ascii="David" w:eastAsia="Calibri" w:hAnsi="David" w:cs="David"/>
          <w:szCs w:val="24"/>
          <w:lang w:eastAsia="en-US"/>
        </w:rPr>
      </w:pPr>
      <w:r w:rsidRPr="00B774D2">
        <w:rPr>
          <w:rFonts w:ascii="David" w:eastAsia="Calibri" w:hAnsi="David" w:cs="David"/>
          <w:szCs w:val="24"/>
          <w:rtl/>
          <w:lang w:eastAsia="en-US"/>
        </w:rPr>
        <w:t>מתמקד בעיקר במשחקי לוח פיזיים</w:t>
      </w:r>
      <w:r w:rsidRPr="00B774D2">
        <w:rPr>
          <w:rFonts w:ascii="David" w:eastAsia="Calibri" w:hAnsi="David" w:cs="David"/>
          <w:szCs w:val="24"/>
          <w:lang w:eastAsia="en-US"/>
        </w:rPr>
        <w:t xml:space="preserve">, </w:t>
      </w:r>
      <w:r w:rsidRPr="00B774D2">
        <w:rPr>
          <w:rFonts w:ascii="David" w:eastAsia="Calibri" w:hAnsi="David" w:cs="David"/>
          <w:szCs w:val="24"/>
          <w:rtl/>
          <w:lang w:eastAsia="en-US"/>
        </w:rPr>
        <w:t>אך מציע גם גרסה דיגיטלית מוגבלת שאינה תחרות ישירה</w:t>
      </w:r>
      <w:r w:rsidRPr="00B774D2">
        <w:rPr>
          <w:rFonts w:ascii="David" w:eastAsia="Calibri" w:hAnsi="David" w:cs="David"/>
          <w:szCs w:val="24"/>
          <w:lang w:eastAsia="en-US"/>
        </w:rPr>
        <w:t>.</w:t>
      </w:r>
    </w:p>
    <w:p w14:paraId="3658D79B" w14:textId="7D6A4E5D" w:rsidR="00B471E4" w:rsidRPr="00B471E4" w:rsidRDefault="00604B28" w:rsidP="00B471E4">
      <w:pPr>
        <w:pStyle w:val="a1"/>
        <w:numPr>
          <w:ilvl w:val="0"/>
          <w:numId w:val="3"/>
        </w:numPr>
        <w:spacing w:after="200" w:line="360" w:lineRule="auto"/>
        <w:jc w:val="both"/>
        <w:rPr>
          <w:rFonts w:ascii="David" w:eastAsia="Calibri" w:hAnsi="David" w:cs="David"/>
          <w:b/>
          <w:bCs/>
          <w:szCs w:val="24"/>
          <w:lang w:eastAsia="en-US"/>
        </w:rPr>
      </w:pPr>
      <w:r w:rsidRPr="00B471E4">
        <w:rPr>
          <w:rFonts w:ascii="David" w:eastAsia="Calibri" w:hAnsi="David" w:cs="David"/>
          <w:szCs w:val="24"/>
          <w:highlight w:val="yellow"/>
          <w:rtl/>
          <w:lang w:eastAsia="en-US"/>
        </w:rPr>
        <w:t xml:space="preserve">אופי התעשייה </w:t>
      </w:r>
      <w:r w:rsidRPr="00B471E4">
        <w:rPr>
          <w:rFonts w:ascii="David" w:eastAsia="Calibri" w:hAnsi="David" w:cs="David" w:hint="cs"/>
          <w:szCs w:val="24"/>
          <w:highlight w:val="yellow"/>
          <w:rtl/>
          <w:lang w:eastAsia="en-US"/>
        </w:rPr>
        <w:t>ו</w:t>
      </w:r>
      <w:r w:rsidRPr="00B471E4">
        <w:rPr>
          <w:rFonts w:ascii="David" w:eastAsia="Calibri" w:hAnsi="David" w:cs="David"/>
          <w:szCs w:val="24"/>
          <w:highlight w:val="yellow"/>
          <w:rtl/>
          <w:lang w:eastAsia="en-US"/>
        </w:rPr>
        <w:t>מדדים חשובים</w:t>
      </w:r>
      <w:r w:rsidRPr="00B471E4">
        <w:rPr>
          <w:rFonts w:ascii="David" w:eastAsia="Calibri" w:hAnsi="David" w:cs="David" w:hint="cs"/>
          <w:szCs w:val="24"/>
          <w:highlight w:val="yellow"/>
          <w:rtl/>
          <w:lang w:eastAsia="en-US"/>
        </w:rPr>
        <w:t xml:space="preserve"> בענף המודדים את הצלחת העוסקים בענף</w:t>
      </w:r>
      <w:r w:rsidRPr="00B471E4">
        <w:rPr>
          <w:rFonts w:ascii="David" w:eastAsia="Calibri" w:hAnsi="David" w:cs="David"/>
          <w:szCs w:val="24"/>
          <w:highlight w:val="yellow"/>
          <w:rtl/>
          <w:lang w:eastAsia="en-US"/>
        </w:rPr>
        <w:t xml:space="preserve"> (למשל</w:t>
      </w:r>
      <w:r w:rsidRPr="00B471E4">
        <w:rPr>
          <w:rFonts w:ascii="David" w:eastAsia="Calibri" w:hAnsi="David" w:cs="David" w:hint="cs"/>
          <w:szCs w:val="24"/>
          <w:highlight w:val="yellow"/>
          <w:rtl/>
          <w:lang w:eastAsia="en-US"/>
        </w:rPr>
        <w:t>:</w:t>
      </w:r>
      <w:r w:rsidRPr="00B471E4">
        <w:rPr>
          <w:rFonts w:ascii="David" w:eastAsia="Calibri" w:hAnsi="David" w:cs="David"/>
          <w:szCs w:val="24"/>
          <w:highlight w:val="yellow"/>
          <w:rtl/>
          <w:lang w:eastAsia="en-US"/>
        </w:rPr>
        <w:t xml:space="preserve"> היקף המכירות, </w:t>
      </w:r>
      <w:r w:rsidRPr="00B471E4">
        <w:rPr>
          <w:rFonts w:ascii="David" w:eastAsia="Calibri" w:hAnsi="David" w:cs="David" w:hint="cs"/>
          <w:szCs w:val="24"/>
          <w:highlight w:val="yellow"/>
          <w:rtl/>
          <w:lang w:eastAsia="en-US"/>
        </w:rPr>
        <w:t xml:space="preserve">מדדי שביעות רצון, כמות הלקוחות החוזרים, </w:t>
      </w:r>
      <w:r w:rsidR="003130E6" w:rsidRPr="00B471E4">
        <w:rPr>
          <w:rFonts w:ascii="David" w:eastAsia="Calibri" w:hAnsi="David" w:cs="David" w:hint="cs"/>
          <w:szCs w:val="24"/>
          <w:highlight w:val="yellow"/>
          <w:rtl/>
          <w:lang w:eastAsia="en-US"/>
        </w:rPr>
        <w:t xml:space="preserve">אחוזי צמיחה, </w:t>
      </w:r>
      <w:r w:rsidRPr="00B471E4">
        <w:rPr>
          <w:rFonts w:ascii="David" w:eastAsia="Calibri" w:hAnsi="David" w:cs="David" w:hint="cs"/>
          <w:szCs w:val="24"/>
          <w:highlight w:val="yellow"/>
          <w:rtl/>
          <w:lang w:eastAsia="en-US"/>
        </w:rPr>
        <w:t>אחוזי הנטישה ועוד</w:t>
      </w:r>
      <w:r w:rsidRPr="00B471E4">
        <w:rPr>
          <w:rFonts w:ascii="David" w:eastAsia="Calibri" w:hAnsi="David" w:cs="David"/>
          <w:szCs w:val="24"/>
          <w:highlight w:val="yellow"/>
          <w:rtl/>
          <w:lang w:eastAsia="en-US"/>
        </w:rPr>
        <w:t>)</w:t>
      </w:r>
      <w:r w:rsidR="00B471E4">
        <w:rPr>
          <w:rFonts w:ascii="David" w:eastAsia="Calibri" w:hAnsi="David" w:cs="David"/>
          <w:szCs w:val="24"/>
          <w:highlight w:val="yellow"/>
          <w:lang w:eastAsia="en-US"/>
        </w:rPr>
        <w:br/>
      </w:r>
      <w:r w:rsidR="00B471E4">
        <w:rPr>
          <w:rFonts w:ascii="David" w:eastAsia="Calibri" w:hAnsi="David" w:cs="David"/>
          <w:b/>
          <w:bCs/>
          <w:szCs w:val="24"/>
          <w:rtl/>
          <w:lang w:eastAsia="en-US"/>
        </w:rPr>
        <w:br/>
      </w:r>
      <w:r w:rsidR="00B471E4">
        <w:rPr>
          <w:rFonts w:ascii="David" w:eastAsia="Calibri" w:hAnsi="David" w:cs="David"/>
          <w:b/>
          <w:bCs/>
          <w:szCs w:val="24"/>
          <w:rtl/>
          <w:lang w:eastAsia="en-US"/>
        </w:rPr>
        <w:lastRenderedPageBreak/>
        <w:br/>
      </w:r>
      <w:r w:rsidR="00B471E4" w:rsidRPr="00B471E4">
        <w:rPr>
          <w:rFonts w:ascii="David" w:eastAsia="Calibri" w:hAnsi="David" w:cs="David"/>
          <w:b/>
          <w:bCs/>
          <w:szCs w:val="24"/>
          <w:rtl/>
          <w:lang w:eastAsia="en-US"/>
        </w:rPr>
        <w:t>אופי התעשייה</w:t>
      </w:r>
    </w:p>
    <w:p w14:paraId="09541779" w14:textId="77777777" w:rsidR="00B471E4" w:rsidRPr="00B471E4" w:rsidRDefault="00B471E4" w:rsidP="00B471E4">
      <w:pPr>
        <w:spacing w:after="200" w:line="360" w:lineRule="auto"/>
        <w:ind w:left="1080"/>
        <w:jc w:val="both"/>
        <w:rPr>
          <w:rFonts w:ascii="David" w:eastAsia="Calibri" w:hAnsi="David" w:cs="David"/>
          <w:szCs w:val="24"/>
          <w:lang w:eastAsia="en-US"/>
        </w:rPr>
      </w:pPr>
      <w:r w:rsidRPr="00B471E4">
        <w:rPr>
          <w:rFonts w:ascii="David" w:eastAsia="Calibri" w:hAnsi="David" w:cs="David"/>
          <w:szCs w:val="24"/>
          <w:rtl/>
          <w:lang w:eastAsia="en-US"/>
        </w:rPr>
        <w:t>תעשיית משחקי הלוח והמשחקים הדיגיטליים היא תעשייה משולבת, המחברת בין חוויות משחק מסורתיות (פיזיות) לבין פלטפורמות דיגיטליות המאפשרות משחק אונליין מרובה משתתפים</w:t>
      </w:r>
      <w:r w:rsidRPr="00B471E4">
        <w:rPr>
          <w:rFonts w:ascii="David" w:eastAsia="Calibri" w:hAnsi="David" w:cs="David"/>
          <w:szCs w:val="24"/>
          <w:lang w:eastAsia="en-US"/>
        </w:rPr>
        <w:t xml:space="preserve">. </w:t>
      </w:r>
      <w:r w:rsidRPr="00B471E4">
        <w:rPr>
          <w:rFonts w:ascii="David" w:eastAsia="Calibri" w:hAnsi="David" w:cs="David"/>
          <w:szCs w:val="24"/>
          <w:rtl/>
          <w:lang w:eastAsia="en-US"/>
        </w:rPr>
        <w:t>בשנים האחרונות נרשמה צמיחה משמעותית בקטגוריית משחקי הלוח הדיגיטליים</w:t>
      </w:r>
      <w:r w:rsidRPr="00B471E4">
        <w:rPr>
          <w:rFonts w:ascii="David" w:eastAsia="Calibri" w:hAnsi="David" w:cs="David"/>
          <w:szCs w:val="24"/>
          <w:lang w:eastAsia="en-US"/>
        </w:rPr>
        <w:t xml:space="preserve">, </w:t>
      </w:r>
      <w:r w:rsidRPr="00B471E4">
        <w:rPr>
          <w:rFonts w:ascii="David" w:eastAsia="Calibri" w:hAnsi="David" w:cs="David"/>
          <w:szCs w:val="24"/>
          <w:rtl/>
          <w:lang w:eastAsia="en-US"/>
        </w:rPr>
        <w:t>במיוחד בעקבות מגפת הקורונה שהגבירה את הצורך במשחקים שניתן לשחק מרחוק</w:t>
      </w:r>
      <w:r w:rsidRPr="00B471E4">
        <w:rPr>
          <w:rFonts w:ascii="David" w:eastAsia="Calibri" w:hAnsi="David" w:cs="David"/>
          <w:szCs w:val="24"/>
          <w:lang w:eastAsia="en-US"/>
        </w:rPr>
        <w:t>.</w:t>
      </w:r>
    </w:p>
    <w:p w14:paraId="7A153F57" w14:textId="77777777" w:rsidR="00B471E4" w:rsidRPr="00B471E4" w:rsidRDefault="00B471E4" w:rsidP="00B471E4">
      <w:pPr>
        <w:spacing w:after="200" w:line="360" w:lineRule="auto"/>
        <w:ind w:left="1080"/>
        <w:jc w:val="both"/>
        <w:rPr>
          <w:rFonts w:ascii="David" w:eastAsia="Calibri" w:hAnsi="David" w:cs="David"/>
          <w:szCs w:val="24"/>
          <w:lang w:eastAsia="en-US"/>
        </w:rPr>
      </w:pPr>
      <w:r w:rsidRPr="00B471E4">
        <w:rPr>
          <w:rFonts w:ascii="David" w:eastAsia="Calibri" w:hAnsi="David" w:cs="David"/>
          <w:szCs w:val="24"/>
          <w:rtl/>
          <w:lang w:eastAsia="en-US"/>
        </w:rPr>
        <w:t>תעשיית משחקי הלוח והמשחקים הדיגיטליים מחולקת למספר תתי-ענפים עיקריים</w:t>
      </w:r>
      <w:r w:rsidRPr="00B471E4">
        <w:rPr>
          <w:rFonts w:ascii="David" w:eastAsia="Calibri" w:hAnsi="David" w:cs="David"/>
          <w:szCs w:val="24"/>
          <w:lang w:eastAsia="en-US"/>
        </w:rPr>
        <w:t>:</w:t>
      </w:r>
    </w:p>
    <w:p w14:paraId="1C2BEA43" w14:textId="7678686B" w:rsidR="00B471E4" w:rsidRPr="00B471E4" w:rsidRDefault="00B471E4" w:rsidP="00B471E4">
      <w:pPr>
        <w:spacing w:after="200" w:line="360" w:lineRule="auto"/>
        <w:ind w:left="1080"/>
        <w:jc w:val="both"/>
        <w:rPr>
          <w:rFonts w:ascii="David" w:eastAsia="Calibri" w:hAnsi="David" w:cs="David"/>
          <w:szCs w:val="24"/>
          <w:lang w:eastAsia="en-US"/>
        </w:rPr>
      </w:pPr>
      <w:r w:rsidRPr="00B471E4">
        <w:rPr>
          <w:rFonts w:ascii="David" w:eastAsia="Calibri" w:hAnsi="David" w:cs="David"/>
          <w:b/>
          <w:bCs/>
          <w:szCs w:val="24"/>
          <w:rtl/>
          <w:lang w:eastAsia="en-US"/>
        </w:rPr>
        <w:t>משחקי לוח פיזיים</w:t>
      </w:r>
      <w:r>
        <w:rPr>
          <w:rFonts w:ascii="David" w:eastAsia="Calibri" w:hAnsi="David" w:cs="David" w:hint="cs"/>
          <w:szCs w:val="24"/>
          <w:rtl/>
          <w:lang w:eastAsia="en-US"/>
        </w:rPr>
        <w:t>.</w:t>
      </w:r>
    </w:p>
    <w:p w14:paraId="5BC6D757" w14:textId="0163272E" w:rsidR="00B471E4" w:rsidRPr="00B471E4" w:rsidRDefault="00B471E4" w:rsidP="00B471E4">
      <w:pPr>
        <w:spacing w:after="200" w:line="360" w:lineRule="auto"/>
        <w:ind w:left="1080"/>
        <w:jc w:val="both"/>
        <w:rPr>
          <w:rFonts w:ascii="David" w:eastAsia="Calibri" w:hAnsi="David" w:cs="David"/>
          <w:szCs w:val="24"/>
          <w:lang w:eastAsia="en-US"/>
        </w:rPr>
      </w:pPr>
      <w:r w:rsidRPr="00B471E4">
        <w:rPr>
          <w:rFonts w:ascii="David" w:eastAsia="Calibri" w:hAnsi="David" w:cs="David"/>
          <w:b/>
          <w:bCs/>
          <w:szCs w:val="24"/>
          <w:rtl/>
          <w:lang w:eastAsia="en-US"/>
        </w:rPr>
        <w:t>גרסאות דיגיטליות של משחקי לוח</w:t>
      </w:r>
      <w:r>
        <w:rPr>
          <w:rFonts w:ascii="David" w:eastAsia="Calibri" w:hAnsi="David" w:cs="David" w:hint="cs"/>
          <w:szCs w:val="24"/>
          <w:rtl/>
          <w:lang w:eastAsia="en-US"/>
        </w:rPr>
        <w:t>.</w:t>
      </w:r>
    </w:p>
    <w:p w14:paraId="76401DFC" w14:textId="3A6D22FA" w:rsidR="00B471E4" w:rsidRPr="00B471E4" w:rsidRDefault="00B471E4" w:rsidP="00B471E4">
      <w:pPr>
        <w:spacing w:after="200" w:line="360" w:lineRule="auto"/>
        <w:ind w:left="1080"/>
        <w:jc w:val="both"/>
        <w:rPr>
          <w:rFonts w:ascii="David" w:eastAsia="Calibri" w:hAnsi="David" w:cs="David"/>
          <w:szCs w:val="24"/>
          <w:lang w:eastAsia="en-US"/>
        </w:rPr>
      </w:pPr>
      <w:r w:rsidRPr="00B471E4">
        <w:rPr>
          <w:rFonts w:ascii="David" w:eastAsia="Calibri" w:hAnsi="David" w:cs="David"/>
          <w:b/>
          <w:bCs/>
          <w:szCs w:val="24"/>
          <w:rtl/>
          <w:lang w:eastAsia="en-US"/>
        </w:rPr>
        <w:t>משחקים מבוססי בינה מלאכותית</w:t>
      </w:r>
      <w:r>
        <w:rPr>
          <w:rFonts w:ascii="David" w:eastAsia="Calibri" w:hAnsi="David" w:cs="David" w:hint="cs"/>
          <w:b/>
          <w:bCs/>
          <w:szCs w:val="24"/>
          <w:rtl/>
          <w:lang w:eastAsia="en-US"/>
        </w:rPr>
        <w:t>.</w:t>
      </w:r>
    </w:p>
    <w:p w14:paraId="14CB56A5" w14:textId="77777777" w:rsidR="00B471E4" w:rsidRPr="00B471E4" w:rsidRDefault="00B471E4" w:rsidP="00B471E4">
      <w:pPr>
        <w:spacing w:after="200" w:line="360" w:lineRule="auto"/>
        <w:ind w:left="1080"/>
        <w:jc w:val="both"/>
        <w:rPr>
          <w:rFonts w:ascii="David" w:eastAsia="Calibri" w:hAnsi="David" w:cs="David"/>
          <w:szCs w:val="24"/>
          <w:lang w:eastAsia="en-US"/>
        </w:rPr>
      </w:pPr>
      <w:r w:rsidRPr="00B471E4">
        <w:rPr>
          <w:rFonts w:ascii="David" w:eastAsia="Calibri" w:hAnsi="David" w:cs="David"/>
          <w:szCs w:val="24"/>
          <w:rtl/>
          <w:lang w:eastAsia="en-US"/>
        </w:rPr>
        <w:t>כיום, משחקים דיגיטליים עם אלמנטים של עיבוד שפה טבעית</w:t>
      </w:r>
      <w:r w:rsidRPr="00B471E4">
        <w:rPr>
          <w:rFonts w:ascii="David" w:eastAsia="Calibri" w:hAnsi="David" w:cs="David"/>
          <w:szCs w:val="24"/>
          <w:lang w:eastAsia="en-US"/>
        </w:rPr>
        <w:t xml:space="preserve"> (NLP) </w:t>
      </w:r>
      <w:r w:rsidRPr="00B471E4">
        <w:rPr>
          <w:rFonts w:ascii="David" w:eastAsia="Calibri" w:hAnsi="David" w:cs="David"/>
          <w:szCs w:val="24"/>
          <w:rtl/>
          <w:lang w:eastAsia="en-US"/>
        </w:rPr>
        <w:t>ובינה מלאכותית הופכים לפופולריים יותר, מאחר והם מאפשרים משחקים אינטראקטיביים גם במצב של שחקן יחיד</w:t>
      </w:r>
      <w:r w:rsidRPr="00B471E4">
        <w:rPr>
          <w:rFonts w:ascii="David" w:eastAsia="Calibri" w:hAnsi="David" w:cs="David"/>
          <w:szCs w:val="24"/>
          <w:lang w:eastAsia="en-US"/>
        </w:rPr>
        <w:t xml:space="preserve">, </w:t>
      </w:r>
      <w:r w:rsidRPr="00B471E4">
        <w:rPr>
          <w:rFonts w:ascii="David" w:eastAsia="Calibri" w:hAnsi="David" w:cs="David"/>
          <w:szCs w:val="24"/>
          <w:rtl/>
          <w:lang w:eastAsia="en-US"/>
        </w:rPr>
        <w:t>או כאשר חסרים משתתפים. הפרויקט שלנו משתלב בתחום זה ומציע פתרון חדשני בשוק</w:t>
      </w:r>
      <w:r w:rsidRPr="00B471E4">
        <w:rPr>
          <w:rFonts w:ascii="David" w:eastAsia="Calibri" w:hAnsi="David" w:cs="David"/>
          <w:szCs w:val="24"/>
          <w:lang w:eastAsia="en-US"/>
        </w:rPr>
        <w:t>.</w:t>
      </w:r>
    </w:p>
    <w:p w14:paraId="2A6CF979" w14:textId="77777777" w:rsidR="00CB612E" w:rsidRPr="00CB612E" w:rsidRDefault="00CB612E" w:rsidP="00CB612E">
      <w:pPr>
        <w:pStyle w:val="NormalWeb"/>
        <w:bidi/>
        <w:ind w:left="1080"/>
        <w:rPr>
          <w:rFonts w:ascii="David" w:hAnsi="David" w:cs="David"/>
        </w:rPr>
      </w:pPr>
      <w:r w:rsidRPr="00CB612E">
        <w:rPr>
          <w:rFonts w:ascii="David" w:hAnsi="David" w:cs="David"/>
          <w:rtl/>
        </w:rPr>
        <w:t>מדדים חשובים בענף</w:t>
      </w:r>
    </w:p>
    <w:p w14:paraId="31AB664F" w14:textId="77777777" w:rsidR="00CB612E" w:rsidRPr="00CB612E" w:rsidRDefault="00CB612E" w:rsidP="00CB612E">
      <w:pPr>
        <w:pStyle w:val="NormalWeb"/>
        <w:bidi/>
        <w:ind w:left="1080"/>
        <w:rPr>
          <w:rFonts w:ascii="David" w:hAnsi="David" w:cs="David"/>
        </w:rPr>
      </w:pPr>
      <w:r w:rsidRPr="00CB612E">
        <w:rPr>
          <w:rFonts w:ascii="David" w:hAnsi="David" w:cs="David"/>
          <w:rtl/>
        </w:rPr>
        <w:t>היקף המכירות הגלובלי של משחקי לוח דיגיטליים</w:t>
      </w:r>
      <w:r w:rsidRPr="00CB612E">
        <w:rPr>
          <w:rFonts w:ascii="David" w:hAnsi="David" w:cs="David"/>
        </w:rPr>
        <w:br/>
      </w:r>
      <w:r w:rsidRPr="00CB612E">
        <w:rPr>
          <w:rFonts w:ascii="David" w:hAnsi="David" w:cs="David"/>
          <w:rtl/>
        </w:rPr>
        <w:t>בשנת 2023, שוק משחקי הלוח (פיזי ודיגיטלי) הוערך בכ-17.3 מיליארד דולר, עם תחזית צמיחה שנתית של 7.2% עד שנת 2028</w:t>
      </w:r>
      <w:r w:rsidRPr="00CB612E">
        <w:rPr>
          <w:rFonts w:ascii="David" w:hAnsi="David" w:cs="David"/>
        </w:rPr>
        <w:t>.</w:t>
      </w:r>
      <w:r w:rsidRPr="00CB612E">
        <w:rPr>
          <w:rFonts w:ascii="David" w:hAnsi="David" w:cs="David"/>
        </w:rPr>
        <w:br/>
      </w:r>
      <w:r w:rsidRPr="00CB612E">
        <w:rPr>
          <w:rFonts w:ascii="David" w:hAnsi="David" w:cs="David"/>
          <w:rtl/>
        </w:rPr>
        <w:t>פלח השוק הדיגיטלי צומח במהירות גבוהה יותר, כאשר גרסאות אונליין למשחקים פופולריים זוכות להצלחה משמעותית</w:t>
      </w:r>
      <w:r w:rsidRPr="00CB612E">
        <w:rPr>
          <w:rFonts w:ascii="David" w:hAnsi="David" w:cs="David"/>
        </w:rPr>
        <w:t>.</w:t>
      </w:r>
    </w:p>
    <w:p w14:paraId="59E08DCA" w14:textId="0F7C606E" w:rsidR="002409E7" w:rsidRDefault="00604B28" w:rsidP="00F74714">
      <w:pPr>
        <w:pStyle w:val="a1"/>
        <w:numPr>
          <w:ilvl w:val="0"/>
          <w:numId w:val="3"/>
        </w:numPr>
        <w:spacing w:after="200" w:line="360" w:lineRule="auto"/>
        <w:jc w:val="both"/>
        <w:rPr>
          <w:rFonts w:ascii="David" w:eastAsia="Calibri" w:hAnsi="David" w:cs="David"/>
          <w:szCs w:val="24"/>
          <w:highlight w:val="yellow"/>
          <w:lang w:eastAsia="en-US"/>
        </w:rPr>
      </w:pPr>
      <w:r w:rsidRPr="00B471E4">
        <w:rPr>
          <w:rFonts w:ascii="David" w:eastAsia="Calibri" w:hAnsi="David" w:cs="David"/>
          <w:szCs w:val="24"/>
          <w:highlight w:val="yellow"/>
          <w:rtl/>
          <w:lang w:eastAsia="en-US"/>
        </w:rPr>
        <w:t>תקנונים ואילוצים</w:t>
      </w:r>
      <w:r w:rsidR="003130E6" w:rsidRPr="00B471E4">
        <w:rPr>
          <w:rFonts w:ascii="David" w:eastAsia="Calibri" w:hAnsi="David" w:cs="David" w:hint="cs"/>
          <w:szCs w:val="24"/>
          <w:highlight w:val="yellow"/>
          <w:rtl/>
          <w:lang w:eastAsia="en-US"/>
        </w:rPr>
        <w:t xml:space="preserve"> ענפיים ורגולטוריים</w:t>
      </w:r>
      <w:r w:rsidRPr="00B471E4">
        <w:rPr>
          <w:rFonts w:ascii="David" w:eastAsia="Calibri" w:hAnsi="David" w:cs="David"/>
          <w:szCs w:val="24"/>
          <w:highlight w:val="yellow"/>
          <w:rtl/>
          <w:lang w:eastAsia="en-US"/>
        </w:rPr>
        <w:t xml:space="preserve"> שיש להתחשב בהם</w:t>
      </w:r>
      <w:r w:rsidR="00F836E2" w:rsidRPr="00B471E4">
        <w:rPr>
          <w:rFonts w:ascii="David" w:eastAsia="Calibri" w:hAnsi="David" w:cs="David" w:hint="cs"/>
          <w:szCs w:val="24"/>
          <w:highlight w:val="yellow"/>
          <w:rtl/>
          <w:lang w:eastAsia="en-US"/>
        </w:rPr>
        <w:t xml:space="preserve"> (אם קיימים)</w:t>
      </w:r>
    </w:p>
    <w:p w14:paraId="60A9EA78" w14:textId="6F6212E5" w:rsidR="007E6C66" w:rsidRPr="006672F0" w:rsidRDefault="007E6C66" w:rsidP="007E6C66">
      <w:pPr>
        <w:spacing w:after="200" w:line="360" w:lineRule="auto"/>
        <w:ind w:left="720"/>
        <w:rPr>
          <w:rFonts w:ascii="David" w:eastAsia="Calibri" w:hAnsi="David" w:cs="David"/>
          <w:szCs w:val="24"/>
          <w:lang w:eastAsia="en-US"/>
        </w:rPr>
      </w:pPr>
      <w:r w:rsidRPr="007E6C66">
        <w:rPr>
          <w:rFonts w:ascii="David" w:eastAsia="Calibri" w:hAnsi="David" w:cs="David"/>
          <w:b/>
          <w:bCs/>
          <w:szCs w:val="24"/>
          <w:rtl/>
          <w:lang w:eastAsia="en-US"/>
        </w:rPr>
        <w:t>פרטיות והגנה על נתונים</w:t>
      </w:r>
    </w:p>
    <w:p w14:paraId="79E24369" w14:textId="09CDA952" w:rsidR="007E6C66" w:rsidRPr="006672F0" w:rsidRDefault="007E6C66" w:rsidP="006672F0">
      <w:pPr>
        <w:spacing w:after="200" w:line="360" w:lineRule="auto"/>
        <w:ind w:left="720"/>
        <w:rPr>
          <w:rFonts w:ascii="David" w:eastAsia="Calibri" w:hAnsi="David" w:cs="David"/>
          <w:szCs w:val="24"/>
          <w:lang w:eastAsia="en-US"/>
        </w:rPr>
      </w:pPr>
      <w:r w:rsidRPr="007E6C66">
        <w:rPr>
          <w:rFonts w:ascii="David" w:eastAsia="Calibri" w:hAnsi="David" w:cs="David"/>
          <w:szCs w:val="24"/>
          <w:rtl/>
          <w:lang w:eastAsia="en-US"/>
        </w:rPr>
        <w:t>לקבל אישור מהמשתמשים לפני שמאחסנים את הנתונים שלהם</w:t>
      </w:r>
      <w:r w:rsidRPr="007E6C66">
        <w:rPr>
          <w:rFonts w:ascii="David" w:eastAsia="Calibri" w:hAnsi="David" w:cs="David"/>
          <w:szCs w:val="24"/>
          <w:lang w:eastAsia="en-US"/>
        </w:rPr>
        <w:t>.</w:t>
      </w:r>
    </w:p>
    <w:p w14:paraId="78410B40" w14:textId="77777777" w:rsidR="007E6C66" w:rsidRPr="007E6C66" w:rsidRDefault="007E6C66" w:rsidP="007E6C66">
      <w:pPr>
        <w:spacing w:after="200" w:line="360" w:lineRule="auto"/>
        <w:ind w:left="720"/>
        <w:rPr>
          <w:rFonts w:ascii="David" w:eastAsia="Calibri" w:hAnsi="David" w:cs="David"/>
          <w:szCs w:val="24"/>
          <w:lang w:eastAsia="en-US"/>
        </w:rPr>
      </w:pPr>
      <w:r w:rsidRPr="007E6C66">
        <w:rPr>
          <w:rFonts w:ascii="David" w:eastAsia="Calibri" w:hAnsi="David" w:cs="David"/>
          <w:szCs w:val="24"/>
          <w:rtl/>
          <w:lang w:eastAsia="en-US"/>
        </w:rPr>
        <w:t>לדאוג לאבטחה כדי למנוע דליפות מידע ופריצות</w:t>
      </w:r>
      <w:r w:rsidRPr="007E6C66">
        <w:rPr>
          <w:rFonts w:ascii="David" w:eastAsia="Calibri" w:hAnsi="David" w:cs="David"/>
          <w:szCs w:val="24"/>
          <w:lang w:eastAsia="en-US"/>
        </w:rPr>
        <w:t>.</w:t>
      </w:r>
    </w:p>
    <w:p w14:paraId="72599D0B" w14:textId="77777777" w:rsidR="007E6C66" w:rsidRPr="007E6C66" w:rsidRDefault="007E6C66" w:rsidP="007E6C66">
      <w:pPr>
        <w:spacing w:after="200" w:line="360" w:lineRule="auto"/>
        <w:ind w:left="720"/>
        <w:rPr>
          <w:rFonts w:ascii="David" w:eastAsia="Calibri" w:hAnsi="David" w:cs="David"/>
          <w:szCs w:val="24"/>
          <w:lang w:eastAsia="en-US"/>
        </w:rPr>
      </w:pPr>
      <w:r w:rsidRPr="007E6C66">
        <w:rPr>
          <w:rFonts w:ascii="David" w:eastAsia="Calibri" w:hAnsi="David" w:cs="David"/>
          <w:b/>
          <w:bCs/>
          <w:szCs w:val="24"/>
          <w:rtl/>
          <w:lang w:eastAsia="en-US"/>
        </w:rPr>
        <w:t>תקנות לשימוש ב</w:t>
      </w:r>
      <w:r w:rsidRPr="007E6C66">
        <w:rPr>
          <w:rFonts w:ascii="David" w:eastAsia="Calibri" w:hAnsi="David" w:cs="David"/>
          <w:b/>
          <w:bCs/>
          <w:szCs w:val="24"/>
          <w:lang w:eastAsia="en-US"/>
        </w:rPr>
        <w:t>-AI</w:t>
      </w:r>
      <w:r w:rsidRPr="007E6C66">
        <w:rPr>
          <w:rFonts w:ascii="David" w:eastAsia="Calibri" w:hAnsi="David" w:cs="David"/>
          <w:szCs w:val="24"/>
          <w:lang w:eastAsia="en-US"/>
        </w:rPr>
        <w:br/>
      </w:r>
      <w:r w:rsidRPr="007E6C66">
        <w:rPr>
          <w:rFonts w:ascii="David" w:eastAsia="Calibri" w:hAnsi="David" w:cs="David"/>
          <w:szCs w:val="24"/>
          <w:rtl/>
          <w:lang w:eastAsia="en-US"/>
        </w:rPr>
        <w:t>המשחק משתמש בבינה מלאכותית כדי לייצר רמזים, אז חשוב לוודא</w:t>
      </w:r>
      <w:r w:rsidRPr="007E6C66">
        <w:rPr>
          <w:rFonts w:ascii="David" w:eastAsia="Calibri" w:hAnsi="David" w:cs="David"/>
          <w:szCs w:val="24"/>
          <w:lang w:eastAsia="en-US"/>
        </w:rPr>
        <w:t>:</w:t>
      </w:r>
    </w:p>
    <w:p w14:paraId="72EAA681" w14:textId="77777777" w:rsidR="007E6C66" w:rsidRPr="007E6C66" w:rsidRDefault="007E6C66" w:rsidP="007E6C66">
      <w:pPr>
        <w:spacing w:after="200" w:line="360" w:lineRule="auto"/>
        <w:ind w:left="720"/>
        <w:rPr>
          <w:rFonts w:ascii="David" w:eastAsia="Calibri" w:hAnsi="David" w:cs="David"/>
          <w:szCs w:val="24"/>
          <w:lang w:eastAsia="en-US"/>
        </w:rPr>
      </w:pPr>
      <w:r w:rsidRPr="007E6C66">
        <w:rPr>
          <w:rFonts w:ascii="David" w:eastAsia="Calibri" w:hAnsi="David" w:cs="David"/>
          <w:szCs w:val="24"/>
          <w:rtl/>
          <w:lang w:eastAsia="en-US"/>
        </w:rPr>
        <w:t>שה</w:t>
      </w:r>
      <w:r w:rsidRPr="007E6C66">
        <w:rPr>
          <w:rFonts w:ascii="David" w:eastAsia="Calibri" w:hAnsi="David" w:cs="David"/>
          <w:szCs w:val="24"/>
          <w:lang w:eastAsia="en-US"/>
        </w:rPr>
        <w:t xml:space="preserve">-AI </w:t>
      </w:r>
      <w:r w:rsidRPr="007E6C66">
        <w:rPr>
          <w:rFonts w:ascii="David" w:eastAsia="Calibri" w:hAnsi="David" w:cs="David"/>
          <w:szCs w:val="24"/>
          <w:rtl/>
          <w:lang w:eastAsia="en-US"/>
        </w:rPr>
        <w:t>לא מייצר רמזים לא הוגנים או בעייתיים</w:t>
      </w:r>
      <w:r w:rsidRPr="007E6C66">
        <w:rPr>
          <w:rFonts w:ascii="David" w:eastAsia="Calibri" w:hAnsi="David" w:cs="David"/>
          <w:szCs w:val="24"/>
          <w:lang w:eastAsia="en-US"/>
        </w:rPr>
        <w:t>.</w:t>
      </w:r>
    </w:p>
    <w:p w14:paraId="2F029847" w14:textId="77777777" w:rsidR="007E6C66" w:rsidRPr="007E6C66" w:rsidRDefault="007E6C66" w:rsidP="007E6C66">
      <w:pPr>
        <w:spacing w:after="200" w:line="360" w:lineRule="auto"/>
        <w:ind w:left="720"/>
        <w:rPr>
          <w:rFonts w:ascii="David" w:eastAsia="Calibri" w:hAnsi="David" w:cs="David"/>
          <w:szCs w:val="24"/>
          <w:lang w:eastAsia="en-US"/>
        </w:rPr>
      </w:pPr>
      <w:r w:rsidRPr="007E6C66">
        <w:rPr>
          <w:rFonts w:ascii="David" w:eastAsia="Calibri" w:hAnsi="David" w:cs="David"/>
          <w:szCs w:val="24"/>
          <w:rtl/>
          <w:lang w:eastAsia="en-US"/>
        </w:rPr>
        <w:t>שהוא לא מפר זכויות יוצרים (למשל, אם משתמשים במודלים חיצוניים)</w:t>
      </w:r>
      <w:r w:rsidRPr="007E6C66">
        <w:rPr>
          <w:rFonts w:ascii="David" w:eastAsia="Calibri" w:hAnsi="David" w:cs="David"/>
          <w:szCs w:val="24"/>
          <w:lang w:eastAsia="en-US"/>
        </w:rPr>
        <w:t>.</w:t>
      </w:r>
    </w:p>
    <w:p w14:paraId="1198A78C" w14:textId="77777777" w:rsidR="007E6C66" w:rsidRPr="007E6C66" w:rsidRDefault="007E6C66" w:rsidP="007E6C66">
      <w:pPr>
        <w:spacing w:after="200" w:line="360" w:lineRule="auto"/>
        <w:ind w:left="720"/>
        <w:rPr>
          <w:rFonts w:ascii="David" w:eastAsia="Calibri" w:hAnsi="David" w:cs="David"/>
          <w:szCs w:val="24"/>
          <w:lang w:eastAsia="en-US"/>
        </w:rPr>
      </w:pPr>
      <w:r w:rsidRPr="007E6C66">
        <w:rPr>
          <w:rFonts w:ascii="David" w:eastAsia="Calibri" w:hAnsi="David" w:cs="David"/>
          <w:szCs w:val="24"/>
          <w:rtl/>
          <w:lang w:eastAsia="en-US"/>
        </w:rPr>
        <w:lastRenderedPageBreak/>
        <w:t>שהמשתמשים יודעים שהם משחקים מול</w:t>
      </w:r>
      <w:r w:rsidRPr="007E6C66">
        <w:rPr>
          <w:rFonts w:ascii="David" w:eastAsia="Calibri" w:hAnsi="David" w:cs="David"/>
          <w:szCs w:val="24"/>
          <w:lang w:eastAsia="en-US"/>
        </w:rPr>
        <w:t xml:space="preserve"> AI </w:t>
      </w:r>
      <w:r w:rsidRPr="007E6C66">
        <w:rPr>
          <w:rFonts w:ascii="David" w:eastAsia="Calibri" w:hAnsi="David" w:cs="David"/>
          <w:szCs w:val="24"/>
          <w:rtl/>
          <w:lang w:eastAsia="en-US"/>
        </w:rPr>
        <w:t>ולא מול אדם</w:t>
      </w:r>
      <w:r w:rsidRPr="007E6C66">
        <w:rPr>
          <w:rFonts w:ascii="David" w:eastAsia="Calibri" w:hAnsi="David" w:cs="David"/>
          <w:szCs w:val="24"/>
          <w:lang w:eastAsia="en-US"/>
        </w:rPr>
        <w:t>.</w:t>
      </w:r>
    </w:p>
    <w:p w14:paraId="693000D7" w14:textId="545A4E90" w:rsidR="007E6C66" w:rsidRPr="006672F0" w:rsidRDefault="007E6C66" w:rsidP="006672F0">
      <w:pPr>
        <w:spacing w:after="200" w:line="360" w:lineRule="auto"/>
        <w:ind w:left="720"/>
        <w:rPr>
          <w:rFonts w:ascii="David" w:eastAsia="Calibri" w:hAnsi="David" w:cs="David"/>
          <w:szCs w:val="24"/>
          <w:lang w:eastAsia="en-US"/>
        </w:rPr>
      </w:pPr>
      <w:r w:rsidRPr="007E6C66">
        <w:rPr>
          <w:rFonts w:ascii="David" w:eastAsia="Calibri" w:hAnsi="David" w:cs="David"/>
          <w:b/>
          <w:bCs/>
          <w:szCs w:val="24"/>
          <w:rtl/>
          <w:lang w:eastAsia="en-US"/>
        </w:rPr>
        <w:t>אבטחת מידע</w:t>
      </w:r>
      <w:r w:rsidRPr="007E6C66">
        <w:rPr>
          <w:rFonts w:ascii="David" w:eastAsia="Calibri" w:hAnsi="David" w:cs="David"/>
          <w:szCs w:val="24"/>
          <w:lang w:eastAsia="en-US"/>
        </w:rPr>
        <w:br/>
      </w:r>
      <w:r w:rsidRPr="007E6C66">
        <w:rPr>
          <w:rFonts w:ascii="David" w:eastAsia="Calibri" w:hAnsi="David" w:cs="David"/>
          <w:szCs w:val="24"/>
          <w:rtl/>
          <w:lang w:eastAsia="en-US"/>
        </w:rPr>
        <w:t>כדי למנוע פריצות או דליפות מידע</w:t>
      </w:r>
      <w:r w:rsidR="006672F0">
        <w:rPr>
          <w:rFonts w:ascii="David" w:eastAsia="Calibri" w:hAnsi="David" w:cs="David" w:hint="cs"/>
          <w:szCs w:val="24"/>
          <w:rtl/>
          <w:lang w:eastAsia="en-US"/>
        </w:rPr>
        <w:t xml:space="preserve"> נבצע </w:t>
      </w:r>
      <w:r w:rsidRPr="007E6C66">
        <w:rPr>
          <w:rFonts w:ascii="David" w:eastAsia="Calibri" w:hAnsi="David" w:cs="David"/>
          <w:szCs w:val="24"/>
          <w:rtl/>
          <w:lang w:eastAsia="en-US"/>
        </w:rPr>
        <w:t>הגבלת גישה לנתונים רק למשתמשים מורשים</w:t>
      </w:r>
      <w:r w:rsidRPr="007E6C66">
        <w:rPr>
          <w:rFonts w:ascii="David" w:eastAsia="Calibri" w:hAnsi="David" w:cs="David"/>
          <w:szCs w:val="24"/>
          <w:lang w:eastAsia="en-US"/>
        </w:rPr>
        <w:t>.</w:t>
      </w:r>
    </w:p>
    <w:p w14:paraId="01A35B86" w14:textId="7438E6EC" w:rsidR="00FC6F2C" w:rsidRPr="00CE1CA9" w:rsidRDefault="003107EE" w:rsidP="00CE1CA9">
      <w:pPr>
        <w:keepNext/>
        <w:autoSpaceDE w:val="0"/>
        <w:autoSpaceDN w:val="0"/>
        <w:spacing w:before="240" w:after="120"/>
        <w:ind w:left="720"/>
        <w:jc w:val="both"/>
        <w:outlineLvl w:val="3"/>
        <w:rPr>
          <w:rFonts w:ascii="Calibri" w:hAnsi="Calibri" w:cs="David"/>
          <w:b/>
          <w:bCs/>
          <w:smallCaps/>
          <w:spacing w:val="20"/>
          <w:sz w:val="20"/>
          <w:szCs w:val="24"/>
          <w:rtl/>
          <w:lang w:eastAsia="en-US"/>
        </w:rPr>
      </w:pPr>
      <w:r w:rsidRPr="004270CB">
        <w:rPr>
          <w:rFonts w:ascii="Calibri" w:hAnsi="Calibri" w:cs="David" w:hint="cs"/>
          <w:b/>
          <w:bCs/>
          <w:smallCaps/>
          <w:spacing w:val="20"/>
          <w:sz w:val="20"/>
          <w:szCs w:val="24"/>
          <w:highlight w:val="green"/>
          <w:rtl/>
          <w:lang w:eastAsia="en-US"/>
        </w:rPr>
        <w:t xml:space="preserve">מאפייני </w:t>
      </w:r>
      <w:r w:rsidR="0058181B" w:rsidRPr="004270CB">
        <w:rPr>
          <w:rFonts w:ascii="Calibri" w:hAnsi="Calibri" w:cs="David" w:hint="cs"/>
          <w:b/>
          <w:bCs/>
          <w:smallCaps/>
          <w:spacing w:val="20"/>
          <w:sz w:val="20"/>
          <w:szCs w:val="24"/>
          <w:highlight w:val="green"/>
          <w:rtl/>
          <w:lang w:eastAsia="en-US"/>
        </w:rPr>
        <w:t xml:space="preserve">קהל היעד של לקוחות ומשתמשי </w:t>
      </w:r>
      <w:r w:rsidR="000220A4" w:rsidRPr="004270CB">
        <w:rPr>
          <w:rFonts w:ascii="Calibri" w:hAnsi="Calibri" w:cs="David" w:hint="cs"/>
          <w:b/>
          <w:bCs/>
          <w:smallCaps/>
          <w:spacing w:val="20"/>
          <w:sz w:val="20"/>
          <w:szCs w:val="24"/>
          <w:highlight w:val="green"/>
          <w:rtl/>
          <w:lang w:eastAsia="en-US"/>
        </w:rPr>
        <w:t>המ</w:t>
      </w:r>
      <w:r w:rsidR="00B343AC" w:rsidRPr="004270CB">
        <w:rPr>
          <w:rFonts w:ascii="Calibri" w:hAnsi="Calibri" w:cs="David" w:hint="cs"/>
          <w:b/>
          <w:bCs/>
          <w:smallCaps/>
          <w:spacing w:val="20"/>
          <w:sz w:val="20"/>
          <w:szCs w:val="24"/>
          <w:highlight w:val="green"/>
          <w:rtl/>
          <w:lang w:eastAsia="en-US"/>
        </w:rPr>
        <w:t>ערכת</w:t>
      </w:r>
      <w:r w:rsidR="0058181B" w:rsidRPr="00CE1CA9">
        <w:rPr>
          <w:rFonts w:ascii="Calibri" w:hAnsi="Calibri" w:cs="David" w:hint="cs"/>
          <w:b/>
          <w:bCs/>
          <w:smallCaps/>
          <w:spacing w:val="20"/>
          <w:sz w:val="20"/>
          <w:szCs w:val="24"/>
          <w:rtl/>
          <w:lang w:eastAsia="en-US"/>
        </w:rPr>
        <w:t xml:space="preserve"> </w:t>
      </w:r>
    </w:p>
    <w:p w14:paraId="54340109" w14:textId="3E57B4AE" w:rsidR="00604B28" w:rsidRDefault="00D4276E" w:rsidP="005F27CF">
      <w:pPr>
        <w:pStyle w:val="a1"/>
        <w:numPr>
          <w:ilvl w:val="0"/>
          <w:numId w:val="3"/>
        </w:numPr>
        <w:spacing w:after="200" w:line="360" w:lineRule="auto"/>
        <w:jc w:val="both"/>
        <w:rPr>
          <w:rFonts w:ascii="David" w:eastAsia="Calibri" w:hAnsi="David" w:cs="David"/>
          <w:szCs w:val="24"/>
          <w:highlight w:val="yellow"/>
          <w:lang w:eastAsia="en-US"/>
        </w:rPr>
      </w:pPr>
      <w:r w:rsidRPr="006672F0">
        <w:rPr>
          <w:rFonts w:ascii="David" w:eastAsia="Calibri" w:hAnsi="David" w:cs="David" w:hint="cs"/>
          <w:szCs w:val="24"/>
          <w:highlight w:val="yellow"/>
          <w:rtl/>
          <w:lang w:eastAsia="en-US"/>
        </w:rPr>
        <w:t>מה</w:t>
      </w:r>
      <w:r w:rsidR="00C16BE1" w:rsidRPr="006672F0">
        <w:rPr>
          <w:rFonts w:ascii="David" w:eastAsia="Calibri" w:hAnsi="David" w:cs="David" w:hint="cs"/>
          <w:szCs w:val="24"/>
          <w:highlight w:val="yellow"/>
          <w:rtl/>
          <w:lang w:eastAsia="en-US"/>
        </w:rPr>
        <w:t>ו</w:t>
      </w:r>
      <w:r w:rsidRPr="006672F0">
        <w:rPr>
          <w:rFonts w:ascii="David" w:eastAsia="Calibri" w:hAnsi="David" w:cs="David" w:hint="cs"/>
          <w:szCs w:val="24"/>
          <w:highlight w:val="yellow"/>
          <w:rtl/>
          <w:lang w:eastAsia="en-US"/>
        </w:rPr>
        <w:t xml:space="preserve"> האפיון הדמוגרפי של הלקוחות</w:t>
      </w:r>
      <w:r w:rsidR="00886B89" w:rsidRPr="006672F0">
        <w:rPr>
          <w:rFonts w:ascii="David" w:eastAsia="Calibri" w:hAnsi="David" w:cs="David" w:hint="cs"/>
          <w:szCs w:val="24"/>
          <w:highlight w:val="yellow"/>
          <w:rtl/>
          <w:lang w:eastAsia="en-US"/>
        </w:rPr>
        <w:t xml:space="preserve"> הפוטנציאליים</w:t>
      </w:r>
      <w:r w:rsidR="004F755D" w:rsidRPr="006672F0">
        <w:rPr>
          <w:rFonts w:ascii="David" w:eastAsia="Calibri" w:hAnsi="David" w:cs="David" w:hint="cs"/>
          <w:szCs w:val="24"/>
          <w:highlight w:val="yellow"/>
          <w:rtl/>
          <w:lang w:eastAsia="en-US"/>
        </w:rPr>
        <w:t xml:space="preserve"> של ה</w:t>
      </w:r>
      <w:r w:rsidR="00B343AC" w:rsidRPr="006672F0">
        <w:rPr>
          <w:rFonts w:ascii="David" w:eastAsia="Calibri" w:hAnsi="David" w:cs="David" w:hint="cs"/>
          <w:szCs w:val="24"/>
          <w:highlight w:val="yellow"/>
          <w:rtl/>
          <w:lang w:eastAsia="en-US"/>
        </w:rPr>
        <w:t>מערכת</w:t>
      </w:r>
      <w:r w:rsidR="004F755D" w:rsidRPr="006672F0">
        <w:rPr>
          <w:rFonts w:ascii="David" w:eastAsia="Calibri" w:hAnsi="David" w:cs="David" w:hint="cs"/>
          <w:szCs w:val="24"/>
          <w:highlight w:val="yellow"/>
          <w:rtl/>
          <w:lang w:eastAsia="en-US"/>
        </w:rPr>
        <w:t>?</w:t>
      </w:r>
      <w:r w:rsidR="001D3E49" w:rsidRPr="006672F0">
        <w:rPr>
          <w:rFonts w:ascii="David" w:eastAsia="Calibri" w:hAnsi="David" w:cs="David" w:hint="cs"/>
          <w:szCs w:val="24"/>
          <w:highlight w:val="yellow"/>
          <w:rtl/>
          <w:lang w:eastAsia="en-US"/>
        </w:rPr>
        <w:t xml:space="preserve"> </w:t>
      </w:r>
      <w:r w:rsidR="005377FD" w:rsidRPr="006672F0">
        <w:rPr>
          <w:rFonts w:ascii="David" w:eastAsia="Calibri" w:hAnsi="David" w:cs="David" w:hint="cs"/>
          <w:szCs w:val="24"/>
          <w:highlight w:val="yellow"/>
          <w:rtl/>
          <w:lang w:eastAsia="en-US"/>
        </w:rPr>
        <w:t xml:space="preserve">במידה וקיימים משתמשים שונים, יש לבצע אפיון עבור כל </w:t>
      </w:r>
      <w:r w:rsidR="00F836E2" w:rsidRPr="006672F0">
        <w:rPr>
          <w:rFonts w:ascii="David" w:eastAsia="Calibri" w:hAnsi="David" w:cs="David" w:hint="cs"/>
          <w:szCs w:val="24"/>
          <w:highlight w:val="yellow"/>
          <w:rtl/>
          <w:lang w:eastAsia="en-US"/>
        </w:rPr>
        <w:t>פלח (</w:t>
      </w:r>
      <w:r w:rsidR="005377FD" w:rsidRPr="006672F0">
        <w:rPr>
          <w:rFonts w:ascii="David" w:eastAsia="Calibri" w:hAnsi="David" w:cs="David" w:hint="cs"/>
          <w:szCs w:val="24"/>
          <w:highlight w:val="yellow"/>
          <w:rtl/>
          <w:lang w:eastAsia="en-US"/>
        </w:rPr>
        <w:t>ס</w:t>
      </w:r>
      <w:r w:rsidR="004A263A" w:rsidRPr="006672F0">
        <w:rPr>
          <w:rFonts w:ascii="David" w:eastAsia="Calibri" w:hAnsi="David" w:cs="David" w:hint="cs"/>
          <w:szCs w:val="24"/>
          <w:highlight w:val="yellow"/>
          <w:rtl/>
          <w:lang w:eastAsia="en-US"/>
        </w:rPr>
        <w:t>גמנט</w:t>
      </w:r>
      <w:r w:rsidR="00F836E2" w:rsidRPr="006672F0">
        <w:rPr>
          <w:rFonts w:ascii="David" w:eastAsia="Calibri" w:hAnsi="David" w:cs="David" w:hint="cs"/>
          <w:szCs w:val="24"/>
          <w:highlight w:val="yellow"/>
          <w:rtl/>
          <w:lang w:eastAsia="en-US"/>
        </w:rPr>
        <w:t>)</w:t>
      </w:r>
      <w:r w:rsidR="004A263A" w:rsidRPr="006672F0">
        <w:rPr>
          <w:rFonts w:ascii="David" w:eastAsia="Calibri" w:hAnsi="David" w:cs="David" w:hint="cs"/>
          <w:szCs w:val="24"/>
          <w:highlight w:val="yellow"/>
          <w:rtl/>
          <w:lang w:eastAsia="en-US"/>
        </w:rPr>
        <w:t xml:space="preserve">. </w:t>
      </w:r>
    </w:p>
    <w:p w14:paraId="59B6A1ED" w14:textId="77777777" w:rsidR="006672F0" w:rsidRPr="006672F0" w:rsidRDefault="006672F0" w:rsidP="006672F0">
      <w:pPr>
        <w:spacing w:after="200" w:line="360" w:lineRule="auto"/>
        <w:ind w:left="1080"/>
        <w:jc w:val="both"/>
        <w:rPr>
          <w:rFonts w:ascii="David" w:eastAsia="Calibri" w:hAnsi="David" w:cs="David"/>
          <w:szCs w:val="24"/>
          <w:lang w:eastAsia="en-US"/>
        </w:rPr>
      </w:pPr>
      <w:r w:rsidRPr="006672F0">
        <w:rPr>
          <w:rFonts w:ascii="David" w:eastAsia="Calibri" w:hAnsi="David" w:cs="David"/>
          <w:szCs w:val="24"/>
          <w:rtl/>
          <w:lang w:eastAsia="en-US"/>
        </w:rPr>
        <w:t xml:space="preserve">המשחק מתאים </w:t>
      </w:r>
      <w:r w:rsidRPr="006672F0">
        <w:rPr>
          <w:rFonts w:ascii="David" w:eastAsia="Calibri" w:hAnsi="David" w:cs="David"/>
          <w:b/>
          <w:bCs/>
          <w:szCs w:val="24"/>
          <w:rtl/>
          <w:lang w:eastAsia="en-US"/>
        </w:rPr>
        <w:t>לכל הגילאים</w:t>
      </w:r>
      <w:r w:rsidRPr="006672F0">
        <w:rPr>
          <w:rFonts w:ascii="David" w:eastAsia="Calibri" w:hAnsi="David" w:cs="David"/>
          <w:szCs w:val="24"/>
          <w:lang w:eastAsia="en-US"/>
        </w:rPr>
        <w:t xml:space="preserve">, </w:t>
      </w:r>
      <w:r w:rsidRPr="006672F0">
        <w:rPr>
          <w:rFonts w:ascii="David" w:eastAsia="Calibri" w:hAnsi="David" w:cs="David"/>
          <w:szCs w:val="24"/>
          <w:rtl/>
          <w:lang w:eastAsia="en-US"/>
        </w:rPr>
        <w:t>מאחר שהוא מבוסס על חשיבה אסוציאטיבית ושיתוף פעולה, ולא דורש מיומנויות טכניות מסובכות</w:t>
      </w:r>
      <w:r w:rsidRPr="006672F0">
        <w:rPr>
          <w:rFonts w:ascii="David" w:eastAsia="Calibri" w:hAnsi="David" w:cs="David"/>
          <w:szCs w:val="24"/>
          <w:lang w:eastAsia="en-US"/>
        </w:rPr>
        <w:t>.</w:t>
      </w:r>
    </w:p>
    <w:p w14:paraId="4E6EF383" w14:textId="77777777" w:rsidR="006672F0" w:rsidRPr="006672F0" w:rsidRDefault="006672F0" w:rsidP="006672F0">
      <w:pPr>
        <w:spacing w:after="200" w:line="360" w:lineRule="auto"/>
        <w:ind w:left="1080"/>
        <w:jc w:val="both"/>
        <w:rPr>
          <w:rFonts w:ascii="David" w:eastAsia="Calibri" w:hAnsi="David" w:cs="David"/>
          <w:szCs w:val="24"/>
          <w:lang w:eastAsia="en-US"/>
        </w:rPr>
      </w:pPr>
      <w:r w:rsidRPr="006672F0">
        <w:rPr>
          <w:rFonts w:ascii="David" w:eastAsia="Calibri" w:hAnsi="David" w:cs="David"/>
          <w:b/>
          <w:bCs/>
          <w:szCs w:val="24"/>
          <w:rtl/>
          <w:lang w:eastAsia="en-US"/>
        </w:rPr>
        <w:t>ילדים ובני נוער</w:t>
      </w:r>
      <w:r w:rsidRPr="006672F0">
        <w:rPr>
          <w:rFonts w:ascii="David" w:eastAsia="Calibri" w:hAnsi="David" w:cs="David"/>
          <w:szCs w:val="24"/>
          <w:rtl/>
          <w:lang w:eastAsia="en-US"/>
        </w:rPr>
        <w:t xml:space="preserve"> </w:t>
      </w:r>
      <w:r w:rsidRPr="006672F0">
        <w:rPr>
          <w:rFonts w:ascii="David" w:eastAsia="Calibri" w:hAnsi="David" w:cs="David"/>
          <w:szCs w:val="24"/>
          <w:lang w:eastAsia="en-US"/>
        </w:rPr>
        <w:t xml:space="preserve">– </w:t>
      </w:r>
      <w:r w:rsidRPr="006672F0">
        <w:rPr>
          <w:rFonts w:ascii="David" w:eastAsia="Calibri" w:hAnsi="David" w:cs="David"/>
          <w:szCs w:val="24"/>
          <w:rtl/>
          <w:lang w:eastAsia="en-US"/>
        </w:rPr>
        <w:t>יכולים ליהנות מהמשחק כחוויה חברתית וכדרך לפיתוח חשיבה מילולית</w:t>
      </w:r>
      <w:r w:rsidRPr="006672F0">
        <w:rPr>
          <w:rFonts w:ascii="David" w:eastAsia="Calibri" w:hAnsi="David" w:cs="David"/>
          <w:szCs w:val="24"/>
          <w:lang w:eastAsia="en-US"/>
        </w:rPr>
        <w:t>.</w:t>
      </w:r>
    </w:p>
    <w:p w14:paraId="1180D072" w14:textId="77777777" w:rsidR="006672F0" w:rsidRPr="006672F0" w:rsidRDefault="006672F0" w:rsidP="006672F0">
      <w:pPr>
        <w:spacing w:after="200" w:line="360" w:lineRule="auto"/>
        <w:ind w:left="1080"/>
        <w:jc w:val="both"/>
        <w:rPr>
          <w:rFonts w:ascii="David" w:eastAsia="Calibri" w:hAnsi="David" w:cs="David"/>
          <w:szCs w:val="24"/>
          <w:lang w:eastAsia="en-US"/>
        </w:rPr>
      </w:pPr>
      <w:r w:rsidRPr="006672F0">
        <w:rPr>
          <w:rFonts w:ascii="David" w:eastAsia="Calibri" w:hAnsi="David" w:cs="David"/>
          <w:b/>
          <w:bCs/>
          <w:szCs w:val="24"/>
          <w:rtl/>
          <w:lang w:eastAsia="en-US"/>
        </w:rPr>
        <w:t>מבוגרים וצעירים</w:t>
      </w:r>
      <w:r w:rsidRPr="006672F0">
        <w:rPr>
          <w:rFonts w:ascii="David" w:eastAsia="Calibri" w:hAnsi="David" w:cs="David"/>
          <w:szCs w:val="24"/>
          <w:rtl/>
          <w:lang w:eastAsia="en-US"/>
        </w:rPr>
        <w:t xml:space="preserve"> </w:t>
      </w:r>
      <w:r w:rsidRPr="006672F0">
        <w:rPr>
          <w:rFonts w:ascii="David" w:eastAsia="Calibri" w:hAnsi="David" w:cs="David"/>
          <w:szCs w:val="24"/>
          <w:lang w:eastAsia="en-US"/>
        </w:rPr>
        <w:t xml:space="preserve">– </w:t>
      </w:r>
      <w:r w:rsidRPr="006672F0">
        <w:rPr>
          <w:rFonts w:ascii="David" w:eastAsia="Calibri" w:hAnsi="David" w:cs="David"/>
          <w:szCs w:val="24"/>
          <w:rtl/>
          <w:lang w:eastAsia="en-US"/>
        </w:rPr>
        <w:t>משחק אסטרטגי מהנה שיכול לשמש לבילוי עם חברים או משפחה</w:t>
      </w:r>
      <w:r w:rsidRPr="006672F0">
        <w:rPr>
          <w:rFonts w:ascii="David" w:eastAsia="Calibri" w:hAnsi="David" w:cs="David"/>
          <w:szCs w:val="24"/>
          <w:lang w:eastAsia="en-US"/>
        </w:rPr>
        <w:t>.</w:t>
      </w:r>
    </w:p>
    <w:p w14:paraId="15C94F74" w14:textId="77777777" w:rsidR="006672F0" w:rsidRPr="006672F0" w:rsidRDefault="006672F0" w:rsidP="006672F0">
      <w:pPr>
        <w:spacing w:after="200" w:line="360" w:lineRule="auto"/>
        <w:ind w:left="1080"/>
        <w:jc w:val="both"/>
        <w:rPr>
          <w:rFonts w:ascii="David" w:eastAsia="Calibri" w:hAnsi="David" w:cs="David"/>
          <w:szCs w:val="24"/>
          <w:lang w:eastAsia="en-US"/>
        </w:rPr>
      </w:pPr>
      <w:r w:rsidRPr="006672F0">
        <w:rPr>
          <w:rFonts w:ascii="David" w:eastAsia="Calibri" w:hAnsi="David" w:cs="David"/>
          <w:b/>
          <w:bCs/>
          <w:szCs w:val="24"/>
          <w:rtl/>
          <w:lang w:eastAsia="en-US"/>
        </w:rPr>
        <w:t>שחקנים מזדמנים</w:t>
      </w:r>
      <w:r w:rsidRPr="006672F0">
        <w:rPr>
          <w:rFonts w:ascii="David" w:eastAsia="Calibri" w:hAnsi="David" w:cs="David"/>
          <w:szCs w:val="24"/>
          <w:rtl/>
          <w:lang w:eastAsia="en-US"/>
        </w:rPr>
        <w:t xml:space="preserve"> </w:t>
      </w:r>
      <w:r w:rsidRPr="006672F0">
        <w:rPr>
          <w:rFonts w:ascii="David" w:eastAsia="Calibri" w:hAnsi="David" w:cs="David"/>
          <w:szCs w:val="24"/>
          <w:lang w:eastAsia="en-US"/>
        </w:rPr>
        <w:t xml:space="preserve">– </w:t>
      </w:r>
      <w:r w:rsidRPr="006672F0">
        <w:rPr>
          <w:rFonts w:ascii="David" w:eastAsia="Calibri" w:hAnsi="David" w:cs="David"/>
          <w:szCs w:val="24"/>
          <w:rtl/>
          <w:lang w:eastAsia="en-US"/>
        </w:rPr>
        <w:t>אנשים שמחפשים משחק קליל עם אפשרות למשחק מרחוק</w:t>
      </w:r>
      <w:r w:rsidRPr="006672F0">
        <w:rPr>
          <w:rFonts w:ascii="David" w:eastAsia="Calibri" w:hAnsi="David" w:cs="David"/>
          <w:szCs w:val="24"/>
          <w:lang w:eastAsia="en-US"/>
        </w:rPr>
        <w:t>.</w:t>
      </w:r>
    </w:p>
    <w:p w14:paraId="66F9C4CB" w14:textId="77777777" w:rsidR="006672F0" w:rsidRPr="006672F0" w:rsidRDefault="006672F0" w:rsidP="006672F0">
      <w:pPr>
        <w:spacing w:after="200" w:line="360" w:lineRule="auto"/>
        <w:ind w:left="1080"/>
        <w:jc w:val="both"/>
        <w:rPr>
          <w:rFonts w:ascii="David" w:eastAsia="Calibri" w:hAnsi="David" w:cs="David"/>
          <w:szCs w:val="24"/>
          <w:lang w:eastAsia="en-US"/>
        </w:rPr>
      </w:pPr>
      <w:r w:rsidRPr="006672F0">
        <w:rPr>
          <w:rFonts w:ascii="David" w:eastAsia="Calibri" w:hAnsi="David" w:cs="David"/>
          <w:b/>
          <w:bCs/>
          <w:szCs w:val="24"/>
          <w:rtl/>
          <w:lang w:eastAsia="en-US"/>
        </w:rPr>
        <w:t>שחקנים תחרותיים</w:t>
      </w:r>
      <w:r w:rsidRPr="006672F0">
        <w:rPr>
          <w:rFonts w:ascii="David" w:eastAsia="Calibri" w:hAnsi="David" w:cs="David"/>
          <w:szCs w:val="24"/>
          <w:rtl/>
          <w:lang w:eastAsia="en-US"/>
        </w:rPr>
        <w:t xml:space="preserve"> </w:t>
      </w:r>
      <w:r w:rsidRPr="006672F0">
        <w:rPr>
          <w:rFonts w:ascii="David" w:eastAsia="Calibri" w:hAnsi="David" w:cs="David"/>
          <w:szCs w:val="24"/>
          <w:lang w:eastAsia="en-US"/>
        </w:rPr>
        <w:t xml:space="preserve">– </w:t>
      </w:r>
      <w:r w:rsidRPr="006672F0">
        <w:rPr>
          <w:rFonts w:ascii="David" w:eastAsia="Calibri" w:hAnsi="David" w:cs="David"/>
          <w:szCs w:val="24"/>
          <w:rtl/>
          <w:lang w:eastAsia="en-US"/>
        </w:rPr>
        <w:t>שחקנים שמעוניינים לפתח אסטרטגיות ולשחק עם חברים ברמה גבוהה יותר</w:t>
      </w:r>
      <w:r w:rsidRPr="006672F0">
        <w:rPr>
          <w:rFonts w:ascii="David" w:eastAsia="Calibri" w:hAnsi="David" w:cs="David"/>
          <w:szCs w:val="24"/>
          <w:lang w:eastAsia="en-US"/>
        </w:rPr>
        <w:t>.</w:t>
      </w:r>
    </w:p>
    <w:p w14:paraId="16FF8DAB" w14:textId="77777777" w:rsidR="006672F0" w:rsidRPr="006672F0" w:rsidRDefault="006672F0" w:rsidP="006672F0">
      <w:pPr>
        <w:spacing w:after="200" w:line="360" w:lineRule="auto"/>
        <w:ind w:left="1080"/>
        <w:jc w:val="both"/>
        <w:rPr>
          <w:rFonts w:ascii="David" w:eastAsia="Calibri" w:hAnsi="David" w:cs="David"/>
          <w:szCs w:val="24"/>
          <w:lang w:eastAsia="en-US"/>
        </w:rPr>
      </w:pPr>
      <w:r w:rsidRPr="006672F0">
        <w:rPr>
          <w:rFonts w:ascii="David" w:eastAsia="Calibri" w:hAnsi="David" w:cs="David"/>
          <w:szCs w:val="24"/>
          <w:rtl/>
          <w:lang w:eastAsia="en-US"/>
        </w:rPr>
        <w:t xml:space="preserve">בזכות האפשרות לשחק </w:t>
      </w:r>
      <w:r w:rsidRPr="006672F0">
        <w:rPr>
          <w:rFonts w:ascii="David" w:eastAsia="Calibri" w:hAnsi="David" w:cs="David"/>
          <w:b/>
          <w:bCs/>
          <w:szCs w:val="24"/>
          <w:rtl/>
          <w:lang w:eastAsia="en-US"/>
        </w:rPr>
        <w:t>מול</w:t>
      </w:r>
      <w:r w:rsidRPr="006672F0">
        <w:rPr>
          <w:rFonts w:ascii="David" w:eastAsia="Calibri" w:hAnsi="David" w:cs="David"/>
          <w:b/>
          <w:bCs/>
          <w:szCs w:val="24"/>
          <w:lang w:eastAsia="en-US"/>
        </w:rPr>
        <w:t xml:space="preserve"> AI</w:t>
      </w:r>
      <w:r w:rsidRPr="006672F0">
        <w:rPr>
          <w:rFonts w:ascii="David" w:eastAsia="Calibri" w:hAnsi="David" w:cs="David"/>
          <w:szCs w:val="24"/>
          <w:lang w:eastAsia="en-US"/>
        </w:rPr>
        <w:t xml:space="preserve"> </w:t>
      </w:r>
      <w:r w:rsidRPr="006672F0">
        <w:rPr>
          <w:rFonts w:ascii="David" w:eastAsia="Calibri" w:hAnsi="David" w:cs="David"/>
          <w:szCs w:val="24"/>
          <w:rtl/>
          <w:lang w:eastAsia="en-US"/>
        </w:rPr>
        <w:t>או עם חברים אונליין, המשחק נגיש לכולם, כולל שחקנים שאין להם צוות מלא או שמחפשים חוויית משחק מאתגרת גם לבד</w:t>
      </w:r>
    </w:p>
    <w:p w14:paraId="276E9FB2" w14:textId="77777777" w:rsidR="006672F0" w:rsidRPr="006672F0" w:rsidRDefault="006672F0" w:rsidP="006672F0">
      <w:pPr>
        <w:spacing w:after="200" w:line="360" w:lineRule="auto"/>
        <w:ind w:left="720"/>
        <w:jc w:val="both"/>
        <w:rPr>
          <w:rFonts w:ascii="David" w:eastAsia="Calibri" w:hAnsi="David" w:cs="David"/>
          <w:szCs w:val="24"/>
          <w:highlight w:val="yellow"/>
          <w:lang w:eastAsia="en-US"/>
        </w:rPr>
      </w:pPr>
    </w:p>
    <w:p w14:paraId="49B72803" w14:textId="69A52853" w:rsidR="00F74714" w:rsidRDefault="0058181B" w:rsidP="00F74714">
      <w:pPr>
        <w:pStyle w:val="a1"/>
        <w:numPr>
          <w:ilvl w:val="0"/>
          <w:numId w:val="3"/>
        </w:numPr>
        <w:spacing w:after="200" w:line="360" w:lineRule="auto"/>
        <w:jc w:val="both"/>
        <w:rPr>
          <w:rFonts w:ascii="David" w:eastAsia="Calibri" w:hAnsi="David" w:cs="David"/>
          <w:szCs w:val="24"/>
          <w:highlight w:val="yellow"/>
          <w:lang w:eastAsia="en-US"/>
        </w:rPr>
      </w:pPr>
      <w:r w:rsidRPr="006672F0">
        <w:rPr>
          <w:rFonts w:ascii="David" w:eastAsia="Calibri" w:hAnsi="David" w:cs="David" w:hint="cs"/>
          <w:szCs w:val="24"/>
          <w:highlight w:val="yellow"/>
          <w:rtl/>
          <w:lang w:eastAsia="en-US"/>
        </w:rPr>
        <w:t xml:space="preserve">מהן </w:t>
      </w:r>
      <w:r w:rsidR="00D4276E" w:rsidRPr="006672F0">
        <w:rPr>
          <w:rFonts w:ascii="David" w:eastAsia="Calibri" w:hAnsi="David" w:cs="David" w:hint="cs"/>
          <w:szCs w:val="24"/>
          <w:highlight w:val="yellow"/>
          <w:rtl/>
          <w:lang w:eastAsia="en-US"/>
        </w:rPr>
        <w:t xml:space="preserve">התכונות של הלקוחות שהופכות אותם ללקוחות </w:t>
      </w:r>
      <w:r w:rsidR="002425A3" w:rsidRPr="006672F0">
        <w:rPr>
          <w:rFonts w:ascii="David" w:eastAsia="Calibri" w:hAnsi="David" w:cs="David" w:hint="cs"/>
          <w:szCs w:val="24"/>
          <w:highlight w:val="yellow"/>
          <w:rtl/>
          <w:lang w:eastAsia="en-US"/>
        </w:rPr>
        <w:t>המ</w:t>
      </w:r>
      <w:r w:rsidR="00B343AC" w:rsidRPr="006672F0">
        <w:rPr>
          <w:rFonts w:ascii="David" w:eastAsia="Calibri" w:hAnsi="David" w:cs="David" w:hint="cs"/>
          <w:szCs w:val="24"/>
          <w:highlight w:val="yellow"/>
          <w:rtl/>
          <w:lang w:eastAsia="en-US"/>
        </w:rPr>
        <w:t>ערכת</w:t>
      </w:r>
      <w:r w:rsidR="00D4276E" w:rsidRPr="006672F0">
        <w:rPr>
          <w:rFonts w:ascii="David" w:eastAsia="Calibri" w:hAnsi="David" w:cs="David" w:hint="cs"/>
          <w:szCs w:val="24"/>
          <w:highlight w:val="yellow"/>
          <w:rtl/>
          <w:lang w:eastAsia="en-US"/>
        </w:rPr>
        <w:t xml:space="preserve"> (יש להבחין בין </w:t>
      </w:r>
      <w:r w:rsidR="001D3E49" w:rsidRPr="006672F0">
        <w:rPr>
          <w:rFonts w:ascii="David" w:eastAsia="Calibri" w:hAnsi="David" w:cs="David" w:hint="cs"/>
          <w:szCs w:val="24"/>
          <w:highlight w:val="yellow"/>
          <w:rtl/>
          <w:lang w:eastAsia="en-US"/>
        </w:rPr>
        <w:t xml:space="preserve">לקוחות </w:t>
      </w:r>
      <w:r w:rsidR="00D4276E" w:rsidRPr="006672F0">
        <w:rPr>
          <w:rFonts w:ascii="David" w:eastAsia="Calibri" w:hAnsi="David" w:cs="David" w:hint="cs"/>
          <w:szCs w:val="24"/>
          <w:highlight w:val="yellow"/>
          <w:rtl/>
          <w:lang w:eastAsia="en-US"/>
        </w:rPr>
        <w:t xml:space="preserve">קיימים </w:t>
      </w:r>
      <w:r w:rsidR="00D4276E" w:rsidRPr="006672F0">
        <w:rPr>
          <w:rFonts w:ascii="David" w:eastAsia="Calibri" w:hAnsi="David" w:cs="David"/>
          <w:szCs w:val="24"/>
          <w:highlight w:val="yellow"/>
          <w:rtl/>
          <w:lang w:eastAsia="en-US"/>
        </w:rPr>
        <w:t>–</w:t>
      </w:r>
      <w:r w:rsidR="00D4276E" w:rsidRPr="006672F0">
        <w:rPr>
          <w:rFonts w:ascii="David" w:eastAsia="Calibri" w:hAnsi="David" w:cs="David" w:hint="cs"/>
          <w:szCs w:val="24"/>
          <w:highlight w:val="yellow"/>
          <w:rtl/>
          <w:lang w:eastAsia="en-US"/>
        </w:rPr>
        <w:t xml:space="preserve"> המשתמשים במוצר/שרות קיים שאינו שלכם, </w:t>
      </w:r>
      <w:r w:rsidR="001D3E49" w:rsidRPr="006672F0">
        <w:rPr>
          <w:rFonts w:ascii="David" w:eastAsia="Calibri" w:hAnsi="David" w:cs="David" w:hint="cs"/>
          <w:szCs w:val="24"/>
          <w:highlight w:val="yellow"/>
          <w:rtl/>
          <w:lang w:eastAsia="en-US"/>
        </w:rPr>
        <w:t xml:space="preserve">ולקוחות </w:t>
      </w:r>
      <w:r w:rsidR="00D4276E" w:rsidRPr="006672F0">
        <w:rPr>
          <w:rFonts w:ascii="David" w:eastAsia="Calibri" w:hAnsi="David" w:cs="David" w:hint="cs"/>
          <w:szCs w:val="24"/>
          <w:highlight w:val="yellow"/>
          <w:rtl/>
          <w:lang w:eastAsia="en-US"/>
        </w:rPr>
        <w:t>עתידי</w:t>
      </w:r>
      <w:r w:rsidR="001D3E49" w:rsidRPr="006672F0">
        <w:rPr>
          <w:rFonts w:ascii="David" w:eastAsia="Calibri" w:hAnsi="David" w:cs="David" w:hint="cs"/>
          <w:szCs w:val="24"/>
          <w:highlight w:val="yellow"/>
          <w:rtl/>
          <w:lang w:eastAsia="en-US"/>
        </w:rPr>
        <w:t>י</w:t>
      </w:r>
      <w:r w:rsidR="00D4276E" w:rsidRPr="006672F0">
        <w:rPr>
          <w:rFonts w:ascii="David" w:eastAsia="Calibri" w:hAnsi="David" w:cs="David" w:hint="cs"/>
          <w:szCs w:val="24"/>
          <w:highlight w:val="yellow"/>
          <w:rtl/>
          <w:lang w:eastAsia="en-US"/>
        </w:rPr>
        <w:t>ם שלא עושים כל שימ</w:t>
      </w:r>
      <w:r w:rsidR="001D3E49" w:rsidRPr="006672F0">
        <w:rPr>
          <w:rFonts w:ascii="David" w:eastAsia="Calibri" w:hAnsi="David" w:cs="David" w:hint="cs"/>
          <w:szCs w:val="24"/>
          <w:highlight w:val="yellow"/>
          <w:rtl/>
          <w:lang w:eastAsia="en-US"/>
        </w:rPr>
        <w:t>ו</w:t>
      </w:r>
      <w:r w:rsidR="00D4276E" w:rsidRPr="006672F0">
        <w:rPr>
          <w:rFonts w:ascii="David" w:eastAsia="Calibri" w:hAnsi="David" w:cs="David" w:hint="cs"/>
          <w:szCs w:val="24"/>
          <w:highlight w:val="yellow"/>
          <w:rtl/>
          <w:lang w:eastAsia="en-US"/>
        </w:rPr>
        <w:t>ש במוצר/שרות דומה, ו</w:t>
      </w:r>
      <w:r w:rsidR="00CF6A9C" w:rsidRPr="006672F0">
        <w:rPr>
          <w:rFonts w:ascii="David" w:eastAsia="Calibri" w:hAnsi="David" w:cs="David" w:hint="cs"/>
          <w:szCs w:val="24"/>
          <w:highlight w:val="yellow"/>
          <w:rtl/>
          <w:lang w:eastAsia="en-US"/>
        </w:rPr>
        <w:t>ש</w:t>
      </w:r>
      <w:r w:rsidR="00D4276E" w:rsidRPr="006672F0">
        <w:rPr>
          <w:rFonts w:ascii="David" w:eastAsia="Calibri" w:hAnsi="David" w:cs="David" w:hint="cs"/>
          <w:szCs w:val="24"/>
          <w:highlight w:val="yellow"/>
          <w:rtl/>
          <w:lang w:eastAsia="en-US"/>
        </w:rPr>
        <w:t xml:space="preserve">בעקבות </w:t>
      </w:r>
      <w:r w:rsidR="00B343AC" w:rsidRPr="006672F0">
        <w:rPr>
          <w:rFonts w:ascii="David" w:eastAsia="Calibri" w:hAnsi="David" w:cs="David" w:hint="cs"/>
          <w:szCs w:val="24"/>
          <w:highlight w:val="yellow"/>
          <w:rtl/>
          <w:lang w:eastAsia="en-US"/>
        </w:rPr>
        <w:t xml:space="preserve">פיתוח </w:t>
      </w:r>
      <w:r w:rsidR="00D4276E" w:rsidRPr="006672F0">
        <w:rPr>
          <w:rFonts w:ascii="David" w:eastAsia="Calibri" w:hAnsi="David" w:cs="David" w:hint="cs"/>
          <w:szCs w:val="24"/>
          <w:highlight w:val="yellow"/>
          <w:rtl/>
          <w:lang w:eastAsia="en-US"/>
        </w:rPr>
        <w:t>המ</w:t>
      </w:r>
      <w:r w:rsidR="00B343AC" w:rsidRPr="006672F0">
        <w:rPr>
          <w:rFonts w:ascii="David" w:eastAsia="Calibri" w:hAnsi="David" w:cs="David" w:hint="cs"/>
          <w:szCs w:val="24"/>
          <w:highlight w:val="yellow"/>
          <w:rtl/>
          <w:lang w:eastAsia="en-US"/>
        </w:rPr>
        <w:t>ערכת</w:t>
      </w:r>
      <w:r w:rsidR="00D4276E" w:rsidRPr="006672F0">
        <w:rPr>
          <w:rFonts w:ascii="David" w:eastAsia="Calibri" w:hAnsi="David" w:cs="David" w:hint="cs"/>
          <w:szCs w:val="24"/>
          <w:highlight w:val="yellow"/>
          <w:rtl/>
          <w:lang w:eastAsia="en-US"/>
        </w:rPr>
        <w:t xml:space="preserve"> - יצטרפו למעגל הלקוחות שלכם)</w:t>
      </w:r>
      <w:r w:rsidR="001D3E49" w:rsidRPr="006672F0">
        <w:rPr>
          <w:rFonts w:ascii="David" w:eastAsia="Calibri" w:hAnsi="David" w:cs="David" w:hint="cs"/>
          <w:szCs w:val="24"/>
          <w:highlight w:val="yellow"/>
          <w:rtl/>
          <w:lang w:eastAsia="en-US"/>
        </w:rPr>
        <w:t>.</w:t>
      </w:r>
      <w:r w:rsidRPr="006672F0">
        <w:rPr>
          <w:rFonts w:ascii="David" w:eastAsia="Calibri" w:hAnsi="David" w:cs="David" w:hint="cs"/>
          <w:szCs w:val="24"/>
          <w:highlight w:val="yellow"/>
          <w:rtl/>
          <w:lang w:eastAsia="en-US"/>
        </w:rPr>
        <w:t xml:space="preserve"> </w:t>
      </w:r>
    </w:p>
    <w:p w14:paraId="740ADC5C" w14:textId="77777777" w:rsidR="00AC6D07" w:rsidRPr="00AC6D07" w:rsidRDefault="00AC6D07" w:rsidP="00AC6D07">
      <w:pPr>
        <w:spacing w:after="30" w:line="360" w:lineRule="auto"/>
        <w:ind w:left="1077"/>
        <w:jc w:val="both"/>
        <w:rPr>
          <w:rFonts w:ascii="David" w:eastAsia="Calibri" w:hAnsi="David" w:cs="David"/>
          <w:b/>
          <w:bCs/>
          <w:szCs w:val="24"/>
          <w:rtl/>
          <w:lang w:eastAsia="en-US"/>
        </w:rPr>
      </w:pPr>
      <w:r w:rsidRPr="00AC6D07">
        <w:rPr>
          <w:rFonts w:ascii="David" w:eastAsia="Calibri" w:hAnsi="David" w:cs="David"/>
          <w:b/>
          <w:bCs/>
          <w:szCs w:val="24"/>
          <w:rtl/>
          <w:lang w:eastAsia="en-US"/>
        </w:rPr>
        <w:t>תכונות הלקוחות שהופכות אותם ללקוחות המערכת</w:t>
      </w:r>
    </w:p>
    <w:p w14:paraId="5FB4BDDD" w14:textId="77777777" w:rsidR="00AC6D07" w:rsidRPr="00AC6D07" w:rsidRDefault="00AC6D07" w:rsidP="00AC6D07">
      <w:pPr>
        <w:spacing w:after="30" w:line="360" w:lineRule="auto"/>
        <w:ind w:left="1077"/>
        <w:jc w:val="both"/>
        <w:rPr>
          <w:rFonts w:ascii="David" w:eastAsia="Calibri" w:hAnsi="David" w:cs="David"/>
          <w:szCs w:val="24"/>
          <w:rtl/>
          <w:lang w:eastAsia="en-US"/>
        </w:rPr>
      </w:pPr>
      <w:r w:rsidRPr="00AC6D07">
        <w:rPr>
          <w:rFonts w:ascii="David" w:eastAsia="Calibri" w:hAnsi="David" w:cs="David"/>
          <w:b/>
          <w:bCs/>
          <w:szCs w:val="24"/>
          <w:rtl/>
          <w:lang w:eastAsia="en-US"/>
        </w:rPr>
        <w:t>לקוחות קיימים</w:t>
      </w:r>
      <w:r w:rsidRPr="00AC6D07">
        <w:rPr>
          <w:rFonts w:ascii="David" w:eastAsia="Calibri" w:hAnsi="David" w:cs="David"/>
          <w:szCs w:val="24"/>
          <w:rtl/>
          <w:lang w:eastAsia="en-US"/>
        </w:rPr>
        <w:t xml:space="preserve"> – משתמשים שכבר משחקים במשחקי מילים/אסטרטגיה</w:t>
      </w:r>
    </w:p>
    <w:p w14:paraId="6972A757" w14:textId="3EA12180" w:rsidR="00AC6D07" w:rsidRPr="00AC6D07" w:rsidRDefault="00AC6D07" w:rsidP="00AC6D07">
      <w:pPr>
        <w:spacing w:after="30" w:line="360" w:lineRule="auto"/>
        <w:ind w:left="1080"/>
        <w:jc w:val="both"/>
        <w:rPr>
          <w:rFonts w:ascii="David" w:eastAsia="Calibri" w:hAnsi="David" w:cs="David"/>
          <w:b/>
          <w:bCs/>
          <w:szCs w:val="24"/>
          <w:rtl/>
          <w:lang w:eastAsia="en-US"/>
        </w:rPr>
      </w:pPr>
      <w:r w:rsidRPr="00AC6D07">
        <w:rPr>
          <w:rFonts w:ascii="David" w:eastAsia="Calibri" w:hAnsi="David" w:cs="David"/>
          <w:b/>
          <w:bCs/>
          <w:szCs w:val="24"/>
          <w:rtl/>
          <w:lang w:eastAsia="en-US"/>
        </w:rPr>
        <w:t>מי הם?</w:t>
      </w:r>
    </w:p>
    <w:p w14:paraId="6E8AA7EB" w14:textId="77777777" w:rsidR="00AC6D07" w:rsidRPr="00AC6D07" w:rsidRDefault="00AC6D07" w:rsidP="00AC6D07">
      <w:pPr>
        <w:spacing w:after="30" w:line="360" w:lineRule="auto"/>
        <w:ind w:left="1080"/>
        <w:jc w:val="both"/>
        <w:rPr>
          <w:rFonts w:ascii="David" w:eastAsia="Calibri" w:hAnsi="David" w:cs="David"/>
          <w:szCs w:val="24"/>
          <w:rtl/>
          <w:lang w:eastAsia="en-US"/>
        </w:rPr>
      </w:pPr>
      <w:r w:rsidRPr="00AC6D07">
        <w:rPr>
          <w:rFonts w:ascii="David" w:eastAsia="Calibri" w:hAnsi="David" w:cs="David"/>
          <w:szCs w:val="24"/>
          <w:rtl/>
          <w:lang w:eastAsia="en-US"/>
        </w:rPr>
        <w:t>אנשים שכבר משחקים בגרסה הפיזית של "שם קוד" או בגרסה הדיגיטלית הקיימת.</w:t>
      </w:r>
    </w:p>
    <w:p w14:paraId="5858D11D" w14:textId="77777777" w:rsidR="00AC6D07" w:rsidRPr="00AC6D07" w:rsidRDefault="00AC6D07" w:rsidP="00AC6D07">
      <w:pPr>
        <w:spacing w:after="30" w:line="360" w:lineRule="auto"/>
        <w:ind w:left="1080"/>
        <w:jc w:val="both"/>
        <w:rPr>
          <w:rFonts w:ascii="David" w:eastAsia="Calibri" w:hAnsi="David" w:cs="David"/>
          <w:szCs w:val="24"/>
          <w:rtl/>
          <w:lang w:eastAsia="en-US"/>
        </w:rPr>
      </w:pPr>
      <w:r w:rsidRPr="00AC6D07">
        <w:rPr>
          <w:rFonts w:ascii="David" w:eastAsia="Calibri" w:hAnsi="David" w:cs="David"/>
          <w:szCs w:val="24"/>
          <w:rtl/>
          <w:lang w:eastAsia="en-US"/>
        </w:rPr>
        <w:t>שחקני משחקי מילים ואסוציאציות אחרים כמו "</w:t>
      </w:r>
      <w:r w:rsidRPr="00AC6D07">
        <w:rPr>
          <w:rFonts w:ascii="David" w:eastAsia="Calibri" w:hAnsi="David" w:cs="David"/>
          <w:szCs w:val="24"/>
          <w:lang w:eastAsia="en-US"/>
        </w:rPr>
        <w:t>Wordle", "Scrabble</w:t>
      </w:r>
      <w:r w:rsidRPr="00AC6D07">
        <w:rPr>
          <w:rFonts w:ascii="David" w:eastAsia="Calibri" w:hAnsi="David" w:cs="David"/>
          <w:szCs w:val="24"/>
          <w:rtl/>
          <w:lang w:eastAsia="en-US"/>
        </w:rPr>
        <w:t>" ו-"</w:t>
      </w:r>
      <w:r w:rsidRPr="00AC6D07">
        <w:rPr>
          <w:rFonts w:ascii="David" w:eastAsia="Calibri" w:hAnsi="David" w:cs="David"/>
          <w:szCs w:val="24"/>
          <w:lang w:eastAsia="en-US"/>
        </w:rPr>
        <w:t>Taboo</w:t>
      </w:r>
      <w:r w:rsidRPr="00AC6D07">
        <w:rPr>
          <w:rFonts w:ascii="David" w:eastAsia="Calibri" w:hAnsi="David" w:cs="David"/>
          <w:szCs w:val="24"/>
          <w:rtl/>
          <w:lang w:eastAsia="en-US"/>
        </w:rPr>
        <w:t>".</w:t>
      </w:r>
    </w:p>
    <w:p w14:paraId="625B315B" w14:textId="77777777" w:rsidR="00AC6D07" w:rsidRPr="00AC6D07" w:rsidRDefault="00AC6D07" w:rsidP="00AC6D07">
      <w:pPr>
        <w:spacing w:after="30" w:line="360" w:lineRule="auto"/>
        <w:ind w:left="1080"/>
        <w:jc w:val="both"/>
        <w:rPr>
          <w:rFonts w:ascii="David" w:eastAsia="Calibri" w:hAnsi="David" w:cs="David"/>
          <w:szCs w:val="24"/>
          <w:rtl/>
          <w:lang w:eastAsia="en-US"/>
        </w:rPr>
      </w:pPr>
      <w:r w:rsidRPr="00AC6D07">
        <w:rPr>
          <w:rFonts w:ascii="David" w:eastAsia="Calibri" w:hAnsi="David" w:cs="David"/>
          <w:szCs w:val="24"/>
          <w:rtl/>
          <w:lang w:eastAsia="en-US"/>
        </w:rPr>
        <w:t>חובבי משחקי אסטרטגיה קבוצתיים שמחפשים משחקים מבוססי חשיבה ולוגיקה.</w:t>
      </w:r>
    </w:p>
    <w:p w14:paraId="5F815882" w14:textId="77777777" w:rsidR="00AC6D07" w:rsidRPr="00AC6D07" w:rsidRDefault="00AC6D07" w:rsidP="00AC6D07">
      <w:pPr>
        <w:spacing w:after="30" w:line="360" w:lineRule="auto"/>
        <w:ind w:left="1080"/>
        <w:jc w:val="both"/>
        <w:rPr>
          <w:rFonts w:ascii="David" w:eastAsia="Calibri" w:hAnsi="David" w:cs="David"/>
          <w:szCs w:val="24"/>
          <w:rtl/>
          <w:lang w:eastAsia="en-US"/>
        </w:rPr>
      </w:pPr>
      <w:r w:rsidRPr="00AC6D07">
        <w:rPr>
          <w:rFonts w:ascii="David" w:eastAsia="Calibri" w:hAnsi="David" w:cs="David"/>
          <w:szCs w:val="24"/>
          <w:rtl/>
          <w:lang w:eastAsia="en-US"/>
        </w:rPr>
        <w:t>למה הם יצטרפו למערכת שלנו?</w:t>
      </w:r>
    </w:p>
    <w:p w14:paraId="002D5503" w14:textId="77777777" w:rsidR="00AC6D07" w:rsidRPr="00AC6D07" w:rsidRDefault="00AC6D07" w:rsidP="00AC6D07">
      <w:pPr>
        <w:spacing w:after="30" w:line="360" w:lineRule="auto"/>
        <w:ind w:left="1080"/>
        <w:jc w:val="both"/>
        <w:rPr>
          <w:rFonts w:ascii="David" w:eastAsia="Calibri" w:hAnsi="David" w:cs="David"/>
          <w:szCs w:val="24"/>
          <w:rtl/>
          <w:lang w:eastAsia="en-US"/>
        </w:rPr>
      </w:pPr>
    </w:p>
    <w:p w14:paraId="66230923" w14:textId="77777777" w:rsidR="00AC6D07" w:rsidRPr="00AC6D07" w:rsidRDefault="00AC6D07" w:rsidP="00AC6D07">
      <w:pPr>
        <w:spacing w:after="30" w:line="360" w:lineRule="auto"/>
        <w:ind w:left="1080"/>
        <w:jc w:val="both"/>
        <w:rPr>
          <w:rFonts w:ascii="David" w:eastAsia="Calibri" w:hAnsi="David" w:cs="David"/>
          <w:szCs w:val="24"/>
          <w:rtl/>
          <w:lang w:eastAsia="en-US"/>
        </w:rPr>
      </w:pPr>
      <w:r w:rsidRPr="00AC6D07">
        <w:rPr>
          <w:rFonts w:ascii="David" w:eastAsia="Calibri" w:hAnsi="David" w:cs="David"/>
          <w:szCs w:val="24"/>
          <w:rtl/>
          <w:lang w:eastAsia="en-US"/>
        </w:rPr>
        <w:lastRenderedPageBreak/>
        <w:t>אפשרות לשחק מרחוק עם חברים ולא רק פנים אל פנים.</w:t>
      </w:r>
    </w:p>
    <w:p w14:paraId="692274A2" w14:textId="77777777" w:rsidR="00AC6D07" w:rsidRPr="00AC6D07" w:rsidRDefault="00AC6D07" w:rsidP="00AC6D07">
      <w:pPr>
        <w:spacing w:after="30" w:line="360" w:lineRule="auto"/>
        <w:ind w:left="1080"/>
        <w:jc w:val="both"/>
        <w:rPr>
          <w:rFonts w:ascii="David" w:eastAsia="Calibri" w:hAnsi="David" w:cs="David"/>
          <w:szCs w:val="24"/>
          <w:rtl/>
          <w:lang w:eastAsia="en-US"/>
        </w:rPr>
      </w:pPr>
      <w:r w:rsidRPr="00AC6D07">
        <w:rPr>
          <w:rFonts w:ascii="David" w:eastAsia="Calibri" w:hAnsi="David" w:cs="David"/>
          <w:szCs w:val="24"/>
          <w:rtl/>
          <w:lang w:eastAsia="en-US"/>
        </w:rPr>
        <w:t xml:space="preserve">שילוב </w:t>
      </w:r>
      <w:r w:rsidRPr="00AC6D07">
        <w:rPr>
          <w:rFonts w:ascii="David" w:eastAsia="Calibri" w:hAnsi="David" w:cs="David"/>
          <w:szCs w:val="24"/>
          <w:lang w:eastAsia="en-US"/>
        </w:rPr>
        <w:t>AI</w:t>
      </w:r>
      <w:r w:rsidRPr="00AC6D07">
        <w:rPr>
          <w:rFonts w:ascii="David" w:eastAsia="Calibri" w:hAnsi="David" w:cs="David"/>
          <w:szCs w:val="24"/>
          <w:rtl/>
          <w:lang w:eastAsia="en-US"/>
        </w:rPr>
        <w:t xml:space="preserve"> מתקדם שמספק רמזים – משדרג את החוויה ומאפשר משחק יחיד.</w:t>
      </w:r>
    </w:p>
    <w:p w14:paraId="69E148CF" w14:textId="77777777" w:rsidR="00AC6D07" w:rsidRPr="00AC6D07" w:rsidRDefault="00AC6D07" w:rsidP="00AC6D07">
      <w:pPr>
        <w:spacing w:after="30" w:line="360" w:lineRule="auto"/>
        <w:ind w:left="1080"/>
        <w:jc w:val="both"/>
        <w:rPr>
          <w:rFonts w:ascii="David" w:eastAsia="Calibri" w:hAnsi="David" w:cs="David"/>
          <w:szCs w:val="24"/>
          <w:rtl/>
          <w:lang w:eastAsia="en-US"/>
        </w:rPr>
      </w:pPr>
      <w:r w:rsidRPr="00AC6D07">
        <w:rPr>
          <w:rFonts w:ascii="David" w:eastAsia="Calibri" w:hAnsi="David" w:cs="David"/>
          <w:szCs w:val="24"/>
          <w:rtl/>
          <w:lang w:eastAsia="en-US"/>
        </w:rPr>
        <w:t xml:space="preserve">תמיכה במצבי משחק שונים – </w:t>
      </w:r>
      <w:r w:rsidRPr="00AC6D07">
        <w:rPr>
          <w:rFonts w:ascii="David" w:eastAsia="Calibri" w:hAnsi="David" w:cs="David"/>
          <w:szCs w:val="24"/>
          <w:lang w:eastAsia="en-US"/>
        </w:rPr>
        <w:t>AI</w:t>
      </w:r>
      <w:r w:rsidRPr="00AC6D07">
        <w:rPr>
          <w:rFonts w:ascii="David" w:eastAsia="Calibri" w:hAnsi="David" w:cs="David"/>
          <w:szCs w:val="24"/>
          <w:rtl/>
          <w:lang w:eastAsia="en-US"/>
        </w:rPr>
        <w:t xml:space="preserve"> כמפעיל, משחק תחרותי או מצב לימודי.</w:t>
      </w:r>
    </w:p>
    <w:p w14:paraId="02B324DD" w14:textId="77777777" w:rsidR="00AC6D07" w:rsidRPr="00AC6D07" w:rsidRDefault="00AC6D07" w:rsidP="00AC6D07">
      <w:pPr>
        <w:spacing w:after="30" w:line="360" w:lineRule="auto"/>
        <w:ind w:left="1080"/>
        <w:jc w:val="both"/>
        <w:rPr>
          <w:rFonts w:ascii="David" w:eastAsia="Calibri" w:hAnsi="David" w:cs="David"/>
          <w:szCs w:val="24"/>
          <w:rtl/>
          <w:lang w:eastAsia="en-US"/>
        </w:rPr>
      </w:pPr>
      <w:r w:rsidRPr="00AC6D07">
        <w:rPr>
          <w:rFonts w:ascii="David" w:eastAsia="Calibri" w:hAnsi="David" w:cs="David"/>
          <w:szCs w:val="24"/>
          <w:rtl/>
          <w:lang w:eastAsia="en-US"/>
        </w:rPr>
        <w:t>שיפור חוויית המשחק – מערכת חכמה שמנהלת את הלוח, החוקים והתור באופן אוטומטי.</w:t>
      </w:r>
    </w:p>
    <w:p w14:paraId="2D99E8D6" w14:textId="77777777" w:rsidR="00AC6D07" w:rsidRPr="00AC6D07" w:rsidRDefault="00AC6D07" w:rsidP="00AC6D07">
      <w:pPr>
        <w:spacing w:after="30" w:line="360" w:lineRule="auto"/>
        <w:ind w:left="1080"/>
        <w:jc w:val="both"/>
        <w:rPr>
          <w:rFonts w:ascii="David" w:eastAsia="Calibri" w:hAnsi="David" w:cs="David"/>
          <w:szCs w:val="24"/>
          <w:rtl/>
          <w:lang w:eastAsia="en-US"/>
        </w:rPr>
      </w:pPr>
    </w:p>
    <w:p w14:paraId="04861637" w14:textId="77777777" w:rsidR="00AC6D07" w:rsidRPr="00AC6D07" w:rsidRDefault="00AC6D07" w:rsidP="00AC6D07">
      <w:pPr>
        <w:spacing w:after="30" w:line="360" w:lineRule="auto"/>
        <w:ind w:left="1080"/>
        <w:jc w:val="both"/>
        <w:rPr>
          <w:rFonts w:ascii="David" w:eastAsia="Calibri" w:hAnsi="David" w:cs="David"/>
          <w:szCs w:val="24"/>
          <w:rtl/>
          <w:lang w:eastAsia="en-US"/>
        </w:rPr>
      </w:pPr>
      <w:r w:rsidRPr="00AC6D07">
        <w:rPr>
          <w:rFonts w:ascii="David" w:eastAsia="Calibri" w:hAnsi="David" w:cs="David"/>
          <w:b/>
          <w:bCs/>
          <w:szCs w:val="24"/>
          <w:rtl/>
          <w:lang w:eastAsia="en-US"/>
        </w:rPr>
        <w:t>לקוחות חדשים</w:t>
      </w:r>
      <w:r w:rsidRPr="00AC6D07">
        <w:rPr>
          <w:rFonts w:ascii="David" w:eastAsia="Calibri" w:hAnsi="David" w:cs="David"/>
          <w:szCs w:val="24"/>
          <w:rtl/>
          <w:lang w:eastAsia="en-US"/>
        </w:rPr>
        <w:t xml:space="preserve"> -  משתמשים שעד היום לא שיחקו במשחקי מילים</w:t>
      </w:r>
    </w:p>
    <w:p w14:paraId="04136106" w14:textId="468EF5C1" w:rsidR="00AC6D07" w:rsidRPr="00AC6D07" w:rsidRDefault="00AC6D07" w:rsidP="00AC6D07">
      <w:pPr>
        <w:spacing w:after="30" w:line="360" w:lineRule="auto"/>
        <w:ind w:left="1080"/>
        <w:jc w:val="both"/>
        <w:rPr>
          <w:rFonts w:ascii="David" w:eastAsia="Calibri" w:hAnsi="David" w:cs="David"/>
          <w:b/>
          <w:bCs/>
          <w:szCs w:val="24"/>
          <w:rtl/>
          <w:lang w:eastAsia="en-US"/>
        </w:rPr>
      </w:pPr>
      <w:r w:rsidRPr="00AC6D07">
        <w:rPr>
          <w:rFonts w:ascii="David" w:eastAsia="Calibri" w:hAnsi="David" w:cs="David"/>
          <w:b/>
          <w:bCs/>
          <w:szCs w:val="24"/>
          <w:rtl/>
          <w:lang w:eastAsia="en-US"/>
        </w:rPr>
        <w:t>מי הם?</w:t>
      </w:r>
    </w:p>
    <w:p w14:paraId="767DD275" w14:textId="77777777" w:rsidR="00AC6D07" w:rsidRPr="00AC6D07" w:rsidRDefault="00AC6D07" w:rsidP="00AC6D07">
      <w:pPr>
        <w:spacing w:after="30" w:line="360" w:lineRule="auto"/>
        <w:ind w:left="1080"/>
        <w:jc w:val="both"/>
        <w:rPr>
          <w:rFonts w:ascii="David" w:eastAsia="Calibri" w:hAnsi="David" w:cs="David"/>
          <w:szCs w:val="24"/>
          <w:rtl/>
          <w:lang w:eastAsia="en-US"/>
        </w:rPr>
      </w:pPr>
      <w:r w:rsidRPr="00AC6D07">
        <w:rPr>
          <w:rFonts w:ascii="David" w:eastAsia="Calibri" w:hAnsi="David" w:cs="David"/>
          <w:szCs w:val="24"/>
          <w:rtl/>
          <w:lang w:eastAsia="en-US"/>
        </w:rPr>
        <w:t>אנשים שאוהבים משחקים חברתיים, אבל מעדיפים משחקים דיגיטליים על פני משחקי קופסה.</w:t>
      </w:r>
    </w:p>
    <w:p w14:paraId="53FFC3F2" w14:textId="77777777" w:rsidR="00AC6D07" w:rsidRPr="00AC6D07" w:rsidRDefault="00AC6D07" w:rsidP="00AC6D07">
      <w:pPr>
        <w:spacing w:after="30" w:line="360" w:lineRule="auto"/>
        <w:ind w:left="1080"/>
        <w:jc w:val="both"/>
        <w:rPr>
          <w:rFonts w:ascii="David" w:eastAsia="Calibri" w:hAnsi="David" w:cs="David"/>
          <w:szCs w:val="24"/>
          <w:rtl/>
          <w:lang w:eastAsia="en-US"/>
        </w:rPr>
      </w:pPr>
      <w:r w:rsidRPr="00AC6D07">
        <w:rPr>
          <w:rFonts w:ascii="David" w:eastAsia="Calibri" w:hAnsi="David" w:cs="David"/>
          <w:szCs w:val="24"/>
          <w:rtl/>
          <w:lang w:eastAsia="en-US"/>
        </w:rPr>
        <w:t xml:space="preserve">שחקנים יחידים שאין להם פרטנרים קבועים ויחפשו משחק שיכול להתנהל גם נגד </w:t>
      </w:r>
      <w:r w:rsidRPr="00AC6D07">
        <w:rPr>
          <w:rFonts w:ascii="David" w:eastAsia="Calibri" w:hAnsi="David" w:cs="David"/>
          <w:szCs w:val="24"/>
          <w:lang w:eastAsia="en-US"/>
        </w:rPr>
        <w:t>AI</w:t>
      </w:r>
      <w:r w:rsidRPr="00AC6D07">
        <w:rPr>
          <w:rFonts w:ascii="David" w:eastAsia="Calibri" w:hAnsi="David" w:cs="David"/>
          <w:szCs w:val="24"/>
          <w:rtl/>
          <w:lang w:eastAsia="en-US"/>
        </w:rPr>
        <w:t>.</w:t>
      </w:r>
    </w:p>
    <w:p w14:paraId="160CF50E" w14:textId="77777777" w:rsidR="00AC6D07" w:rsidRPr="00AC6D07" w:rsidRDefault="00AC6D07" w:rsidP="00AC6D07">
      <w:pPr>
        <w:spacing w:after="30" w:line="360" w:lineRule="auto"/>
        <w:ind w:left="1080"/>
        <w:jc w:val="both"/>
        <w:rPr>
          <w:rFonts w:ascii="David" w:eastAsia="Calibri" w:hAnsi="David" w:cs="David"/>
          <w:szCs w:val="24"/>
          <w:rtl/>
          <w:lang w:eastAsia="en-US"/>
        </w:rPr>
      </w:pPr>
      <w:r w:rsidRPr="00AC6D07">
        <w:rPr>
          <w:rFonts w:ascii="David" w:eastAsia="Calibri" w:hAnsi="David" w:cs="David"/>
          <w:szCs w:val="24"/>
          <w:rtl/>
          <w:lang w:eastAsia="en-US"/>
        </w:rPr>
        <w:t>מורים ואנשי חינוך שמעוניינים לשלב את המשחק ככלי לימודי לכיתות או לאימוני חשיבה אסוציאטיבית.</w:t>
      </w:r>
    </w:p>
    <w:p w14:paraId="0A21E145" w14:textId="77777777" w:rsidR="00AC6D07" w:rsidRDefault="00AC6D07" w:rsidP="00AC6D07">
      <w:pPr>
        <w:spacing w:after="30" w:line="360" w:lineRule="auto"/>
        <w:ind w:left="1080"/>
        <w:jc w:val="both"/>
        <w:rPr>
          <w:rFonts w:ascii="David" w:eastAsia="Calibri" w:hAnsi="David" w:cs="David"/>
          <w:szCs w:val="24"/>
          <w:rtl/>
          <w:lang w:eastAsia="en-US"/>
        </w:rPr>
      </w:pPr>
      <w:r w:rsidRPr="00AC6D07">
        <w:rPr>
          <w:rFonts w:ascii="David" w:eastAsia="Calibri" w:hAnsi="David" w:cs="David"/>
          <w:szCs w:val="24"/>
          <w:rtl/>
          <w:lang w:eastAsia="en-US"/>
        </w:rPr>
        <w:t xml:space="preserve">אנשים סקרנים לגבי בינה מלאכותית ורוצים לראות איך </w:t>
      </w:r>
      <w:r w:rsidRPr="00AC6D07">
        <w:rPr>
          <w:rFonts w:ascii="David" w:eastAsia="Calibri" w:hAnsi="David" w:cs="David"/>
          <w:szCs w:val="24"/>
          <w:lang w:eastAsia="en-US"/>
        </w:rPr>
        <w:t>AI</w:t>
      </w:r>
      <w:r w:rsidRPr="00AC6D07">
        <w:rPr>
          <w:rFonts w:ascii="David" w:eastAsia="Calibri" w:hAnsi="David" w:cs="David"/>
          <w:szCs w:val="24"/>
          <w:rtl/>
          <w:lang w:eastAsia="en-US"/>
        </w:rPr>
        <w:t xml:space="preserve"> מתמודד עם משחקי מילים ואסוציאציות.</w:t>
      </w:r>
    </w:p>
    <w:p w14:paraId="713FB791" w14:textId="77777777" w:rsidR="00AC6D07" w:rsidRPr="00AC6D07" w:rsidRDefault="00AC6D07" w:rsidP="00AC6D07">
      <w:pPr>
        <w:spacing w:after="30" w:line="360" w:lineRule="auto"/>
        <w:ind w:left="1080"/>
        <w:jc w:val="both"/>
        <w:rPr>
          <w:rFonts w:ascii="David" w:eastAsia="Calibri" w:hAnsi="David" w:cs="David"/>
          <w:szCs w:val="24"/>
          <w:rtl/>
          <w:lang w:eastAsia="en-US"/>
        </w:rPr>
      </w:pPr>
    </w:p>
    <w:p w14:paraId="37E90C2E" w14:textId="33CF8021" w:rsidR="00AC6D07" w:rsidRPr="00AC6D07" w:rsidRDefault="00AC6D07" w:rsidP="00AC6D07">
      <w:pPr>
        <w:spacing w:after="30" w:line="360" w:lineRule="auto"/>
        <w:ind w:left="1080"/>
        <w:jc w:val="both"/>
        <w:rPr>
          <w:rFonts w:ascii="David" w:eastAsia="Calibri" w:hAnsi="David" w:cs="David"/>
          <w:b/>
          <w:bCs/>
          <w:szCs w:val="24"/>
          <w:rtl/>
          <w:lang w:eastAsia="en-US"/>
        </w:rPr>
      </w:pPr>
      <w:r w:rsidRPr="00AC6D07">
        <w:rPr>
          <w:rFonts w:ascii="David" w:eastAsia="Calibri" w:hAnsi="David" w:cs="David"/>
          <w:b/>
          <w:bCs/>
          <w:szCs w:val="24"/>
          <w:rtl/>
          <w:lang w:eastAsia="en-US"/>
        </w:rPr>
        <w:t>למה הם יצטרפו למערכת שלנו?</w:t>
      </w:r>
    </w:p>
    <w:p w14:paraId="028524BF" w14:textId="77777777" w:rsidR="00AC6D07" w:rsidRPr="00AC6D07" w:rsidRDefault="00AC6D07" w:rsidP="00AC6D07">
      <w:pPr>
        <w:spacing w:after="30" w:line="360" w:lineRule="auto"/>
        <w:ind w:left="1080"/>
        <w:jc w:val="both"/>
        <w:rPr>
          <w:rFonts w:ascii="David" w:eastAsia="Calibri" w:hAnsi="David" w:cs="David"/>
          <w:szCs w:val="24"/>
          <w:rtl/>
          <w:lang w:eastAsia="en-US"/>
        </w:rPr>
      </w:pPr>
      <w:r w:rsidRPr="00AC6D07">
        <w:rPr>
          <w:rFonts w:ascii="David" w:eastAsia="Calibri" w:hAnsi="David" w:cs="David"/>
          <w:szCs w:val="24"/>
          <w:rtl/>
          <w:lang w:eastAsia="en-US"/>
        </w:rPr>
        <w:t xml:space="preserve">חדשנות טכנולוגית – שילוב </w:t>
      </w:r>
      <w:r w:rsidRPr="00AC6D07">
        <w:rPr>
          <w:rFonts w:ascii="David" w:eastAsia="Calibri" w:hAnsi="David" w:cs="David"/>
          <w:szCs w:val="24"/>
          <w:lang w:eastAsia="en-US"/>
        </w:rPr>
        <w:t>AI</w:t>
      </w:r>
      <w:r w:rsidRPr="00AC6D07">
        <w:rPr>
          <w:rFonts w:ascii="David" w:eastAsia="Calibri" w:hAnsi="David" w:cs="David"/>
          <w:szCs w:val="24"/>
          <w:rtl/>
          <w:lang w:eastAsia="en-US"/>
        </w:rPr>
        <w:t xml:space="preserve"> שמציע רמזים ומאפשר משחק אסטרטגי מולו.</w:t>
      </w:r>
    </w:p>
    <w:p w14:paraId="48DF534E" w14:textId="77777777" w:rsidR="00AC6D07" w:rsidRPr="00AC6D07" w:rsidRDefault="00AC6D07" w:rsidP="00AC6D07">
      <w:pPr>
        <w:spacing w:after="30" w:line="360" w:lineRule="auto"/>
        <w:ind w:left="1080"/>
        <w:jc w:val="both"/>
        <w:rPr>
          <w:rFonts w:ascii="David" w:eastAsia="Calibri" w:hAnsi="David" w:cs="David"/>
          <w:szCs w:val="24"/>
          <w:rtl/>
          <w:lang w:eastAsia="en-US"/>
        </w:rPr>
      </w:pPr>
      <w:r w:rsidRPr="00AC6D07">
        <w:rPr>
          <w:rFonts w:ascii="David" w:eastAsia="Calibri" w:hAnsi="David" w:cs="David"/>
          <w:szCs w:val="24"/>
          <w:rtl/>
          <w:lang w:eastAsia="en-US"/>
        </w:rPr>
        <w:t>נגישות אונליין – אפשרות לשחק מכל מקום וללא צורך במפגש פיזי.</w:t>
      </w:r>
    </w:p>
    <w:p w14:paraId="3A8BBFB7" w14:textId="77777777" w:rsidR="00AC6D07" w:rsidRPr="00AC6D07" w:rsidRDefault="00AC6D07" w:rsidP="00AC6D07">
      <w:pPr>
        <w:spacing w:after="30" w:line="360" w:lineRule="auto"/>
        <w:ind w:left="1080"/>
        <w:jc w:val="both"/>
        <w:rPr>
          <w:rFonts w:ascii="David" w:eastAsia="Calibri" w:hAnsi="David" w:cs="David"/>
          <w:szCs w:val="24"/>
          <w:rtl/>
          <w:lang w:eastAsia="en-US"/>
        </w:rPr>
      </w:pPr>
      <w:r w:rsidRPr="00AC6D07">
        <w:rPr>
          <w:rFonts w:ascii="David" w:eastAsia="Calibri" w:hAnsi="David" w:cs="David"/>
          <w:szCs w:val="24"/>
          <w:rtl/>
          <w:lang w:eastAsia="en-US"/>
        </w:rPr>
        <w:t>ללא צורך בהיכרות מוקדמת עם משחקי מילים – המערכת מלווה את השחקן ונותנת משוב.</w:t>
      </w:r>
    </w:p>
    <w:p w14:paraId="49A9CDCC" w14:textId="1E469AF0" w:rsidR="006672F0" w:rsidRPr="00AC6D07" w:rsidRDefault="00AC6D07" w:rsidP="00AC6D07">
      <w:pPr>
        <w:spacing w:after="30" w:line="360" w:lineRule="auto"/>
        <w:ind w:left="1080"/>
        <w:jc w:val="both"/>
        <w:rPr>
          <w:rFonts w:ascii="David" w:eastAsia="Calibri" w:hAnsi="David" w:cs="David"/>
          <w:szCs w:val="24"/>
          <w:rtl/>
          <w:lang w:eastAsia="en-US"/>
        </w:rPr>
      </w:pPr>
      <w:r w:rsidRPr="00AC6D07">
        <w:rPr>
          <w:rFonts w:ascii="David" w:eastAsia="Calibri" w:hAnsi="David" w:cs="David"/>
          <w:szCs w:val="24"/>
          <w:rtl/>
          <w:lang w:eastAsia="en-US"/>
        </w:rPr>
        <w:t>פוטנציאל ללמידה ופיתוח חשיבה יצירתית – מתאים גם למטרות חינוכיות ואימוני מוח.</w:t>
      </w:r>
    </w:p>
    <w:p w14:paraId="62B185A3" w14:textId="29601321" w:rsidR="00364CB6" w:rsidRPr="00364CB6" w:rsidRDefault="00364CB6" w:rsidP="00364CB6">
      <w:pPr>
        <w:keepNext/>
        <w:autoSpaceDE w:val="0"/>
        <w:autoSpaceDN w:val="0"/>
        <w:spacing w:before="240" w:after="120"/>
        <w:ind w:left="720"/>
        <w:jc w:val="both"/>
        <w:outlineLvl w:val="3"/>
        <w:rPr>
          <w:rFonts w:ascii="Calibri" w:hAnsi="Calibri" w:cs="David"/>
          <w:b/>
          <w:bCs/>
          <w:smallCaps/>
          <w:spacing w:val="20"/>
          <w:sz w:val="20"/>
          <w:szCs w:val="24"/>
          <w:rtl/>
          <w:lang w:eastAsia="en-US"/>
        </w:rPr>
      </w:pPr>
      <w:r>
        <w:rPr>
          <w:rFonts w:ascii="Calibri" w:hAnsi="Calibri" w:cs="David" w:hint="cs"/>
          <w:b/>
          <w:bCs/>
          <w:smallCaps/>
          <w:spacing w:val="20"/>
          <w:sz w:val="20"/>
          <w:szCs w:val="24"/>
          <w:rtl/>
          <w:lang w:eastAsia="en-US"/>
        </w:rPr>
        <w:t>פתרונות חלופיים קיימים</w:t>
      </w:r>
    </w:p>
    <w:p w14:paraId="3E916535" w14:textId="062DF4CE" w:rsidR="00364CB6" w:rsidRPr="006672F0" w:rsidRDefault="00364CB6" w:rsidP="00031C11">
      <w:pPr>
        <w:pStyle w:val="a1"/>
        <w:numPr>
          <w:ilvl w:val="0"/>
          <w:numId w:val="3"/>
        </w:numPr>
        <w:spacing w:after="200" w:line="360" w:lineRule="auto"/>
        <w:jc w:val="both"/>
        <w:rPr>
          <w:rFonts w:ascii="Arial" w:eastAsia="Calibri" w:hAnsi="Arial" w:cs="David"/>
          <w:szCs w:val="24"/>
          <w:highlight w:val="yellow"/>
          <w:lang w:eastAsia="en-US"/>
        </w:rPr>
      </w:pPr>
      <w:r w:rsidRPr="006672F0">
        <w:rPr>
          <w:rFonts w:ascii="Arial" w:eastAsia="Calibri" w:hAnsi="Arial" w:cs="David" w:hint="cs"/>
          <w:szCs w:val="24"/>
          <w:highlight w:val="yellow"/>
          <w:rtl/>
          <w:lang w:eastAsia="en-US"/>
        </w:rPr>
        <w:t xml:space="preserve">תארו פתרונות חלופיים (חלופות) קיימים </w:t>
      </w:r>
      <w:r w:rsidR="00243FAA" w:rsidRPr="006672F0">
        <w:rPr>
          <w:rFonts w:ascii="Arial" w:eastAsia="Calibri" w:hAnsi="Arial" w:cs="David" w:hint="cs"/>
          <w:szCs w:val="24"/>
          <w:highlight w:val="yellow"/>
          <w:rtl/>
          <w:lang w:eastAsia="en-US"/>
        </w:rPr>
        <w:t>ש</w:t>
      </w:r>
      <w:r w:rsidRPr="006672F0">
        <w:rPr>
          <w:rFonts w:ascii="Arial" w:eastAsia="Calibri" w:hAnsi="Arial" w:cs="David" w:hint="cs"/>
          <w:szCs w:val="24"/>
          <w:highlight w:val="yellow"/>
          <w:rtl/>
          <w:lang w:eastAsia="en-US"/>
        </w:rPr>
        <w:t>יכולים לספק מענה למ</w:t>
      </w:r>
      <w:r w:rsidR="00B343AC" w:rsidRPr="006672F0">
        <w:rPr>
          <w:rFonts w:ascii="Arial" w:eastAsia="Calibri" w:hAnsi="Arial" w:cs="David" w:hint="cs"/>
          <w:szCs w:val="24"/>
          <w:highlight w:val="yellow"/>
          <w:rtl/>
          <w:lang w:eastAsia="en-US"/>
        </w:rPr>
        <w:t>ערכת</w:t>
      </w:r>
      <w:r w:rsidR="002629AC" w:rsidRPr="006672F0">
        <w:rPr>
          <w:rFonts w:ascii="Arial" w:eastAsia="Calibri" w:hAnsi="Arial" w:cs="David" w:hint="cs"/>
          <w:szCs w:val="24"/>
          <w:highlight w:val="yellow"/>
          <w:rtl/>
          <w:lang w:eastAsia="en-US"/>
        </w:rPr>
        <w:t xml:space="preserve"> </w:t>
      </w:r>
      <w:r w:rsidRPr="006672F0">
        <w:rPr>
          <w:rFonts w:ascii="Arial" w:eastAsia="Calibri" w:hAnsi="Arial" w:cs="David" w:hint="cs"/>
          <w:szCs w:val="24"/>
          <w:highlight w:val="yellow"/>
          <w:rtl/>
          <w:lang w:eastAsia="en-US"/>
        </w:rPr>
        <w:t>הנדרש</w:t>
      </w:r>
      <w:r w:rsidR="00B343AC" w:rsidRPr="006672F0">
        <w:rPr>
          <w:rFonts w:ascii="Arial" w:eastAsia="Calibri" w:hAnsi="Arial" w:cs="David" w:hint="cs"/>
          <w:szCs w:val="24"/>
          <w:highlight w:val="yellow"/>
          <w:rtl/>
          <w:lang w:eastAsia="en-US"/>
        </w:rPr>
        <w:t>ת</w:t>
      </w:r>
      <w:r w:rsidRPr="006672F0">
        <w:rPr>
          <w:rFonts w:ascii="Arial" w:eastAsia="Calibri" w:hAnsi="Arial" w:cs="David"/>
          <w:szCs w:val="24"/>
          <w:highlight w:val="yellow"/>
          <w:rtl/>
          <w:lang w:eastAsia="en-US"/>
        </w:rPr>
        <w:t xml:space="preserve">. </w:t>
      </w:r>
      <w:r w:rsidRPr="006672F0">
        <w:rPr>
          <w:rFonts w:ascii="Arial" w:eastAsia="Calibri" w:hAnsi="Arial" w:cs="David" w:hint="cs"/>
          <w:szCs w:val="24"/>
          <w:highlight w:val="yellow"/>
          <w:rtl/>
          <w:lang w:eastAsia="en-US"/>
        </w:rPr>
        <w:t xml:space="preserve">החלופות יכולות </w:t>
      </w:r>
      <w:r w:rsidR="00243FAA" w:rsidRPr="006672F0">
        <w:rPr>
          <w:rFonts w:ascii="Arial" w:eastAsia="Calibri" w:hAnsi="Arial" w:cs="David" w:hint="cs"/>
          <w:szCs w:val="24"/>
          <w:highlight w:val="yellow"/>
          <w:rtl/>
          <w:lang w:eastAsia="en-US"/>
        </w:rPr>
        <w:t xml:space="preserve">להיות </w:t>
      </w:r>
      <w:r w:rsidR="00B343AC" w:rsidRPr="006672F0">
        <w:rPr>
          <w:rFonts w:ascii="Arial" w:eastAsia="Calibri" w:hAnsi="Arial" w:cs="David" w:hint="cs"/>
          <w:szCs w:val="24"/>
          <w:highlight w:val="yellow"/>
          <w:rtl/>
          <w:lang w:eastAsia="en-US"/>
        </w:rPr>
        <w:t>מערכות</w:t>
      </w:r>
      <w:r w:rsidR="002629AC" w:rsidRPr="006672F0">
        <w:rPr>
          <w:rFonts w:ascii="Arial" w:eastAsia="Calibri" w:hAnsi="Arial" w:cs="David" w:hint="cs"/>
          <w:szCs w:val="24"/>
          <w:highlight w:val="yellow"/>
          <w:rtl/>
          <w:lang w:eastAsia="en-US"/>
        </w:rPr>
        <w:t xml:space="preserve"> </w:t>
      </w:r>
      <w:r w:rsidRPr="006672F0">
        <w:rPr>
          <w:rFonts w:ascii="Arial" w:eastAsia="Calibri" w:hAnsi="Arial" w:cs="David" w:hint="cs"/>
          <w:szCs w:val="24"/>
          <w:highlight w:val="yellow"/>
          <w:rtl/>
          <w:lang w:eastAsia="en-US"/>
        </w:rPr>
        <w:t>אחר</w:t>
      </w:r>
      <w:r w:rsidR="00B343AC" w:rsidRPr="006672F0">
        <w:rPr>
          <w:rFonts w:ascii="Arial" w:eastAsia="Calibri" w:hAnsi="Arial" w:cs="David" w:hint="cs"/>
          <w:szCs w:val="24"/>
          <w:highlight w:val="yellow"/>
          <w:rtl/>
          <w:lang w:eastAsia="en-US"/>
        </w:rPr>
        <w:t>ות</w:t>
      </w:r>
      <w:r w:rsidRPr="006672F0">
        <w:rPr>
          <w:rFonts w:ascii="Arial" w:eastAsia="Calibri" w:hAnsi="Arial" w:cs="David" w:hint="cs"/>
          <w:szCs w:val="24"/>
          <w:highlight w:val="yellow"/>
          <w:rtl/>
          <w:lang w:eastAsia="en-US"/>
        </w:rPr>
        <w:t>, ארכיטקטורות</w:t>
      </w:r>
      <w:r w:rsidR="002629AC" w:rsidRPr="006672F0">
        <w:rPr>
          <w:rFonts w:ascii="Arial" w:eastAsia="Calibri" w:hAnsi="Arial" w:cs="David" w:hint="cs"/>
          <w:szCs w:val="24"/>
          <w:highlight w:val="yellow"/>
          <w:rtl/>
          <w:lang w:eastAsia="en-US"/>
        </w:rPr>
        <w:t xml:space="preserve">, טכנולוגיות, </w:t>
      </w:r>
      <w:r w:rsidR="00243FAA" w:rsidRPr="006672F0">
        <w:rPr>
          <w:rFonts w:ascii="Arial" w:eastAsia="Calibri" w:hAnsi="Arial" w:cs="David" w:hint="cs"/>
          <w:szCs w:val="24"/>
          <w:highlight w:val="yellow"/>
          <w:rtl/>
          <w:lang w:eastAsia="en-US"/>
        </w:rPr>
        <w:t>ו</w:t>
      </w:r>
      <w:r w:rsidR="002629AC" w:rsidRPr="006672F0">
        <w:rPr>
          <w:rFonts w:ascii="Arial" w:eastAsia="Calibri" w:hAnsi="Arial" w:cs="David" w:hint="cs"/>
          <w:szCs w:val="24"/>
          <w:highlight w:val="yellow"/>
          <w:rtl/>
          <w:lang w:eastAsia="en-US"/>
        </w:rPr>
        <w:t>מאמרים שהופיעו בספרות אקדמית</w:t>
      </w:r>
      <w:r w:rsidR="00243FAA" w:rsidRPr="006672F0">
        <w:rPr>
          <w:rFonts w:ascii="Arial" w:eastAsia="Calibri" w:hAnsi="Arial" w:cs="David" w:hint="cs"/>
          <w:szCs w:val="24"/>
          <w:highlight w:val="yellow"/>
          <w:rtl/>
          <w:lang w:eastAsia="en-US"/>
        </w:rPr>
        <w:t>/</w:t>
      </w:r>
      <w:r w:rsidR="002629AC" w:rsidRPr="006672F0">
        <w:rPr>
          <w:rFonts w:ascii="Arial" w:eastAsia="Calibri" w:hAnsi="Arial" w:cs="David" w:hint="cs"/>
          <w:szCs w:val="24"/>
          <w:highlight w:val="yellow"/>
          <w:rtl/>
          <w:lang w:eastAsia="en-US"/>
        </w:rPr>
        <w:t xml:space="preserve"> מקצועית</w:t>
      </w:r>
      <w:r w:rsidRPr="006672F0">
        <w:rPr>
          <w:rFonts w:ascii="Arial" w:eastAsia="Calibri" w:hAnsi="Arial" w:cs="David" w:hint="cs"/>
          <w:szCs w:val="24"/>
          <w:highlight w:val="yellow"/>
          <w:rtl/>
          <w:lang w:eastAsia="en-US"/>
        </w:rPr>
        <w:t xml:space="preserve">. יש לפרט על החלופות השונות באמצעות </w:t>
      </w:r>
      <w:r w:rsidRPr="006672F0">
        <w:rPr>
          <w:rFonts w:ascii="Arial" w:eastAsia="Calibri" w:hAnsi="Arial" w:cs="David"/>
          <w:szCs w:val="24"/>
          <w:highlight w:val="yellow"/>
          <w:rtl/>
          <w:lang w:eastAsia="en-US"/>
        </w:rPr>
        <w:fldChar w:fldCharType="begin"/>
      </w:r>
      <w:r w:rsidRPr="006672F0">
        <w:rPr>
          <w:rFonts w:ascii="Arial" w:eastAsia="Calibri" w:hAnsi="Arial" w:cs="David"/>
          <w:szCs w:val="24"/>
          <w:highlight w:val="yellow"/>
          <w:rtl/>
          <w:lang w:eastAsia="en-US"/>
        </w:rPr>
        <w:instrText xml:space="preserve"> </w:instrText>
      </w:r>
      <w:r w:rsidRPr="006672F0">
        <w:rPr>
          <w:rFonts w:ascii="Arial" w:eastAsia="Calibri" w:hAnsi="Arial" w:cs="David" w:hint="cs"/>
          <w:szCs w:val="24"/>
          <w:highlight w:val="yellow"/>
          <w:lang w:eastAsia="en-US"/>
        </w:rPr>
        <w:instrText>REF</w:instrText>
      </w:r>
      <w:r w:rsidRPr="006672F0">
        <w:rPr>
          <w:rFonts w:ascii="Arial" w:eastAsia="Calibri" w:hAnsi="Arial" w:cs="David" w:hint="cs"/>
          <w:szCs w:val="24"/>
          <w:highlight w:val="yellow"/>
          <w:rtl/>
          <w:lang w:eastAsia="en-US"/>
        </w:rPr>
        <w:instrText xml:space="preserve"> _</w:instrText>
      </w:r>
      <w:r w:rsidRPr="006672F0">
        <w:rPr>
          <w:rFonts w:ascii="Arial" w:eastAsia="Calibri" w:hAnsi="Arial" w:cs="David" w:hint="cs"/>
          <w:szCs w:val="24"/>
          <w:highlight w:val="yellow"/>
          <w:lang w:eastAsia="en-US"/>
        </w:rPr>
        <w:instrText>Ref84757283 \h</w:instrText>
      </w:r>
      <w:r w:rsidRPr="006672F0">
        <w:rPr>
          <w:rFonts w:ascii="Arial" w:eastAsia="Calibri" w:hAnsi="Arial" w:cs="David"/>
          <w:szCs w:val="24"/>
          <w:highlight w:val="yellow"/>
          <w:rtl/>
          <w:lang w:eastAsia="en-US"/>
        </w:rPr>
        <w:instrText xml:space="preserve">  \* </w:instrText>
      </w:r>
      <w:r w:rsidRPr="006672F0">
        <w:rPr>
          <w:rFonts w:ascii="Arial" w:eastAsia="Calibri" w:hAnsi="Arial" w:cs="David"/>
          <w:szCs w:val="24"/>
          <w:highlight w:val="yellow"/>
          <w:lang w:eastAsia="en-US"/>
        </w:rPr>
        <w:instrText>MERGEFORMAT</w:instrText>
      </w:r>
      <w:r w:rsidRPr="006672F0">
        <w:rPr>
          <w:rFonts w:ascii="Arial" w:eastAsia="Calibri" w:hAnsi="Arial" w:cs="David"/>
          <w:szCs w:val="24"/>
          <w:highlight w:val="yellow"/>
          <w:rtl/>
          <w:lang w:eastAsia="en-US"/>
        </w:rPr>
        <w:instrText xml:space="preserve"> </w:instrText>
      </w:r>
      <w:r w:rsidRPr="006672F0">
        <w:rPr>
          <w:rFonts w:ascii="Arial" w:eastAsia="Calibri" w:hAnsi="Arial" w:cs="David"/>
          <w:szCs w:val="24"/>
          <w:highlight w:val="yellow"/>
          <w:rtl/>
          <w:lang w:eastAsia="en-US"/>
        </w:rPr>
      </w:r>
      <w:r w:rsidRPr="006672F0">
        <w:rPr>
          <w:rFonts w:ascii="Arial" w:eastAsia="Calibri" w:hAnsi="Arial" w:cs="David"/>
          <w:szCs w:val="24"/>
          <w:highlight w:val="yellow"/>
          <w:rtl/>
          <w:lang w:eastAsia="en-US"/>
        </w:rPr>
        <w:fldChar w:fldCharType="separate"/>
      </w:r>
      <w:r w:rsidRPr="006672F0">
        <w:rPr>
          <w:rFonts w:ascii="Arial" w:eastAsia="Calibri" w:hAnsi="Arial" w:cs="David"/>
          <w:szCs w:val="24"/>
          <w:highlight w:val="yellow"/>
          <w:rtl/>
          <w:lang w:eastAsia="en-US"/>
        </w:rPr>
        <w:t>טבלה 1</w:t>
      </w:r>
      <w:r w:rsidRPr="006672F0">
        <w:rPr>
          <w:rFonts w:ascii="Arial" w:eastAsia="Calibri" w:hAnsi="Arial" w:cs="David"/>
          <w:szCs w:val="24"/>
          <w:highlight w:val="yellow"/>
          <w:rtl/>
          <w:lang w:eastAsia="en-US"/>
        </w:rPr>
        <w:fldChar w:fldCharType="end"/>
      </w:r>
      <w:r w:rsidRPr="006672F0">
        <w:rPr>
          <w:rFonts w:ascii="Arial" w:eastAsia="Calibri" w:hAnsi="Arial" w:cs="David" w:hint="cs"/>
          <w:szCs w:val="24"/>
          <w:highlight w:val="yellow"/>
          <w:rtl/>
          <w:lang w:eastAsia="en-US"/>
        </w:rPr>
        <w:t xml:space="preserve">.  </w:t>
      </w:r>
    </w:p>
    <w:tbl>
      <w:tblPr>
        <w:tblStyle w:val="a5"/>
        <w:tblpPr w:leftFromText="180" w:rightFromText="180" w:vertAnchor="text" w:horzAnchor="margin" w:tblpY="1973"/>
        <w:bidiVisual/>
        <w:tblW w:w="0" w:type="auto"/>
        <w:tblLook w:val="04A0" w:firstRow="1" w:lastRow="0" w:firstColumn="1" w:lastColumn="0" w:noHBand="0" w:noVBand="1"/>
      </w:tblPr>
      <w:tblGrid>
        <w:gridCol w:w="1583"/>
        <w:gridCol w:w="1583"/>
        <w:gridCol w:w="1470"/>
        <w:gridCol w:w="1481"/>
        <w:gridCol w:w="1194"/>
        <w:gridCol w:w="1194"/>
      </w:tblGrid>
      <w:tr w:rsidR="00A0336F" w:rsidRPr="00B661C8" w14:paraId="138C2287" w14:textId="77777777" w:rsidTr="00D17D7C">
        <w:trPr>
          <w:trHeight w:val="841"/>
        </w:trPr>
        <w:tc>
          <w:tcPr>
            <w:tcW w:w="1583" w:type="dxa"/>
          </w:tcPr>
          <w:p w14:paraId="54C539F8" w14:textId="77777777" w:rsidR="00A0336F" w:rsidRPr="00B661C8" w:rsidRDefault="00A0336F" w:rsidP="00D17D7C">
            <w:pPr>
              <w:spacing w:line="360" w:lineRule="auto"/>
              <w:jc w:val="both"/>
              <w:rPr>
                <w:rFonts w:ascii="David" w:eastAsia="Calibri" w:hAnsi="David" w:cs="David"/>
                <w:b/>
                <w:bCs/>
                <w:szCs w:val="24"/>
                <w:rtl/>
                <w:lang w:eastAsia="en-US"/>
              </w:rPr>
            </w:pPr>
            <w:bookmarkStart w:id="10" w:name="_Ref84757283"/>
            <w:r w:rsidRPr="00B661C8">
              <w:rPr>
                <w:rFonts w:ascii="David" w:hAnsi="David" w:cs="David"/>
                <w:b/>
                <w:bCs/>
                <w:szCs w:val="24"/>
                <w:rtl/>
              </w:rPr>
              <w:t xml:space="preserve">שם </w:t>
            </w:r>
            <w:r>
              <w:rPr>
                <w:rFonts w:ascii="David" w:hAnsi="David" w:cs="David" w:hint="cs"/>
                <w:b/>
                <w:bCs/>
                <w:szCs w:val="24"/>
                <w:rtl/>
              </w:rPr>
              <w:t>החלופה</w:t>
            </w:r>
          </w:p>
        </w:tc>
        <w:tc>
          <w:tcPr>
            <w:tcW w:w="1583" w:type="dxa"/>
          </w:tcPr>
          <w:p w14:paraId="2D4DBBEE" w14:textId="77777777" w:rsidR="00A0336F" w:rsidRPr="00B661C8" w:rsidRDefault="00A0336F" w:rsidP="00D17D7C">
            <w:pPr>
              <w:spacing w:line="360" w:lineRule="auto"/>
              <w:jc w:val="both"/>
              <w:rPr>
                <w:rFonts w:ascii="David" w:eastAsia="Calibri" w:hAnsi="David" w:cs="David"/>
                <w:b/>
                <w:bCs/>
                <w:szCs w:val="24"/>
                <w:rtl/>
                <w:lang w:eastAsia="en-US"/>
              </w:rPr>
            </w:pPr>
            <w:r w:rsidRPr="00B661C8">
              <w:rPr>
                <w:rFonts w:ascii="David" w:hAnsi="David" w:cs="David"/>
                <w:b/>
                <w:bCs/>
                <w:szCs w:val="24"/>
                <w:rtl/>
              </w:rPr>
              <w:t xml:space="preserve">תיאור </w:t>
            </w:r>
            <w:r>
              <w:rPr>
                <w:rFonts w:ascii="David" w:hAnsi="David" w:cs="David" w:hint="cs"/>
                <w:b/>
                <w:bCs/>
                <w:szCs w:val="24"/>
                <w:rtl/>
              </w:rPr>
              <w:t>החלופה</w:t>
            </w:r>
            <w:r w:rsidRPr="00B661C8">
              <w:rPr>
                <w:rFonts w:ascii="David" w:hAnsi="David" w:cs="David"/>
                <w:b/>
                <w:bCs/>
                <w:szCs w:val="24"/>
                <w:rtl/>
              </w:rPr>
              <w:t xml:space="preserve"> </w:t>
            </w:r>
          </w:p>
        </w:tc>
        <w:tc>
          <w:tcPr>
            <w:tcW w:w="1470" w:type="dxa"/>
          </w:tcPr>
          <w:p w14:paraId="1A2F7553" w14:textId="77777777" w:rsidR="00A0336F" w:rsidRPr="00B661C8" w:rsidRDefault="00A0336F" w:rsidP="00D17D7C">
            <w:pPr>
              <w:spacing w:line="360" w:lineRule="auto"/>
              <w:jc w:val="both"/>
              <w:rPr>
                <w:rFonts w:ascii="David" w:eastAsia="Calibri" w:hAnsi="David" w:cs="David"/>
                <w:b/>
                <w:bCs/>
                <w:szCs w:val="24"/>
                <w:rtl/>
                <w:lang w:eastAsia="en-US"/>
              </w:rPr>
            </w:pPr>
            <w:r w:rsidRPr="00B661C8">
              <w:rPr>
                <w:rFonts w:ascii="David" w:hAnsi="David" w:cs="David"/>
                <w:b/>
                <w:bCs/>
                <w:szCs w:val="24"/>
                <w:rtl/>
              </w:rPr>
              <w:t>יתרונות ותועלות</w:t>
            </w:r>
          </w:p>
        </w:tc>
        <w:tc>
          <w:tcPr>
            <w:tcW w:w="1481" w:type="dxa"/>
          </w:tcPr>
          <w:p w14:paraId="29B4BF28" w14:textId="77777777" w:rsidR="00A0336F" w:rsidRPr="00B661C8" w:rsidRDefault="00A0336F" w:rsidP="00D17D7C">
            <w:pPr>
              <w:spacing w:line="360" w:lineRule="auto"/>
              <w:jc w:val="both"/>
              <w:rPr>
                <w:rFonts w:ascii="David" w:eastAsia="Calibri" w:hAnsi="David" w:cs="David"/>
                <w:b/>
                <w:bCs/>
                <w:szCs w:val="24"/>
                <w:rtl/>
                <w:lang w:eastAsia="en-US"/>
              </w:rPr>
            </w:pPr>
            <w:r w:rsidRPr="00B661C8">
              <w:rPr>
                <w:rFonts w:ascii="David" w:hAnsi="David" w:cs="David"/>
                <w:b/>
                <w:bCs/>
                <w:szCs w:val="24"/>
                <w:rtl/>
              </w:rPr>
              <w:t>חסרונות וחולשות</w:t>
            </w:r>
          </w:p>
        </w:tc>
        <w:tc>
          <w:tcPr>
            <w:tcW w:w="1194" w:type="dxa"/>
          </w:tcPr>
          <w:p w14:paraId="16161862" w14:textId="77777777" w:rsidR="00A0336F" w:rsidRPr="00B661C8" w:rsidRDefault="00A0336F" w:rsidP="00D17D7C">
            <w:pPr>
              <w:spacing w:line="360" w:lineRule="auto"/>
              <w:jc w:val="both"/>
              <w:rPr>
                <w:rFonts w:ascii="David" w:eastAsia="Calibri" w:hAnsi="David" w:cs="David"/>
                <w:b/>
                <w:bCs/>
                <w:szCs w:val="24"/>
                <w:rtl/>
                <w:lang w:eastAsia="en-US"/>
              </w:rPr>
            </w:pPr>
            <w:r w:rsidRPr="00B661C8">
              <w:rPr>
                <w:rFonts w:ascii="David" w:eastAsia="Calibri" w:hAnsi="David" w:cs="David"/>
                <w:b/>
                <w:bCs/>
                <w:szCs w:val="24"/>
                <w:rtl/>
                <w:lang w:eastAsia="en-US"/>
              </w:rPr>
              <w:t>לינק למקור מידע</w:t>
            </w:r>
          </w:p>
        </w:tc>
        <w:tc>
          <w:tcPr>
            <w:tcW w:w="1194" w:type="dxa"/>
          </w:tcPr>
          <w:p w14:paraId="68B21994" w14:textId="77777777" w:rsidR="00A0336F" w:rsidRPr="00B661C8" w:rsidRDefault="00A0336F" w:rsidP="00D17D7C">
            <w:pPr>
              <w:keepNext/>
              <w:spacing w:line="360" w:lineRule="auto"/>
              <w:jc w:val="both"/>
              <w:rPr>
                <w:rFonts w:ascii="David" w:eastAsia="Calibri" w:hAnsi="David" w:cs="David"/>
                <w:b/>
                <w:bCs/>
                <w:szCs w:val="24"/>
                <w:rtl/>
                <w:lang w:eastAsia="en-US"/>
              </w:rPr>
            </w:pPr>
            <w:r w:rsidRPr="00B661C8">
              <w:rPr>
                <w:rFonts w:ascii="David" w:eastAsia="Calibri" w:hAnsi="David" w:cs="David"/>
                <w:b/>
                <w:bCs/>
                <w:szCs w:val="24"/>
                <w:rtl/>
                <w:lang w:eastAsia="en-US"/>
              </w:rPr>
              <w:t>הערות</w:t>
            </w:r>
          </w:p>
        </w:tc>
      </w:tr>
      <w:tr w:rsidR="00D17D7C" w:rsidRPr="00B661C8" w14:paraId="4B10AD7B" w14:textId="77777777" w:rsidTr="00D17D7C">
        <w:trPr>
          <w:trHeight w:val="841"/>
        </w:trPr>
        <w:tc>
          <w:tcPr>
            <w:tcW w:w="1583" w:type="dxa"/>
          </w:tcPr>
          <w:p w14:paraId="7560859E" w14:textId="40FC1EBC" w:rsidR="00D17D7C" w:rsidRPr="00B661C8" w:rsidRDefault="00D17D7C" w:rsidP="00D17D7C">
            <w:pPr>
              <w:spacing w:line="360" w:lineRule="auto"/>
              <w:rPr>
                <w:rFonts w:ascii="David" w:hAnsi="David" w:cs="David" w:hint="cs"/>
                <w:b/>
                <w:bCs/>
                <w:szCs w:val="24"/>
                <w:rtl/>
              </w:rPr>
            </w:pPr>
            <w:r>
              <w:rPr>
                <w:rFonts w:ascii="David" w:hAnsi="David" w:cs="David" w:hint="cs"/>
                <w:b/>
                <w:bCs/>
                <w:szCs w:val="24"/>
                <w:rtl/>
              </w:rPr>
              <w:lastRenderedPageBreak/>
              <w:t xml:space="preserve">שימוש במודלים של </w:t>
            </w:r>
            <w:r>
              <w:rPr>
                <w:rFonts w:ascii="David" w:hAnsi="David" w:cs="David"/>
                <w:b/>
                <w:bCs/>
                <w:szCs w:val="24"/>
              </w:rPr>
              <w:t>NLP</w:t>
            </w:r>
            <w:r>
              <w:rPr>
                <w:rFonts w:ascii="David" w:hAnsi="David" w:cs="David" w:hint="cs"/>
                <w:b/>
                <w:bCs/>
                <w:szCs w:val="24"/>
                <w:rtl/>
              </w:rPr>
              <w:t xml:space="preserve"> כמו </w:t>
            </w:r>
            <w:r>
              <w:rPr>
                <w:rFonts w:ascii="David" w:hAnsi="David" w:cs="David"/>
                <w:b/>
                <w:bCs/>
                <w:szCs w:val="24"/>
              </w:rPr>
              <w:t xml:space="preserve">OpenAI GPT </w:t>
            </w:r>
            <w:r>
              <w:rPr>
                <w:rFonts w:ascii="David" w:hAnsi="David" w:cs="David" w:hint="cs"/>
                <w:b/>
                <w:bCs/>
                <w:szCs w:val="24"/>
                <w:rtl/>
              </w:rPr>
              <w:t xml:space="preserve"> ליצירת רמזים</w:t>
            </w:r>
          </w:p>
        </w:tc>
        <w:tc>
          <w:tcPr>
            <w:tcW w:w="1583" w:type="dxa"/>
          </w:tcPr>
          <w:p w14:paraId="12F2F610" w14:textId="6AFFFED4" w:rsidR="00D17D7C" w:rsidRPr="00B661C8" w:rsidRDefault="00D17D7C" w:rsidP="00D17D7C">
            <w:pPr>
              <w:spacing w:line="360" w:lineRule="auto"/>
              <w:rPr>
                <w:rFonts w:ascii="David" w:hAnsi="David" w:cs="David"/>
                <w:b/>
                <w:bCs/>
                <w:szCs w:val="24"/>
                <w:rtl/>
              </w:rPr>
            </w:pPr>
            <w:r w:rsidRPr="00D17D7C">
              <w:rPr>
                <w:rFonts w:ascii="David" w:hAnsi="David" w:cs="David"/>
                <w:b/>
                <w:bCs/>
                <w:szCs w:val="24"/>
                <w:rtl/>
              </w:rPr>
              <w:t>שימוש במודל בינה מלאכותית לניתוח מילים והפקת רמזים אסוציאטיביים בצורה חכמה</w:t>
            </w:r>
            <w:r w:rsidRPr="00D17D7C">
              <w:rPr>
                <w:rFonts w:ascii="David" w:hAnsi="David" w:cs="David"/>
                <w:b/>
                <w:bCs/>
                <w:szCs w:val="24"/>
              </w:rPr>
              <w:t>.</w:t>
            </w:r>
          </w:p>
        </w:tc>
        <w:tc>
          <w:tcPr>
            <w:tcW w:w="1470" w:type="dxa"/>
          </w:tcPr>
          <w:p w14:paraId="0DD67A70" w14:textId="62F3D0EB" w:rsidR="00D17D7C" w:rsidRPr="00B661C8" w:rsidRDefault="00D17D7C" w:rsidP="00D17D7C">
            <w:pPr>
              <w:spacing w:line="360" w:lineRule="auto"/>
              <w:rPr>
                <w:rFonts w:ascii="David" w:hAnsi="David" w:cs="David"/>
                <w:b/>
                <w:bCs/>
                <w:szCs w:val="24"/>
                <w:rtl/>
              </w:rPr>
            </w:pPr>
            <w:r w:rsidRPr="00D17D7C">
              <w:rPr>
                <w:rFonts w:ascii="David" w:hAnsi="David" w:cs="David"/>
                <w:b/>
                <w:bCs/>
                <w:szCs w:val="24"/>
              </w:rPr>
              <w:t xml:space="preserve">- </w:t>
            </w:r>
            <w:r w:rsidRPr="00D17D7C">
              <w:rPr>
                <w:rFonts w:ascii="David" w:hAnsi="David" w:cs="David"/>
                <w:b/>
                <w:bCs/>
                <w:szCs w:val="24"/>
                <w:rtl/>
              </w:rPr>
              <w:t>יכולת לנתח מילים וליצור רמזים חכמים</w:t>
            </w:r>
            <w:r w:rsidRPr="00D17D7C">
              <w:rPr>
                <w:rFonts w:ascii="David" w:hAnsi="David" w:cs="David"/>
                <w:b/>
                <w:bCs/>
                <w:szCs w:val="24"/>
              </w:rPr>
              <w:t xml:space="preserve">. </w:t>
            </w:r>
            <w:r w:rsidRPr="00D17D7C">
              <w:rPr>
                <w:rFonts w:ascii="David" w:hAnsi="David" w:cs="David"/>
                <w:b/>
                <w:bCs/>
                <w:szCs w:val="24"/>
              </w:rPr>
              <w:br/>
              <w:t xml:space="preserve">- </w:t>
            </w:r>
            <w:r w:rsidRPr="00D17D7C">
              <w:rPr>
                <w:rFonts w:ascii="David" w:hAnsi="David" w:cs="David"/>
                <w:b/>
                <w:bCs/>
                <w:szCs w:val="24"/>
                <w:rtl/>
              </w:rPr>
              <w:t>מאפשר משחק מול</w:t>
            </w:r>
            <w:r w:rsidRPr="00D17D7C">
              <w:rPr>
                <w:rFonts w:ascii="David" w:hAnsi="David" w:cs="David"/>
                <w:b/>
                <w:bCs/>
                <w:szCs w:val="24"/>
              </w:rPr>
              <w:t xml:space="preserve"> AI </w:t>
            </w:r>
            <w:r>
              <w:rPr>
                <w:rFonts w:ascii="David" w:hAnsi="David" w:cs="David" w:hint="cs"/>
                <w:b/>
                <w:bCs/>
                <w:szCs w:val="24"/>
                <w:rtl/>
              </w:rPr>
              <w:t xml:space="preserve"> ג</w:t>
            </w:r>
            <w:r w:rsidRPr="00D17D7C">
              <w:rPr>
                <w:rFonts w:ascii="David" w:hAnsi="David" w:cs="David"/>
                <w:b/>
                <w:bCs/>
                <w:szCs w:val="24"/>
                <w:rtl/>
              </w:rPr>
              <w:t>ם כשאין מספיק שחקנים אנושיים</w:t>
            </w:r>
            <w:r w:rsidRPr="00D17D7C">
              <w:rPr>
                <w:rFonts w:ascii="David" w:hAnsi="David" w:cs="David"/>
                <w:b/>
                <w:bCs/>
                <w:szCs w:val="24"/>
              </w:rPr>
              <w:t>.</w:t>
            </w:r>
          </w:p>
        </w:tc>
        <w:tc>
          <w:tcPr>
            <w:tcW w:w="1481" w:type="dxa"/>
          </w:tcPr>
          <w:p w14:paraId="7823DE1F" w14:textId="6FC9F621" w:rsidR="00D17D7C" w:rsidRPr="00B661C8" w:rsidRDefault="00D17D7C" w:rsidP="00D17D7C">
            <w:pPr>
              <w:spacing w:line="360" w:lineRule="auto"/>
              <w:rPr>
                <w:rFonts w:ascii="David" w:hAnsi="David" w:cs="David"/>
                <w:b/>
                <w:bCs/>
                <w:szCs w:val="24"/>
                <w:rtl/>
              </w:rPr>
            </w:pPr>
            <w:r w:rsidRPr="00D17D7C">
              <w:rPr>
                <w:rFonts w:ascii="David" w:hAnsi="David" w:cs="David"/>
                <w:b/>
                <w:bCs/>
                <w:szCs w:val="24"/>
              </w:rPr>
              <w:t xml:space="preserve">- </w:t>
            </w:r>
            <w:r w:rsidRPr="00D17D7C">
              <w:rPr>
                <w:rFonts w:ascii="David" w:hAnsi="David" w:cs="David"/>
                <w:b/>
                <w:bCs/>
                <w:szCs w:val="24"/>
                <w:rtl/>
              </w:rPr>
              <w:t>עשוי לתת רמזים לא ברורים או מוטים</w:t>
            </w:r>
            <w:r w:rsidRPr="00D17D7C">
              <w:rPr>
                <w:rFonts w:ascii="David" w:hAnsi="David" w:cs="David"/>
                <w:b/>
                <w:bCs/>
                <w:szCs w:val="24"/>
              </w:rPr>
              <w:t xml:space="preserve">. </w:t>
            </w:r>
            <w:r w:rsidRPr="00D17D7C">
              <w:rPr>
                <w:rFonts w:ascii="David" w:hAnsi="David" w:cs="David"/>
                <w:b/>
                <w:bCs/>
                <w:szCs w:val="24"/>
              </w:rPr>
              <w:br/>
              <w:t xml:space="preserve">- </w:t>
            </w:r>
            <w:r w:rsidRPr="00D17D7C">
              <w:rPr>
                <w:rFonts w:ascii="David" w:hAnsi="David" w:cs="David"/>
                <w:b/>
                <w:bCs/>
                <w:szCs w:val="24"/>
                <w:rtl/>
              </w:rPr>
              <w:t>דורש התאמות כדי למנוע תשובות שגויות או לא תואמות למשחק</w:t>
            </w:r>
            <w:r w:rsidRPr="00D17D7C">
              <w:rPr>
                <w:rFonts w:ascii="David" w:hAnsi="David" w:cs="David"/>
                <w:b/>
                <w:bCs/>
                <w:szCs w:val="24"/>
              </w:rPr>
              <w:t>.</w:t>
            </w:r>
          </w:p>
        </w:tc>
        <w:tc>
          <w:tcPr>
            <w:tcW w:w="1194" w:type="dxa"/>
          </w:tcPr>
          <w:p w14:paraId="130D3763" w14:textId="0A953D94" w:rsidR="00D17D7C" w:rsidRPr="00B661C8" w:rsidRDefault="00D17D7C" w:rsidP="00D17D7C">
            <w:pPr>
              <w:spacing w:line="360" w:lineRule="auto"/>
              <w:jc w:val="both"/>
              <w:rPr>
                <w:rFonts w:ascii="David" w:eastAsia="Calibri" w:hAnsi="David" w:cs="David"/>
                <w:b/>
                <w:bCs/>
                <w:szCs w:val="24"/>
                <w:lang w:eastAsia="en-US"/>
              </w:rPr>
            </w:pPr>
            <w:r>
              <w:rPr>
                <w:rFonts w:ascii="David" w:eastAsia="Calibri" w:hAnsi="David" w:cs="David"/>
                <w:b/>
                <w:bCs/>
                <w:szCs w:val="24"/>
                <w:lang w:eastAsia="en-US"/>
              </w:rPr>
              <w:t>OpenAI</w:t>
            </w:r>
          </w:p>
        </w:tc>
        <w:tc>
          <w:tcPr>
            <w:tcW w:w="1194" w:type="dxa"/>
          </w:tcPr>
          <w:p w14:paraId="7D1288A2" w14:textId="5AD641F5" w:rsidR="00D17D7C" w:rsidRPr="00B661C8" w:rsidRDefault="00D17D7C" w:rsidP="00D17D7C">
            <w:pPr>
              <w:keepNext/>
              <w:spacing w:line="360" w:lineRule="auto"/>
              <w:rPr>
                <w:rFonts w:ascii="David" w:eastAsia="Calibri" w:hAnsi="David" w:cs="David"/>
                <w:b/>
                <w:bCs/>
                <w:szCs w:val="24"/>
                <w:rtl/>
                <w:lang w:eastAsia="en-US"/>
              </w:rPr>
            </w:pPr>
            <w:r w:rsidRPr="00D17D7C">
              <w:rPr>
                <w:rFonts w:ascii="David" w:eastAsia="Calibri" w:hAnsi="David" w:cs="David"/>
                <w:b/>
                <w:bCs/>
                <w:szCs w:val="24"/>
                <w:rtl/>
                <w:lang w:eastAsia="en-US"/>
              </w:rPr>
              <w:t>ניתן לשלב אך דורש כיול של המערכת</w:t>
            </w:r>
            <w:r w:rsidRPr="00D17D7C">
              <w:rPr>
                <w:rFonts w:ascii="David" w:eastAsia="Calibri" w:hAnsi="David" w:cs="David"/>
                <w:b/>
                <w:bCs/>
                <w:szCs w:val="24"/>
                <w:lang w:eastAsia="en-US"/>
              </w:rPr>
              <w:t>.</w:t>
            </w:r>
          </w:p>
        </w:tc>
      </w:tr>
      <w:tr w:rsidR="00502CA2" w:rsidRPr="00B661C8" w14:paraId="78767EA1" w14:textId="77777777" w:rsidTr="00D17D7C">
        <w:trPr>
          <w:trHeight w:val="841"/>
        </w:trPr>
        <w:tc>
          <w:tcPr>
            <w:tcW w:w="1583" w:type="dxa"/>
          </w:tcPr>
          <w:p w14:paraId="4592E941" w14:textId="7019602B" w:rsidR="00502CA2" w:rsidRDefault="00502CA2" w:rsidP="00502CA2">
            <w:pPr>
              <w:spacing w:line="360" w:lineRule="auto"/>
              <w:rPr>
                <w:rFonts w:ascii="David" w:hAnsi="David" w:cs="David" w:hint="cs"/>
                <w:b/>
                <w:bCs/>
                <w:szCs w:val="24"/>
                <w:rtl/>
              </w:rPr>
            </w:pPr>
            <w:r w:rsidRPr="00502CA2">
              <w:rPr>
                <w:rFonts w:ascii="David" w:hAnsi="David" w:cs="David"/>
                <w:b/>
                <w:bCs/>
                <w:szCs w:val="24"/>
                <w:rtl/>
              </w:rPr>
              <w:t>שימוש ב</w:t>
            </w:r>
            <w:r w:rsidRPr="00502CA2">
              <w:rPr>
                <w:rFonts w:ascii="David" w:hAnsi="David" w:cs="David"/>
                <w:b/>
                <w:bCs/>
                <w:szCs w:val="24"/>
              </w:rPr>
              <w:t xml:space="preserve">- Firebase </w:t>
            </w:r>
            <w:r w:rsidRPr="00502CA2">
              <w:rPr>
                <w:rFonts w:ascii="David" w:hAnsi="David" w:cs="David"/>
                <w:b/>
                <w:bCs/>
                <w:szCs w:val="24"/>
                <w:rtl/>
              </w:rPr>
              <w:t>לניהול חדרים ושחקנים</w:t>
            </w:r>
          </w:p>
        </w:tc>
        <w:tc>
          <w:tcPr>
            <w:tcW w:w="1583" w:type="dxa"/>
          </w:tcPr>
          <w:p w14:paraId="300B4F7C" w14:textId="3E485D4D" w:rsidR="00502CA2" w:rsidRPr="00D17D7C" w:rsidRDefault="00502CA2" w:rsidP="00502CA2">
            <w:pPr>
              <w:spacing w:line="360" w:lineRule="auto"/>
              <w:rPr>
                <w:rFonts w:ascii="David" w:hAnsi="David" w:cs="David"/>
                <w:b/>
                <w:bCs/>
                <w:szCs w:val="24"/>
                <w:rtl/>
              </w:rPr>
            </w:pPr>
            <w:r w:rsidRPr="00502CA2">
              <w:rPr>
                <w:rFonts w:ascii="David" w:hAnsi="David" w:cs="David"/>
                <w:b/>
                <w:bCs/>
                <w:szCs w:val="24"/>
                <w:rtl/>
              </w:rPr>
              <w:t>טכנולוגיה לניהול חדרים, שחקנים ועדכון נתונים בזמן אמת</w:t>
            </w:r>
            <w:r w:rsidRPr="00502CA2">
              <w:rPr>
                <w:rFonts w:ascii="David" w:hAnsi="David" w:cs="David"/>
                <w:b/>
                <w:bCs/>
                <w:szCs w:val="24"/>
              </w:rPr>
              <w:t>.</w:t>
            </w:r>
          </w:p>
        </w:tc>
        <w:tc>
          <w:tcPr>
            <w:tcW w:w="1470" w:type="dxa"/>
          </w:tcPr>
          <w:p w14:paraId="3CF51EF7" w14:textId="3340E67F" w:rsidR="00502CA2" w:rsidRPr="00D17D7C" w:rsidRDefault="00502CA2" w:rsidP="00502CA2">
            <w:pPr>
              <w:spacing w:line="360" w:lineRule="auto"/>
              <w:rPr>
                <w:rFonts w:ascii="David" w:hAnsi="David" w:cs="David"/>
                <w:b/>
                <w:bCs/>
                <w:szCs w:val="24"/>
              </w:rPr>
            </w:pPr>
            <w:r w:rsidRPr="00502CA2">
              <w:rPr>
                <w:rFonts w:ascii="David" w:hAnsi="David" w:cs="David"/>
                <w:b/>
                <w:bCs/>
                <w:szCs w:val="24"/>
              </w:rPr>
              <w:t xml:space="preserve">- </w:t>
            </w:r>
            <w:r w:rsidRPr="00502CA2">
              <w:rPr>
                <w:rFonts w:ascii="David" w:hAnsi="David" w:cs="David"/>
                <w:b/>
                <w:bCs/>
                <w:szCs w:val="24"/>
                <w:rtl/>
              </w:rPr>
              <w:t>תומך במשחקים מרובי משתתפים אונליין</w:t>
            </w:r>
            <w:r w:rsidRPr="00502CA2">
              <w:rPr>
                <w:rFonts w:ascii="David" w:hAnsi="David" w:cs="David"/>
                <w:b/>
                <w:bCs/>
                <w:szCs w:val="24"/>
              </w:rPr>
              <w:t xml:space="preserve">. </w:t>
            </w:r>
            <w:r w:rsidRPr="00502CA2">
              <w:rPr>
                <w:rFonts w:ascii="David" w:hAnsi="David" w:cs="David"/>
                <w:b/>
                <w:bCs/>
                <w:szCs w:val="24"/>
              </w:rPr>
              <w:br/>
              <w:t xml:space="preserve">- </w:t>
            </w:r>
            <w:r w:rsidRPr="00502CA2">
              <w:rPr>
                <w:rFonts w:ascii="David" w:hAnsi="David" w:cs="David"/>
                <w:b/>
                <w:bCs/>
                <w:szCs w:val="24"/>
                <w:rtl/>
              </w:rPr>
              <w:t>מאפשר עדכון מיידי של לוח המשחק והמשתתפים</w:t>
            </w:r>
            <w:r w:rsidRPr="00502CA2">
              <w:rPr>
                <w:rFonts w:ascii="David" w:hAnsi="David" w:cs="David"/>
                <w:b/>
                <w:bCs/>
                <w:szCs w:val="24"/>
              </w:rPr>
              <w:t>.</w:t>
            </w:r>
          </w:p>
        </w:tc>
        <w:tc>
          <w:tcPr>
            <w:tcW w:w="1481" w:type="dxa"/>
          </w:tcPr>
          <w:p w14:paraId="22B1B82F" w14:textId="5B3845A9" w:rsidR="00502CA2" w:rsidRPr="00D17D7C" w:rsidRDefault="00502CA2" w:rsidP="00502CA2">
            <w:pPr>
              <w:spacing w:line="360" w:lineRule="auto"/>
              <w:rPr>
                <w:rFonts w:ascii="David" w:hAnsi="David" w:cs="David"/>
                <w:b/>
                <w:bCs/>
                <w:szCs w:val="24"/>
              </w:rPr>
            </w:pPr>
            <w:r w:rsidRPr="00502CA2">
              <w:rPr>
                <w:rFonts w:ascii="David" w:hAnsi="David" w:cs="David"/>
                <w:b/>
                <w:bCs/>
                <w:szCs w:val="24"/>
              </w:rPr>
              <w:t xml:space="preserve">- </w:t>
            </w:r>
            <w:r w:rsidRPr="00502CA2">
              <w:rPr>
                <w:rFonts w:ascii="David" w:hAnsi="David" w:cs="David"/>
                <w:b/>
                <w:bCs/>
                <w:szCs w:val="24"/>
                <w:rtl/>
              </w:rPr>
              <w:t>לא כולל באופן מובנה תמיכה בבינה מלאכותית</w:t>
            </w:r>
            <w:r w:rsidRPr="00502CA2">
              <w:rPr>
                <w:rFonts w:ascii="David" w:hAnsi="David" w:cs="David"/>
                <w:b/>
                <w:bCs/>
                <w:szCs w:val="24"/>
              </w:rPr>
              <w:t xml:space="preserve">. </w:t>
            </w:r>
            <w:r w:rsidRPr="00502CA2">
              <w:rPr>
                <w:rFonts w:ascii="David" w:hAnsi="David" w:cs="David"/>
                <w:b/>
                <w:bCs/>
                <w:szCs w:val="24"/>
              </w:rPr>
              <w:br/>
              <w:t xml:space="preserve">- </w:t>
            </w:r>
            <w:r w:rsidRPr="00502CA2">
              <w:rPr>
                <w:rFonts w:ascii="David" w:hAnsi="David" w:cs="David"/>
                <w:b/>
                <w:bCs/>
                <w:szCs w:val="24"/>
                <w:rtl/>
              </w:rPr>
              <w:t>דורש חיבור למערכת צד שרת לניהול משחקים</w:t>
            </w:r>
            <w:r w:rsidRPr="00502CA2">
              <w:rPr>
                <w:rFonts w:ascii="David" w:hAnsi="David" w:cs="David"/>
                <w:b/>
                <w:bCs/>
                <w:szCs w:val="24"/>
              </w:rPr>
              <w:t>.</w:t>
            </w:r>
          </w:p>
        </w:tc>
        <w:tc>
          <w:tcPr>
            <w:tcW w:w="1194" w:type="dxa"/>
          </w:tcPr>
          <w:p w14:paraId="16F39D5F" w14:textId="48344234" w:rsidR="00502CA2" w:rsidRDefault="00502CA2" w:rsidP="00502CA2">
            <w:pPr>
              <w:spacing w:line="360" w:lineRule="auto"/>
              <w:jc w:val="both"/>
              <w:rPr>
                <w:rFonts w:ascii="David" w:eastAsia="Calibri" w:hAnsi="David" w:cs="David"/>
                <w:b/>
                <w:bCs/>
                <w:szCs w:val="24"/>
                <w:lang w:eastAsia="en-US"/>
              </w:rPr>
            </w:pPr>
            <w:r w:rsidRPr="00502CA2">
              <w:rPr>
                <w:rFonts w:ascii="David" w:eastAsia="Calibri" w:hAnsi="David" w:cs="David"/>
                <w:b/>
                <w:bCs/>
                <w:szCs w:val="24"/>
                <w:lang w:eastAsia="en-US"/>
              </w:rPr>
              <w:t>Firebase</w:t>
            </w:r>
          </w:p>
        </w:tc>
        <w:tc>
          <w:tcPr>
            <w:tcW w:w="1194" w:type="dxa"/>
          </w:tcPr>
          <w:p w14:paraId="1AE90521" w14:textId="332C5DAE" w:rsidR="00502CA2" w:rsidRPr="00D17D7C" w:rsidRDefault="00502CA2" w:rsidP="00502CA2">
            <w:pPr>
              <w:keepNext/>
              <w:spacing w:line="360" w:lineRule="auto"/>
              <w:rPr>
                <w:rFonts w:ascii="David" w:eastAsia="Calibri" w:hAnsi="David" w:cs="David" w:hint="cs"/>
                <w:b/>
                <w:bCs/>
                <w:szCs w:val="24"/>
                <w:rtl/>
                <w:lang w:eastAsia="en-US"/>
              </w:rPr>
            </w:pPr>
            <w:r w:rsidRPr="00502CA2">
              <w:rPr>
                <w:rFonts w:ascii="David" w:eastAsia="Calibri" w:hAnsi="David" w:cs="David"/>
                <w:b/>
                <w:bCs/>
                <w:szCs w:val="24"/>
                <w:rtl/>
                <w:lang w:eastAsia="en-US"/>
              </w:rPr>
              <w:t xml:space="preserve">מתאים לניהול משחקים אונליין, אך לא כתחליף </w:t>
            </w:r>
            <w:r>
              <w:rPr>
                <w:rFonts w:ascii="David" w:eastAsia="Calibri" w:hAnsi="David" w:cs="David" w:hint="cs"/>
                <w:b/>
                <w:bCs/>
                <w:szCs w:val="24"/>
                <w:rtl/>
                <w:lang w:eastAsia="en-US"/>
              </w:rPr>
              <w:t>ל</w:t>
            </w:r>
            <w:r>
              <w:rPr>
                <w:rFonts w:ascii="David" w:eastAsia="Calibri" w:hAnsi="David" w:cs="David"/>
                <w:b/>
                <w:bCs/>
                <w:szCs w:val="24"/>
                <w:lang w:eastAsia="en-US"/>
              </w:rPr>
              <w:t>AI</w:t>
            </w:r>
            <w:r>
              <w:rPr>
                <w:rFonts w:ascii="David" w:eastAsia="Calibri" w:hAnsi="David" w:cs="David" w:hint="cs"/>
                <w:b/>
                <w:bCs/>
                <w:szCs w:val="24"/>
                <w:rtl/>
                <w:lang w:eastAsia="en-US"/>
              </w:rPr>
              <w:t xml:space="preserve"> .</w:t>
            </w:r>
          </w:p>
        </w:tc>
      </w:tr>
    </w:tbl>
    <w:p w14:paraId="41836C6A" w14:textId="77777777" w:rsidR="00A0336F" w:rsidRDefault="00A0336F" w:rsidP="00A0336F">
      <w:pPr>
        <w:pStyle w:val="afb"/>
        <w:ind w:left="720"/>
        <w:jc w:val="center"/>
        <w:rPr>
          <w:rtl/>
        </w:rPr>
      </w:pPr>
      <w:r>
        <w:rPr>
          <w:rtl/>
        </w:rPr>
        <w:t xml:space="preserve">טבלה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טבלה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>
        <w:rPr>
          <w:noProof/>
          <w:rtl/>
        </w:rPr>
        <w:t>1</w:t>
      </w:r>
      <w:r>
        <w:rPr>
          <w:rtl/>
        </w:rPr>
        <w:fldChar w:fldCharType="end"/>
      </w:r>
      <w:bookmarkEnd w:id="10"/>
      <w:r>
        <w:rPr>
          <w:rFonts w:hint="cs"/>
          <w:rtl/>
        </w:rPr>
        <w:t>. חלופות</w:t>
      </w:r>
    </w:p>
    <w:p w14:paraId="09905ED0" w14:textId="677D8F5A" w:rsidR="00A0336F" w:rsidRPr="00502CA2" w:rsidRDefault="00A0336F" w:rsidP="00A0336F">
      <w:pPr>
        <w:pStyle w:val="a1"/>
        <w:numPr>
          <w:ilvl w:val="0"/>
          <w:numId w:val="3"/>
        </w:numPr>
        <w:tabs>
          <w:tab w:val="left" w:pos="2799"/>
        </w:tabs>
        <w:rPr>
          <w:rFonts w:ascii="Arial" w:eastAsia="Calibri" w:hAnsi="Arial" w:cs="David"/>
          <w:szCs w:val="24"/>
          <w:highlight w:val="yellow"/>
          <w:rtl/>
          <w:lang w:eastAsia="en-US"/>
        </w:rPr>
      </w:pPr>
      <w:r w:rsidRPr="00502CA2">
        <w:rPr>
          <w:rFonts w:ascii="Arial" w:eastAsia="Calibri" w:hAnsi="Arial" w:cs="David" w:hint="eastAsia"/>
          <w:szCs w:val="24"/>
          <w:highlight w:val="yellow"/>
          <w:rtl/>
          <w:lang w:eastAsia="en-US"/>
        </w:rPr>
        <w:t>סיכום</w:t>
      </w:r>
      <w:r w:rsidRPr="00502CA2">
        <w:rPr>
          <w:rFonts w:ascii="Arial" w:eastAsia="Calibri" w:hAnsi="Arial" w:cs="David"/>
          <w:szCs w:val="24"/>
          <w:highlight w:val="yellow"/>
          <w:rtl/>
          <w:lang w:eastAsia="en-US"/>
        </w:rPr>
        <w:t xml:space="preserve"> </w:t>
      </w:r>
      <w:r w:rsidRPr="00502CA2">
        <w:rPr>
          <w:rFonts w:ascii="Arial" w:eastAsia="Calibri" w:hAnsi="Arial" w:cs="David" w:hint="cs"/>
          <w:szCs w:val="24"/>
          <w:highlight w:val="yellow"/>
          <w:rtl/>
          <w:lang w:eastAsia="en-US"/>
        </w:rPr>
        <w:t>קצר לגבי ממצאים שעלו מן</w:t>
      </w:r>
      <w:r w:rsidRPr="00502CA2">
        <w:rPr>
          <w:rFonts w:ascii="Arial" w:eastAsia="Calibri" w:hAnsi="Arial" w:cs="David"/>
          <w:szCs w:val="24"/>
          <w:highlight w:val="yellow"/>
          <w:rtl/>
          <w:lang w:eastAsia="en-US"/>
        </w:rPr>
        <w:t xml:space="preserve"> החלופות</w:t>
      </w:r>
    </w:p>
    <w:p w14:paraId="1834629D" w14:textId="200146D1" w:rsidR="00D378C3" w:rsidRPr="00D378C3" w:rsidRDefault="0058181B" w:rsidP="00265888">
      <w:pPr>
        <w:pStyle w:val="2"/>
        <w:rPr>
          <w:rtl/>
        </w:rPr>
      </w:pPr>
      <w:r>
        <w:t>Pains and Gains</w:t>
      </w:r>
      <w:r w:rsidR="00D378C3">
        <w:rPr>
          <w:rFonts w:hint="cs"/>
          <w:rtl/>
        </w:rPr>
        <w:t xml:space="preserve"> </w:t>
      </w:r>
    </w:p>
    <w:p w14:paraId="23047B67" w14:textId="15F5BAFA" w:rsidR="000B7CB7" w:rsidRDefault="00CF6A9C" w:rsidP="005F27CF">
      <w:pPr>
        <w:pStyle w:val="a1"/>
        <w:numPr>
          <w:ilvl w:val="0"/>
          <w:numId w:val="3"/>
        </w:numPr>
        <w:spacing w:after="200" w:line="360" w:lineRule="auto"/>
        <w:jc w:val="both"/>
        <w:rPr>
          <w:rFonts w:ascii="Arial" w:eastAsia="Calibri" w:hAnsi="Arial" w:cs="David"/>
          <w:color w:val="FF0000"/>
          <w:szCs w:val="24"/>
          <w:highlight w:val="yellow"/>
          <w:lang w:eastAsia="en-US"/>
        </w:rPr>
      </w:pPr>
      <w:r w:rsidRPr="006672F0">
        <w:rPr>
          <w:rFonts w:ascii="Arial" w:eastAsia="Calibri" w:hAnsi="Arial" w:cs="David"/>
          <w:szCs w:val="24"/>
          <w:highlight w:val="yellow"/>
          <w:lang w:eastAsia="en-US"/>
        </w:rPr>
        <w:t>Pains</w:t>
      </w:r>
      <w:r w:rsidRPr="006672F0">
        <w:rPr>
          <w:rFonts w:ascii="Arial" w:eastAsia="Calibri" w:hAnsi="Arial" w:cs="David" w:hint="cs"/>
          <w:szCs w:val="24"/>
          <w:highlight w:val="yellow"/>
          <w:rtl/>
          <w:lang w:eastAsia="en-US"/>
        </w:rPr>
        <w:t xml:space="preserve"> - </w:t>
      </w:r>
      <w:r w:rsidR="0055307B" w:rsidRPr="006672F0">
        <w:rPr>
          <w:rFonts w:ascii="Arial" w:eastAsia="Calibri" w:hAnsi="Arial" w:cs="David" w:hint="cs"/>
          <w:szCs w:val="24"/>
          <w:highlight w:val="yellow"/>
          <w:rtl/>
          <w:lang w:eastAsia="en-US"/>
        </w:rPr>
        <w:t xml:space="preserve">מהן הבעיות הקיימות כיום אצל </w:t>
      </w:r>
      <w:r w:rsidR="00AB510E" w:rsidRPr="006672F0">
        <w:rPr>
          <w:rFonts w:ascii="Arial" w:eastAsia="Calibri" w:hAnsi="Arial" w:cs="David" w:hint="cs"/>
          <w:szCs w:val="24"/>
          <w:highlight w:val="yellow"/>
          <w:rtl/>
          <w:lang w:eastAsia="en-US"/>
        </w:rPr>
        <w:t>ה</w:t>
      </w:r>
      <w:r w:rsidR="0055307B" w:rsidRPr="006672F0">
        <w:rPr>
          <w:rFonts w:ascii="Arial" w:eastAsia="Calibri" w:hAnsi="Arial" w:cs="David" w:hint="cs"/>
          <w:szCs w:val="24"/>
          <w:highlight w:val="yellow"/>
          <w:rtl/>
          <w:lang w:eastAsia="en-US"/>
        </w:rPr>
        <w:t>לקוחות</w:t>
      </w:r>
      <w:r w:rsidR="00FC1A69" w:rsidRPr="006672F0">
        <w:rPr>
          <w:rFonts w:ascii="Arial" w:eastAsia="Calibri" w:hAnsi="Arial" w:cs="David" w:hint="cs"/>
          <w:szCs w:val="24"/>
          <w:highlight w:val="yellow"/>
          <w:rtl/>
          <w:lang w:eastAsia="en-US"/>
        </w:rPr>
        <w:t xml:space="preserve"> העתיד</w:t>
      </w:r>
      <w:r w:rsidR="00AB510E" w:rsidRPr="006672F0">
        <w:rPr>
          <w:rFonts w:ascii="Arial" w:eastAsia="Calibri" w:hAnsi="Arial" w:cs="David" w:hint="cs"/>
          <w:szCs w:val="24"/>
          <w:highlight w:val="yellow"/>
          <w:rtl/>
          <w:lang w:eastAsia="en-US"/>
        </w:rPr>
        <w:t>י</w:t>
      </w:r>
      <w:r w:rsidR="00FC1A69" w:rsidRPr="006672F0">
        <w:rPr>
          <w:rFonts w:ascii="Arial" w:eastAsia="Calibri" w:hAnsi="Arial" w:cs="David" w:hint="cs"/>
          <w:szCs w:val="24"/>
          <w:highlight w:val="yellow"/>
          <w:rtl/>
          <w:lang w:eastAsia="en-US"/>
        </w:rPr>
        <w:t xml:space="preserve">ים </w:t>
      </w:r>
      <w:r w:rsidR="00F836E2" w:rsidRPr="006672F0">
        <w:rPr>
          <w:rFonts w:ascii="Arial" w:eastAsia="Calibri" w:hAnsi="Arial" w:cs="David" w:hint="cs"/>
          <w:szCs w:val="24"/>
          <w:highlight w:val="yellow"/>
          <w:rtl/>
          <w:lang w:eastAsia="en-US"/>
        </w:rPr>
        <w:t>של המ</w:t>
      </w:r>
      <w:r w:rsidR="00B343AC" w:rsidRPr="006672F0">
        <w:rPr>
          <w:rFonts w:ascii="Arial" w:eastAsia="Calibri" w:hAnsi="Arial" w:cs="David" w:hint="cs"/>
          <w:szCs w:val="24"/>
          <w:highlight w:val="yellow"/>
          <w:rtl/>
          <w:lang w:eastAsia="en-US"/>
        </w:rPr>
        <w:t>ערכת</w:t>
      </w:r>
      <w:r w:rsidR="002425A3" w:rsidRPr="006672F0">
        <w:rPr>
          <w:rFonts w:ascii="Arial" w:eastAsia="Calibri" w:hAnsi="Arial" w:cs="David" w:hint="cs"/>
          <w:szCs w:val="24"/>
          <w:highlight w:val="yellow"/>
          <w:rtl/>
          <w:lang w:eastAsia="en-US"/>
        </w:rPr>
        <w:t>?</w:t>
      </w:r>
      <w:r w:rsidRPr="006672F0">
        <w:rPr>
          <w:rFonts w:ascii="Arial" w:eastAsia="Calibri" w:hAnsi="Arial" w:cs="David" w:hint="cs"/>
          <w:color w:val="FF0000"/>
          <w:szCs w:val="24"/>
          <w:highlight w:val="yellow"/>
          <w:rtl/>
          <w:lang w:eastAsia="en-US"/>
        </w:rPr>
        <w:t xml:space="preserve"> </w:t>
      </w:r>
    </w:p>
    <w:p w14:paraId="6C92A53B" w14:textId="0E532631" w:rsidR="00833E04" w:rsidRPr="00833E04" w:rsidRDefault="00833E04" w:rsidP="00833E04">
      <w:pPr>
        <w:spacing w:before="30" w:line="360" w:lineRule="auto"/>
        <w:ind w:left="720"/>
        <w:rPr>
          <w:rFonts w:ascii="Arial" w:eastAsia="Calibri" w:hAnsi="Arial" w:cs="David"/>
          <w:szCs w:val="24"/>
          <w:lang w:eastAsia="en-US"/>
        </w:rPr>
      </w:pPr>
      <w:r>
        <w:rPr>
          <w:rFonts w:ascii="Arial" w:eastAsia="Calibri" w:hAnsi="Arial" w:cs="David" w:hint="cs"/>
          <w:b/>
          <w:bCs/>
          <w:szCs w:val="24"/>
          <w:rtl/>
          <w:lang w:eastAsia="en-US"/>
        </w:rPr>
        <w:t>1.</w:t>
      </w:r>
      <w:r w:rsidRPr="00833E04">
        <w:rPr>
          <w:rFonts w:ascii="Arial" w:eastAsia="Calibri" w:hAnsi="Arial" w:cs="David"/>
          <w:b/>
          <w:bCs/>
          <w:szCs w:val="24"/>
          <w:lang w:eastAsia="en-US"/>
        </w:rPr>
        <w:t xml:space="preserve"> </w:t>
      </w:r>
      <w:r w:rsidRPr="00833E04">
        <w:rPr>
          <w:rFonts w:ascii="Arial" w:eastAsia="Calibri" w:hAnsi="Arial" w:cs="David"/>
          <w:b/>
          <w:bCs/>
          <w:szCs w:val="24"/>
          <w:rtl/>
          <w:lang w:eastAsia="en-US"/>
        </w:rPr>
        <w:t>קושי לשחק כשאין מספיק שחקנים</w:t>
      </w:r>
      <w:r w:rsidRPr="00833E04">
        <w:rPr>
          <w:rFonts w:ascii="Arial" w:eastAsia="Calibri" w:hAnsi="Arial" w:cs="David"/>
          <w:szCs w:val="24"/>
          <w:lang w:eastAsia="en-US"/>
        </w:rPr>
        <w:br/>
      </w:r>
      <w:r w:rsidRPr="00833E04">
        <w:rPr>
          <w:rFonts w:ascii="Arial" w:eastAsia="Calibri" w:hAnsi="Arial" w:cs="David"/>
          <w:szCs w:val="24"/>
          <w:rtl/>
          <w:lang w:eastAsia="en-US"/>
        </w:rPr>
        <w:t>משחק "שם קוד" דורש לפחות ארבעה שחקנים</w:t>
      </w:r>
      <w:r w:rsidRPr="00833E04">
        <w:rPr>
          <w:rFonts w:ascii="Arial" w:eastAsia="Calibri" w:hAnsi="Arial" w:cs="David"/>
          <w:szCs w:val="24"/>
          <w:lang w:eastAsia="en-US"/>
        </w:rPr>
        <w:t xml:space="preserve">, </w:t>
      </w:r>
      <w:r w:rsidRPr="00833E04">
        <w:rPr>
          <w:rFonts w:ascii="Arial" w:eastAsia="Calibri" w:hAnsi="Arial" w:cs="David"/>
          <w:szCs w:val="24"/>
          <w:rtl/>
          <w:lang w:eastAsia="en-US"/>
        </w:rPr>
        <w:t>מה שמגביל את היכולת לשחק בזמנים שונים או בקבוצות קטנות. שחקנים רבים נתקלים בקושי למצוא מספיק משתתפים, במיוחד אם רוצים לשחק באופן מקוון</w:t>
      </w:r>
      <w:r w:rsidRPr="00833E04">
        <w:rPr>
          <w:rFonts w:ascii="Arial" w:eastAsia="Calibri" w:hAnsi="Arial" w:cs="David"/>
          <w:szCs w:val="24"/>
          <w:lang w:eastAsia="en-US"/>
        </w:rPr>
        <w:t>.</w:t>
      </w:r>
    </w:p>
    <w:p w14:paraId="50D9C5B7" w14:textId="3A1A8764" w:rsidR="00833E04" w:rsidRPr="00833E04" w:rsidRDefault="00833E04" w:rsidP="00833E04">
      <w:pPr>
        <w:spacing w:before="30" w:line="360" w:lineRule="auto"/>
        <w:ind w:left="720"/>
        <w:rPr>
          <w:rFonts w:ascii="Arial" w:eastAsia="Calibri" w:hAnsi="Arial" w:cs="David"/>
          <w:szCs w:val="24"/>
          <w:lang w:eastAsia="en-US"/>
        </w:rPr>
      </w:pPr>
      <w:r>
        <w:rPr>
          <w:rFonts w:ascii="Arial" w:eastAsia="Calibri" w:hAnsi="Arial" w:cs="David" w:hint="cs"/>
          <w:b/>
          <w:bCs/>
          <w:szCs w:val="24"/>
          <w:rtl/>
          <w:lang w:eastAsia="en-US"/>
        </w:rPr>
        <w:t xml:space="preserve">2. </w:t>
      </w:r>
      <w:r w:rsidRPr="00833E04">
        <w:rPr>
          <w:rFonts w:ascii="Arial" w:eastAsia="Calibri" w:hAnsi="Arial" w:cs="David"/>
          <w:b/>
          <w:bCs/>
          <w:szCs w:val="24"/>
          <w:rtl/>
          <w:lang w:eastAsia="en-US"/>
        </w:rPr>
        <w:t>קושי במתן רמזים איכותיים</w:t>
      </w:r>
      <w:r w:rsidRPr="00833E04">
        <w:rPr>
          <w:rFonts w:ascii="Arial" w:eastAsia="Calibri" w:hAnsi="Arial" w:cs="David"/>
          <w:szCs w:val="24"/>
          <w:lang w:eastAsia="en-US"/>
        </w:rPr>
        <w:br/>
      </w:r>
      <w:r w:rsidRPr="00833E04">
        <w:rPr>
          <w:rFonts w:ascii="Arial" w:eastAsia="Calibri" w:hAnsi="Arial" w:cs="David"/>
          <w:szCs w:val="24"/>
          <w:rtl/>
          <w:lang w:eastAsia="en-US"/>
        </w:rPr>
        <w:t>המפעיל</w:t>
      </w:r>
      <w:r w:rsidRPr="00833E04">
        <w:rPr>
          <w:rFonts w:ascii="Arial" w:eastAsia="Calibri" w:hAnsi="Arial" w:cs="David"/>
          <w:szCs w:val="24"/>
          <w:lang w:eastAsia="en-US"/>
        </w:rPr>
        <w:t xml:space="preserve"> (Spymaster) </w:t>
      </w:r>
      <w:r w:rsidRPr="00833E04">
        <w:rPr>
          <w:rFonts w:ascii="Arial" w:eastAsia="Calibri" w:hAnsi="Arial" w:cs="David"/>
          <w:szCs w:val="24"/>
          <w:rtl/>
          <w:lang w:eastAsia="en-US"/>
        </w:rPr>
        <w:t>חייב לתת רמזים חכמים ומדויקים</w:t>
      </w:r>
      <w:r w:rsidRPr="00833E04">
        <w:rPr>
          <w:rFonts w:ascii="Arial" w:eastAsia="Calibri" w:hAnsi="Arial" w:cs="David"/>
          <w:szCs w:val="24"/>
          <w:lang w:eastAsia="en-US"/>
        </w:rPr>
        <w:t xml:space="preserve">, </w:t>
      </w:r>
      <w:r w:rsidRPr="00833E04">
        <w:rPr>
          <w:rFonts w:ascii="Arial" w:eastAsia="Calibri" w:hAnsi="Arial" w:cs="David"/>
          <w:szCs w:val="24"/>
          <w:rtl/>
          <w:lang w:eastAsia="en-US"/>
        </w:rPr>
        <w:t>אך לא לכל השחקנים יש את היכולת האסוציאטיבית הנדרשת</w:t>
      </w:r>
      <w:r w:rsidRPr="00833E04">
        <w:rPr>
          <w:rFonts w:ascii="Arial" w:eastAsia="Calibri" w:hAnsi="Arial" w:cs="David"/>
          <w:szCs w:val="24"/>
          <w:lang w:eastAsia="en-US"/>
        </w:rPr>
        <w:t>.</w:t>
      </w:r>
    </w:p>
    <w:p w14:paraId="4D82CBEE" w14:textId="77777777" w:rsidR="00833E04" w:rsidRPr="00833E04" w:rsidRDefault="00833E04" w:rsidP="00833E04">
      <w:pPr>
        <w:spacing w:after="30" w:line="360" w:lineRule="auto"/>
        <w:ind w:left="720"/>
        <w:rPr>
          <w:rFonts w:ascii="Arial" w:eastAsia="Calibri" w:hAnsi="Arial" w:cs="David"/>
          <w:szCs w:val="24"/>
          <w:lang w:eastAsia="en-US"/>
        </w:rPr>
      </w:pPr>
      <w:r w:rsidRPr="00833E04">
        <w:rPr>
          <w:rFonts w:ascii="Arial" w:eastAsia="Calibri" w:hAnsi="Arial" w:cs="David"/>
          <w:szCs w:val="24"/>
          <w:rtl/>
          <w:lang w:eastAsia="en-US"/>
        </w:rPr>
        <w:t>שחקנים חסרי ניסיון מתקשים לחבר מילים בצורה הגיונית</w:t>
      </w:r>
      <w:r w:rsidRPr="00833E04">
        <w:rPr>
          <w:rFonts w:ascii="Arial" w:eastAsia="Calibri" w:hAnsi="Arial" w:cs="David"/>
          <w:szCs w:val="24"/>
          <w:lang w:eastAsia="en-US"/>
        </w:rPr>
        <w:t>.</w:t>
      </w:r>
    </w:p>
    <w:p w14:paraId="2DD64A1F" w14:textId="77777777" w:rsidR="00833E04" w:rsidRPr="00833E04" w:rsidRDefault="00833E04" w:rsidP="00833E04">
      <w:pPr>
        <w:spacing w:after="30" w:line="360" w:lineRule="auto"/>
        <w:ind w:left="720"/>
        <w:rPr>
          <w:rFonts w:ascii="Arial" w:eastAsia="Calibri" w:hAnsi="Arial" w:cs="David"/>
          <w:szCs w:val="24"/>
          <w:lang w:eastAsia="en-US"/>
        </w:rPr>
      </w:pPr>
      <w:r w:rsidRPr="00833E04">
        <w:rPr>
          <w:rFonts w:ascii="Arial" w:eastAsia="Calibri" w:hAnsi="Arial" w:cs="David"/>
          <w:szCs w:val="24"/>
          <w:rtl/>
          <w:lang w:eastAsia="en-US"/>
        </w:rPr>
        <w:lastRenderedPageBreak/>
        <w:t>לעיתים רמזים שניתנים מבלבלים את הקבוצה</w:t>
      </w:r>
      <w:r w:rsidRPr="00833E04">
        <w:rPr>
          <w:rFonts w:ascii="Arial" w:eastAsia="Calibri" w:hAnsi="Arial" w:cs="David"/>
          <w:szCs w:val="24"/>
          <w:lang w:eastAsia="en-US"/>
        </w:rPr>
        <w:t xml:space="preserve">, </w:t>
      </w:r>
      <w:r w:rsidRPr="00833E04">
        <w:rPr>
          <w:rFonts w:ascii="Arial" w:eastAsia="Calibri" w:hAnsi="Arial" w:cs="David"/>
          <w:szCs w:val="24"/>
          <w:rtl/>
          <w:lang w:eastAsia="en-US"/>
        </w:rPr>
        <w:t>מה שמוביל למשחק פחות מהנה</w:t>
      </w:r>
      <w:r w:rsidRPr="00833E04">
        <w:rPr>
          <w:rFonts w:ascii="Arial" w:eastAsia="Calibri" w:hAnsi="Arial" w:cs="David"/>
          <w:szCs w:val="24"/>
          <w:lang w:eastAsia="en-US"/>
        </w:rPr>
        <w:t>.</w:t>
      </w:r>
    </w:p>
    <w:p w14:paraId="10E646E1" w14:textId="63C110C8" w:rsidR="00833E04" w:rsidRPr="00833E04" w:rsidRDefault="00833E04" w:rsidP="00833E04">
      <w:pPr>
        <w:spacing w:before="30" w:line="360" w:lineRule="auto"/>
        <w:ind w:left="720"/>
        <w:rPr>
          <w:rFonts w:ascii="Arial" w:eastAsia="Calibri" w:hAnsi="Arial" w:cs="David"/>
          <w:szCs w:val="24"/>
          <w:lang w:eastAsia="en-US"/>
        </w:rPr>
      </w:pPr>
      <w:r>
        <w:rPr>
          <w:rFonts w:ascii="Arial" w:eastAsia="Calibri" w:hAnsi="Arial" w:cs="David" w:hint="cs"/>
          <w:b/>
          <w:bCs/>
          <w:szCs w:val="24"/>
          <w:rtl/>
          <w:lang w:eastAsia="en-US"/>
        </w:rPr>
        <w:t>3.</w:t>
      </w:r>
      <w:r w:rsidRPr="00833E04">
        <w:rPr>
          <w:rFonts w:ascii="Arial" w:eastAsia="Calibri" w:hAnsi="Arial" w:cs="David"/>
          <w:b/>
          <w:bCs/>
          <w:szCs w:val="24"/>
          <w:lang w:eastAsia="en-US"/>
        </w:rPr>
        <w:t xml:space="preserve"> </w:t>
      </w:r>
      <w:r w:rsidRPr="00833E04">
        <w:rPr>
          <w:rFonts w:ascii="Arial" w:eastAsia="Calibri" w:hAnsi="Arial" w:cs="David"/>
          <w:b/>
          <w:bCs/>
          <w:szCs w:val="24"/>
          <w:rtl/>
          <w:lang w:eastAsia="en-US"/>
        </w:rPr>
        <w:t>היעדר מערכת משחק אונליין חכמה ומתקדמת</w:t>
      </w:r>
    </w:p>
    <w:p w14:paraId="6D39E161" w14:textId="77777777" w:rsidR="00833E04" w:rsidRPr="00833E04" w:rsidRDefault="00833E04" w:rsidP="00833E04">
      <w:pPr>
        <w:spacing w:after="30" w:line="360" w:lineRule="auto"/>
        <w:ind w:left="720"/>
        <w:rPr>
          <w:rFonts w:ascii="Arial" w:eastAsia="Calibri" w:hAnsi="Arial" w:cs="David"/>
          <w:szCs w:val="24"/>
          <w:lang w:eastAsia="en-US"/>
        </w:rPr>
      </w:pPr>
      <w:r w:rsidRPr="00833E04">
        <w:rPr>
          <w:rFonts w:ascii="Arial" w:eastAsia="Calibri" w:hAnsi="Arial" w:cs="David"/>
          <w:szCs w:val="24"/>
          <w:rtl/>
          <w:lang w:eastAsia="en-US"/>
        </w:rPr>
        <w:t>קיימות גרסאות מקוונות של "שם קוד", אך הן מבוססות על שחקנים אנושיים בלבד</w:t>
      </w:r>
      <w:r w:rsidRPr="00833E04">
        <w:rPr>
          <w:rFonts w:ascii="Arial" w:eastAsia="Calibri" w:hAnsi="Arial" w:cs="David"/>
          <w:szCs w:val="24"/>
          <w:lang w:eastAsia="en-US"/>
        </w:rPr>
        <w:t>.</w:t>
      </w:r>
    </w:p>
    <w:p w14:paraId="6088368E" w14:textId="77777777" w:rsidR="00833E04" w:rsidRPr="00833E04" w:rsidRDefault="00833E04" w:rsidP="00833E04">
      <w:pPr>
        <w:spacing w:after="30" w:line="360" w:lineRule="auto"/>
        <w:ind w:left="720"/>
        <w:rPr>
          <w:rFonts w:ascii="Arial" w:eastAsia="Calibri" w:hAnsi="Arial" w:cs="David"/>
          <w:szCs w:val="24"/>
          <w:lang w:eastAsia="en-US"/>
        </w:rPr>
      </w:pPr>
      <w:r w:rsidRPr="00833E04">
        <w:rPr>
          <w:rFonts w:ascii="Arial" w:eastAsia="Calibri" w:hAnsi="Arial" w:cs="David"/>
          <w:szCs w:val="24"/>
          <w:rtl/>
          <w:lang w:eastAsia="en-US"/>
        </w:rPr>
        <w:t xml:space="preserve">אין מנגנון </w:t>
      </w:r>
      <w:r w:rsidRPr="00833E04">
        <w:rPr>
          <w:rFonts w:ascii="Arial" w:eastAsia="Calibri" w:hAnsi="Arial" w:cs="David"/>
          <w:szCs w:val="24"/>
          <w:lang w:eastAsia="en-US"/>
        </w:rPr>
        <w:t xml:space="preserve">AI </w:t>
      </w:r>
      <w:r w:rsidRPr="00833E04">
        <w:rPr>
          <w:rFonts w:ascii="Arial" w:eastAsia="Calibri" w:hAnsi="Arial" w:cs="David"/>
          <w:szCs w:val="24"/>
          <w:rtl/>
          <w:lang w:eastAsia="en-US"/>
        </w:rPr>
        <w:t>שיכול להחליף שחקנים חסרים</w:t>
      </w:r>
      <w:r w:rsidRPr="00833E04">
        <w:rPr>
          <w:rFonts w:ascii="Arial" w:eastAsia="Calibri" w:hAnsi="Arial" w:cs="David"/>
          <w:szCs w:val="24"/>
          <w:lang w:eastAsia="en-US"/>
        </w:rPr>
        <w:t xml:space="preserve">, </w:t>
      </w:r>
      <w:r w:rsidRPr="00833E04">
        <w:rPr>
          <w:rFonts w:ascii="Arial" w:eastAsia="Calibri" w:hAnsi="Arial" w:cs="David"/>
          <w:szCs w:val="24"/>
          <w:rtl/>
          <w:lang w:eastAsia="en-US"/>
        </w:rPr>
        <w:t>מה שמגביל את המשחק</w:t>
      </w:r>
      <w:r w:rsidRPr="00833E04">
        <w:rPr>
          <w:rFonts w:ascii="Arial" w:eastAsia="Calibri" w:hAnsi="Arial" w:cs="David"/>
          <w:szCs w:val="24"/>
          <w:lang w:eastAsia="en-US"/>
        </w:rPr>
        <w:t>.</w:t>
      </w:r>
    </w:p>
    <w:p w14:paraId="64A1CA36" w14:textId="77777777" w:rsidR="00833E04" w:rsidRPr="00833E04" w:rsidRDefault="00833E04" w:rsidP="00833E04">
      <w:pPr>
        <w:spacing w:after="30" w:line="360" w:lineRule="auto"/>
        <w:ind w:left="720"/>
        <w:rPr>
          <w:rFonts w:ascii="Arial" w:eastAsia="Calibri" w:hAnsi="Arial" w:cs="David"/>
          <w:szCs w:val="24"/>
          <w:lang w:eastAsia="en-US"/>
        </w:rPr>
      </w:pPr>
      <w:r w:rsidRPr="00833E04">
        <w:rPr>
          <w:rFonts w:ascii="Arial" w:eastAsia="Calibri" w:hAnsi="Arial" w:cs="David"/>
          <w:szCs w:val="24"/>
          <w:rtl/>
          <w:lang w:eastAsia="en-US"/>
        </w:rPr>
        <w:t>אין תמיכה בניהול תורות חכם ובשיפורי משחק אינטראקטיביים</w:t>
      </w:r>
      <w:r w:rsidRPr="00833E04">
        <w:rPr>
          <w:rFonts w:ascii="Arial" w:eastAsia="Calibri" w:hAnsi="Arial" w:cs="David"/>
          <w:szCs w:val="24"/>
          <w:lang w:eastAsia="en-US"/>
        </w:rPr>
        <w:t>.</w:t>
      </w:r>
    </w:p>
    <w:p w14:paraId="3639B3AC" w14:textId="51BF90EC" w:rsidR="000B7CB7" w:rsidRDefault="00CF6A9C" w:rsidP="005F27CF">
      <w:pPr>
        <w:pStyle w:val="a1"/>
        <w:numPr>
          <w:ilvl w:val="0"/>
          <w:numId w:val="3"/>
        </w:numPr>
        <w:spacing w:after="200" w:line="360" w:lineRule="auto"/>
        <w:jc w:val="both"/>
        <w:rPr>
          <w:rFonts w:ascii="Arial" w:eastAsia="Calibri" w:hAnsi="Arial" w:cs="David"/>
          <w:color w:val="FF0000"/>
          <w:szCs w:val="24"/>
          <w:highlight w:val="yellow"/>
          <w:lang w:eastAsia="en-US"/>
        </w:rPr>
      </w:pPr>
      <w:r w:rsidRPr="006672F0">
        <w:rPr>
          <w:rFonts w:ascii="Arial" w:eastAsia="Calibri" w:hAnsi="Arial" w:cs="David"/>
          <w:szCs w:val="24"/>
          <w:highlight w:val="yellow"/>
          <w:lang w:eastAsia="en-US"/>
        </w:rPr>
        <w:t>Gains</w:t>
      </w:r>
      <w:r w:rsidRPr="006672F0">
        <w:rPr>
          <w:rFonts w:ascii="Arial" w:eastAsia="Calibri" w:hAnsi="Arial" w:cs="David" w:hint="cs"/>
          <w:szCs w:val="24"/>
          <w:highlight w:val="yellow"/>
          <w:rtl/>
          <w:lang w:eastAsia="en-US"/>
        </w:rPr>
        <w:t xml:space="preserve"> - </w:t>
      </w:r>
      <w:r w:rsidR="0055307B" w:rsidRPr="006672F0">
        <w:rPr>
          <w:rFonts w:ascii="Arial" w:eastAsia="Calibri" w:hAnsi="Arial" w:cs="David" w:hint="cs"/>
          <w:szCs w:val="24"/>
          <w:highlight w:val="yellow"/>
          <w:rtl/>
          <w:lang w:eastAsia="en-US"/>
        </w:rPr>
        <w:t>מה המ</w:t>
      </w:r>
      <w:r w:rsidR="00B343AC" w:rsidRPr="006672F0">
        <w:rPr>
          <w:rFonts w:ascii="Arial" w:eastAsia="Calibri" w:hAnsi="Arial" w:cs="David" w:hint="cs"/>
          <w:szCs w:val="24"/>
          <w:highlight w:val="yellow"/>
          <w:rtl/>
          <w:lang w:eastAsia="en-US"/>
        </w:rPr>
        <w:t>ערכת</w:t>
      </w:r>
      <w:r w:rsidR="00372F87" w:rsidRPr="006672F0">
        <w:rPr>
          <w:rFonts w:ascii="Arial" w:eastAsia="Calibri" w:hAnsi="Arial" w:cs="David" w:hint="cs"/>
          <w:szCs w:val="24"/>
          <w:highlight w:val="yellow"/>
          <w:rtl/>
          <w:lang w:eastAsia="en-US"/>
        </w:rPr>
        <w:t xml:space="preserve"> </w:t>
      </w:r>
      <w:r w:rsidR="00174B2F" w:rsidRPr="006672F0">
        <w:rPr>
          <w:rFonts w:ascii="Arial" w:eastAsia="Calibri" w:hAnsi="Arial" w:cs="David" w:hint="cs"/>
          <w:szCs w:val="24"/>
          <w:highlight w:val="yellow"/>
          <w:rtl/>
          <w:lang w:eastAsia="en-US"/>
        </w:rPr>
        <w:t>העתידי</w:t>
      </w:r>
      <w:r w:rsidR="00B343AC" w:rsidRPr="006672F0">
        <w:rPr>
          <w:rFonts w:ascii="Arial" w:eastAsia="Calibri" w:hAnsi="Arial" w:cs="David" w:hint="cs"/>
          <w:szCs w:val="24"/>
          <w:highlight w:val="yellow"/>
          <w:rtl/>
          <w:lang w:eastAsia="en-US"/>
        </w:rPr>
        <w:t>ת</w:t>
      </w:r>
      <w:r w:rsidR="00174B2F" w:rsidRPr="006672F0">
        <w:rPr>
          <w:rFonts w:ascii="Arial" w:eastAsia="Calibri" w:hAnsi="Arial" w:cs="David" w:hint="cs"/>
          <w:szCs w:val="24"/>
          <w:highlight w:val="yellow"/>
          <w:rtl/>
          <w:lang w:eastAsia="en-US"/>
        </w:rPr>
        <w:t xml:space="preserve"> </w:t>
      </w:r>
      <w:r w:rsidR="00372F87" w:rsidRPr="006672F0">
        <w:rPr>
          <w:rFonts w:ascii="Arial" w:eastAsia="Calibri" w:hAnsi="Arial" w:cs="David" w:hint="cs"/>
          <w:szCs w:val="24"/>
          <w:highlight w:val="yellow"/>
          <w:rtl/>
          <w:lang w:eastAsia="en-US"/>
        </w:rPr>
        <w:t>י</w:t>
      </w:r>
      <w:r w:rsidR="00C16BE1" w:rsidRPr="006672F0">
        <w:rPr>
          <w:rFonts w:ascii="Arial" w:eastAsia="Calibri" w:hAnsi="Arial" w:cs="David" w:hint="cs"/>
          <w:szCs w:val="24"/>
          <w:highlight w:val="yellow"/>
          <w:rtl/>
          <w:lang w:eastAsia="en-US"/>
        </w:rPr>
        <w:t>ספק</w:t>
      </w:r>
      <w:r w:rsidR="0055307B" w:rsidRPr="006672F0">
        <w:rPr>
          <w:rFonts w:ascii="Arial" w:eastAsia="Calibri" w:hAnsi="Arial" w:cs="David" w:hint="cs"/>
          <w:szCs w:val="24"/>
          <w:highlight w:val="yellow"/>
          <w:rtl/>
          <w:lang w:eastAsia="en-US"/>
        </w:rPr>
        <w:t xml:space="preserve"> ל</w:t>
      </w:r>
      <w:r w:rsidR="00174B2F" w:rsidRPr="006672F0">
        <w:rPr>
          <w:rFonts w:ascii="Arial" w:eastAsia="Calibri" w:hAnsi="Arial" w:cs="David" w:hint="cs"/>
          <w:szCs w:val="24"/>
          <w:highlight w:val="yellow"/>
          <w:rtl/>
          <w:lang w:eastAsia="en-US"/>
        </w:rPr>
        <w:t xml:space="preserve">לקוחות </w:t>
      </w:r>
      <w:r w:rsidR="002425A3" w:rsidRPr="006672F0">
        <w:rPr>
          <w:rFonts w:ascii="Arial" w:eastAsia="Calibri" w:hAnsi="Arial" w:cs="David" w:hint="cs"/>
          <w:szCs w:val="24"/>
          <w:highlight w:val="yellow"/>
          <w:rtl/>
          <w:lang w:eastAsia="en-US"/>
        </w:rPr>
        <w:t>שלא קיים היום?</w:t>
      </w:r>
      <w:r w:rsidRPr="006672F0">
        <w:rPr>
          <w:rFonts w:ascii="Arial" w:eastAsia="Calibri" w:hAnsi="Arial" w:cs="David" w:hint="cs"/>
          <w:color w:val="FF0000"/>
          <w:szCs w:val="24"/>
          <w:highlight w:val="yellow"/>
          <w:rtl/>
          <w:lang w:eastAsia="en-US"/>
        </w:rPr>
        <w:t xml:space="preserve"> </w:t>
      </w:r>
    </w:p>
    <w:p w14:paraId="62CF4E53" w14:textId="12630D00" w:rsidR="00833E04" w:rsidRPr="00833E04" w:rsidRDefault="00833E04" w:rsidP="007E4CD9">
      <w:pPr>
        <w:spacing w:after="30" w:line="360" w:lineRule="auto"/>
        <w:ind w:left="720"/>
        <w:rPr>
          <w:rFonts w:ascii="Arial" w:eastAsia="Calibri" w:hAnsi="Arial" w:cs="David"/>
          <w:color w:val="000000" w:themeColor="text1"/>
          <w:szCs w:val="24"/>
          <w:lang w:eastAsia="en-US"/>
        </w:rPr>
      </w:pPr>
      <w:r w:rsidRPr="00833E04">
        <w:rPr>
          <w:rFonts w:ascii="Arial" w:eastAsia="Calibri" w:hAnsi="Arial" w:cs="David" w:hint="cs"/>
          <w:b/>
          <w:bCs/>
          <w:color w:val="000000" w:themeColor="text1"/>
          <w:szCs w:val="24"/>
          <w:rtl/>
          <w:lang w:eastAsia="en-US"/>
        </w:rPr>
        <w:t>1.</w:t>
      </w:r>
      <w:r w:rsidRPr="00833E04">
        <w:rPr>
          <w:rFonts w:ascii="Arial" w:eastAsia="Calibri" w:hAnsi="Arial" w:cs="David"/>
          <w:b/>
          <w:bCs/>
          <w:color w:val="000000" w:themeColor="text1"/>
          <w:szCs w:val="24"/>
          <w:lang w:eastAsia="en-US"/>
        </w:rPr>
        <w:t xml:space="preserve"> </w:t>
      </w:r>
      <w:r w:rsidRPr="00833E04">
        <w:rPr>
          <w:rFonts w:ascii="Arial" w:eastAsia="Calibri" w:hAnsi="Arial" w:cs="David"/>
          <w:b/>
          <w:bCs/>
          <w:color w:val="000000" w:themeColor="text1"/>
          <w:szCs w:val="24"/>
          <w:rtl/>
          <w:lang w:eastAsia="en-US"/>
        </w:rPr>
        <w:t>אפשרות לשחק גם בלי ארבעה שחקנים</w:t>
      </w:r>
    </w:p>
    <w:p w14:paraId="45FC9E7E" w14:textId="77777777" w:rsidR="00833E04" w:rsidRPr="00833E04" w:rsidRDefault="00833E04" w:rsidP="007E4CD9">
      <w:pPr>
        <w:spacing w:after="30" w:line="360" w:lineRule="auto"/>
        <w:ind w:left="720"/>
        <w:rPr>
          <w:rFonts w:ascii="Arial" w:eastAsia="Calibri" w:hAnsi="Arial" w:cs="David"/>
          <w:szCs w:val="24"/>
          <w:lang w:eastAsia="en-US"/>
        </w:rPr>
      </w:pPr>
      <w:r w:rsidRPr="00833E04">
        <w:rPr>
          <w:rFonts w:ascii="Arial" w:eastAsia="Calibri" w:hAnsi="Arial" w:cs="David"/>
          <w:szCs w:val="24"/>
          <w:rtl/>
          <w:lang w:eastAsia="en-US"/>
        </w:rPr>
        <w:t>המערכת תאפשר לשחק גם כשאין מספיק משתתפים</w:t>
      </w:r>
      <w:r w:rsidRPr="00833E04">
        <w:rPr>
          <w:rFonts w:ascii="Arial" w:eastAsia="Calibri" w:hAnsi="Arial" w:cs="David"/>
          <w:szCs w:val="24"/>
          <w:lang w:eastAsia="en-US"/>
        </w:rPr>
        <w:t xml:space="preserve">, </w:t>
      </w:r>
      <w:r w:rsidRPr="00833E04">
        <w:rPr>
          <w:rFonts w:ascii="Arial" w:eastAsia="Calibri" w:hAnsi="Arial" w:cs="David"/>
          <w:szCs w:val="24"/>
          <w:rtl/>
          <w:lang w:eastAsia="en-US"/>
        </w:rPr>
        <w:t xml:space="preserve">על ידי שילוב </w:t>
      </w:r>
      <w:r w:rsidRPr="00833E04">
        <w:rPr>
          <w:rFonts w:ascii="Arial" w:eastAsia="Calibri" w:hAnsi="Arial" w:cs="David"/>
          <w:szCs w:val="24"/>
          <w:lang w:eastAsia="en-US"/>
        </w:rPr>
        <w:t xml:space="preserve">AI </w:t>
      </w:r>
      <w:r w:rsidRPr="00833E04">
        <w:rPr>
          <w:rFonts w:ascii="Arial" w:eastAsia="Calibri" w:hAnsi="Arial" w:cs="David"/>
          <w:szCs w:val="24"/>
          <w:rtl/>
          <w:lang w:eastAsia="en-US"/>
        </w:rPr>
        <w:t>כמפעיל</w:t>
      </w:r>
      <w:r w:rsidRPr="00833E04">
        <w:rPr>
          <w:rFonts w:ascii="Arial" w:eastAsia="Calibri" w:hAnsi="Arial" w:cs="David"/>
          <w:szCs w:val="24"/>
          <w:lang w:eastAsia="en-US"/>
        </w:rPr>
        <w:t xml:space="preserve"> (Spymaster) </w:t>
      </w:r>
      <w:r w:rsidRPr="00833E04">
        <w:rPr>
          <w:rFonts w:ascii="Arial" w:eastAsia="Calibri" w:hAnsi="Arial" w:cs="David"/>
          <w:szCs w:val="24"/>
          <w:rtl/>
          <w:lang w:eastAsia="en-US"/>
        </w:rPr>
        <w:t>או</w:t>
      </w:r>
      <w:r w:rsidRPr="00833E04">
        <w:rPr>
          <w:rFonts w:ascii="Arial" w:eastAsia="Calibri" w:hAnsi="Arial" w:cs="David"/>
          <w:b/>
          <w:bCs/>
          <w:szCs w:val="24"/>
          <w:rtl/>
          <w:lang w:eastAsia="en-US"/>
        </w:rPr>
        <w:t xml:space="preserve"> </w:t>
      </w:r>
      <w:r w:rsidRPr="00833E04">
        <w:rPr>
          <w:rFonts w:ascii="Arial" w:eastAsia="Calibri" w:hAnsi="Arial" w:cs="David"/>
          <w:szCs w:val="24"/>
          <w:rtl/>
          <w:lang w:eastAsia="en-US"/>
        </w:rPr>
        <w:t>כסוכן</w:t>
      </w:r>
      <w:r w:rsidRPr="00833E04">
        <w:rPr>
          <w:rFonts w:ascii="Arial" w:eastAsia="Calibri" w:hAnsi="Arial" w:cs="David"/>
          <w:szCs w:val="24"/>
          <w:lang w:eastAsia="en-US"/>
        </w:rPr>
        <w:t xml:space="preserve"> (Agent).</w:t>
      </w:r>
    </w:p>
    <w:p w14:paraId="07592789" w14:textId="77777777" w:rsidR="00833E04" w:rsidRPr="00833E04" w:rsidRDefault="00833E04" w:rsidP="007E4CD9">
      <w:pPr>
        <w:spacing w:after="30" w:line="360" w:lineRule="auto"/>
        <w:ind w:left="720"/>
        <w:rPr>
          <w:rFonts w:ascii="Arial" w:eastAsia="Calibri" w:hAnsi="Arial" w:cs="David"/>
          <w:szCs w:val="24"/>
          <w:lang w:eastAsia="en-US"/>
        </w:rPr>
      </w:pPr>
      <w:r w:rsidRPr="00833E04">
        <w:rPr>
          <w:rFonts w:ascii="Arial" w:eastAsia="Calibri" w:hAnsi="Arial" w:cs="David"/>
          <w:szCs w:val="24"/>
          <w:rtl/>
          <w:lang w:eastAsia="en-US"/>
        </w:rPr>
        <w:t>שחקנים יוכלו לשחק אחד נגד השני, בזוגות או אפילו לבד מול</w:t>
      </w:r>
      <w:r w:rsidRPr="00833E04">
        <w:rPr>
          <w:rFonts w:ascii="Arial" w:eastAsia="Calibri" w:hAnsi="Arial" w:cs="David"/>
          <w:szCs w:val="24"/>
          <w:lang w:eastAsia="en-US"/>
        </w:rPr>
        <w:t xml:space="preserve"> AI.</w:t>
      </w:r>
    </w:p>
    <w:p w14:paraId="024E6B7F" w14:textId="78A2D59B" w:rsidR="00833E04" w:rsidRPr="00833E04" w:rsidRDefault="00833E04" w:rsidP="007E4CD9">
      <w:pPr>
        <w:spacing w:after="30" w:line="360" w:lineRule="auto"/>
        <w:ind w:left="720"/>
        <w:rPr>
          <w:rFonts w:ascii="Arial" w:eastAsia="Calibri" w:hAnsi="Arial" w:cs="David"/>
          <w:color w:val="000000" w:themeColor="text1"/>
          <w:szCs w:val="24"/>
          <w:lang w:eastAsia="en-US"/>
        </w:rPr>
      </w:pPr>
      <w:r w:rsidRPr="00833E04">
        <w:rPr>
          <w:rFonts w:ascii="Arial" w:eastAsia="Calibri" w:hAnsi="Arial" w:cs="David" w:hint="cs"/>
          <w:b/>
          <w:bCs/>
          <w:color w:val="000000" w:themeColor="text1"/>
          <w:szCs w:val="24"/>
          <w:rtl/>
          <w:lang w:eastAsia="en-US"/>
        </w:rPr>
        <w:t xml:space="preserve">2. </w:t>
      </w:r>
      <w:r w:rsidRPr="00833E04">
        <w:rPr>
          <w:rFonts w:ascii="Arial" w:eastAsia="Calibri" w:hAnsi="Arial" w:cs="David"/>
          <w:b/>
          <w:bCs/>
          <w:color w:val="000000" w:themeColor="text1"/>
          <w:szCs w:val="24"/>
          <w:lang w:eastAsia="en-US"/>
        </w:rPr>
        <w:t>AI</w:t>
      </w:r>
      <w:r w:rsidRPr="00833E04">
        <w:rPr>
          <w:rFonts w:ascii="Arial" w:eastAsia="Calibri" w:hAnsi="Arial" w:cs="David" w:hint="cs"/>
          <w:b/>
          <w:bCs/>
          <w:color w:val="000000" w:themeColor="text1"/>
          <w:szCs w:val="24"/>
          <w:rtl/>
          <w:lang w:eastAsia="en-US"/>
        </w:rPr>
        <w:t xml:space="preserve"> </w:t>
      </w:r>
      <w:r w:rsidRPr="00833E04">
        <w:rPr>
          <w:rFonts w:ascii="Arial" w:eastAsia="Calibri" w:hAnsi="Arial" w:cs="David"/>
          <w:b/>
          <w:bCs/>
          <w:color w:val="000000" w:themeColor="text1"/>
          <w:szCs w:val="24"/>
          <w:rtl/>
          <w:lang w:eastAsia="en-US"/>
        </w:rPr>
        <w:t>חכם שמספק רמזים ולומד מהמשחק</w:t>
      </w:r>
      <w:r w:rsidRPr="00833E04">
        <w:rPr>
          <w:rFonts w:ascii="Arial" w:eastAsia="Calibri" w:hAnsi="Arial" w:cs="David" w:hint="cs"/>
          <w:b/>
          <w:bCs/>
          <w:color w:val="000000" w:themeColor="text1"/>
          <w:szCs w:val="24"/>
          <w:rtl/>
          <w:lang w:eastAsia="en-US"/>
        </w:rPr>
        <w:t xml:space="preserve"> </w:t>
      </w:r>
    </w:p>
    <w:p w14:paraId="157E8782" w14:textId="77777777" w:rsidR="00833E04" w:rsidRPr="00833E04" w:rsidRDefault="00833E04" w:rsidP="007E4CD9">
      <w:pPr>
        <w:spacing w:after="30" w:line="360" w:lineRule="auto"/>
        <w:ind w:left="720"/>
        <w:rPr>
          <w:rFonts w:ascii="Arial" w:eastAsia="Calibri" w:hAnsi="Arial" w:cs="David"/>
          <w:szCs w:val="24"/>
          <w:lang w:eastAsia="en-US"/>
        </w:rPr>
      </w:pPr>
      <w:r w:rsidRPr="00833E04">
        <w:rPr>
          <w:rFonts w:ascii="Arial" w:eastAsia="Calibri" w:hAnsi="Arial" w:cs="David"/>
          <w:szCs w:val="24"/>
          <w:rtl/>
          <w:lang w:eastAsia="en-US"/>
        </w:rPr>
        <w:t>ה</w:t>
      </w:r>
      <w:r w:rsidRPr="00833E04">
        <w:rPr>
          <w:rFonts w:ascii="Arial" w:eastAsia="Calibri" w:hAnsi="Arial" w:cs="David"/>
          <w:szCs w:val="24"/>
          <w:lang w:eastAsia="en-US"/>
        </w:rPr>
        <w:t xml:space="preserve">-AI </w:t>
      </w:r>
      <w:r w:rsidRPr="00833E04">
        <w:rPr>
          <w:rFonts w:ascii="Arial" w:eastAsia="Calibri" w:hAnsi="Arial" w:cs="David"/>
          <w:szCs w:val="24"/>
          <w:rtl/>
          <w:lang w:eastAsia="en-US"/>
        </w:rPr>
        <w:t>יספק רמזים מתוחכמים ואסוציאטיביים</w:t>
      </w:r>
      <w:r w:rsidRPr="00833E04">
        <w:rPr>
          <w:rFonts w:ascii="Arial" w:eastAsia="Calibri" w:hAnsi="Arial" w:cs="David"/>
          <w:szCs w:val="24"/>
          <w:lang w:eastAsia="en-US"/>
        </w:rPr>
        <w:t xml:space="preserve">, </w:t>
      </w:r>
      <w:r w:rsidRPr="00833E04">
        <w:rPr>
          <w:rFonts w:ascii="Arial" w:eastAsia="Calibri" w:hAnsi="Arial" w:cs="David"/>
          <w:szCs w:val="24"/>
          <w:rtl/>
          <w:lang w:eastAsia="en-US"/>
        </w:rPr>
        <w:t>בדומה לשחקן אנושי מיומן</w:t>
      </w:r>
      <w:r w:rsidRPr="00833E04">
        <w:rPr>
          <w:rFonts w:ascii="Arial" w:eastAsia="Calibri" w:hAnsi="Arial" w:cs="David"/>
          <w:szCs w:val="24"/>
          <w:lang w:eastAsia="en-US"/>
        </w:rPr>
        <w:t>.</w:t>
      </w:r>
    </w:p>
    <w:p w14:paraId="32214BB0" w14:textId="77777777" w:rsidR="00833E04" w:rsidRPr="00833E04" w:rsidRDefault="00833E04" w:rsidP="007E4CD9">
      <w:pPr>
        <w:spacing w:after="30" w:line="360" w:lineRule="auto"/>
        <w:ind w:left="720"/>
        <w:rPr>
          <w:rFonts w:ascii="Arial" w:eastAsia="Calibri" w:hAnsi="Arial" w:cs="David"/>
          <w:szCs w:val="24"/>
          <w:lang w:eastAsia="en-US"/>
        </w:rPr>
      </w:pPr>
      <w:r w:rsidRPr="00833E04">
        <w:rPr>
          <w:rFonts w:ascii="Arial" w:eastAsia="Calibri" w:hAnsi="Arial" w:cs="David"/>
          <w:szCs w:val="24"/>
          <w:rtl/>
          <w:lang w:eastAsia="en-US"/>
        </w:rPr>
        <w:t>עם הזמן, ה</w:t>
      </w:r>
      <w:r w:rsidRPr="00833E04">
        <w:rPr>
          <w:rFonts w:ascii="Arial" w:eastAsia="Calibri" w:hAnsi="Arial" w:cs="David"/>
          <w:szCs w:val="24"/>
          <w:lang w:eastAsia="en-US"/>
        </w:rPr>
        <w:t xml:space="preserve">-AI </w:t>
      </w:r>
      <w:r w:rsidRPr="00833E04">
        <w:rPr>
          <w:rFonts w:ascii="Arial" w:eastAsia="Calibri" w:hAnsi="Arial" w:cs="David"/>
          <w:szCs w:val="24"/>
          <w:rtl/>
          <w:lang w:eastAsia="en-US"/>
        </w:rPr>
        <w:t>ילמד ויתאים את עצמו לסגנון המשחק של המשתתפים</w:t>
      </w:r>
      <w:r w:rsidRPr="00833E04">
        <w:rPr>
          <w:rFonts w:ascii="Arial" w:eastAsia="Calibri" w:hAnsi="Arial" w:cs="David"/>
          <w:szCs w:val="24"/>
          <w:lang w:eastAsia="en-US"/>
        </w:rPr>
        <w:t xml:space="preserve">, </w:t>
      </w:r>
      <w:r w:rsidRPr="00833E04">
        <w:rPr>
          <w:rFonts w:ascii="Arial" w:eastAsia="Calibri" w:hAnsi="Arial" w:cs="David"/>
          <w:szCs w:val="24"/>
          <w:rtl/>
          <w:lang w:eastAsia="en-US"/>
        </w:rPr>
        <w:t>מה שיאפשר אתגר ועניין מתמשך</w:t>
      </w:r>
      <w:r w:rsidRPr="00833E04">
        <w:rPr>
          <w:rFonts w:ascii="Arial" w:eastAsia="Calibri" w:hAnsi="Arial" w:cs="David"/>
          <w:szCs w:val="24"/>
          <w:lang w:eastAsia="en-US"/>
        </w:rPr>
        <w:t>.</w:t>
      </w:r>
    </w:p>
    <w:p w14:paraId="42617807" w14:textId="77777777" w:rsidR="00833E04" w:rsidRPr="00833E04" w:rsidRDefault="00833E04" w:rsidP="007E4CD9">
      <w:pPr>
        <w:spacing w:after="30" w:line="360" w:lineRule="auto"/>
        <w:ind w:left="720"/>
        <w:rPr>
          <w:rFonts w:ascii="Arial" w:eastAsia="Calibri" w:hAnsi="Arial" w:cs="David"/>
          <w:szCs w:val="24"/>
          <w:lang w:eastAsia="en-US"/>
        </w:rPr>
      </w:pPr>
      <w:r w:rsidRPr="00833E04">
        <w:rPr>
          <w:rFonts w:ascii="Arial" w:eastAsia="Calibri" w:hAnsi="Arial" w:cs="David"/>
          <w:szCs w:val="24"/>
          <w:rtl/>
          <w:lang w:eastAsia="en-US"/>
        </w:rPr>
        <w:t>אם שחקן מתקשה במתן רמזים, ה</w:t>
      </w:r>
      <w:r w:rsidRPr="00833E04">
        <w:rPr>
          <w:rFonts w:ascii="Arial" w:eastAsia="Calibri" w:hAnsi="Arial" w:cs="David"/>
          <w:szCs w:val="24"/>
          <w:lang w:eastAsia="en-US"/>
        </w:rPr>
        <w:t xml:space="preserve">-AI </w:t>
      </w:r>
      <w:r w:rsidRPr="00833E04">
        <w:rPr>
          <w:rFonts w:ascii="Arial" w:eastAsia="Calibri" w:hAnsi="Arial" w:cs="David"/>
          <w:szCs w:val="24"/>
          <w:rtl/>
          <w:lang w:eastAsia="en-US"/>
        </w:rPr>
        <w:t>יוכל להציע עזרה ולתת דוגמאות</w:t>
      </w:r>
      <w:r w:rsidRPr="00833E04">
        <w:rPr>
          <w:rFonts w:ascii="Arial" w:eastAsia="Calibri" w:hAnsi="Arial" w:cs="David"/>
          <w:szCs w:val="24"/>
          <w:lang w:eastAsia="en-US"/>
        </w:rPr>
        <w:t>.</w:t>
      </w:r>
    </w:p>
    <w:p w14:paraId="605D7259" w14:textId="77777777" w:rsidR="00833E04" w:rsidRPr="00833E04" w:rsidRDefault="00833E04" w:rsidP="00833E04">
      <w:pPr>
        <w:spacing w:after="200" w:line="360" w:lineRule="auto"/>
        <w:ind w:left="720"/>
        <w:jc w:val="both"/>
        <w:rPr>
          <w:rFonts w:ascii="Arial" w:eastAsia="Calibri" w:hAnsi="Arial" w:cs="David"/>
          <w:color w:val="FF0000"/>
          <w:szCs w:val="24"/>
          <w:highlight w:val="yellow"/>
          <w:lang w:eastAsia="en-US"/>
        </w:rPr>
      </w:pPr>
    </w:p>
    <w:p w14:paraId="58EE0DDA" w14:textId="56B5A953" w:rsidR="008E5C53" w:rsidRPr="004270CB" w:rsidRDefault="008E5C53" w:rsidP="00265888">
      <w:pPr>
        <w:pStyle w:val="2"/>
        <w:rPr>
          <w:highlight w:val="green"/>
          <w:rtl/>
        </w:rPr>
      </w:pPr>
      <w:r w:rsidRPr="004270CB">
        <w:rPr>
          <w:highlight w:val="green"/>
          <w:rtl/>
        </w:rPr>
        <w:t>מטרות</w:t>
      </w:r>
      <w:r w:rsidRPr="004270CB">
        <w:rPr>
          <w:rFonts w:hint="cs"/>
          <w:highlight w:val="green"/>
          <w:rtl/>
        </w:rPr>
        <w:t xml:space="preserve"> ומדדים</w:t>
      </w:r>
    </w:p>
    <w:p w14:paraId="43D3DDED" w14:textId="6255BC00" w:rsidR="000A6BAF" w:rsidRPr="007E4CD9" w:rsidRDefault="000A6BAF" w:rsidP="007E4CD9">
      <w:pPr>
        <w:spacing w:after="30" w:line="360" w:lineRule="auto"/>
        <w:ind w:left="720"/>
        <w:rPr>
          <w:rFonts w:ascii="Arial" w:eastAsia="Calibri" w:hAnsi="Arial" w:cs="David"/>
          <w:color w:val="000000" w:themeColor="text1"/>
          <w:szCs w:val="24"/>
          <w:highlight w:val="yellow"/>
          <w:lang w:eastAsia="en-US"/>
        </w:rPr>
      </w:pPr>
      <w:r w:rsidRPr="007E4CD9">
        <w:rPr>
          <w:rFonts w:ascii="Arial" w:eastAsia="Calibri" w:hAnsi="Arial" w:cs="David" w:hint="cs"/>
          <w:szCs w:val="24"/>
          <w:highlight w:val="yellow"/>
          <w:rtl/>
          <w:lang w:eastAsia="en-US"/>
        </w:rPr>
        <w:t>תארו את מטרות</w:t>
      </w:r>
      <w:r w:rsidRPr="007E4CD9">
        <w:rPr>
          <w:rFonts w:ascii="Arial" w:eastAsia="Calibri" w:hAnsi="Arial" w:cs="David"/>
          <w:szCs w:val="24"/>
          <w:highlight w:val="yellow"/>
          <w:rtl/>
          <w:lang w:eastAsia="en-US"/>
        </w:rPr>
        <w:t xml:space="preserve"> </w:t>
      </w:r>
      <w:r w:rsidR="00373F40" w:rsidRPr="007E4CD9">
        <w:rPr>
          <w:rFonts w:ascii="Arial" w:eastAsia="Calibri" w:hAnsi="Arial" w:cs="David" w:hint="cs"/>
          <w:szCs w:val="24"/>
          <w:highlight w:val="yellow"/>
          <w:rtl/>
          <w:lang w:eastAsia="en-US"/>
        </w:rPr>
        <w:t>המ</w:t>
      </w:r>
      <w:r w:rsidR="00B343AC" w:rsidRPr="007E4CD9">
        <w:rPr>
          <w:rFonts w:ascii="Arial" w:eastAsia="Calibri" w:hAnsi="Arial" w:cs="David" w:hint="cs"/>
          <w:szCs w:val="24"/>
          <w:highlight w:val="yellow"/>
          <w:rtl/>
          <w:lang w:eastAsia="en-US"/>
        </w:rPr>
        <w:t>ערכות</w:t>
      </w:r>
      <w:r w:rsidR="00373F40" w:rsidRPr="007E4CD9">
        <w:rPr>
          <w:rFonts w:ascii="Arial" w:eastAsia="Calibri" w:hAnsi="Arial" w:cs="David" w:hint="cs"/>
          <w:szCs w:val="24"/>
          <w:highlight w:val="yellow"/>
          <w:rtl/>
          <w:lang w:eastAsia="en-US"/>
        </w:rPr>
        <w:t xml:space="preserve"> </w:t>
      </w:r>
    </w:p>
    <w:p w14:paraId="134BBE66" w14:textId="0C4E7D21" w:rsidR="007E4CD9" w:rsidRPr="007E4CD9" w:rsidRDefault="007E4CD9" w:rsidP="007E4CD9">
      <w:pPr>
        <w:spacing w:after="30" w:line="360" w:lineRule="auto"/>
        <w:ind w:left="720"/>
        <w:rPr>
          <w:rFonts w:ascii="Arial" w:eastAsia="Calibri" w:hAnsi="Arial" w:cs="David"/>
          <w:color w:val="000000" w:themeColor="text1"/>
          <w:szCs w:val="24"/>
          <w:lang w:eastAsia="en-US"/>
        </w:rPr>
      </w:pPr>
      <w:r>
        <w:rPr>
          <w:rFonts w:ascii="Arial" w:eastAsia="Calibri" w:hAnsi="Arial" w:cs="David" w:hint="cs"/>
          <w:b/>
          <w:bCs/>
          <w:color w:val="000000" w:themeColor="text1"/>
          <w:szCs w:val="24"/>
          <w:rtl/>
          <w:lang w:eastAsia="en-US"/>
        </w:rPr>
        <w:t xml:space="preserve">1. </w:t>
      </w:r>
      <w:r w:rsidRPr="007E4CD9">
        <w:rPr>
          <w:rFonts w:ascii="Arial" w:eastAsia="Calibri" w:hAnsi="Arial" w:cs="David"/>
          <w:b/>
          <w:bCs/>
          <w:color w:val="000000" w:themeColor="text1"/>
          <w:szCs w:val="24"/>
          <w:rtl/>
          <w:lang w:eastAsia="en-US"/>
        </w:rPr>
        <w:t>יצירת חוויית משחק דיגיטלית נגישה ומתקדמת</w:t>
      </w:r>
    </w:p>
    <w:p w14:paraId="5BD406F3" w14:textId="77777777" w:rsidR="007E4CD9" w:rsidRPr="007E4CD9" w:rsidRDefault="007E4CD9" w:rsidP="007E4CD9">
      <w:pPr>
        <w:spacing w:after="30" w:line="360" w:lineRule="auto"/>
        <w:ind w:left="720"/>
        <w:rPr>
          <w:rFonts w:ascii="Arial" w:eastAsia="Calibri" w:hAnsi="Arial" w:cs="David"/>
          <w:color w:val="000000" w:themeColor="text1"/>
          <w:szCs w:val="24"/>
          <w:lang w:eastAsia="en-US"/>
        </w:rPr>
      </w:pPr>
      <w:r w:rsidRPr="007E4CD9">
        <w:rPr>
          <w:rFonts w:ascii="Arial" w:eastAsia="Calibri" w:hAnsi="Arial" w:cs="David"/>
          <w:color w:val="000000" w:themeColor="text1"/>
          <w:szCs w:val="24"/>
          <w:rtl/>
          <w:lang w:eastAsia="en-US"/>
        </w:rPr>
        <w:t>לאפשר משחק מקוון מלא ללא צורך במשחק פיזי</w:t>
      </w:r>
      <w:r w:rsidRPr="007E4CD9">
        <w:rPr>
          <w:rFonts w:ascii="Arial" w:eastAsia="Calibri" w:hAnsi="Arial" w:cs="David"/>
          <w:color w:val="000000" w:themeColor="text1"/>
          <w:szCs w:val="24"/>
          <w:lang w:eastAsia="en-US"/>
        </w:rPr>
        <w:t>.</w:t>
      </w:r>
    </w:p>
    <w:p w14:paraId="701B8572" w14:textId="77777777" w:rsidR="007E4CD9" w:rsidRPr="007E4CD9" w:rsidRDefault="007E4CD9" w:rsidP="007E4CD9">
      <w:pPr>
        <w:spacing w:after="30" w:line="360" w:lineRule="auto"/>
        <w:ind w:left="720"/>
        <w:rPr>
          <w:rFonts w:ascii="Arial" w:eastAsia="Calibri" w:hAnsi="Arial" w:cs="David"/>
          <w:color w:val="000000" w:themeColor="text1"/>
          <w:szCs w:val="24"/>
          <w:lang w:eastAsia="en-US"/>
        </w:rPr>
      </w:pPr>
      <w:r w:rsidRPr="007E4CD9">
        <w:rPr>
          <w:rFonts w:ascii="Arial" w:eastAsia="Calibri" w:hAnsi="Arial" w:cs="David"/>
          <w:color w:val="000000" w:themeColor="text1"/>
          <w:szCs w:val="24"/>
          <w:rtl/>
          <w:lang w:eastAsia="en-US"/>
        </w:rPr>
        <w:t>לספק חוויית משחק חלקה ומסונכרנת לכל המשתתפים</w:t>
      </w:r>
      <w:r w:rsidRPr="007E4CD9">
        <w:rPr>
          <w:rFonts w:ascii="Arial" w:eastAsia="Calibri" w:hAnsi="Arial" w:cs="David"/>
          <w:color w:val="000000" w:themeColor="text1"/>
          <w:szCs w:val="24"/>
          <w:lang w:eastAsia="en-US"/>
        </w:rPr>
        <w:t>.</w:t>
      </w:r>
    </w:p>
    <w:p w14:paraId="6ADB5934" w14:textId="197338B9" w:rsidR="007E4CD9" w:rsidRPr="007E4CD9" w:rsidRDefault="007E4CD9" w:rsidP="007E4CD9">
      <w:pPr>
        <w:spacing w:after="30" w:line="360" w:lineRule="auto"/>
        <w:ind w:left="720"/>
        <w:rPr>
          <w:rFonts w:ascii="Arial" w:eastAsia="Calibri" w:hAnsi="Arial" w:cs="David"/>
          <w:color w:val="000000" w:themeColor="text1"/>
          <w:szCs w:val="24"/>
          <w:lang w:eastAsia="en-US"/>
        </w:rPr>
      </w:pPr>
      <w:r w:rsidRPr="007E4CD9">
        <w:rPr>
          <w:rFonts w:ascii="Arial" w:eastAsia="Calibri" w:hAnsi="Arial" w:cs="David"/>
          <w:color w:val="000000" w:themeColor="text1"/>
          <w:szCs w:val="24"/>
          <w:rtl/>
          <w:lang w:eastAsia="en-US"/>
        </w:rPr>
        <w:t>להפוך את המשחק לזמין בכל זמן</w:t>
      </w:r>
      <w:r w:rsidRPr="007E4CD9">
        <w:rPr>
          <w:rFonts w:ascii="Arial" w:eastAsia="Calibri" w:hAnsi="Arial" w:cs="David"/>
          <w:color w:val="000000" w:themeColor="text1"/>
          <w:szCs w:val="24"/>
          <w:lang w:eastAsia="en-US"/>
        </w:rPr>
        <w:t xml:space="preserve">, </w:t>
      </w:r>
      <w:r w:rsidRPr="007E4CD9">
        <w:rPr>
          <w:rFonts w:ascii="Arial" w:eastAsia="Calibri" w:hAnsi="Arial" w:cs="David"/>
          <w:color w:val="000000" w:themeColor="text1"/>
          <w:szCs w:val="24"/>
          <w:rtl/>
          <w:lang w:eastAsia="en-US"/>
        </w:rPr>
        <w:t>ללא תלות בשחקנים אחרים</w:t>
      </w:r>
      <w:r w:rsidRPr="007E4CD9">
        <w:rPr>
          <w:rFonts w:ascii="Arial" w:eastAsia="Calibri" w:hAnsi="Arial" w:cs="David"/>
          <w:color w:val="000000" w:themeColor="text1"/>
          <w:szCs w:val="24"/>
          <w:lang w:eastAsia="en-US"/>
        </w:rPr>
        <w:t>.</w:t>
      </w:r>
    </w:p>
    <w:p w14:paraId="7BFA0437" w14:textId="503C99A3" w:rsidR="007E4CD9" w:rsidRPr="007E4CD9" w:rsidRDefault="007E4CD9" w:rsidP="007E4CD9">
      <w:pPr>
        <w:spacing w:after="30" w:line="360" w:lineRule="auto"/>
        <w:ind w:left="720"/>
        <w:rPr>
          <w:rFonts w:ascii="Arial" w:eastAsia="Calibri" w:hAnsi="Arial" w:cs="David"/>
          <w:color w:val="000000" w:themeColor="text1"/>
          <w:szCs w:val="24"/>
          <w:lang w:eastAsia="en-US"/>
        </w:rPr>
      </w:pPr>
      <w:r>
        <w:rPr>
          <w:rFonts w:ascii="Arial" w:eastAsia="Calibri" w:hAnsi="Arial" w:cs="David" w:hint="cs"/>
          <w:b/>
          <w:bCs/>
          <w:color w:val="000000" w:themeColor="text1"/>
          <w:szCs w:val="24"/>
          <w:rtl/>
          <w:lang w:eastAsia="en-US"/>
        </w:rPr>
        <w:t>2.</w:t>
      </w:r>
      <w:r w:rsidRPr="007E4CD9">
        <w:rPr>
          <w:rFonts w:ascii="Arial" w:eastAsia="Calibri" w:hAnsi="Arial" w:cs="David"/>
          <w:b/>
          <w:bCs/>
          <w:color w:val="000000" w:themeColor="text1"/>
          <w:szCs w:val="24"/>
          <w:lang w:eastAsia="en-US"/>
        </w:rPr>
        <w:t xml:space="preserve"> </w:t>
      </w:r>
      <w:r w:rsidRPr="007E4CD9">
        <w:rPr>
          <w:rFonts w:ascii="Arial" w:eastAsia="Calibri" w:hAnsi="Arial" w:cs="David"/>
          <w:b/>
          <w:bCs/>
          <w:color w:val="000000" w:themeColor="text1"/>
          <w:szCs w:val="24"/>
          <w:rtl/>
          <w:lang w:eastAsia="en-US"/>
        </w:rPr>
        <w:t>שילוב</w:t>
      </w:r>
      <w:r w:rsidRPr="007E4CD9">
        <w:rPr>
          <w:rFonts w:ascii="Arial" w:eastAsia="Calibri" w:hAnsi="Arial" w:cs="David"/>
          <w:b/>
          <w:bCs/>
          <w:color w:val="000000" w:themeColor="text1"/>
          <w:szCs w:val="24"/>
          <w:lang w:eastAsia="en-US"/>
        </w:rPr>
        <w:t xml:space="preserve"> AI </w:t>
      </w:r>
      <w:r w:rsidRPr="007E4CD9">
        <w:rPr>
          <w:rFonts w:ascii="Arial" w:eastAsia="Calibri" w:hAnsi="Arial" w:cs="David"/>
          <w:b/>
          <w:bCs/>
          <w:color w:val="000000" w:themeColor="text1"/>
          <w:szCs w:val="24"/>
          <w:rtl/>
          <w:lang w:eastAsia="en-US"/>
        </w:rPr>
        <w:t>חכם לניהול המשחק</w:t>
      </w:r>
    </w:p>
    <w:p w14:paraId="4180BA93" w14:textId="77777777" w:rsidR="007E4CD9" w:rsidRPr="007E4CD9" w:rsidRDefault="007E4CD9" w:rsidP="007E4CD9">
      <w:pPr>
        <w:spacing w:after="30" w:line="360" w:lineRule="auto"/>
        <w:ind w:left="720"/>
        <w:rPr>
          <w:rFonts w:ascii="Arial" w:eastAsia="Calibri" w:hAnsi="Arial" w:cs="David"/>
          <w:color w:val="000000" w:themeColor="text1"/>
          <w:szCs w:val="24"/>
          <w:lang w:eastAsia="en-US"/>
        </w:rPr>
      </w:pPr>
      <w:r w:rsidRPr="007E4CD9">
        <w:rPr>
          <w:rFonts w:ascii="Arial" w:eastAsia="Calibri" w:hAnsi="Arial" w:cs="David"/>
          <w:color w:val="000000" w:themeColor="text1"/>
          <w:szCs w:val="24"/>
          <w:rtl/>
          <w:lang w:eastAsia="en-US"/>
        </w:rPr>
        <w:t xml:space="preserve">לפתח </w:t>
      </w:r>
      <w:r w:rsidRPr="007E4CD9">
        <w:rPr>
          <w:rFonts w:ascii="Arial" w:eastAsia="Calibri" w:hAnsi="Arial" w:cs="David"/>
          <w:color w:val="000000" w:themeColor="text1"/>
          <w:szCs w:val="24"/>
          <w:lang w:eastAsia="en-US"/>
        </w:rPr>
        <w:t xml:space="preserve">AI </w:t>
      </w:r>
      <w:r w:rsidRPr="007E4CD9">
        <w:rPr>
          <w:rFonts w:ascii="Arial" w:eastAsia="Calibri" w:hAnsi="Arial" w:cs="David"/>
          <w:color w:val="000000" w:themeColor="text1"/>
          <w:szCs w:val="24"/>
          <w:rtl/>
          <w:lang w:eastAsia="en-US"/>
        </w:rPr>
        <w:t>שמסוגל לתפקד כמפעיל</w:t>
      </w:r>
      <w:r w:rsidRPr="007E4CD9">
        <w:rPr>
          <w:rFonts w:ascii="Arial" w:eastAsia="Calibri" w:hAnsi="Arial" w:cs="David"/>
          <w:color w:val="000000" w:themeColor="text1"/>
          <w:szCs w:val="24"/>
          <w:lang w:eastAsia="en-US"/>
        </w:rPr>
        <w:t xml:space="preserve"> (Spymaster) </w:t>
      </w:r>
      <w:r w:rsidRPr="007E4CD9">
        <w:rPr>
          <w:rFonts w:ascii="Arial" w:eastAsia="Calibri" w:hAnsi="Arial" w:cs="David"/>
          <w:color w:val="000000" w:themeColor="text1"/>
          <w:szCs w:val="24"/>
          <w:rtl/>
          <w:lang w:eastAsia="en-US"/>
        </w:rPr>
        <w:t>ולתת רמזים חכמים לשחקנים</w:t>
      </w:r>
      <w:r w:rsidRPr="007E4CD9">
        <w:rPr>
          <w:rFonts w:ascii="Arial" w:eastAsia="Calibri" w:hAnsi="Arial" w:cs="David"/>
          <w:color w:val="000000" w:themeColor="text1"/>
          <w:szCs w:val="24"/>
          <w:lang w:eastAsia="en-US"/>
        </w:rPr>
        <w:t>.</w:t>
      </w:r>
    </w:p>
    <w:p w14:paraId="02827857" w14:textId="77777777" w:rsidR="007E4CD9" w:rsidRPr="007E4CD9" w:rsidRDefault="007E4CD9" w:rsidP="007E4CD9">
      <w:pPr>
        <w:spacing w:after="30" w:line="360" w:lineRule="auto"/>
        <w:ind w:left="720"/>
        <w:rPr>
          <w:rFonts w:ascii="Arial" w:eastAsia="Calibri" w:hAnsi="Arial" w:cs="David"/>
          <w:color w:val="000000" w:themeColor="text1"/>
          <w:szCs w:val="24"/>
          <w:lang w:eastAsia="en-US"/>
        </w:rPr>
      </w:pPr>
      <w:r w:rsidRPr="007E4CD9">
        <w:rPr>
          <w:rFonts w:ascii="Arial" w:eastAsia="Calibri" w:hAnsi="Arial" w:cs="David"/>
          <w:color w:val="000000" w:themeColor="text1"/>
          <w:szCs w:val="24"/>
          <w:rtl/>
          <w:lang w:eastAsia="en-US"/>
        </w:rPr>
        <w:t xml:space="preserve">ליצור </w:t>
      </w:r>
      <w:r w:rsidRPr="007E4CD9">
        <w:rPr>
          <w:rFonts w:ascii="Arial" w:eastAsia="Calibri" w:hAnsi="Arial" w:cs="David"/>
          <w:color w:val="000000" w:themeColor="text1"/>
          <w:szCs w:val="24"/>
          <w:lang w:eastAsia="en-US"/>
        </w:rPr>
        <w:t xml:space="preserve">AI </w:t>
      </w:r>
      <w:r w:rsidRPr="007E4CD9">
        <w:rPr>
          <w:rFonts w:ascii="Arial" w:eastAsia="Calibri" w:hAnsi="Arial" w:cs="David"/>
          <w:color w:val="000000" w:themeColor="text1"/>
          <w:szCs w:val="24"/>
          <w:rtl/>
          <w:lang w:eastAsia="en-US"/>
        </w:rPr>
        <w:t>שמסוגל לנחש מילים בצורה לוגית ולשחק בתור סוכן</w:t>
      </w:r>
      <w:r w:rsidRPr="007E4CD9">
        <w:rPr>
          <w:rFonts w:ascii="Arial" w:eastAsia="Calibri" w:hAnsi="Arial" w:cs="David"/>
          <w:color w:val="000000" w:themeColor="text1"/>
          <w:szCs w:val="24"/>
          <w:lang w:eastAsia="en-US"/>
        </w:rPr>
        <w:t xml:space="preserve"> (Agent).</w:t>
      </w:r>
    </w:p>
    <w:p w14:paraId="624F5A66" w14:textId="77777777" w:rsidR="007E4CD9" w:rsidRPr="007E4CD9" w:rsidRDefault="007E4CD9" w:rsidP="007E4CD9">
      <w:pPr>
        <w:spacing w:after="30" w:line="360" w:lineRule="auto"/>
        <w:ind w:left="720"/>
        <w:rPr>
          <w:rFonts w:ascii="Arial" w:eastAsia="Calibri" w:hAnsi="Arial" w:cs="David"/>
          <w:color w:val="000000" w:themeColor="text1"/>
          <w:szCs w:val="24"/>
          <w:lang w:eastAsia="en-US"/>
        </w:rPr>
      </w:pPr>
      <w:r w:rsidRPr="007E4CD9">
        <w:rPr>
          <w:rFonts w:ascii="Arial" w:eastAsia="Calibri" w:hAnsi="Arial" w:cs="David"/>
          <w:color w:val="000000" w:themeColor="text1"/>
          <w:szCs w:val="24"/>
          <w:rtl/>
          <w:lang w:eastAsia="en-US"/>
        </w:rPr>
        <w:t>להציע עזרה לשחקנים חדשים על ידי מתן רמזים או הצעות לשיפור הניחושים</w:t>
      </w:r>
      <w:r w:rsidRPr="007E4CD9">
        <w:rPr>
          <w:rFonts w:ascii="Arial" w:eastAsia="Calibri" w:hAnsi="Arial" w:cs="David"/>
          <w:color w:val="000000" w:themeColor="text1"/>
          <w:szCs w:val="24"/>
          <w:lang w:eastAsia="en-US"/>
        </w:rPr>
        <w:t>.</w:t>
      </w:r>
    </w:p>
    <w:p w14:paraId="194BEF20" w14:textId="147028BA" w:rsidR="007E4CD9" w:rsidRPr="007E4CD9" w:rsidRDefault="007E4CD9" w:rsidP="007E4CD9">
      <w:pPr>
        <w:spacing w:after="30" w:line="360" w:lineRule="auto"/>
        <w:ind w:left="720"/>
        <w:rPr>
          <w:rFonts w:ascii="Arial" w:eastAsia="Calibri" w:hAnsi="Arial" w:cs="David"/>
          <w:color w:val="000000" w:themeColor="text1"/>
          <w:szCs w:val="24"/>
          <w:lang w:eastAsia="en-US"/>
        </w:rPr>
      </w:pPr>
      <w:r>
        <w:rPr>
          <w:rFonts w:ascii="Arial" w:eastAsia="Calibri" w:hAnsi="Arial" w:cs="David" w:hint="cs"/>
          <w:b/>
          <w:bCs/>
          <w:color w:val="000000" w:themeColor="text1"/>
          <w:szCs w:val="24"/>
          <w:rtl/>
          <w:lang w:eastAsia="en-US"/>
        </w:rPr>
        <w:t>3.</w:t>
      </w:r>
      <w:r w:rsidRPr="007E4CD9">
        <w:rPr>
          <w:rFonts w:ascii="Arial" w:eastAsia="Calibri" w:hAnsi="Arial" w:cs="David"/>
          <w:b/>
          <w:bCs/>
          <w:color w:val="000000" w:themeColor="text1"/>
          <w:szCs w:val="24"/>
          <w:lang w:eastAsia="en-US"/>
        </w:rPr>
        <w:t xml:space="preserve"> </w:t>
      </w:r>
      <w:r w:rsidRPr="007E4CD9">
        <w:rPr>
          <w:rFonts w:ascii="Arial" w:eastAsia="Calibri" w:hAnsi="Arial" w:cs="David"/>
          <w:b/>
          <w:bCs/>
          <w:color w:val="000000" w:themeColor="text1"/>
          <w:szCs w:val="24"/>
          <w:rtl/>
          <w:lang w:eastAsia="en-US"/>
        </w:rPr>
        <w:t>פתרון בעיית המחסור בשחקנים</w:t>
      </w:r>
    </w:p>
    <w:p w14:paraId="1121509B" w14:textId="77777777" w:rsidR="007E4CD9" w:rsidRPr="007E4CD9" w:rsidRDefault="007E4CD9" w:rsidP="007E4CD9">
      <w:pPr>
        <w:spacing w:after="30" w:line="360" w:lineRule="auto"/>
        <w:ind w:left="720"/>
        <w:rPr>
          <w:rFonts w:ascii="Arial" w:eastAsia="Calibri" w:hAnsi="Arial" w:cs="David"/>
          <w:color w:val="000000" w:themeColor="text1"/>
          <w:szCs w:val="24"/>
          <w:lang w:eastAsia="en-US"/>
        </w:rPr>
      </w:pPr>
      <w:r w:rsidRPr="007E4CD9">
        <w:rPr>
          <w:rFonts w:ascii="Arial" w:eastAsia="Calibri" w:hAnsi="Arial" w:cs="David"/>
          <w:color w:val="000000" w:themeColor="text1"/>
          <w:szCs w:val="24"/>
          <w:rtl/>
          <w:lang w:eastAsia="en-US"/>
        </w:rPr>
        <w:lastRenderedPageBreak/>
        <w:t>לאפשר משחק בכל הרכב אפשרי</w:t>
      </w:r>
      <w:r w:rsidRPr="007E4CD9">
        <w:rPr>
          <w:rFonts w:ascii="Arial" w:eastAsia="Calibri" w:hAnsi="Arial" w:cs="David"/>
          <w:color w:val="000000" w:themeColor="text1"/>
          <w:szCs w:val="24"/>
          <w:lang w:eastAsia="en-US"/>
        </w:rPr>
        <w:t xml:space="preserve">, </w:t>
      </w:r>
      <w:r w:rsidRPr="007E4CD9">
        <w:rPr>
          <w:rFonts w:ascii="Arial" w:eastAsia="Calibri" w:hAnsi="Arial" w:cs="David"/>
          <w:color w:val="000000" w:themeColor="text1"/>
          <w:szCs w:val="24"/>
          <w:rtl/>
          <w:lang w:eastAsia="en-US"/>
        </w:rPr>
        <w:t>כולל משחק יחידני נגד</w:t>
      </w:r>
      <w:r w:rsidRPr="007E4CD9">
        <w:rPr>
          <w:rFonts w:ascii="Arial" w:eastAsia="Calibri" w:hAnsi="Arial" w:cs="David"/>
          <w:color w:val="000000" w:themeColor="text1"/>
          <w:szCs w:val="24"/>
          <w:lang w:eastAsia="en-US"/>
        </w:rPr>
        <w:t xml:space="preserve"> AI.</w:t>
      </w:r>
    </w:p>
    <w:p w14:paraId="461E03B4" w14:textId="77777777" w:rsidR="007E4CD9" w:rsidRPr="007E4CD9" w:rsidRDefault="007E4CD9" w:rsidP="007E4CD9">
      <w:pPr>
        <w:spacing w:after="30" w:line="360" w:lineRule="auto"/>
        <w:ind w:left="720"/>
        <w:rPr>
          <w:rFonts w:ascii="Arial" w:eastAsia="Calibri" w:hAnsi="Arial" w:cs="David"/>
          <w:color w:val="000000" w:themeColor="text1"/>
          <w:szCs w:val="24"/>
          <w:lang w:eastAsia="en-US"/>
        </w:rPr>
      </w:pPr>
      <w:r w:rsidRPr="007E4CD9">
        <w:rPr>
          <w:rFonts w:ascii="Arial" w:eastAsia="Calibri" w:hAnsi="Arial" w:cs="David"/>
          <w:color w:val="000000" w:themeColor="text1"/>
          <w:szCs w:val="24"/>
          <w:rtl/>
          <w:lang w:eastAsia="en-US"/>
        </w:rPr>
        <w:t>לאפשר משחק בזוגות, בקבוצות קטנות או במשחקים פתוחים עם אנשים אונליין</w:t>
      </w:r>
      <w:r w:rsidRPr="007E4CD9">
        <w:rPr>
          <w:rFonts w:ascii="Arial" w:eastAsia="Calibri" w:hAnsi="Arial" w:cs="David"/>
          <w:color w:val="000000" w:themeColor="text1"/>
          <w:szCs w:val="24"/>
          <w:lang w:eastAsia="en-US"/>
        </w:rPr>
        <w:t>.</w:t>
      </w:r>
    </w:p>
    <w:p w14:paraId="4CF60194" w14:textId="5F70CA8B" w:rsidR="007E4CD9" w:rsidRPr="007E4CD9" w:rsidRDefault="007E4CD9" w:rsidP="007E4CD9">
      <w:pPr>
        <w:spacing w:after="30" w:line="360" w:lineRule="auto"/>
        <w:ind w:left="720"/>
        <w:rPr>
          <w:rFonts w:ascii="Arial" w:eastAsia="Calibri" w:hAnsi="Arial" w:cs="David"/>
          <w:color w:val="000000" w:themeColor="text1"/>
          <w:szCs w:val="24"/>
          <w:lang w:eastAsia="en-US"/>
        </w:rPr>
      </w:pPr>
      <w:r>
        <w:rPr>
          <w:rFonts w:ascii="Arial" w:eastAsia="Calibri" w:hAnsi="Arial" w:cs="David" w:hint="cs"/>
          <w:b/>
          <w:bCs/>
          <w:color w:val="000000" w:themeColor="text1"/>
          <w:szCs w:val="24"/>
          <w:rtl/>
          <w:lang w:eastAsia="en-US"/>
        </w:rPr>
        <w:t>4.</w:t>
      </w:r>
      <w:r w:rsidRPr="007E4CD9">
        <w:rPr>
          <w:rFonts w:ascii="Arial" w:eastAsia="Calibri" w:hAnsi="Arial" w:cs="David"/>
          <w:b/>
          <w:bCs/>
          <w:color w:val="000000" w:themeColor="text1"/>
          <w:szCs w:val="24"/>
          <w:lang w:eastAsia="en-US"/>
        </w:rPr>
        <w:t xml:space="preserve"> </w:t>
      </w:r>
      <w:r w:rsidRPr="007E4CD9">
        <w:rPr>
          <w:rFonts w:ascii="Arial" w:eastAsia="Calibri" w:hAnsi="Arial" w:cs="David"/>
          <w:b/>
          <w:bCs/>
          <w:color w:val="000000" w:themeColor="text1"/>
          <w:szCs w:val="24"/>
          <w:rtl/>
          <w:lang w:eastAsia="en-US"/>
        </w:rPr>
        <w:t>פיתוח מערכת מאובטחת ויעילה לניהול נתונים בזמן אמת</w:t>
      </w:r>
    </w:p>
    <w:p w14:paraId="14A77C23" w14:textId="77777777" w:rsidR="007E4CD9" w:rsidRPr="007E4CD9" w:rsidRDefault="007E4CD9" w:rsidP="007E4CD9">
      <w:pPr>
        <w:spacing w:after="30" w:line="360" w:lineRule="auto"/>
        <w:ind w:left="720"/>
        <w:rPr>
          <w:rFonts w:ascii="Arial" w:eastAsia="Calibri" w:hAnsi="Arial" w:cs="David"/>
          <w:color w:val="000000" w:themeColor="text1"/>
          <w:szCs w:val="24"/>
          <w:lang w:eastAsia="en-US"/>
        </w:rPr>
      </w:pPr>
      <w:r w:rsidRPr="007E4CD9">
        <w:rPr>
          <w:rFonts w:ascii="Arial" w:eastAsia="Calibri" w:hAnsi="Arial" w:cs="David"/>
          <w:color w:val="000000" w:themeColor="text1"/>
          <w:szCs w:val="24"/>
          <w:rtl/>
          <w:lang w:eastAsia="en-US"/>
        </w:rPr>
        <w:t>להשתמש ב</w:t>
      </w:r>
      <w:r w:rsidRPr="007E4CD9">
        <w:rPr>
          <w:rFonts w:ascii="Arial" w:eastAsia="Calibri" w:hAnsi="Arial" w:cs="David"/>
          <w:color w:val="000000" w:themeColor="text1"/>
          <w:szCs w:val="24"/>
          <w:lang w:eastAsia="en-US"/>
        </w:rPr>
        <w:t xml:space="preserve">-Firebase </w:t>
      </w:r>
      <w:r w:rsidRPr="007E4CD9">
        <w:rPr>
          <w:rFonts w:ascii="Arial" w:eastAsia="Calibri" w:hAnsi="Arial" w:cs="David"/>
          <w:color w:val="000000" w:themeColor="text1"/>
          <w:szCs w:val="24"/>
          <w:rtl/>
          <w:lang w:eastAsia="en-US"/>
        </w:rPr>
        <w:t>לניהול חדרי המשחק, השחקנים והעדכונים בזמן אמת</w:t>
      </w:r>
      <w:r w:rsidRPr="007E4CD9">
        <w:rPr>
          <w:rFonts w:ascii="Arial" w:eastAsia="Calibri" w:hAnsi="Arial" w:cs="David"/>
          <w:color w:val="000000" w:themeColor="text1"/>
          <w:szCs w:val="24"/>
          <w:lang w:eastAsia="en-US"/>
        </w:rPr>
        <w:t>.</w:t>
      </w:r>
    </w:p>
    <w:p w14:paraId="7851F75E" w14:textId="77777777" w:rsidR="007E4CD9" w:rsidRPr="007E4CD9" w:rsidRDefault="007E4CD9" w:rsidP="007E4CD9">
      <w:pPr>
        <w:spacing w:after="30" w:line="360" w:lineRule="auto"/>
        <w:ind w:left="720"/>
        <w:rPr>
          <w:rFonts w:ascii="Arial" w:eastAsia="Calibri" w:hAnsi="Arial" w:cs="David"/>
          <w:color w:val="000000" w:themeColor="text1"/>
          <w:szCs w:val="24"/>
          <w:lang w:eastAsia="en-US"/>
        </w:rPr>
      </w:pPr>
      <w:r w:rsidRPr="007E4CD9">
        <w:rPr>
          <w:rFonts w:ascii="Arial" w:eastAsia="Calibri" w:hAnsi="Arial" w:cs="David"/>
          <w:color w:val="000000" w:themeColor="text1"/>
          <w:szCs w:val="24"/>
          <w:rtl/>
          <w:lang w:eastAsia="en-US"/>
        </w:rPr>
        <w:t>להבטיח שימוש בטוח ומוגן בעזרת מנגנוני פרטיות ואבטחת מידע</w:t>
      </w:r>
      <w:r w:rsidRPr="007E4CD9">
        <w:rPr>
          <w:rFonts w:ascii="Arial" w:eastAsia="Calibri" w:hAnsi="Arial" w:cs="David"/>
          <w:color w:val="000000" w:themeColor="text1"/>
          <w:szCs w:val="24"/>
          <w:lang w:eastAsia="en-US"/>
        </w:rPr>
        <w:t>.</w:t>
      </w:r>
    </w:p>
    <w:p w14:paraId="7B8BDB3D" w14:textId="77777777" w:rsidR="007E4CD9" w:rsidRPr="007E4CD9" w:rsidRDefault="007E4CD9" w:rsidP="007E4CD9">
      <w:pPr>
        <w:spacing w:after="30" w:line="360" w:lineRule="auto"/>
        <w:ind w:left="720"/>
        <w:rPr>
          <w:rFonts w:ascii="Arial" w:eastAsia="Calibri" w:hAnsi="Arial" w:cs="David"/>
          <w:color w:val="000000" w:themeColor="text1"/>
          <w:szCs w:val="24"/>
          <w:lang w:eastAsia="en-US"/>
        </w:rPr>
      </w:pPr>
      <w:r w:rsidRPr="007E4CD9">
        <w:rPr>
          <w:rFonts w:ascii="Arial" w:eastAsia="Calibri" w:hAnsi="Arial" w:cs="David"/>
          <w:color w:val="000000" w:themeColor="text1"/>
          <w:szCs w:val="24"/>
          <w:rtl/>
          <w:lang w:eastAsia="en-US"/>
        </w:rPr>
        <w:t>לתמוך בנגישות לכל סוגי המשתמשים</w:t>
      </w:r>
      <w:r w:rsidRPr="007E4CD9">
        <w:rPr>
          <w:rFonts w:ascii="Arial" w:eastAsia="Calibri" w:hAnsi="Arial" w:cs="David"/>
          <w:color w:val="000000" w:themeColor="text1"/>
          <w:szCs w:val="24"/>
          <w:lang w:eastAsia="en-US"/>
        </w:rPr>
        <w:t xml:space="preserve">, </w:t>
      </w:r>
      <w:r w:rsidRPr="007E4CD9">
        <w:rPr>
          <w:rFonts w:ascii="Arial" w:eastAsia="Calibri" w:hAnsi="Arial" w:cs="David"/>
          <w:color w:val="000000" w:themeColor="text1"/>
          <w:szCs w:val="24"/>
          <w:rtl/>
          <w:lang w:eastAsia="en-US"/>
        </w:rPr>
        <w:t>כולל תמיכה בצבעים נגישים, שליטה נוחה וללא מגבלות פיזיות</w:t>
      </w:r>
      <w:r w:rsidRPr="007E4CD9">
        <w:rPr>
          <w:rFonts w:ascii="Arial" w:eastAsia="Calibri" w:hAnsi="Arial" w:cs="David"/>
          <w:color w:val="000000" w:themeColor="text1"/>
          <w:szCs w:val="24"/>
          <w:lang w:eastAsia="en-US"/>
        </w:rPr>
        <w:t>.</w:t>
      </w:r>
    </w:p>
    <w:p w14:paraId="18669D91" w14:textId="77777777" w:rsidR="007E4CD9" w:rsidRPr="007E4CD9" w:rsidRDefault="007E4CD9" w:rsidP="007E4CD9">
      <w:pPr>
        <w:spacing w:after="200" w:line="360" w:lineRule="auto"/>
        <w:ind w:left="720"/>
        <w:jc w:val="both"/>
        <w:rPr>
          <w:rFonts w:ascii="Arial" w:eastAsia="Calibri" w:hAnsi="Arial" w:cs="David"/>
          <w:color w:val="FF0000"/>
          <w:szCs w:val="24"/>
          <w:highlight w:val="yellow"/>
          <w:rtl/>
          <w:lang w:eastAsia="en-US"/>
        </w:rPr>
      </w:pPr>
    </w:p>
    <w:p w14:paraId="72985655" w14:textId="5AA62CAC" w:rsidR="00F7023E" w:rsidRPr="005E26B9" w:rsidRDefault="00F7023E" w:rsidP="005F27CF">
      <w:pPr>
        <w:pStyle w:val="a1"/>
        <w:numPr>
          <w:ilvl w:val="0"/>
          <w:numId w:val="3"/>
        </w:numPr>
        <w:spacing w:after="200" w:line="360" w:lineRule="auto"/>
        <w:jc w:val="both"/>
        <w:rPr>
          <w:rFonts w:ascii="Arial" w:eastAsia="Calibri" w:hAnsi="Arial" w:cs="David"/>
          <w:color w:val="FF0000"/>
          <w:szCs w:val="24"/>
          <w:lang w:eastAsia="en-US"/>
        </w:rPr>
      </w:pPr>
      <w:r w:rsidRPr="00502CA2">
        <w:rPr>
          <w:rFonts w:ascii="Arial" w:eastAsia="Calibri" w:hAnsi="Arial" w:cs="David" w:hint="cs"/>
          <w:szCs w:val="24"/>
          <w:highlight w:val="yellow"/>
          <w:rtl/>
          <w:lang w:eastAsia="en-US"/>
        </w:rPr>
        <w:t>ציינו את מדדי ההצלחה הכמותיים של המ</w:t>
      </w:r>
      <w:r w:rsidR="00B343AC" w:rsidRPr="00502CA2">
        <w:rPr>
          <w:rFonts w:ascii="Arial" w:eastAsia="Calibri" w:hAnsi="Arial" w:cs="David" w:hint="cs"/>
          <w:szCs w:val="24"/>
          <w:highlight w:val="yellow"/>
          <w:rtl/>
          <w:lang w:eastAsia="en-US"/>
        </w:rPr>
        <w:t>ערכת</w:t>
      </w:r>
      <w:r w:rsidR="00372F87" w:rsidRPr="00502CA2">
        <w:rPr>
          <w:rFonts w:ascii="Arial" w:eastAsia="Calibri" w:hAnsi="Arial" w:cs="David" w:hint="cs"/>
          <w:szCs w:val="24"/>
          <w:highlight w:val="yellow"/>
          <w:rtl/>
          <w:lang w:eastAsia="en-US"/>
        </w:rPr>
        <w:t xml:space="preserve"> </w:t>
      </w:r>
      <w:r w:rsidRPr="00502CA2">
        <w:rPr>
          <w:rFonts w:ascii="Arial" w:eastAsia="Calibri" w:hAnsi="Arial" w:cs="David" w:hint="cs"/>
          <w:szCs w:val="24"/>
          <w:highlight w:val="yellow"/>
          <w:rtl/>
          <w:lang w:eastAsia="en-US"/>
        </w:rPr>
        <w:t>העתידי</w:t>
      </w:r>
      <w:r w:rsidR="00B343AC" w:rsidRPr="00502CA2">
        <w:rPr>
          <w:rFonts w:ascii="Arial" w:eastAsia="Calibri" w:hAnsi="Arial" w:cs="David" w:hint="cs"/>
          <w:szCs w:val="24"/>
          <w:highlight w:val="yellow"/>
          <w:rtl/>
          <w:lang w:eastAsia="en-US"/>
        </w:rPr>
        <w:t>ת</w:t>
      </w:r>
      <w:r w:rsidRPr="00502CA2">
        <w:rPr>
          <w:rFonts w:ascii="Arial" w:eastAsia="Calibri" w:hAnsi="Arial" w:cs="David" w:hint="cs"/>
          <w:szCs w:val="24"/>
          <w:highlight w:val="yellow"/>
          <w:rtl/>
          <w:lang w:eastAsia="en-US"/>
        </w:rPr>
        <w:t xml:space="preserve"> וכיצד ניתן למדוד אותם</w:t>
      </w:r>
      <w:r w:rsidRPr="00C9669A">
        <w:rPr>
          <w:rStyle w:val="a9"/>
          <w:rFonts w:ascii="Arial" w:eastAsia="Calibri" w:hAnsi="Arial" w:cs="David"/>
          <w:b/>
          <w:bCs/>
          <w:color w:val="FF0000"/>
          <w:szCs w:val="24"/>
          <w:rtl/>
          <w:lang w:eastAsia="en-US"/>
        </w:rPr>
        <w:footnoteReference w:id="1"/>
      </w:r>
      <w:r w:rsidR="00C9669A" w:rsidRPr="00C9669A">
        <w:rPr>
          <w:rFonts w:ascii="Arial" w:eastAsia="Calibri" w:hAnsi="Arial" w:cs="David" w:hint="cs"/>
          <w:b/>
          <w:bCs/>
          <w:szCs w:val="24"/>
          <w:rtl/>
          <w:lang w:eastAsia="en-US"/>
        </w:rPr>
        <w:t xml:space="preserve"> </w:t>
      </w:r>
      <w:r w:rsidR="00372F87">
        <w:rPr>
          <w:rFonts w:ascii="Arial" w:eastAsia="Calibri" w:hAnsi="Arial" w:cs="David" w:hint="cs"/>
          <w:szCs w:val="24"/>
          <w:rtl/>
          <w:lang w:eastAsia="en-US"/>
        </w:rPr>
        <w:t>(</w:t>
      </w:r>
      <w:r w:rsidRPr="005E26B9">
        <w:rPr>
          <w:rFonts w:ascii="Arial" w:eastAsia="Calibri" w:hAnsi="Arial" w:cs="David"/>
          <w:color w:val="FF0000"/>
          <w:szCs w:val="24"/>
          <w:rtl/>
          <w:lang w:eastAsia="en-US"/>
        </w:rPr>
        <w:t xml:space="preserve">מהם המדדים </w:t>
      </w:r>
      <w:r w:rsidRPr="005E26B9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שבאמצעותם ניתן יהיה לקבוע האם </w:t>
      </w:r>
      <w:r w:rsidR="00372F87">
        <w:rPr>
          <w:rFonts w:ascii="Arial" w:eastAsia="Calibri" w:hAnsi="Arial" w:cs="David" w:hint="cs"/>
          <w:color w:val="FF0000"/>
          <w:szCs w:val="24"/>
          <w:rtl/>
          <w:lang w:eastAsia="en-US"/>
        </w:rPr>
        <w:t>המ</w:t>
      </w:r>
      <w:r w:rsidR="00B343AC">
        <w:rPr>
          <w:rFonts w:ascii="Arial" w:eastAsia="Calibri" w:hAnsi="Arial" w:cs="David" w:hint="cs"/>
          <w:color w:val="FF0000"/>
          <w:szCs w:val="24"/>
          <w:rtl/>
          <w:lang w:eastAsia="en-US"/>
        </w:rPr>
        <w:t>ערכת</w:t>
      </w:r>
      <w:r w:rsidR="00372F87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 </w:t>
      </w:r>
      <w:r w:rsidRPr="005E26B9">
        <w:rPr>
          <w:rFonts w:ascii="Arial" w:eastAsia="Calibri" w:hAnsi="Arial" w:cs="David" w:hint="cs"/>
          <w:color w:val="FF0000"/>
          <w:szCs w:val="24"/>
          <w:rtl/>
          <w:lang w:eastAsia="en-US"/>
        </w:rPr>
        <w:t>עומד</w:t>
      </w:r>
      <w:r w:rsidR="00B343AC">
        <w:rPr>
          <w:rFonts w:ascii="Arial" w:eastAsia="Calibri" w:hAnsi="Arial" w:cs="David" w:hint="cs"/>
          <w:color w:val="FF0000"/>
          <w:szCs w:val="24"/>
          <w:rtl/>
          <w:lang w:eastAsia="en-US"/>
        </w:rPr>
        <w:t>ת</w:t>
      </w:r>
      <w:r w:rsidRPr="005E26B9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 ביעדים של</w:t>
      </w:r>
      <w:r w:rsidR="00B343AC">
        <w:rPr>
          <w:rFonts w:ascii="Arial" w:eastAsia="Calibri" w:hAnsi="Arial" w:cs="David" w:hint="cs"/>
          <w:color w:val="FF0000"/>
          <w:szCs w:val="24"/>
          <w:rtl/>
          <w:lang w:eastAsia="en-US"/>
        </w:rPr>
        <w:t>ה</w:t>
      </w:r>
      <w:r w:rsidRPr="005E26B9">
        <w:rPr>
          <w:rFonts w:ascii="Arial" w:eastAsia="Calibri" w:hAnsi="Arial" w:cs="David" w:hint="cs"/>
          <w:color w:val="FF0000"/>
          <w:szCs w:val="24"/>
          <w:rtl/>
          <w:lang w:eastAsia="en-US"/>
        </w:rPr>
        <w:t>)</w:t>
      </w:r>
    </w:p>
    <w:p w14:paraId="3D7E429D" w14:textId="3673B0C3" w:rsidR="0037391A" w:rsidRPr="007852EA" w:rsidRDefault="002629AC" w:rsidP="00265888">
      <w:pPr>
        <w:pStyle w:val="2"/>
        <w:rPr>
          <w:rtl/>
        </w:rPr>
      </w:pPr>
      <w:r>
        <w:rPr>
          <w:rFonts w:hint="cs"/>
          <w:rtl/>
        </w:rPr>
        <w:t>שיטות ל</w:t>
      </w:r>
      <w:r w:rsidR="0037391A" w:rsidRPr="007852EA">
        <w:rPr>
          <w:rtl/>
        </w:rPr>
        <w:t>איסוף נתונים</w:t>
      </w:r>
    </w:p>
    <w:p w14:paraId="4C3899CC" w14:textId="1A524ABD" w:rsidR="00925012" w:rsidRPr="002514ED" w:rsidRDefault="00925012" w:rsidP="00925012">
      <w:pPr>
        <w:spacing w:after="200" w:line="360" w:lineRule="auto"/>
        <w:ind w:left="845"/>
        <w:jc w:val="both"/>
        <w:rPr>
          <w:rFonts w:ascii="Arial" w:eastAsia="Calibri" w:hAnsi="Arial" w:cs="David"/>
          <w:color w:val="FF0000"/>
          <w:szCs w:val="24"/>
          <w:rtl/>
          <w:lang w:eastAsia="en-US"/>
        </w:rPr>
      </w:pPr>
      <w:r w:rsidRPr="002514ED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בסעיף זה </w:t>
      </w:r>
      <w:r w:rsidR="00243FAA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פרטו </w:t>
      </w:r>
      <w:r w:rsidR="00F74714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בקצרה על אופן </w:t>
      </w:r>
      <w:r w:rsidRPr="002514ED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איסוף הנתונים. </w:t>
      </w:r>
      <w:r w:rsidR="00243FAA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בפרט, </w:t>
      </w:r>
      <w:r w:rsidRPr="002514ED">
        <w:rPr>
          <w:rFonts w:ascii="Arial" w:eastAsia="Calibri" w:hAnsi="Arial" w:cs="David"/>
          <w:color w:val="FF0000"/>
          <w:szCs w:val="24"/>
          <w:rtl/>
          <w:lang w:eastAsia="en-US"/>
        </w:rPr>
        <w:t>מקורות המידע</w:t>
      </w:r>
      <w:r w:rsidRPr="002514ED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, </w:t>
      </w:r>
      <w:r w:rsidRPr="002514ED">
        <w:rPr>
          <w:rFonts w:ascii="Arial" w:eastAsia="Calibri" w:hAnsi="Arial" w:cs="David"/>
          <w:color w:val="FF0000"/>
          <w:szCs w:val="24"/>
          <w:rtl/>
          <w:lang w:eastAsia="en-US"/>
        </w:rPr>
        <w:t>גורמים מעורבים</w:t>
      </w:r>
      <w:r w:rsidR="00F74714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, וכיצד נאספו </w:t>
      </w:r>
      <w:r w:rsidRPr="002514ED">
        <w:rPr>
          <w:rFonts w:ascii="Arial" w:eastAsia="Calibri" w:hAnsi="Arial" w:cs="David"/>
          <w:color w:val="FF0000"/>
          <w:szCs w:val="24"/>
          <w:rtl/>
          <w:lang w:eastAsia="en-US"/>
        </w:rPr>
        <w:t>הנתונים</w:t>
      </w:r>
      <w:r w:rsidRPr="002514ED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 </w:t>
      </w:r>
      <w:r w:rsidRPr="002514ED">
        <w:rPr>
          <w:rFonts w:ascii="Arial" w:eastAsia="Calibri" w:hAnsi="Arial" w:cs="David"/>
          <w:color w:val="FF0000"/>
          <w:szCs w:val="24"/>
          <w:rtl/>
          <w:lang w:eastAsia="en-US"/>
        </w:rPr>
        <w:t xml:space="preserve">(שאלונים, ראיונות, </w:t>
      </w:r>
      <w:r w:rsidR="00F74714">
        <w:rPr>
          <w:rFonts w:ascii="Arial" w:eastAsia="Calibri" w:hAnsi="Arial" w:cs="David" w:hint="cs"/>
          <w:color w:val="FF0000"/>
          <w:szCs w:val="24"/>
          <w:rtl/>
          <w:lang w:eastAsia="en-US"/>
        </w:rPr>
        <w:t>שי</w:t>
      </w:r>
      <w:r w:rsidR="00756F38">
        <w:rPr>
          <w:rFonts w:ascii="Arial" w:eastAsia="Calibri" w:hAnsi="Arial" w:cs="David" w:hint="cs"/>
          <w:color w:val="FF0000"/>
          <w:szCs w:val="24"/>
          <w:rtl/>
          <w:lang w:eastAsia="en-US"/>
        </w:rPr>
        <w:t>מוש</w:t>
      </w:r>
      <w:r w:rsidR="00F74714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 בכלי </w:t>
      </w:r>
      <w:r w:rsidR="00F74714">
        <w:rPr>
          <w:rFonts w:ascii="Arial" w:eastAsia="Calibri" w:hAnsi="Arial" w:cs="David"/>
          <w:color w:val="FF0000"/>
          <w:szCs w:val="24"/>
          <w:lang w:eastAsia="en-US"/>
        </w:rPr>
        <w:t>AI</w:t>
      </w:r>
      <w:r w:rsidR="00F74714">
        <w:rPr>
          <w:rFonts w:ascii="Arial" w:eastAsia="Calibri" w:hAnsi="Arial" w:cs="David" w:hint="cs"/>
          <w:color w:val="FF0000"/>
          <w:szCs w:val="24"/>
          <w:rtl/>
          <w:lang w:eastAsia="en-US"/>
        </w:rPr>
        <w:t>, וכ"ו</w:t>
      </w:r>
      <w:r w:rsidRPr="002514ED">
        <w:rPr>
          <w:rFonts w:ascii="Arial" w:eastAsia="Calibri" w:hAnsi="Arial" w:cs="David"/>
          <w:color w:val="FF0000"/>
          <w:szCs w:val="24"/>
          <w:rtl/>
          <w:lang w:eastAsia="en-US"/>
        </w:rPr>
        <w:t>)</w:t>
      </w:r>
      <w:r w:rsidRPr="002514ED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. </w:t>
      </w:r>
      <w:r w:rsidR="00C82812" w:rsidRPr="002514ED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יש להציג את ה </w:t>
      </w:r>
      <w:r w:rsidR="00C82812" w:rsidRPr="002514ED">
        <w:rPr>
          <w:rFonts w:ascii="Arial" w:eastAsia="Calibri" w:hAnsi="Arial" w:cs="David"/>
          <w:color w:val="FF0000"/>
          <w:szCs w:val="24"/>
          <w:lang w:eastAsia="en-US"/>
        </w:rPr>
        <w:t>DATA</w:t>
      </w:r>
      <w:r w:rsidR="00C82812" w:rsidRPr="002514ED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 </w:t>
      </w:r>
      <w:r w:rsidR="00756F38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שאספתם </w:t>
      </w:r>
      <w:r w:rsidR="00C82812" w:rsidRPr="002514ED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ואת המסקנות </w:t>
      </w:r>
      <w:r w:rsidR="00756F38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הראשוניות </w:t>
      </w:r>
      <w:r w:rsidR="00C82812" w:rsidRPr="002514ED">
        <w:rPr>
          <w:rFonts w:ascii="Arial" w:eastAsia="Calibri" w:hAnsi="Arial" w:cs="David" w:hint="cs"/>
          <w:color w:val="FF0000"/>
          <w:szCs w:val="24"/>
          <w:rtl/>
          <w:lang w:eastAsia="en-US"/>
        </w:rPr>
        <w:t>מניתוח ה</w:t>
      </w:r>
      <w:r w:rsidR="00F74714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 </w:t>
      </w:r>
      <w:r w:rsidR="00C82812" w:rsidRPr="002514ED">
        <w:rPr>
          <w:rFonts w:ascii="Arial" w:eastAsia="Calibri" w:hAnsi="Arial" w:cs="David" w:hint="cs"/>
          <w:color w:val="FF0000"/>
          <w:szCs w:val="24"/>
          <w:lang w:eastAsia="en-US"/>
        </w:rPr>
        <w:t>DATA</w:t>
      </w:r>
      <w:r w:rsidR="00F74714">
        <w:rPr>
          <w:rFonts w:ascii="Arial" w:eastAsia="Calibri" w:hAnsi="Arial" w:cs="David" w:hint="cs"/>
          <w:color w:val="FF0000"/>
          <w:szCs w:val="24"/>
          <w:rtl/>
          <w:lang w:eastAsia="en-US"/>
        </w:rPr>
        <w:t>.</w:t>
      </w:r>
    </w:p>
    <w:p w14:paraId="3270FBDB" w14:textId="6369674F" w:rsidR="00925012" w:rsidRPr="002514ED" w:rsidRDefault="00756F38" w:rsidP="00925012">
      <w:pPr>
        <w:spacing w:after="200" w:line="360" w:lineRule="auto"/>
        <w:ind w:left="845"/>
        <w:jc w:val="both"/>
        <w:rPr>
          <w:rFonts w:ascii="Arial" w:eastAsia="Calibri" w:hAnsi="Arial" w:cs="David"/>
          <w:color w:val="FF0000"/>
          <w:szCs w:val="24"/>
          <w:rtl/>
          <w:lang w:eastAsia="en-US"/>
        </w:rPr>
      </w:pPr>
      <w:r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ניתן להציג בנספח למסמך את הנתונים שנאספו, שאלונים שעשיתם בהם שימוש, פרומפטים שניסחתם ל </w:t>
      </w:r>
      <w:r>
        <w:rPr>
          <w:rFonts w:ascii="Arial" w:eastAsia="Calibri" w:hAnsi="Arial" w:cs="David"/>
          <w:color w:val="FF0000"/>
          <w:szCs w:val="24"/>
          <w:lang w:eastAsia="en-US"/>
        </w:rPr>
        <w:t>AI</w:t>
      </w:r>
      <w:r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, תשובות שקיבלתם שתרצו להציג, וכ"ו. </w:t>
      </w:r>
      <w:r w:rsidR="00925012" w:rsidRPr="002514ED">
        <w:rPr>
          <w:rFonts w:ascii="Arial" w:eastAsia="Calibri" w:hAnsi="Arial" w:cs="David" w:hint="cs"/>
          <w:color w:val="FF0000"/>
          <w:szCs w:val="24"/>
          <w:rtl/>
          <w:lang w:eastAsia="en-US"/>
        </w:rPr>
        <w:t>במסמך יש</w:t>
      </w:r>
      <w:r w:rsidR="00925012" w:rsidRPr="002514ED">
        <w:rPr>
          <w:rFonts w:ascii="Arial" w:eastAsia="Calibri" w:hAnsi="Arial" w:cs="David"/>
          <w:color w:val="FF0000"/>
          <w:szCs w:val="24"/>
          <w:rtl/>
          <w:lang w:eastAsia="en-US"/>
        </w:rPr>
        <w:t xml:space="preserve"> </w:t>
      </w:r>
      <w:r w:rsidR="00925012" w:rsidRPr="002514ED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להפנות </w:t>
      </w:r>
      <w:r w:rsidR="00925012" w:rsidRPr="002514ED">
        <w:rPr>
          <w:rFonts w:ascii="Arial" w:eastAsia="Calibri" w:hAnsi="Arial" w:cs="David"/>
          <w:color w:val="FF0000"/>
          <w:szCs w:val="24"/>
          <w:rtl/>
          <w:lang w:eastAsia="en-US"/>
        </w:rPr>
        <w:t xml:space="preserve">לנספחים על פי הצורך. </w:t>
      </w:r>
    </w:p>
    <w:p w14:paraId="3D7DDF59" w14:textId="77777777" w:rsidR="00A0336F" w:rsidRDefault="00A0336F">
      <w:pPr>
        <w:bidi w:val="0"/>
        <w:spacing w:after="160" w:line="259" w:lineRule="auto"/>
        <w:rPr>
          <w:rFonts w:ascii="Calibri" w:hAnsi="Calibri" w:cs="David"/>
          <w:b/>
          <w:bCs/>
          <w:spacing w:val="60"/>
          <w:sz w:val="32"/>
          <w:szCs w:val="32"/>
          <w:lang w:eastAsia="en-US"/>
        </w:rPr>
      </w:pPr>
      <w:r>
        <w:rPr>
          <w:rtl/>
        </w:rPr>
        <w:br w:type="page"/>
      </w:r>
    </w:p>
    <w:p w14:paraId="38DF89EC" w14:textId="1A2B9FEA" w:rsidR="00992E25" w:rsidRPr="004270CB" w:rsidRDefault="00C9669A" w:rsidP="00992E25">
      <w:pPr>
        <w:pStyle w:val="1"/>
        <w:rPr>
          <w:highlight w:val="green"/>
          <w:rtl/>
        </w:rPr>
      </w:pPr>
      <w:r w:rsidRPr="004270CB">
        <w:rPr>
          <w:rFonts w:hint="cs"/>
          <w:highlight w:val="green"/>
          <w:rtl/>
        </w:rPr>
        <w:lastRenderedPageBreak/>
        <w:t>תיאור ראשוני של הפתרון המוצע</w:t>
      </w:r>
      <w:r w:rsidR="00992E25" w:rsidRPr="004270CB">
        <w:rPr>
          <w:rFonts w:hint="cs"/>
          <w:highlight w:val="green"/>
          <w:rtl/>
        </w:rPr>
        <w:t xml:space="preserve"> והאתגרי</w:t>
      </w:r>
      <w:r w:rsidR="00665B92" w:rsidRPr="004270CB">
        <w:rPr>
          <w:rFonts w:hint="cs"/>
          <w:highlight w:val="green"/>
          <w:rtl/>
        </w:rPr>
        <w:t>ם שבדרך</w:t>
      </w:r>
    </w:p>
    <w:p w14:paraId="05499CE3" w14:textId="33EF9EFD" w:rsidR="00C9669A" w:rsidRDefault="00665B92" w:rsidP="00665B92">
      <w:pPr>
        <w:spacing w:after="200" w:line="360" w:lineRule="auto"/>
        <w:ind w:left="845"/>
        <w:jc w:val="both"/>
        <w:rPr>
          <w:rFonts w:ascii="Arial" w:eastAsia="Calibri" w:hAnsi="Arial" w:cs="David"/>
          <w:color w:val="FF0000"/>
          <w:szCs w:val="24"/>
          <w:lang w:eastAsia="en-US"/>
        </w:rPr>
      </w:pPr>
      <w:r>
        <w:rPr>
          <w:rFonts w:ascii="Arial" w:eastAsia="Calibri" w:hAnsi="Arial" w:cs="David" w:hint="cs"/>
          <w:color w:val="FF0000"/>
          <w:szCs w:val="24"/>
          <w:rtl/>
          <w:lang w:eastAsia="en-US"/>
        </w:rPr>
        <w:t>פה</w:t>
      </w:r>
      <w:r w:rsidR="00C9669A" w:rsidRPr="00243FAA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 הציגו את הפתרון בקווי</w:t>
      </w:r>
      <w:r w:rsidR="00C9669A" w:rsidRPr="00243FAA">
        <w:rPr>
          <w:rFonts w:ascii="Arial" w:eastAsia="Calibri" w:hAnsi="Arial" w:cs="David" w:hint="eastAsia"/>
          <w:color w:val="FF0000"/>
          <w:szCs w:val="24"/>
          <w:rtl/>
          <w:lang w:eastAsia="en-US"/>
        </w:rPr>
        <w:t>ם</w:t>
      </w:r>
      <w:r w:rsidR="00C9669A" w:rsidRPr="00243FAA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 כל</w:t>
      </w:r>
      <w:r w:rsidR="00243FAA" w:rsidRPr="00243FAA">
        <w:rPr>
          <w:rFonts w:ascii="Arial" w:eastAsia="Calibri" w:hAnsi="Arial" w:cs="David" w:hint="cs"/>
          <w:color w:val="FF0000"/>
          <w:szCs w:val="24"/>
          <w:rtl/>
          <w:lang w:eastAsia="en-US"/>
        </w:rPr>
        <w:t>ל</w:t>
      </w:r>
      <w:r w:rsidR="00C9669A" w:rsidRPr="00243FAA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יים, בפרט, מה </w:t>
      </w:r>
      <w:r w:rsidR="00B343AC">
        <w:rPr>
          <w:rFonts w:ascii="Arial" w:eastAsia="Calibri" w:hAnsi="Arial" w:cs="David" w:hint="cs"/>
          <w:color w:val="FF0000"/>
          <w:szCs w:val="24"/>
          <w:rtl/>
          <w:lang w:eastAsia="en-US"/>
        </w:rPr>
        <w:t>ת</w:t>
      </w:r>
      <w:r w:rsidR="00C9669A" w:rsidRPr="00243FAA">
        <w:rPr>
          <w:rFonts w:ascii="Arial" w:eastAsia="Calibri" w:hAnsi="Arial" w:cs="David" w:hint="cs"/>
          <w:color w:val="FF0000"/>
          <w:szCs w:val="24"/>
          <w:rtl/>
          <w:lang w:eastAsia="en-US"/>
        </w:rPr>
        <w:t>אפשר המ</w:t>
      </w:r>
      <w:r w:rsidR="00B343AC">
        <w:rPr>
          <w:rFonts w:ascii="Arial" w:eastAsia="Calibri" w:hAnsi="Arial" w:cs="David" w:hint="cs"/>
          <w:color w:val="FF0000"/>
          <w:szCs w:val="24"/>
          <w:rtl/>
          <w:lang w:eastAsia="en-US"/>
        </w:rPr>
        <w:t>ערכת</w:t>
      </w:r>
      <w:r w:rsidR="00C9669A" w:rsidRPr="00243FAA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 למשתמשי</w:t>
      </w:r>
      <w:r w:rsidR="00B343AC">
        <w:rPr>
          <w:rFonts w:ascii="Arial" w:eastAsia="Calibri" w:hAnsi="Arial" w:cs="David" w:hint="cs"/>
          <w:color w:val="FF0000"/>
          <w:szCs w:val="24"/>
          <w:rtl/>
          <w:lang w:eastAsia="en-US"/>
        </w:rPr>
        <w:t>ה</w:t>
      </w:r>
      <w:r w:rsidR="00C9669A" w:rsidRPr="00243FAA">
        <w:rPr>
          <w:rFonts w:ascii="Arial" w:eastAsia="Calibri" w:hAnsi="Arial" w:cs="David" w:hint="cs"/>
          <w:color w:val="FF0000"/>
          <w:szCs w:val="24"/>
          <w:rtl/>
          <w:lang w:eastAsia="en-US"/>
        </w:rPr>
        <w:t>, מיהם המשתמשים העיקריים, ומה הפונקציונליות של כל אחד מהם</w:t>
      </w:r>
      <w:r w:rsidR="005F2275" w:rsidRPr="00243FAA">
        <w:rPr>
          <w:rFonts w:ascii="Arial" w:eastAsia="Calibri" w:hAnsi="Arial" w:cs="David" w:hint="cs"/>
          <w:color w:val="FF0000"/>
          <w:szCs w:val="24"/>
          <w:rtl/>
          <w:lang w:eastAsia="en-US"/>
        </w:rPr>
        <w:t>, מה המידע העיקרי שיישמר במ</w:t>
      </w:r>
      <w:r w:rsidR="00B343AC">
        <w:rPr>
          <w:rFonts w:ascii="Arial" w:eastAsia="Calibri" w:hAnsi="Arial" w:cs="David" w:hint="cs"/>
          <w:color w:val="FF0000"/>
          <w:szCs w:val="24"/>
          <w:rtl/>
          <w:lang w:eastAsia="en-US"/>
        </w:rPr>
        <w:t>ערכת</w:t>
      </w:r>
      <w:r w:rsidR="005F2275" w:rsidRPr="00243FAA">
        <w:rPr>
          <w:rFonts w:ascii="Arial" w:eastAsia="Calibri" w:hAnsi="Arial" w:cs="David" w:hint="cs"/>
          <w:color w:val="FF0000"/>
          <w:szCs w:val="24"/>
          <w:rtl/>
          <w:lang w:eastAsia="en-US"/>
        </w:rPr>
        <w:t>, ועוד נושאים שנראים לכם חשובים ורלוונטיים.</w:t>
      </w:r>
      <w:r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 </w:t>
      </w:r>
      <w:r w:rsidR="00C9669A" w:rsidRPr="00243FAA">
        <w:rPr>
          <w:rFonts w:ascii="Arial" w:eastAsia="Calibri" w:hAnsi="Arial" w:cs="David" w:hint="cs"/>
          <w:color w:val="FF0000"/>
          <w:szCs w:val="24"/>
          <w:rtl/>
          <w:lang w:eastAsia="en-US"/>
        </w:rPr>
        <w:t>רצוי מאד להוסיף לתיאור המילולי גם סקיצה או איור או ויזואליזציה של הפתרון</w:t>
      </w:r>
      <w:r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 באמצעות תרשימים מקובלים</w:t>
      </w:r>
      <w:r w:rsidR="00C9669A" w:rsidRPr="00243FAA">
        <w:rPr>
          <w:rFonts w:ascii="Arial" w:eastAsia="Calibri" w:hAnsi="Arial" w:cs="David" w:hint="cs"/>
          <w:color w:val="FF0000"/>
          <w:szCs w:val="24"/>
          <w:rtl/>
          <w:lang w:eastAsia="en-US"/>
        </w:rPr>
        <w:t>.</w:t>
      </w:r>
    </w:p>
    <w:p w14:paraId="46CAC810" w14:textId="40572AE1" w:rsidR="005F2275" w:rsidRDefault="00665B92" w:rsidP="00665B92">
      <w:pPr>
        <w:spacing w:after="200" w:line="360" w:lineRule="auto"/>
        <w:ind w:left="845"/>
        <w:jc w:val="both"/>
        <w:rPr>
          <w:rFonts w:ascii="Arial" w:eastAsia="Calibri" w:hAnsi="Arial" w:cs="David"/>
          <w:color w:val="FF0000"/>
          <w:szCs w:val="24"/>
          <w:rtl/>
          <w:lang w:eastAsia="en-US"/>
        </w:rPr>
      </w:pPr>
      <w:r>
        <w:rPr>
          <w:rFonts w:ascii="Arial" w:eastAsia="Calibri" w:hAnsi="Arial" w:cs="David" w:hint="cs"/>
          <w:color w:val="FF0000"/>
          <w:szCs w:val="24"/>
          <w:rtl/>
          <w:lang w:eastAsia="en-US"/>
        </w:rPr>
        <w:t>התייחסו לאתגרים האלגוריתמיים, שאתם צופים שי</w:t>
      </w:r>
      <w:r w:rsidR="00B343AC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היו </w:t>
      </w:r>
      <w:r>
        <w:rPr>
          <w:rFonts w:ascii="Arial" w:eastAsia="Calibri" w:hAnsi="Arial" w:cs="David" w:hint="cs"/>
          <w:color w:val="FF0000"/>
          <w:szCs w:val="24"/>
          <w:rtl/>
          <w:lang w:eastAsia="en-US"/>
        </w:rPr>
        <w:t>בדרך למתן מענה מיטבי לדרישות המ</w:t>
      </w:r>
      <w:r w:rsidR="00B343AC">
        <w:rPr>
          <w:rFonts w:ascii="Arial" w:eastAsia="Calibri" w:hAnsi="Arial" w:cs="David" w:hint="cs"/>
          <w:color w:val="FF0000"/>
          <w:szCs w:val="24"/>
          <w:rtl/>
          <w:lang w:eastAsia="en-US"/>
        </w:rPr>
        <w:t>ערכת</w:t>
      </w:r>
      <w:r>
        <w:rPr>
          <w:rFonts w:ascii="Arial" w:eastAsia="Calibri" w:hAnsi="Arial" w:cs="David" w:hint="cs"/>
          <w:color w:val="FF0000"/>
          <w:szCs w:val="24"/>
          <w:rtl/>
          <w:lang w:eastAsia="en-US"/>
        </w:rPr>
        <w:t>.</w:t>
      </w:r>
    </w:p>
    <w:p w14:paraId="60879996" w14:textId="77777777" w:rsidR="00C16685" w:rsidRDefault="00C16685" w:rsidP="00665B92">
      <w:pPr>
        <w:spacing w:after="200" w:line="360" w:lineRule="auto"/>
        <w:ind w:left="845"/>
        <w:jc w:val="both"/>
        <w:rPr>
          <w:rFonts w:ascii="Arial" w:eastAsia="Calibri" w:hAnsi="Arial" w:cs="David"/>
          <w:color w:val="FF0000"/>
          <w:szCs w:val="24"/>
          <w:rtl/>
          <w:lang w:eastAsia="en-US"/>
        </w:rPr>
      </w:pPr>
    </w:p>
    <w:p w14:paraId="491D829B" w14:textId="77777777" w:rsidR="00C16685" w:rsidRPr="004270CB" w:rsidRDefault="00C16685" w:rsidP="00C16685">
      <w:pPr>
        <w:pStyle w:val="1"/>
        <w:rPr>
          <w:highlight w:val="green"/>
          <w:rtl/>
        </w:rPr>
      </w:pPr>
      <w:r w:rsidRPr="004270CB">
        <w:rPr>
          <w:rFonts w:hint="cs"/>
          <w:highlight w:val="green"/>
          <w:rtl/>
        </w:rPr>
        <w:t>תכנית עבודה של הפרויקט</w:t>
      </w:r>
    </w:p>
    <w:p w14:paraId="0C285724" w14:textId="77777777" w:rsidR="00C16685" w:rsidRPr="00243FAA" w:rsidRDefault="00C16685" w:rsidP="00C16685">
      <w:pPr>
        <w:spacing w:after="200" w:line="360" w:lineRule="auto"/>
        <w:ind w:left="845"/>
        <w:jc w:val="both"/>
        <w:rPr>
          <w:rFonts w:ascii="Arial" w:eastAsia="Calibri" w:hAnsi="Arial" w:cs="David"/>
          <w:color w:val="FF0000"/>
          <w:szCs w:val="24"/>
          <w:rtl/>
          <w:lang w:eastAsia="en-US"/>
        </w:rPr>
      </w:pPr>
      <w:r w:rsidRPr="00A0336F">
        <w:rPr>
          <w:rFonts w:ascii="Arial" w:eastAsia="Calibri" w:hAnsi="Arial" w:cs="David" w:hint="cs"/>
          <w:color w:val="FF0000"/>
          <w:szCs w:val="24"/>
          <w:rtl/>
          <w:lang w:eastAsia="en-US"/>
        </w:rPr>
        <w:t>בסעיף זה תארו את הלוז המתוכנן להמשך הפרויקט עד לסיומו.</w:t>
      </w:r>
      <w:r w:rsidRPr="00EC18E7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 </w:t>
      </w:r>
      <w:r w:rsidRPr="00243FAA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בסעיף זה הציגו תוצאות ראשוניות אם קיימות, </w:t>
      </w:r>
      <w:r>
        <w:rPr>
          <w:rFonts w:ascii="Arial" w:eastAsia="Calibri" w:hAnsi="Arial" w:cs="David" w:hint="cs"/>
          <w:color w:val="FF0000"/>
          <w:szCs w:val="24"/>
          <w:rtl/>
          <w:lang w:eastAsia="en-US"/>
        </w:rPr>
        <w:t>ו</w:t>
      </w:r>
      <w:r w:rsidRPr="00243FAA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התייחסו לאתגרים </w:t>
      </w:r>
      <w:r>
        <w:rPr>
          <w:rFonts w:ascii="Arial" w:eastAsia="Calibri" w:hAnsi="Arial" w:cs="David" w:hint="cs"/>
          <w:color w:val="FF0000"/>
          <w:szCs w:val="24"/>
          <w:rtl/>
          <w:lang w:eastAsia="en-US"/>
        </w:rPr>
        <w:t>ה</w:t>
      </w:r>
      <w:r w:rsidRPr="00243FAA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עומדים בפניכם, בפרט, האתגרים האלגוריתמיים </w:t>
      </w:r>
      <w:r w:rsidRPr="00243FAA">
        <w:rPr>
          <w:rFonts w:ascii="Arial" w:eastAsia="Calibri" w:hAnsi="Arial" w:cs="David"/>
          <w:color w:val="FF0000"/>
          <w:szCs w:val="24"/>
          <w:rtl/>
          <w:lang w:eastAsia="en-US"/>
        </w:rPr>
        <w:t>–</w:t>
      </w:r>
      <w:r w:rsidRPr="00243FAA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 מהן הבעיות הקשות שתצטרכו להתמודד איתן ואם יש לכם כבר כיוונים אפשריים לפתרונות.</w:t>
      </w:r>
    </w:p>
    <w:p w14:paraId="7A5B30D9" w14:textId="77777777" w:rsidR="00E84294" w:rsidRPr="00C9669A" w:rsidRDefault="00E84294" w:rsidP="00665B92">
      <w:pPr>
        <w:spacing w:after="200" w:line="360" w:lineRule="auto"/>
        <w:ind w:left="845"/>
        <w:jc w:val="both"/>
        <w:rPr>
          <w:rFonts w:ascii="Arial" w:eastAsia="Calibri" w:hAnsi="Arial" w:cs="David"/>
          <w:szCs w:val="24"/>
          <w:rtl/>
          <w:lang w:eastAsia="en-US"/>
        </w:rPr>
      </w:pPr>
    </w:p>
    <w:p w14:paraId="558A70E8" w14:textId="30248E2E" w:rsidR="00C9669A" w:rsidRPr="004270CB" w:rsidRDefault="00E84294" w:rsidP="00992E25">
      <w:pPr>
        <w:pStyle w:val="1"/>
        <w:rPr>
          <w:highlight w:val="green"/>
          <w:rtl/>
        </w:rPr>
      </w:pPr>
      <w:r w:rsidRPr="004270CB">
        <w:rPr>
          <w:rFonts w:hint="cs"/>
          <w:highlight w:val="green"/>
          <w:rtl/>
        </w:rPr>
        <w:t>תיאור מפורט של דרישות המ</w:t>
      </w:r>
      <w:r w:rsidR="00B343AC" w:rsidRPr="004270CB">
        <w:rPr>
          <w:rFonts w:hint="cs"/>
          <w:highlight w:val="green"/>
          <w:rtl/>
        </w:rPr>
        <w:t>ערכת</w:t>
      </w:r>
      <w:r w:rsidR="00C9669A" w:rsidRPr="004270CB">
        <w:rPr>
          <w:rFonts w:hint="cs"/>
          <w:highlight w:val="green"/>
          <w:rtl/>
        </w:rPr>
        <w:t xml:space="preserve"> </w:t>
      </w:r>
    </w:p>
    <w:p w14:paraId="3EDDFCC0" w14:textId="7DAB270C" w:rsidR="00EC18E7" w:rsidRPr="00892526" w:rsidRDefault="00EC18E7" w:rsidP="00E84294">
      <w:pPr>
        <w:pStyle w:val="2"/>
        <w:rPr>
          <w:rtl/>
        </w:rPr>
      </w:pPr>
      <w:r w:rsidRPr="004970DF">
        <w:rPr>
          <w:rFonts w:hint="cs"/>
          <w:rtl/>
        </w:rPr>
        <w:t>ייצ</w:t>
      </w:r>
      <w:r>
        <w:rPr>
          <w:rFonts w:hint="cs"/>
          <w:rtl/>
        </w:rPr>
        <w:t>ו</w:t>
      </w:r>
      <w:r w:rsidRPr="004970DF">
        <w:rPr>
          <w:rFonts w:hint="cs"/>
          <w:rtl/>
        </w:rPr>
        <w:t xml:space="preserve">ג </w:t>
      </w:r>
      <w:r w:rsidR="00E84294">
        <w:rPr>
          <w:rFonts w:hint="cs"/>
          <w:rtl/>
        </w:rPr>
        <w:t>מילולי של ה</w:t>
      </w:r>
      <w:r w:rsidRPr="004970DF">
        <w:rPr>
          <w:rFonts w:hint="cs"/>
          <w:rtl/>
        </w:rPr>
        <w:t xml:space="preserve">דרישות </w:t>
      </w:r>
      <w:r w:rsidR="00E84294">
        <w:rPr>
          <w:rFonts w:hint="cs"/>
          <w:rtl/>
        </w:rPr>
        <w:t>ה</w:t>
      </w:r>
      <w:r w:rsidRPr="004970DF">
        <w:rPr>
          <w:rFonts w:hint="cs"/>
          <w:rtl/>
        </w:rPr>
        <w:t>פונקציונאליות</w:t>
      </w:r>
      <w:r>
        <w:rPr>
          <w:rFonts w:hint="cs"/>
          <w:rtl/>
        </w:rPr>
        <w:t>/</w:t>
      </w:r>
      <w:r w:rsidR="00E84294">
        <w:rPr>
          <w:rFonts w:hint="cs"/>
          <w:rtl/>
        </w:rPr>
        <w:t>ה</w:t>
      </w:r>
      <w:r>
        <w:rPr>
          <w:rFonts w:hint="cs"/>
          <w:rtl/>
        </w:rPr>
        <w:t xml:space="preserve">לא פונקציונאליות </w:t>
      </w:r>
    </w:p>
    <w:p w14:paraId="65361FC0" w14:textId="77777777" w:rsidR="00EC18E7" w:rsidRPr="00626777" w:rsidRDefault="00EC18E7" w:rsidP="00EC18E7">
      <w:pPr>
        <w:spacing w:line="360" w:lineRule="auto"/>
        <w:ind w:left="845"/>
        <w:jc w:val="both"/>
        <w:rPr>
          <w:rFonts w:ascii="Arial" w:eastAsia="Calibri" w:hAnsi="Arial" w:cs="David"/>
          <w:color w:val="FF0000"/>
          <w:szCs w:val="24"/>
          <w:lang w:eastAsia="en-US"/>
        </w:rPr>
      </w:pPr>
      <w:r w:rsidRPr="00626777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בסעיף זה עליכם להציג </w:t>
      </w:r>
      <w:r w:rsidRPr="00626777">
        <w:rPr>
          <w:rFonts w:ascii="Arial" w:eastAsia="Calibri" w:hAnsi="Arial" w:cs="David"/>
          <w:color w:val="FF0000"/>
          <w:szCs w:val="24"/>
          <w:rtl/>
          <w:lang w:eastAsia="en-US"/>
        </w:rPr>
        <w:t xml:space="preserve">את דרישות </w:t>
      </w:r>
      <w:r w:rsidRPr="00626777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המערכת </w:t>
      </w:r>
      <w:r w:rsidRPr="00626777">
        <w:rPr>
          <w:rFonts w:ascii="Arial" w:eastAsia="Calibri" w:hAnsi="Arial" w:cs="David" w:hint="eastAsia"/>
          <w:color w:val="FF0000"/>
          <w:szCs w:val="24"/>
          <w:rtl/>
          <w:lang w:eastAsia="en-US"/>
        </w:rPr>
        <w:t>באמצעות</w:t>
      </w:r>
      <w:r w:rsidRPr="00626777">
        <w:rPr>
          <w:rFonts w:ascii="Arial" w:eastAsia="Calibri" w:hAnsi="Arial" w:cs="David"/>
          <w:color w:val="FF0000"/>
          <w:szCs w:val="24"/>
          <w:rtl/>
          <w:lang w:eastAsia="en-US"/>
        </w:rPr>
        <w:t xml:space="preserve"> </w:t>
      </w:r>
      <w:r w:rsidRPr="00626777">
        <w:rPr>
          <w:rFonts w:ascii="Arial" w:eastAsia="Calibri" w:hAnsi="Arial" w:cs="David"/>
          <w:color w:val="FF0000"/>
          <w:szCs w:val="24"/>
          <w:rtl/>
          <w:lang w:eastAsia="en-US"/>
        </w:rPr>
        <w:fldChar w:fldCharType="begin"/>
      </w:r>
      <w:r w:rsidRPr="00626777">
        <w:rPr>
          <w:rFonts w:ascii="Arial" w:eastAsia="Calibri" w:hAnsi="Arial" w:cs="David"/>
          <w:color w:val="FF0000"/>
          <w:szCs w:val="24"/>
          <w:rtl/>
          <w:lang w:eastAsia="en-US"/>
        </w:rPr>
        <w:instrText xml:space="preserve"> </w:instrText>
      </w:r>
      <w:r w:rsidRPr="00626777">
        <w:rPr>
          <w:rFonts w:ascii="Arial" w:eastAsia="Calibri" w:hAnsi="Arial" w:cs="David"/>
          <w:color w:val="FF0000"/>
          <w:szCs w:val="24"/>
          <w:lang w:eastAsia="en-US"/>
        </w:rPr>
        <w:instrText>REF</w:instrText>
      </w:r>
      <w:r w:rsidRPr="00626777">
        <w:rPr>
          <w:rFonts w:ascii="Arial" w:eastAsia="Calibri" w:hAnsi="Arial" w:cs="David"/>
          <w:color w:val="FF0000"/>
          <w:szCs w:val="24"/>
          <w:rtl/>
          <w:lang w:eastAsia="en-US"/>
        </w:rPr>
        <w:instrText xml:space="preserve"> _</w:instrText>
      </w:r>
      <w:r w:rsidRPr="00626777">
        <w:rPr>
          <w:rFonts w:ascii="Arial" w:eastAsia="Calibri" w:hAnsi="Arial" w:cs="David"/>
          <w:color w:val="FF0000"/>
          <w:szCs w:val="24"/>
          <w:lang w:eastAsia="en-US"/>
        </w:rPr>
        <w:instrText>Ref84757605 \h</w:instrText>
      </w:r>
      <w:r w:rsidRPr="00626777">
        <w:rPr>
          <w:rFonts w:ascii="Arial" w:eastAsia="Calibri" w:hAnsi="Arial" w:cs="David"/>
          <w:color w:val="FF0000"/>
          <w:szCs w:val="24"/>
          <w:rtl/>
          <w:lang w:eastAsia="en-US"/>
        </w:rPr>
        <w:instrText xml:space="preserve">  \* </w:instrText>
      </w:r>
      <w:r w:rsidRPr="00626777">
        <w:rPr>
          <w:rFonts w:ascii="Arial" w:eastAsia="Calibri" w:hAnsi="Arial" w:cs="David"/>
          <w:color w:val="FF0000"/>
          <w:szCs w:val="24"/>
          <w:lang w:eastAsia="en-US"/>
        </w:rPr>
        <w:instrText>MERGEFORMAT</w:instrText>
      </w:r>
      <w:r w:rsidRPr="00626777">
        <w:rPr>
          <w:rFonts w:ascii="Arial" w:eastAsia="Calibri" w:hAnsi="Arial" w:cs="David"/>
          <w:color w:val="FF0000"/>
          <w:szCs w:val="24"/>
          <w:rtl/>
          <w:lang w:eastAsia="en-US"/>
        </w:rPr>
        <w:instrText xml:space="preserve"> </w:instrText>
      </w:r>
      <w:r w:rsidRPr="00626777">
        <w:rPr>
          <w:rFonts w:ascii="Arial" w:eastAsia="Calibri" w:hAnsi="Arial" w:cs="David"/>
          <w:color w:val="FF0000"/>
          <w:szCs w:val="24"/>
          <w:rtl/>
          <w:lang w:eastAsia="en-US"/>
        </w:rPr>
      </w:r>
      <w:r w:rsidRPr="00626777">
        <w:rPr>
          <w:rFonts w:ascii="Arial" w:eastAsia="Calibri" w:hAnsi="Arial" w:cs="David"/>
          <w:color w:val="FF0000"/>
          <w:szCs w:val="24"/>
          <w:rtl/>
          <w:lang w:eastAsia="en-US"/>
        </w:rPr>
        <w:fldChar w:fldCharType="separate"/>
      </w:r>
      <w:r w:rsidRPr="00626777">
        <w:rPr>
          <w:rFonts w:ascii="Arial" w:eastAsia="Calibri" w:hAnsi="Arial" w:cs="David"/>
          <w:color w:val="FF0000"/>
          <w:szCs w:val="24"/>
          <w:rtl/>
          <w:lang w:eastAsia="en-US"/>
        </w:rPr>
        <w:t>טבלה 2</w:t>
      </w:r>
      <w:r w:rsidRPr="00626777">
        <w:rPr>
          <w:rFonts w:ascii="Arial" w:eastAsia="Calibri" w:hAnsi="Arial" w:cs="David"/>
          <w:color w:val="FF0000"/>
          <w:szCs w:val="24"/>
          <w:rtl/>
          <w:lang w:eastAsia="en-US"/>
        </w:rPr>
        <w:fldChar w:fldCharType="end"/>
      </w:r>
      <w:r w:rsidRPr="00626777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 באופן </w:t>
      </w:r>
      <w:r w:rsidRPr="00626777">
        <w:rPr>
          <w:rFonts w:ascii="Arial" w:eastAsia="Calibri" w:hAnsi="Arial" w:cs="David"/>
          <w:color w:val="FF0000"/>
          <w:szCs w:val="24"/>
          <w:rtl/>
          <w:lang w:eastAsia="en-US"/>
        </w:rPr>
        <w:t>הבא</w:t>
      </w:r>
      <w:r w:rsidRPr="00626777">
        <w:rPr>
          <w:rFonts w:ascii="Arial" w:eastAsia="Calibri" w:hAnsi="Arial" w:cs="David" w:hint="cs"/>
          <w:color w:val="FF0000"/>
          <w:szCs w:val="24"/>
          <w:rtl/>
          <w:lang w:eastAsia="en-US"/>
        </w:rPr>
        <w:t>:</w:t>
      </w:r>
    </w:p>
    <w:p w14:paraId="686CE5F5" w14:textId="77777777" w:rsidR="00EC18E7" w:rsidRPr="005B6333" w:rsidRDefault="00EC18E7" w:rsidP="00EC18E7">
      <w:pPr>
        <w:keepNext/>
        <w:autoSpaceDE w:val="0"/>
        <w:autoSpaceDN w:val="0"/>
        <w:spacing w:before="240" w:after="120"/>
        <w:ind w:left="720"/>
        <w:jc w:val="both"/>
        <w:outlineLvl w:val="3"/>
        <w:rPr>
          <w:rFonts w:ascii="Calibri" w:hAnsi="Calibri" w:cs="David"/>
          <w:b/>
          <w:bCs/>
          <w:smallCaps/>
          <w:spacing w:val="20"/>
          <w:sz w:val="20"/>
          <w:szCs w:val="24"/>
          <w:lang w:eastAsia="en-US"/>
        </w:rPr>
      </w:pPr>
      <w:r w:rsidRPr="005B6333">
        <w:rPr>
          <w:rFonts w:ascii="Calibri" w:hAnsi="Calibri" w:cs="David"/>
          <w:b/>
          <w:bCs/>
          <w:smallCaps/>
          <w:spacing w:val="20"/>
          <w:sz w:val="20"/>
          <w:szCs w:val="24"/>
          <w:rtl/>
          <w:lang w:eastAsia="en-US"/>
        </w:rPr>
        <w:t xml:space="preserve">דרישות פונקציונליות: </w:t>
      </w:r>
    </w:p>
    <w:p w14:paraId="34BEE6B5" w14:textId="77777777" w:rsidR="00EC18E7" w:rsidRPr="005B6333" w:rsidRDefault="00EC18E7" w:rsidP="00EC18E7">
      <w:pPr>
        <w:pStyle w:val="a1"/>
        <w:numPr>
          <w:ilvl w:val="0"/>
          <w:numId w:val="3"/>
        </w:numPr>
        <w:spacing w:after="200" w:line="360" w:lineRule="auto"/>
        <w:jc w:val="both"/>
        <w:rPr>
          <w:rFonts w:ascii="Arial" w:eastAsia="Calibri" w:hAnsi="Arial" w:cs="David"/>
          <w:szCs w:val="24"/>
          <w:lang w:eastAsia="en-US"/>
        </w:rPr>
      </w:pPr>
      <w:r w:rsidRPr="005B6333">
        <w:rPr>
          <w:rFonts w:ascii="Arial" w:eastAsia="Calibri" w:hAnsi="Arial" w:cs="David"/>
          <w:szCs w:val="24"/>
          <w:rtl/>
          <w:lang w:eastAsia="en-US"/>
        </w:rPr>
        <w:t>תפעוליות (</w:t>
      </w:r>
      <w:r w:rsidRPr="005B6333">
        <w:rPr>
          <w:rFonts w:ascii="Arial" w:eastAsia="Calibri" w:hAnsi="Arial" w:cs="David"/>
          <w:szCs w:val="24"/>
          <w:lang w:eastAsia="en-US"/>
        </w:rPr>
        <w:t>operational</w:t>
      </w:r>
      <w:r>
        <w:rPr>
          <w:rFonts w:ascii="Arial" w:eastAsia="Calibri" w:hAnsi="Arial" w:cs="David"/>
          <w:szCs w:val="24"/>
          <w:rtl/>
          <w:lang w:eastAsia="en-US"/>
        </w:rPr>
        <w:t>)</w:t>
      </w:r>
    </w:p>
    <w:p w14:paraId="1AA58D84" w14:textId="77777777" w:rsidR="00EC18E7" w:rsidRPr="005B6333" w:rsidRDefault="00EC18E7" w:rsidP="00EC18E7">
      <w:pPr>
        <w:pStyle w:val="a1"/>
        <w:numPr>
          <w:ilvl w:val="0"/>
          <w:numId w:val="3"/>
        </w:numPr>
        <w:spacing w:after="200" w:line="360" w:lineRule="auto"/>
        <w:jc w:val="both"/>
        <w:rPr>
          <w:rFonts w:ascii="Arial" w:eastAsia="Calibri" w:hAnsi="Arial" w:cs="David"/>
          <w:szCs w:val="24"/>
          <w:lang w:eastAsia="en-US"/>
        </w:rPr>
      </w:pPr>
      <w:r w:rsidRPr="005B6333">
        <w:rPr>
          <w:rFonts w:ascii="Arial" w:eastAsia="Calibri" w:hAnsi="Arial" w:cs="David"/>
          <w:szCs w:val="24"/>
          <w:rtl/>
          <w:lang w:eastAsia="en-US"/>
        </w:rPr>
        <w:t>דרישות לממשקים חיצוניים: למכונות, למערכות אחרות (למשל מערכות מידע תפעוליות)</w:t>
      </w:r>
    </w:p>
    <w:p w14:paraId="5C32B9AC" w14:textId="77777777" w:rsidR="00EC18E7" w:rsidRPr="005B6333" w:rsidRDefault="00EC18E7" w:rsidP="00EC18E7">
      <w:pPr>
        <w:keepNext/>
        <w:autoSpaceDE w:val="0"/>
        <w:autoSpaceDN w:val="0"/>
        <w:spacing w:before="240" w:after="120"/>
        <w:ind w:left="720"/>
        <w:jc w:val="both"/>
        <w:outlineLvl w:val="3"/>
        <w:rPr>
          <w:rFonts w:ascii="Calibri" w:hAnsi="Calibri" w:cs="David"/>
          <w:b/>
          <w:bCs/>
          <w:smallCaps/>
          <w:spacing w:val="20"/>
          <w:sz w:val="20"/>
          <w:szCs w:val="24"/>
          <w:lang w:eastAsia="en-US"/>
        </w:rPr>
      </w:pPr>
      <w:r w:rsidRPr="005B6333">
        <w:rPr>
          <w:rFonts w:ascii="Calibri" w:hAnsi="Calibri" w:cs="David"/>
          <w:b/>
          <w:bCs/>
          <w:smallCaps/>
          <w:spacing w:val="20"/>
          <w:sz w:val="20"/>
          <w:szCs w:val="24"/>
          <w:rtl/>
          <w:lang w:eastAsia="en-US"/>
        </w:rPr>
        <w:t xml:space="preserve">דרישות לא פונקציונאליות:  </w:t>
      </w:r>
    </w:p>
    <w:p w14:paraId="2109E895" w14:textId="3209108E" w:rsidR="00EC18E7" w:rsidRPr="005B6333" w:rsidRDefault="00EC18E7" w:rsidP="00EC18E7">
      <w:pPr>
        <w:pStyle w:val="a1"/>
        <w:numPr>
          <w:ilvl w:val="1"/>
          <w:numId w:val="6"/>
        </w:numPr>
        <w:spacing w:after="200" w:line="360" w:lineRule="auto"/>
        <w:ind w:left="1080" w:hanging="360"/>
        <w:jc w:val="both"/>
        <w:rPr>
          <w:rFonts w:ascii="David" w:eastAsia="Calibri" w:hAnsi="David" w:cs="David"/>
          <w:szCs w:val="24"/>
          <w:lang w:eastAsia="en-US"/>
        </w:rPr>
      </w:pPr>
      <w:r>
        <w:rPr>
          <w:rFonts w:ascii="David" w:eastAsia="Calibri" w:hAnsi="David" w:cs="David" w:hint="cs"/>
          <w:szCs w:val="24"/>
          <w:rtl/>
          <w:lang w:eastAsia="en-US"/>
        </w:rPr>
        <w:t xml:space="preserve">דרישות </w:t>
      </w:r>
      <w:r w:rsidRPr="005B6333">
        <w:rPr>
          <w:rFonts w:ascii="David" w:eastAsia="Calibri" w:hAnsi="David" w:cs="David"/>
          <w:szCs w:val="24"/>
          <w:rtl/>
          <w:lang w:eastAsia="en-US"/>
        </w:rPr>
        <w:t>ביצועים של המ</w:t>
      </w:r>
      <w:r w:rsidR="00B343AC">
        <w:rPr>
          <w:rFonts w:ascii="David" w:eastAsia="Calibri" w:hAnsi="David" w:cs="David" w:hint="cs"/>
          <w:szCs w:val="24"/>
          <w:rtl/>
          <w:lang w:eastAsia="en-US"/>
        </w:rPr>
        <w:t>ערכת</w:t>
      </w:r>
      <w:r w:rsidRPr="005B6333">
        <w:rPr>
          <w:rFonts w:ascii="David" w:eastAsia="Calibri" w:hAnsi="David" w:cs="David"/>
          <w:szCs w:val="24"/>
          <w:rtl/>
          <w:lang w:eastAsia="en-US"/>
        </w:rPr>
        <w:t xml:space="preserve"> </w:t>
      </w:r>
      <w:r w:rsidRPr="005B6333">
        <w:rPr>
          <w:rFonts w:ascii="David" w:eastAsia="Calibri" w:hAnsi="David" w:cs="David"/>
          <w:color w:val="FF0000"/>
          <w:szCs w:val="24"/>
          <w:rtl/>
          <w:lang w:eastAsia="en-US"/>
        </w:rPr>
        <w:t>(למשל</w:t>
      </w:r>
      <w:r>
        <w:rPr>
          <w:rFonts w:ascii="David" w:eastAsia="Calibri" w:hAnsi="David" w:cs="David" w:hint="cs"/>
          <w:color w:val="FF0000"/>
          <w:szCs w:val="24"/>
          <w:rtl/>
          <w:lang w:eastAsia="en-US"/>
        </w:rPr>
        <w:t>,</w:t>
      </w:r>
      <w:r w:rsidRPr="005B6333">
        <w:rPr>
          <w:rFonts w:ascii="David" w:eastAsia="Calibri" w:hAnsi="David" w:cs="David"/>
          <w:color w:val="FF0000"/>
          <w:szCs w:val="24"/>
          <w:rtl/>
          <w:lang w:eastAsia="en-US"/>
        </w:rPr>
        <w:t xml:space="preserve"> דרישות לגבי זמן תגובה וביצוע פעולות).</w:t>
      </w:r>
    </w:p>
    <w:p w14:paraId="142C6197" w14:textId="27BD47FA" w:rsidR="00EC18E7" w:rsidRPr="005B6333" w:rsidRDefault="00EC18E7" w:rsidP="00EC18E7">
      <w:pPr>
        <w:pStyle w:val="a1"/>
        <w:numPr>
          <w:ilvl w:val="1"/>
          <w:numId w:val="6"/>
        </w:numPr>
        <w:spacing w:after="200" w:line="360" w:lineRule="auto"/>
        <w:ind w:left="1080" w:hanging="360"/>
        <w:jc w:val="both"/>
        <w:rPr>
          <w:rFonts w:ascii="David" w:eastAsia="Calibri" w:hAnsi="David" w:cs="David"/>
          <w:szCs w:val="24"/>
          <w:lang w:eastAsia="en-US"/>
        </w:rPr>
      </w:pPr>
      <w:r w:rsidRPr="005B6333">
        <w:rPr>
          <w:rFonts w:ascii="David" w:eastAsia="Calibri" w:hAnsi="David" w:cs="David"/>
          <w:szCs w:val="24"/>
          <w:rtl/>
          <w:lang w:eastAsia="en-US"/>
        </w:rPr>
        <w:t xml:space="preserve">דרישות אבטחת מידע </w:t>
      </w:r>
      <w:r w:rsidRPr="005B6333">
        <w:rPr>
          <w:rFonts w:ascii="David" w:eastAsia="Calibri" w:hAnsi="David" w:cs="David"/>
          <w:color w:val="FF0000"/>
          <w:szCs w:val="24"/>
          <w:rtl/>
          <w:lang w:eastAsia="en-US"/>
        </w:rPr>
        <w:t>(למשל</w:t>
      </w:r>
      <w:r>
        <w:rPr>
          <w:rFonts w:ascii="David" w:eastAsia="Calibri" w:hAnsi="David" w:cs="David" w:hint="cs"/>
          <w:color w:val="FF0000"/>
          <w:szCs w:val="24"/>
          <w:rtl/>
          <w:lang w:eastAsia="en-US"/>
        </w:rPr>
        <w:t>,</w:t>
      </w:r>
      <w:r w:rsidRPr="005B6333">
        <w:rPr>
          <w:rFonts w:ascii="David" w:eastAsia="Calibri" w:hAnsi="David" w:cs="David"/>
          <w:color w:val="FF0000"/>
          <w:szCs w:val="24"/>
          <w:rtl/>
          <w:lang w:eastAsia="en-US"/>
        </w:rPr>
        <w:t xml:space="preserve"> אילו אמצעים יינקטו כדי למנוע פריצה למ</w:t>
      </w:r>
      <w:r w:rsidR="00B343AC">
        <w:rPr>
          <w:rFonts w:ascii="David" w:eastAsia="Calibri" w:hAnsi="David" w:cs="David" w:hint="cs"/>
          <w:color w:val="FF0000"/>
          <w:szCs w:val="24"/>
          <w:rtl/>
          <w:lang w:eastAsia="en-US"/>
        </w:rPr>
        <w:t>ערכת</w:t>
      </w:r>
      <w:r>
        <w:rPr>
          <w:rFonts w:ascii="David" w:eastAsia="Calibri" w:hAnsi="David" w:cs="David" w:hint="cs"/>
          <w:color w:val="FF0000"/>
          <w:szCs w:val="24"/>
          <w:rtl/>
          <w:lang w:eastAsia="en-US"/>
        </w:rPr>
        <w:t>)</w:t>
      </w:r>
    </w:p>
    <w:p w14:paraId="05A89FF2" w14:textId="77777777" w:rsidR="00EC18E7" w:rsidRPr="005B6333" w:rsidRDefault="00EC18E7" w:rsidP="00EC18E7">
      <w:pPr>
        <w:pStyle w:val="a1"/>
        <w:numPr>
          <w:ilvl w:val="1"/>
          <w:numId w:val="6"/>
        </w:numPr>
        <w:spacing w:after="200" w:line="360" w:lineRule="auto"/>
        <w:ind w:left="1080" w:hanging="360"/>
        <w:jc w:val="both"/>
        <w:rPr>
          <w:rFonts w:ascii="David" w:eastAsia="Calibri" w:hAnsi="David" w:cs="David"/>
          <w:szCs w:val="24"/>
          <w:lang w:eastAsia="en-US"/>
        </w:rPr>
      </w:pPr>
      <w:r w:rsidRPr="005B6333">
        <w:rPr>
          <w:rFonts w:ascii="David" w:eastAsia="Calibri" w:hAnsi="David" w:cs="David"/>
          <w:szCs w:val="24"/>
          <w:rtl/>
          <w:lang w:eastAsia="en-US"/>
        </w:rPr>
        <w:t>דרישות לממשק המשתמש</w:t>
      </w:r>
    </w:p>
    <w:p w14:paraId="310CC255" w14:textId="77777777" w:rsidR="00EC18E7" w:rsidRDefault="00EC18E7" w:rsidP="00E84294">
      <w:pPr>
        <w:pStyle w:val="a1"/>
        <w:numPr>
          <w:ilvl w:val="1"/>
          <w:numId w:val="6"/>
        </w:numPr>
        <w:spacing w:line="360" w:lineRule="auto"/>
        <w:ind w:left="1080" w:hanging="360"/>
        <w:jc w:val="both"/>
        <w:rPr>
          <w:rFonts w:ascii="David" w:eastAsia="Calibri" w:hAnsi="David" w:cs="David"/>
          <w:szCs w:val="24"/>
          <w:lang w:eastAsia="en-US"/>
        </w:rPr>
      </w:pPr>
      <w:r w:rsidRPr="005B6333">
        <w:rPr>
          <w:rFonts w:ascii="David" w:eastAsia="Calibri" w:hAnsi="David" w:cs="David"/>
          <w:szCs w:val="24"/>
          <w:rtl/>
          <w:lang w:eastAsia="en-US"/>
        </w:rPr>
        <w:t xml:space="preserve">דרישות תשתית, טכנולוגיה וחומרה, </w:t>
      </w:r>
      <w:r>
        <w:rPr>
          <w:rFonts w:ascii="David" w:eastAsia="Calibri" w:hAnsi="David" w:cs="David" w:hint="cs"/>
          <w:szCs w:val="24"/>
          <w:rtl/>
          <w:lang w:eastAsia="en-US"/>
        </w:rPr>
        <w:t>ב</w:t>
      </w:r>
      <w:r w:rsidRPr="005B6333">
        <w:rPr>
          <w:rFonts w:ascii="David" w:eastAsia="Calibri" w:hAnsi="David" w:cs="David"/>
          <w:szCs w:val="24"/>
          <w:rtl/>
          <w:lang w:eastAsia="en-US"/>
        </w:rPr>
        <w:t xml:space="preserve">סיס הנתונים – </w:t>
      </w:r>
      <w:r w:rsidRPr="005B6333">
        <w:rPr>
          <w:rFonts w:ascii="David" w:eastAsia="Calibri" w:hAnsi="David" w:cs="David"/>
          <w:szCs w:val="24"/>
          <w:lang w:eastAsia="en-US"/>
        </w:rPr>
        <w:t>DBMS</w:t>
      </w:r>
      <w:r w:rsidRPr="005B6333">
        <w:rPr>
          <w:rFonts w:ascii="David" w:eastAsia="Calibri" w:hAnsi="David" w:cs="David"/>
          <w:szCs w:val="24"/>
          <w:rtl/>
          <w:lang w:eastAsia="en-US"/>
        </w:rPr>
        <w:t>,  כלים הנדרשים לפיתוח ולתחזוקה</w:t>
      </w:r>
    </w:p>
    <w:p w14:paraId="5188124A" w14:textId="77777777" w:rsidR="00EC18E7" w:rsidRDefault="00EC18E7" w:rsidP="00EC18E7">
      <w:pPr>
        <w:pStyle w:val="afb"/>
        <w:framePr w:hSpace="180" w:wrap="around" w:vAnchor="text" w:hAnchor="page" w:x="5378" w:y="153"/>
      </w:pPr>
      <w:bookmarkStart w:id="11" w:name="_Ref84757605"/>
      <w:r>
        <w:rPr>
          <w:rtl/>
        </w:rPr>
        <w:t xml:space="preserve">טבלה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טבלה \* </w:instrText>
      </w:r>
      <w:r>
        <w:instrText>ARABIC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>
        <w:rPr>
          <w:noProof/>
          <w:rtl/>
        </w:rPr>
        <w:t>2</w:t>
      </w:r>
      <w:r>
        <w:rPr>
          <w:rtl/>
        </w:rPr>
        <w:fldChar w:fldCharType="end"/>
      </w:r>
      <w:bookmarkEnd w:id="11"/>
      <w:r>
        <w:rPr>
          <w:rFonts w:hint="cs"/>
          <w:rtl/>
        </w:rPr>
        <w:t>. דרישות</w:t>
      </w:r>
    </w:p>
    <w:p w14:paraId="6C3291CC" w14:textId="77777777" w:rsidR="00EC18E7" w:rsidRDefault="00EC18E7" w:rsidP="00EC18E7">
      <w:pPr>
        <w:spacing w:after="200" w:line="360" w:lineRule="auto"/>
        <w:ind w:left="845"/>
        <w:jc w:val="both"/>
        <w:rPr>
          <w:rFonts w:ascii="Arial" w:eastAsia="Calibri" w:hAnsi="Arial" w:cs="David"/>
          <w:color w:val="FF0000"/>
          <w:szCs w:val="24"/>
          <w:rtl/>
          <w:lang w:eastAsia="en-US"/>
        </w:rPr>
      </w:pPr>
    </w:p>
    <w:tbl>
      <w:tblPr>
        <w:tblStyle w:val="af9"/>
        <w:tblpPr w:leftFromText="180" w:rightFromText="180" w:vertAnchor="text" w:horzAnchor="margin" w:tblpY="-5"/>
        <w:bidiVisual/>
        <w:tblW w:w="93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32"/>
        <w:gridCol w:w="1640"/>
        <w:gridCol w:w="1782"/>
        <w:gridCol w:w="1814"/>
        <w:gridCol w:w="2082"/>
      </w:tblGrid>
      <w:tr w:rsidR="00EC18E7" w:rsidRPr="00AD6A9E" w14:paraId="141982D4" w14:textId="77777777" w:rsidTr="008770ED">
        <w:tc>
          <w:tcPr>
            <w:tcW w:w="2032" w:type="dxa"/>
          </w:tcPr>
          <w:p w14:paraId="6B10350B" w14:textId="77777777" w:rsidR="00EC18E7" w:rsidRPr="00456E9F" w:rsidRDefault="00EC18E7" w:rsidP="008770ED">
            <w:pPr>
              <w:pStyle w:val="a"/>
              <w:numPr>
                <w:ilvl w:val="0"/>
                <w:numId w:val="0"/>
              </w:numPr>
              <w:spacing w:line="360" w:lineRule="auto"/>
              <w:jc w:val="center"/>
              <w:rPr>
                <w:rFonts w:ascii="Arial" w:eastAsia="Calibri" w:hAnsi="Arial" w:cs="David"/>
                <w:b/>
                <w:bCs/>
                <w:sz w:val="22"/>
                <w:szCs w:val="22"/>
                <w:rtl/>
                <w:lang w:eastAsia="en-US"/>
              </w:rPr>
            </w:pPr>
            <w:r>
              <w:rPr>
                <w:rFonts w:ascii="Arial" w:eastAsia="Calibri" w:hAnsi="Arial" w:cs="David" w:hint="cs"/>
                <w:b/>
                <w:bCs/>
                <w:sz w:val="22"/>
                <w:szCs w:val="22"/>
                <w:rtl/>
                <w:lang w:eastAsia="en-US"/>
              </w:rPr>
              <w:t xml:space="preserve">מודול/ משתמש </w:t>
            </w:r>
          </w:p>
        </w:tc>
        <w:tc>
          <w:tcPr>
            <w:tcW w:w="1640" w:type="dxa"/>
          </w:tcPr>
          <w:p w14:paraId="67CFE39A" w14:textId="77777777" w:rsidR="00EC18E7" w:rsidRPr="00456E9F" w:rsidRDefault="00EC18E7" w:rsidP="008770ED">
            <w:pPr>
              <w:pStyle w:val="a"/>
              <w:numPr>
                <w:ilvl w:val="0"/>
                <w:numId w:val="0"/>
              </w:numPr>
              <w:spacing w:line="360" w:lineRule="auto"/>
              <w:jc w:val="center"/>
              <w:rPr>
                <w:rFonts w:ascii="Arial" w:eastAsia="Calibri" w:hAnsi="Arial" w:cs="David"/>
                <w:b/>
                <w:bCs/>
                <w:sz w:val="22"/>
                <w:szCs w:val="22"/>
                <w:rtl/>
                <w:lang w:eastAsia="en-US"/>
              </w:rPr>
            </w:pPr>
            <w:r>
              <w:rPr>
                <w:rFonts w:ascii="Arial" w:eastAsia="Calibri" w:hAnsi="Arial" w:cs="David" w:hint="cs"/>
                <w:b/>
                <w:bCs/>
                <w:sz w:val="22"/>
                <w:szCs w:val="22"/>
                <w:rtl/>
                <w:lang w:eastAsia="en-US"/>
              </w:rPr>
              <w:t>סוג הדרישה (פונק/ לא פונק) ואיזה טיפוס</w:t>
            </w:r>
          </w:p>
        </w:tc>
        <w:tc>
          <w:tcPr>
            <w:tcW w:w="1782" w:type="dxa"/>
          </w:tcPr>
          <w:p w14:paraId="2D5B677C" w14:textId="77777777" w:rsidR="00EC18E7" w:rsidRPr="00456E9F" w:rsidRDefault="00EC18E7" w:rsidP="008770ED">
            <w:pPr>
              <w:pStyle w:val="a"/>
              <w:numPr>
                <w:ilvl w:val="0"/>
                <w:numId w:val="0"/>
              </w:numPr>
              <w:spacing w:line="360" w:lineRule="auto"/>
              <w:jc w:val="center"/>
              <w:rPr>
                <w:rFonts w:ascii="Arial" w:eastAsia="Calibri" w:hAnsi="Arial" w:cs="David"/>
                <w:b/>
                <w:bCs/>
                <w:sz w:val="22"/>
                <w:szCs w:val="22"/>
                <w:rtl/>
                <w:lang w:eastAsia="en-US"/>
              </w:rPr>
            </w:pPr>
            <w:r w:rsidRPr="00456E9F">
              <w:rPr>
                <w:rFonts w:ascii="Arial" w:eastAsia="Calibri" w:hAnsi="Arial" w:cs="David" w:hint="cs"/>
                <w:b/>
                <w:bCs/>
                <w:sz w:val="22"/>
                <w:szCs w:val="22"/>
                <w:rtl/>
                <w:lang w:eastAsia="en-US"/>
              </w:rPr>
              <w:t>מס' דרישה</w:t>
            </w:r>
          </w:p>
        </w:tc>
        <w:tc>
          <w:tcPr>
            <w:tcW w:w="1814" w:type="dxa"/>
          </w:tcPr>
          <w:p w14:paraId="269DC00A" w14:textId="77777777" w:rsidR="00EC18E7" w:rsidRPr="00456E9F" w:rsidRDefault="00EC18E7" w:rsidP="008770ED">
            <w:pPr>
              <w:pStyle w:val="a"/>
              <w:numPr>
                <w:ilvl w:val="0"/>
                <w:numId w:val="0"/>
              </w:numPr>
              <w:spacing w:line="360" w:lineRule="auto"/>
              <w:jc w:val="center"/>
              <w:rPr>
                <w:rFonts w:ascii="Arial" w:eastAsia="Calibri" w:hAnsi="Arial" w:cs="David"/>
                <w:b/>
                <w:bCs/>
                <w:sz w:val="22"/>
                <w:szCs w:val="22"/>
                <w:rtl/>
                <w:lang w:eastAsia="en-US"/>
              </w:rPr>
            </w:pPr>
            <w:r w:rsidRPr="00456E9F">
              <w:rPr>
                <w:rFonts w:ascii="Arial" w:eastAsia="Calibri" w:hAnsi="Arial" w:cs="David" w:hint="cs"/>
                <w:b/>
                <w:bCs/>
                <w:sz w:val="22"/>
                <w:szCs w:val="22"/>
                <w:rtl/>
                <w:lang w:eastAsia="en-US"/>
              </w:rPr>
              <w:t>נוסח הדרישה</w:t>
            </w:r>
          </w:p>
        </w:tc>
        <w:tc>
          <w:tcPr>
            <w:tcW w:w="2082" w:type="dxa"/>
          </w:tcPr>
          <w:p w14:paraId="0CDCF7C2" w14:textId="77777777" w:rsidR="00EC18E7" w:rsidRPr="00456E9F" w:rsidRDefault="00EC18E7" w:rsidP="008770ED">
            <w:pPr>
              <w:pStyle w:val="a"/>
              <w:keepNext/>
              <w:numPr>
                <w:ilvl w:val="0"/>
                <w:numId w:val="0"/>
              </w:numPr>
              <w:spacing w:line="360" w:lineRule="auto"/>
              <w:jc w:val="center"/>
              <w:rPr>
                <w:rFonts w:ascii="Arial" w:eastAsia="Calibri" w:hAnsi="Arial" w:cs="David"/>
                <w:b/>
                <w:bCs/>
                <w:sz w:val="22"/>
                <w:szCs w:val="22"/>
                <w:rtl/>
                <w:lang w:eastAsia="en-US"/>
              </w:rPr>
            </w:pPr>
            <w:r w:rsidRPr="00456E9F">
              <w:rPr>
                <w:rFonts w:ascii="Arial" w:eastAsia="Calibri" w:hAnsi="Arial" w:cs="David" w:hint="cs"/>
                <w:b/>
                <w:bCs/>
                <w:sz w:val="22"/>
                <w:szCs w:val="22"/>
                <w:rtl/>
                <w:lang w:eastAsia="en-US"/>
              </w:rPr>
              <w:t>הערות</w:t>
            </w:r>
          </w:p>
        </w:tc>
      </w:tr>
    </w:tbl>
    <w:p w14:paraId="30FB47B8" w14:textId="77777777" w:rsidR="00EC18E7" w:rsidRPr="004970DF" w:rsidRDefault="00EC18E7" w:rsidP="00E84294">
      <w:pPr>
        <w:pStyle w:val="2"/>
        <w:rPr>
          <w:rtl/>
        </w:rPr>
      </w:pPr>
      <w:r w:rsidRPr="004970DF">
        <w:rPr>
          <w:rFonts w:hint="cs"/>
          <w:rtl/>
        </w:rPr>
        <w:lastRenderedPageBreak/>
        <w:t>ייצ</w:t>
      </w:r>
      <w:r>
        <w:rPr>
          <w:rFonts w:hint="cs"/>
          <w:rtl/>
        </w:rPr>
        <w:t>ו</w:t>
      </w:r>
      <w:r w:rsidRPr="004970DF">
        <w:rPr>
          <w:rFonts w:hint="cs"/>
          <w:rtl/>
        </w:rPr>
        <w:t xml:space="preserve">ג דרישות פונקציונאליות באמצעות </w:t>
      </w:r>
      <w:r w:rsidRPr="004970DF">
        <w:rPr>
          <w:rtl/>
        </w:rPr>
        <w:t>תרשי</w:t>
      </w:r>
      <w:r w:rsidRPr="004970DF">
        <w:rPr>
          <w:rFonts w:hint="cs"/>
          <w:rtl/>
        </w:rPr>
        <w:t xml:space="preserve">מי </w:t>
      </w:r>
      <w:r w:rsidRPr="004970DF">
        <w:t>use case</w:t>
      </w:r>
      <w:r w:rsidRPr="004970DF">
        <w:rPr>
          <w:rFonts w:hint="cs"/>
          <w:rtl/>
        </w:rPr>
        <w:t xml:space="preserve"> </w:t>
      </w:r>
    </w:p>
    <w:p w14:paraId="32FB3570" w14:textId="76BA89EE" w:rsidR="00EC18E7" w:rsidRDefault="00EC18E7" w:rsidP="00EC18E7">
      <w:pPr>
        <w:spacing w:after="200" w:line="360" w:lineRule="auto"/>
        <w:ind w:left="845"/>
        <w:jc w:val="both"/>
        <w:rPr>
          <w:rFonts w:ascii="Arial" w:eastAsia="Calibri" w:hAnsi="Arial" w:cs="David"/>
          <w:color w:val="FF0000"/>
          <w:szCs w:val="24"/>
          <w:rtl/>
          <w:lang w:eastAsia="en-US"/>
        </w:rPr>
      </w:pPr>
      <w:r w:rsidRPr="000F6BA3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אם </w:t>
      </w:r>
      <w:r>
        <w:rPr>
          <w:rFonts w:ascii="Arial" w:eastAsia="Calibri" w:hAnsi="Arial" w:cs="David" w:hint="cs"/>
          <w:color w:val="FF0000"/>
          <w:szCs w:val="24"/>
          <w:rtl/>
          <w:lang w:eastAsia="en-US"/>
        </w:rPr>
        <w:t>התרשים מכיל בועות רבות (למעלה מ 15), יש ל</w:t>
      </w:r>
      <w:r w:rsidRPr="000F6BA3">
        <w:rPr>
          <w:rFonts w:ascii="Arial" w:eastAsia="Calibri" w:hAnsi="Arial" w:cs="David" w:hint="cs"/>
          <w:color w:val="FF0000"/>
          <w:szCs w:val="24"/>
          <w:rtl/>
          <w:lang w:eastAsia="en-US"/>
        </w:rPr>
        <w:t>פצל ל</w:t>
      </w:r>
      <w:r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מספר </w:t>
      </w:r>
      <w:r w:rsidRPr="000F6BA3">
        <w:rPr>
          <w:rFonts w:ascii="Arial" w:eastAsia="Calibri" w:hAnsi="Arial" w:cs="David" w:hint="cs"/>
          <w:color w:val="FF0000"/>
          <w:szCs w:val="24"/>
          <w:rtl/>
          <w:lang w:eastAsia="en-US"/>
        </w:rPr>
        <w:t>תרשימים</w:t>
      </w:r>
      <w:r w:rsidR="009C01F5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, </w:t>
      </w:r>
      <w:r w:rsidRPr="000F6BA3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לפי </w:t>
      </w:r>
      <w:r>
        <w:rPr>
          <w:rFonts w:ascii="Arial" w:eastAsia="Calibri" w:hAnsi="Arial" w:cs="David" w:hint="cs"/>
          <w:color w:val="FF0000"/>
          <w:szCs w:val="24"/>
          <w:rtl/>
          <w:lang w:eastAsia="en-US"/>
        </w:rPr>
        <w:t>המשתמשים</w:t>
      </w:r>
      <w:r w:rsidR="009C01F5">
        <w:rPr>
          <w:rFonts w:ascii="Arial" w:eastAsia="Calibri" w:hAnsi="Arial" w:cs="David" w:hint="cs"/>
          <w:color w:val="FF0000"/>
          <w:szCs w:val="24"/>
          <w:rtl/>
          <w:lang w:eastAsia="en-US"/>
        </w:rPr>
        <w:t>.</w:t>
      </w:r>
      <w:r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 </w:t>
      </w:r>
    </w:p>
    <w:p w14:paraId="6A3DCA20" w14:textId="77777777" w:rsidR="00EC18E7" w:rsidRPr="005B6333" w:rsidRDefault="00EC18E7" w:rsidP="00EC18E7">
      <w:pPr>
        <w:keepNext/>
        <w:autoSpaceDE w:val="0"/>
        <w:autoSpaceDN w:val="0"/>
        <w:spacing w:before="240" w:after="120"/>
        <w:ind w:left="720"/>
        <w:jc w:val="both"/>
        <w:outlineLvl w:val="3"/>
        <w:rPr>
          <w:rFonts w:ascii="Calibri" w:hAnsi="Calibri" w:cs="David"/>
          <w:b/>
          <w:bCs/>
          <w:smallCaps/>
          <w:spacing w:val="20"/>
          <w:sz w:val="20"/>
          <w:szCs w:val="24"/>
          <w:rtl/>
          <w:lang w:eastAsia="en-US"/>
        </w:rPr>
      </w:pPr>
      <w:r w:rsidRPr="005B6333">
        <w:rPr>
          <w:rFonts w:ascii="Calibri" w:hAnsi="Calibri" w:cs="David" w:hint="cs"/>
          <w:b/>
          <w:bCs/>
          <w:smallCaps/>
          <w:spacing w:val="20"/>
          <w:sz w:val="20"/>
          <w:szCs w:val="24"/>
          <w:rtl/>
          <w:lang w:eastAsia="en-US"/>
        </w:rPr>
        <w:t xml:space="preserve">ספציפיקציה של </w:t>
      </w:r>
      <w:r w:rsidRPr="005B6333">
        <w:rPr>
          <w:rFonts w:ascii="Calibri" w:hAnsi="Calibri" w:cs="David" w:hint="cs"/>
          <w:b/>
          <w:bCs/>
          <w:smallCaps/>
          <w:spacing w:val="20"/>
          <w:sz w:val="20"/>
          <w:szCs w:val="24"/>
          <w:lang w:eastAsia="en-US"/>
        </w:rPr>
        <w:t>USE CASE</w:t>
      </w:r>
      <w:r>
        <w:rPr>
          <w:rFonts w:ascii="Calibri" w:hAnsi="Calibri" w:cs="David"/>
          <w:b/>
          <w:bCs/>
          <w:smallCaps/>
          <w:spacing w:val="20"/>
          <w:sz w:val="20"/>
          <w:szCs w:val="24"/>
          <w:lang w:eastAsia="en-US"/>
        </w:rPr>
        <w:t>S</w:t>
      </w:r>
    </w:p>
    <w:p w14:paraId="5F800F8E" w14:textId="77777777" w:rsidR="00EC18E7" w:rsidRPr="00E84294" w:rsidRDefault="00EC18E7" w:rsidP="00EC18E7">
      <w:pPr>
        <w:pStyle w:val="14"/>
        <w:rPr>
          <w:color w:val="FF0000"/>
          <w:rtl/>
        </w:rPr>
      </w:pPr>
      <w:r w:rsidRPr="00E84294">
        <w:rPr>
          <w:rFonts w:hint="cs"/>
          <w:color w:val="FF0000"/>
          <w:rtl/>
        </w:rPr>
        <w:t xml:space="preserve">יש לבחור (יחד עם המנחה) </w:t>
      </w:r>
      <w:r w:rsidRPr="00E84294">
        <w:rPr>
          <w:rFonts w:hint="cs"/>
          <w:b/>
          <w:bCs/>
          <w:color w:val="FF0000"/>
          <w:rtl/>
        </w:rPr>
        <w:t>לפחות 5 בועות משמעותיות</w:t>
      </w:r>
      <w:r w:rsidRPr="00E84294">
        <w:rPr>
          <w:rFonts w:hint="cs"/>
          <w:color w:val="FF0000"/>
          <w:rtl/>
        </w:rPr>
        <w:t xml:space="preserve">, ולספק להן את הספציפיקציה הנדרשת. בפרט, יש לפרט באמצעות טבלה לכל אחת מהבועות שנבחרו את הפרטים הבאים: </w:t>
      </w:r>
      <w:r w:rsidRPr="00E84294">
        <w:rPr>
          <w:color w:val="FF0000"/>
          <w:rtl/>
        </w:rPr>
        <w:t xml:space="preserve"> </w:t>
      </w:r>
    </w:p>
    <w:tbl>
      <w:tblPr>
        <w:tblStyle w:val="af9"/>
        <w:bidiVisual/>
        <w:tblW w:w="783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80"/>
        <w:gridCol w:w="4950"/>
      </w:tblGrid>
      <w:tr w:rsidR="00EC18E7" w14:paraId="58C92ED2" w14:textId="77777777" w:rsidTr="008770ED">
        <w:trPr>
          <w:jc w:val="center"/>
        </w:trPr>
        <w:tc>
          <w:tcPr>
            <w:tcW w:w="2880" w:type="dxa"/>
            <w:hideMark/>
          </w:tcPr>
          <w:p w14:paraId="4EE1A3EF" w14:textId="77777777" w:rsidR="00EC18E7" w:rsidRPr="005E04CD" w:rsidRDefault="00EC18E7" w:rsidP="008770ED">
            <w:pPr>
              <w:pStyle w:val="a"/>
              <w:numPr>
                <w:ilvl w:val="0"/>
                <w:numId w:val="0"/>
              </w:numPr>
              <w:spacing w:line="360" w:lineRule="auto"/>
              <w:rPr>
                <w:rFonts w:ascii="Arial" w:eastAsia="Calibri" w:hAnsi="Arial" w:cs="David"/>
                <w:b/>
                <w:bCs/>
                <w:sz w:val="22"/>
                <w:szCs w:val="22"/>
                <w:lang w:eastAsia="en-US"/>
              </w:rPr>
            </w:pPr>
            <w:r w:rsidRPr="005E04CD">
              <w:rPr>
                <w:rFonts w:ascii="Arial" w:eastAsia="Calibri" w:hAnsi="Arial" w:cs="David"/>
                <w:b/>
                <w:bCs/>
                <w:sz w:val="22"/>
                <w:szCs w:val="22"/>
                <w:rtl/>
                <w:lang w:eastAsia="en-US"/>
              </w:rPr>
              <w:t xml:space="preserve">שם ה </w:t>
            </w:r>
            <w:r w:rsidRPr="005E04CD">
              <w:rPr>
                <w:rFonts w:ascii="Arial" w:eastAsia="Calibri" w:hAnsi="Arial" w:cs="David"/>
                <w:b/>
                <w:bCs/>
                <w:sz w:val="22"/>
                <w:szCs w:val="22"/>
                <w:lang w:eastAsia="en-US"/>
              </w:rPr>
              <w:t>Use case</w:t>
            </w:r>
          </w:p>
        </w:tc>
        <w:tc>
          <w:tcPr>
            <w:tcW w:w="4950" w:type="dxa"/>
            <w:hideMark/>
          </w:tcPr>
          <w:p w14:paraId="415AF080" w14:textId="77777777" w:rsidR="00EC18E7" w:rsidRPr="005E04CD" w:rsidRDefault="00EC18E7" w:rsidP="008770ED">
            <w:pPr>
              <w:pStyle w:val="a"/>
              <w:numPr>
                <w:ilvl w:val="0"/>
                <w:numId w:val="0"/>
              </w:numPr>
              <w:spacing w:line="360" w:lineRule="auto"/>
              <w:rPr>
                <w:rFonts w:ascii="Arial" w:eastAsia="Calibri" w:hAnsi="Arial" w:cs="David"/>
                <w:b/>
                <w:bCs/>
                <w:sz w:val="22"/>
                <w:szCs w:val="22"/>
                <w:lang w:eastAsia="en-US"/>
              </w:rPr>
            </w:pPr>
          </w:p>
        </w:tc>
      </w:tr>
      <w:tr w:rsidR="00EC18E7" w14:paraId="26F8838D" w14:textId="77777777" w:rsidTr="008770ED">
        <w:trPr>
          <w:jc w:val="center"/>
        </w:trPr>
        <w:tc>
          <w:tcPr>
            <w:tcW w:w="2880" w:type="dxa"/>
            <w:hideMark/>
          </w:tcPr>
          <w:p w14:paraId="391623B4" w14:textId="77777777" w:rsidR="00EC18E7" w:rsidRPr="005E04CD" w:rsidRDefault="00EC18E7" w:rsidP="008770ED">
            <w:pPr>
              <w:pStyle w:val="a"/>
              <w:numPr>
                <w:ilvl w:val="0"/>
                <w:numId w:val="0"/>
              </w:numPr>
              <w:spacing w:line="360" w:lineRule="auto"/>
              <w:rPr>
                <w:rFonts w:ascii="Arial" w:eastAsia="Calibri" w:hAnsi="Arial" w:cs="David"/>
                <w:b/>
                <w:bCs/>
                <w:sz w:val="22"/>
                <w:szCs w:val="22"/>
                <w:lang w:eastAsia="en-US"/>
              </w:rPr>
            </w:pPr>
            <w:r w:rsidRPr="005E04CD">
              <w:rPr>
                <w:rFonts w:ascii="Arial" w:eastAsia="Calibri" w:hAnsi="Arial" w:cs="David"/>
                <w:b/>
                <w:bCs/>
                <w:sz w:val="22"/>
                <w:szCs w:val="22"/>
                <w:rtl/>
                <w:lang w:eastAsia="en-US"/>
              </w:rPr>
              <w:t>תיאור קצר</w:t>
            </w:r>
          </w:p>
        </w:tc>
        <w:tc>
          <w:tcPr>
            <w:tcW w:w="4950" w:type="dxa"/>
          </w:tcPr>
          <w:p w14:paraId="21647C12" w14:textId="77777777" w:rsidR="00EC18E7" w:rsidRPr="005E04CD" w:rsidRDefault="00EC18E7" w:rsidP="008770ED">
            <w:pPr>
              <w:pStyle w:val="a"/>
              <w:numPr>
                <w:ilvl w:val="0"/>
                <w:numId w:val="0"/>
              </w:numPr>
              <w:spacing w:line="360" w:lineRule="auto"/>
              <w:rPr>
                <w:rFonts w:ascii="Arial" w:eastAsia="Calibri" w:hAnsi="Arial" w:cs="David"/>
                <w:b/>
                <w:bCs/>
                <w:sz w:val="22"/>
                <w:szCs w:val="22"/>
                <w:lang w:eastAsia="en-US"/>
              </w:rPr>
            </w:pPr>
          </w:p>
        </w:tc>
      </w:tr>
      <w:tr w:rsidR="00EC18E7" w14:paraId="5F27E520" w14:textId="77777777" w:rsidTr="008770ED">
        <w:trPr>
          <w:jc w:val="center"/>
        </w:trPr>
        <w:tc>
          <w:tcPr>
            <w:tcW w:w="2880" w:type="dxa"/>
            <w:hideMark/>
          </w:tcPr>
          <w:p w14:paraId="26DB76DD" w14:textId="77777777" w:rsidR="00EC18E7" w:rsidRPr="005E04CD" w:rsidRDefault="00EC18E7" w:rsidP="008770ED">
            <w:pPr>
              <w:pStyle w:val="a"/>
              <w:numPr>
                <w:ilvl w:val="0"/>
                <w:numId w:val="0"/>
              </w:numPr>
              <w:spacing w:line="360" w:lineRule="auto"/>
              <w:rPr>
                <w:rFonts w:ascii="Arial" w:eastAsia="Calibri" w:hAnsi="Arial" w:cs="David"/>
                <w:b/>
                <w:bCs/>
                <w:sz w:val="22"/>
                <w:szCs w:val="22"/>
                <w:lang w:eastAsia="en-US"/>
              </w:rPr>
            </w:pPr>
            <w:r w:rsidRPr="005E04CD">
              <w:rPr>
                <w:rFonts w:ascii="Arial" w:eastAsia="Calibri" w:hAnsi="Arial" w:cs="David"/>
                <w:b/>
                <w:bCs/>
                <w:sz w:val="22"/>
                <w:szCs w:val="22"/>
                <w:rtl/>
                <w:lang w:eastAsia="en-US"/>
              </w:rPr>
              <w:t>שחקנים</w:t>
            </w:r>
          </w:p>
        </w:tc>
        <w:tc>
          <w:tcPr>
            <w:tcW w:w="4950" w:type="dxa"/>
          </w:tcPr>
          <w:p w14:paraId="4C6BD06E" w14:textId="77777777" w:rsidR="00EC18E7" w:rsidRPr="005E04CD" w:rsidRDefault="00EC18E7" w:rsidP="008770ED">
            <w:pPr>
              <w:pStyle w:val="a"/>
              <w:numPr>
                <w:ilvl w:val="0"/>
                <w:numId w:val="0"/>
              </w:numPr>
              <w:spacing w:line="360" w:lineRule="auto"/>
              <w:rPr>
                <w:rFonts w:ascii="Arial" w:eastAsia="Calibri" w:hAnsi="Arial" w:cs="David"/>
                <w:b/>
                <w:bCs/>
                <w:sz w:val="22"/>
                <w:szCs w:val="22"/>
                <w:lang w:eastAsia="en-US"/>
              </w:rPr>
            </w:pPr>
          </w:p>
        </w:tc>
      </w:tr>
      <w:tr w:rsidR="00EC18E7" w14:paraId="43C50EC7" w14:textId="77777777" w:rsidTr="008770ED">
        <w:trPr>
          <w:jc w:val="center"/>
        </w:trPr>
        <w:tc>
          <w:tcPr>
            <w:tcW w:w="2880" w:type="dxa"/>
            <w:hideMark/>
          </w:tcPr>
          <w:p w14:paraId="188DDC50" w14:textId="77777777" w:rsidR="00EC18E7" w:rsidRPr="005E04CD" w:rsidRDefault="00EC18E7" w:rsidP="008770ED">
            <w:pPr>
              <w:pStyle w:val="a"/>
              <w:numPr>
                <w:ilvl w:val="0"/>
                <w:numId w:val="0"/>
              </w:numPr>
              <w:spacing w:line="360" w:lineRule="auto"/>
              <w:rPr>
                <w:rFonts w:ascii="Arial" w:eastAsia="Calibri" w:hAnsi="Arial" w:cs="David"/>
                <w:b/>
                <w:bCs/>
                <w:sz w:val="22"/>
                <w:szCs w:val="22"/>
                <w:lang w:eastAsia="en-US"/>
              </w:rPr>
            </w:pPr>
            <w:r w:rsidRPr="005E04CD">
              <w:rPr>
                <w:rFonts w:ascii="Arial" w:eastAsia="Calibri" w:hAnsi="Arial" w:cs="David" w:hint="cs"/>
                <w:b/>
                <w:bCs/>
                <w:sz w:val="22"/>
                <w:szCs w:val="22"/>
                <w:rtl/>
                <w:lang w:eastAsia="en-US"/>
              </w:rPr>
              <w:t>תנאים מקדימים</w:t>
            </w:r>
          </w:p>
        </w:tc>
        <w:tc>
          <w:tcPr>
            <w:tcW w:w="4950" w:type="dxa"/>
          </w:tcPr>
          <w:p w14:paraId="15499AD1" w14:textId="77777777" w:rsidR="00EC18E7" w:rsidRPr="005E04CD" w:rsidRDefault="00EC18E7" w:rsidP="008770ED">
            <w:pPr>
              <w:pStyle w:val="a"/>
              <w:numPr>
                <w:ilvl w:val="0"/>
                <w:numId w:val="0"/>
              </w:numPr>
              <w:spacing w:line="360" w:lineRule="auto"/>
              <w:rPr>
                <w:rFonts w:ascii="Arial" w:eastAsia="Calibri" w:hAnsi="Arial" w:cs="David"/>
                <w:b/>
                <w:bCs/>
                <w:sz w:val="22"/>
                <w:szCs w:val="22"/>
                <w:lang w:eastAsia="en-US"/>
              </w:rPr>
            </w:pPr>
          </w:p>
        </w:tc>
      </w:tr>
      <w:tr w:rsidR="00EC18E7" w14:paraId="4D3547F3" w14:textId="77777777" w:rsidTr="008770ED">
        <w:trPr>
          <w:jc w:val="center"/>
        </w:trPr>
        <w:tc>
          <w:tcPr>
            <w:tcW w:w="2880" w:type="dxa"/>
            <w:hideMark/>
          </w:tcPr>
          <w:p w14:paraId="79D4D3BD" w14:textId="77777777" w:rsidR="00EC18E7" w:rsidRPr="005E04CD" w:rsidRDefault="00EC18E7" w:rsidP="008770ED">
            <w:pPr>
              <w:pStyle w:val="a"/>
              <w:numPr>
                <w:ilvl w:val="0"/>
                <w:numId w:val="0"/>
              </w:numPr>
              <w:spacing w:line="360" w:lineRule="auto"/>
              <w:rPr>
                <w:rFonts w:ascii="Arial" w:eastAsia="Calibri" w:hAnsi="Arial" w:cs="David"/>
                <w:b/>
                <w:bCs/>
                <w:sz w:val="22"/>
                <w:szCs w:val="22"/>
                <w:lang w:eastAsia="en-US"/>
              </w:rPr>
            </w:pPr>
            <w:r w:rsidRPr="005E04CD">
              <w:rPr>
                <w:rFonts w:ascii="Arial" w:eastAsia="Calibri" w:hAnsi="Arial" w:cs="David" w:hint="cs"/>
                <w:b/>
                <w:bCs/>
                <w:sz w:val="22"/>
                <w:szCs w:val="22"/>
                <w:rtl/>
                <w:lang w:eastAsia="en-US"/>
              </w:rPr>
              <w:t>תנאים מאוחרים</w:t>
            </w:r>
          </w:p>
        </w:tc>
        <w:tc>
          <w:tcPr>
            <w:tcW w:w="4950" w:type="dxa"/>
          </w:tcPr>
          <w:p w14:paraId="74CBE5A1" w14:textId="77777777" w:rsidR="00EC18E7" w:rsidRPr="005E04CD" w:rsidRDefault="00EC18E7" w:rsidP="008770ED">
            <w:pPr>
              <w:pStyle w:val="a"/>
              <w:numPr>
                <w:ilvl w:val="0"/>
                <w:numId w:val="0"/>
              </w:numPr>
              <w:spacing w:line="360" w:lineRule="auto"/>
              <w:rPr>
                <w:rFonts w:ascii="Arial" w:eastAsia="Calibri" w:hAnsi="Arial" w:cs="David"/>
                <w:b/>
                <w:bCs/>
                <w:sz w:val="22"/>
                <w:szCs w:val="22"/>
                <w:lang w:eastAsia="en-US"/>
              </w:rPr>
            </w:pPr>
          </w:p>
        </w:tc>
      </w:tr>
      <w:tr w:rsidR="00EC18E7" w14:paraId="6272CB96" w14:textId="77777777" w:rsidTr="008770ED">
        <w:trPr>
          <w:jc w:val="center"/>
        </w:trPr>
        <w:tc>
          <w:tcPr>
            <w:tcW w:w="2880" w:type="dxa"/>
            <w:hideMark/>
          </w:tcPr>
          <w:p w14:paraId="101615DD" w14:textId="77777777" w:rsidR="00EC18E7" w:rsidRPr="005E04CD" w:rsidRDefault="00EC18E7" w:rsidP="008770ED">
            <w:pPr>
              <w:pStyle w:val="a"/>
              <w:numPr>
                <w:ilvl w:val="0"/>
                <w:numId w:val="0"/>
              </w:numPr>
              <w:spacing w:line="360" w:lineRule="auto"/>
              <w:rPr>
                <w:rFonts w:ascii="Arial" w:eastAsia="Calibri" w:hAnsi="Arial" w:cs="David"/>
                <w:b/>
                <w:bCs/>
                <w:sz w:val="22"/>
                <w:szCs w:val="22"/>
                <w:lang w:eastAsia="en-US"/>
              </w:rPr>
            </w:pPr>
            <w:r w:rsidRPr="005E04CD">
              <w:rPr>
                <w:rFonts w:ascii="Arial" w:eastAsia="Calibri" w:hAnsi="Arial" w:cs="David" w:hint="cs"/>
                <w:b/>
                <w:bCs/>
                <w:sz w:val="22"/>
                <w:szCs w:val="22"/>
                <w:rtl/>
                <w:lang w:eastAsia="en-US"/>
              </w:rPr>
              <w:t>טריגרים</w:t>
            </w:r>
          </w:p>
        </w:tc>
        <w:tc>
          <w:tcPr>
            <w:tcW w:w="4950" w:type="dxa"/>
          </w:tcPr>
          <w:p w14:paraId="3A5177EE" w14:textId="77777777" w:rsidR="00EC18E7" w:rsidRPr="005E04CD" w:rsidRDefault="00EC18E7" w:rsidP="008770ED">
            <w:pPr>
              <w:pStyle w:val="a"/>
              <w:numPr>
                <w:ilvl w:val="0"/>
                <w:numId w:val="0"/>
              </w:numPr>
              <w:spacing w:line="360" w:lineRule="auto"/>
              <w:rPr>
                <w:rFonts w:ascii="Arial" w:eastAsia="Calibri" w:hAnsi="Arial" w:cs="David"/>
                <w:b/>
                <w:bCs/>
                <w:sz w:val="22"/>
                <w:szCs w:val="22"/>
                <w:lang w:eastAsia="en-US"/>
              </w:rPr>
            </w:pPr>
          </w:p>
        </w:tc>
      </w:tr>
      <w:tr w:rsidR="00EC18E7" w:rsidRPr="008C58CE" w14:paraId="4D39815B" w14:textId="77777777" w:rsidTr="008770ED">
        <w:trPr>
          <w:trHeight w:val="277"/>
          <w:jc w:val="center"/>
        </w:trPr>
        <w:tc>
          <w:tcPr>
            <w:tcW w:w="2880" w:type="dxa"/>
            <w:hideMark/>
          </w:tcPr>
          <w:p w14:paraId="68F9296F" w14:textId="77777777" w:rsidR="00EC18E7" w:rsidRPr="005E04CD" w:rsidRDefault="00EC18E7" w:rsidP="008770ED">
            <w:pPr>
              <w:pStyle w:val="a"/>
              <w:numPr>
                <w:ilvl w:val="0"/>
                <w:numId w:val="0"/>
              </w:numPr>
              <w:spacing w:line="360" w:lineRule="auto"/>
              <w:rPr>
                <w:rFonts w:ascii="Arial" w:eastAsia="Calibri" w:hAnsi="Arial" w:cs="David"/>
                <w:b/>
                <w:bCs/>
                <w:sz w:val="22"/>
                <w:szCs w:val="22"/>
                <w:lang w:eastAsia="en-US"/>
              </w:rPr>
            </w:pPr>
            <w:r w:rsidRPr="005E04CD">
              <w:rPr>
                <w:rFonts w:ascii="Arial" w:eastAsia="Calibri" w:hAnsi="Arial" w:cs="David" w:hint="cs"/>
                <w:b/>
                <w:bCs/>
                <w:sz w:val="22"/>
                <w:szCs w:val="22"/>
                <w:rtl/>
                <w:lang w:eastAsia="en-US"/>
              </w:rPr>
              <w:t>תרחיש מוצלח</w:t>
            </w:r>
          </w:p>
        </w:tc>
        <w:tc>
          <w:tcPr>
            <w:tcW w:w="4950" w:type="dxa"/>
          </w:tcPr>
          <w:p w14:paraId="39B76F66" w14:textId="77777777" w:rsidR="00EC18E7" w:rsidRPr="005E04CD" w:rsidRDefault="00EC18E7" w:rsidP="008770ED">
            <w:pPr>
              <w:pStyle w:val="a"/>
              <w:numPr>
                <w:ilvl w:val="0"/>
                <w:numId w:val="0"/>
              </w:numPr>
              <w:spacing w:line="360" w:lineRule="auto"/>
              <w:rPr>
                <w:rFonts w:ascii="Arial" w:eastAsia="Calibri" w:hAnsi="Arial" w:cs="David"/>
                <w:b/>
                <w:bCs/>
                <w:sz w:val="22"/>
                <w:szCs w:val="22"/>
                <w:lang w:eastAsia="en-US"/>
              </w:rPr>
            </w:pPr>
          </w:p>
        </w:tc>
      </w:tr>
      <w:tr w:rsidR="00EC18E7" w:rsidRPr="008C58CE" w14:paraId="1CC26019" w14:textId="77777777" w:rsidTr="008770ED">
        <w:trPr>
          <w:jc w:val="center"/>
        </w:trPr>
        <w:tc>
          <w:tcPr>
            <w:tcW w:w="2880" w:type="dxa"/>
            <w:hideMark/>
          </w:tcPr>
          <w:p w14:paraId="32247014" w14:textId="77777777" w:rsidR="00EC18E7" w:rsidRPr="005E04CD" w:rsidRDefault="00EC18E7" w:rsidP="008770ED">
            <w:pPr>
              <w:pStyle w:val="a"/>
              <w:numPr>
                <w:ilvl w:val="0"/>
                <w:numId w:val="0"/>
              </w:numPr>
              <w:spacing w:line="360" w:lineRule="auto"/>
              <w:rPr>
                <w:rFonts w:ascii="Arial" w:eastAsia="Calibri" w:hAnsi="Arial" w:cs="David"/>
                <w:b/>
                <w:bCs/>
                <w:sz w:val="22"/>
                <w:szCs w:val="22"/>
                <w:lang w:eastAsia="en-US"/>
              </w:rPr>
            </w:pPr>
            <w:r w:rsidRPr="005E04CD">
              <w:rPr>
                <w:rFonts w:ascii="Arial" w:eastAsia="Calibri" w:hAnsi="Arial" w:cs="David" w:hint="cs"/>
                <w:b/>
                <w:bCs/>
                <w:sz w:val="22"/>
                <w:szCs w:val="22"/>
                <w:rtl/>
                <w:lang w:eastAsia="en-US"/>
              </w:rPr>
              <w:t>תרחיש אלטרנטיבי חלופי</w:t>
            </w:r>
            <w:r>
              <w:rPr>
                <w:rFonts w:ascii="Arial" w:eastAsia="Calibri" w:hAnsi="Arial" w:cs="David" w:hint="cs"/>
                <w:b/>
                <w:bCs/>
                <w:sz w:val="22"/>
                <w:szCs w:val="22"/>
                <w:rtl/>
                <w:lang w:eastAsia="en-US"/>
              </w:rPr>
              <w:t>/כשלון</w:t>
            </w:r>
          </w:p>
        </w:tc>
        <w:tc>
          <w:tcPr>
            <w:tcW w:w="4950" w:type="dxa"/>
          </w:tcPr>
          <w:p w14:paraId="3AEC77F2" w14:textId="77777777" w:rsidR="00EC18E7" w:rsidRPr="005E04CD" w:rsidRDefault="00EC18E7" w:rsidP="008770ED">
            <w:pPr>
              <w:pStyle w:val="a"/>
              <w:numPr>
                <w:ilvl w:val="0"/>
                <w:numId w:val="0"/>
              </w:numPr>
              <w:spacing w:line="360" w:lineRule="auto"/>
              <w:rPr>
                <w:rFonts w:ascii="Arial" w:eastAsia="Calibri" w:hAnsi="Arial" w:cs="David"/>
                <w:b/>
                <w:bCs/>
                <w:sz w:val="22"/>
                <w:szCs w:val="22"/>
                <w:lang w:eastAsia="en-US"/>
              </w:rPr>
            </w:pPr>
          </w:p>
        </w:tc>
      </w:tr>
    </w:tbl>
    <w:p w14:paraId="26CC308F" w14:textId="5D0BBBE5" w:rsidR="00C9669A" w:rsidRPr="00C9669A" w:rsidRDefault="00C9669A" w:rsidP="00C9669A">
      <w:pPr>
        <w:rPr>
          <w:lang w:eastAsia="en-US"/>
        </w:rPr>
      </w:pPr>
    </w:p>
    <w:p w14:paraId="3DEF91CF" w14:textId="77777777" w:rsidR="005F2275" w:rsidRDefault="005F2275" w:rsidP="005F2275">
      <w:pPr>
        <w:rPr>
          <w:rtl/>
          <w:lang w:eastAsia="en-US"/>
        </w:rPr>
      </w:pPr>
    </w:p>
    <w:p w14:paraId="332AC9E5" w14:textId="6A76B77A" w:rsidR="006F32B0" w:rsidRPr="006F32B0" w:rsidRDefault="006F32B0" w:rsidP="006F32B0">
      <w:pPr>
        <w:pStyle w:val="1"/>
      </w:pPr>
      <w:r w:rsidRPr="006F32B0">
        <w:rPr>
          <w:rtl/>
        </w:rPr>
        <w:t>תיאור מפורט של הפתרון/השיט</w:t>
      </w:r>
      <w:r w:rsidR="00EC18E7">
        <w:rPr>
          <w:rFonts w:hint="cs"/>
          <w:rtl/>
        </w:rPr>
        <w:t xml:space="preserve">ה </w:t>
      </w:r>
      <w:r w:rsidR="00EC18E7">
        <w:rPr>
          <w:rtl/>
        </w:rPr>
        <w:t>–</w:t>
      </w:r>
      <w:r w:rsidR="00EC18E7">
        <w:rPr>
          <w:rFonts w:hint="cs"/>
          <w:rtl/>
        </w:rPr>
        <w:t xml:space="preserve"> תיכון </w:t>
      </w:r>
      <w:r w:rsidR="00EC18E7">
        <w:t>(design)</w:t>
      </w:r>
    </w:p>
    <w:p w14:paraId="76E48D81" w14:textId="42CF8528" w:rsidR="002C5C28" w:rsidRPr="008D2624" w:rsidRDefault="008D2624" w:rsidP="002C5C28">
      <w:pPr>
        <w:spacing w:after="200" w:line="360" w:lineRule="auto"/>
        <w:ind w:left="845"/>
        <w:jc w:val="both"/>
        <w:rPr>
          <w:rFonts w:ascii="Arial" w:eastAsia="Calibri" w:hAnsi="Arial" w:cs="David"/>
          <w:color w:val="FF0000"/>
          <w:szCs w:val="24"/>
          <w:rtl/>
          <w:lang w:eastAsia="en-US"/>
        </w:rPr>
      </w:pPr>
      <w:r w:rsidRPr="008D2624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פה </w:t>
      </w:r>
      <w:r w:rsidR="002C5C28" w:rsidRPr="008D2624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יש לפרט את תיכון </w:t>
      </w:r>
      <w:r w:rsidR="002269E0">
        <w:rPr>
          <w:rFonts w:ascii="Arial" w:eastAsia="Calibri" w:hAnsi="Arial" w:cs="David" w:hint="cs"/>
          <w:color w:val="FF0000"/>
          <w:szCs w:val="24"/>
          <w:rtl/>
          <w:lang w:eastAsia="en-US"/>
        </w:rPr>
        <w:t>(</w:t>
      </w:r>
      <w:r w:rsidR="00842E7C">
        <w:rPr>
          <w:rFonts w:ascii="Arial" w:eastAsia="Calibri" w:hAnsi="Arial" w:cs="David"/>
          <w:color w:val="FF0000"/>
          <w:szCs w:val="24"/>
          <w:lang w:eastAsia="en-US"/>
        </w:rPr>
        <w:t>design</w:t>
      </w:r>
      <w:r w:rsidR="002269E0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) של </w:t>
      </w:r>
      <w:r w:rsidR="002C5C28" w:rsidRPr="008D2624">
        <w:rPr>
          <w:rFonts w:ascii="Arial" w:eastAsia="Calibri" w:hAnsi="Arial" w:cs="David" w:hint="cs"/>
          <w:color w:val="FF0000"/>
          <w:szCs w:val="24"/>
          <w:rtl/>
          <w:lang w:eastAsia="en-US"/>
        </w:rPr>
        <w:t>המ</w:t>
      </w:r>
      <w:r w:rsidR="00B343AC">
        <w:rPr>
          <w:rFonts w:ascii="Arial" w:eastAsia="Calibri" w:hAnsi="Arial" w:cs="David" w:hint="cs"/>
          <w:color w:val="FF0000"/>
          <w:szCs w:val="24"/>
          <w:rtl/>
          <w:lang w:eastAsia="en-US"/>
        </w:rPr>
        <w:t>ערכת</w:t>
      </w:r>
      <w:r w:rsidR="00D16530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 </w:t>
      </w:r>
      <w:r w:rsidR="002C5C28" w:rsidRPr="008D2624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על פי שלושת </w:t>
      </w:r>
      <w:r w:rsidR="00601A25">
        <w:rPr>
          <w:rFonts w:ascii="Arial" w:eastAsia="Calibri" w:hAnsi="Arial" w:cs="David" w:hint="cs"/>
          <w:color w:val="FF0000"/>
          <w:szCs w:val="24"/>
          <w:rtl/>
          <w:lang w:eastAsia="en-US"/>
        </w:rPr>
        <w:t>השכבות</w:t>
      </w:r>
      <w:r w:rsidR="002C5C28" w:rsidRPr="008D2624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 הבא</w:t>
      </w:r>
      <w:r w:rsidR="00601A25">
        <w:rPr>
          <w:rFonts w:ascii="Arial" w:eastAsia="Calibri" w:hAnsi="Arial" w:cs="David" w:hint="cs"/>
          <w:color w:val="FF0000"/>
          <w:szCs w:val="24"/>
          <w:rtl/>
          <w:lang w:eastAsia="en-US"/>
        </w:rPr>
        <w:t>ות</w:t>
      </w:r>
      <w:r w:rsidR="002C5C28" w:rsidRPr="008D2624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: </w:t>
      </w:r>
      <w:r w:rsidR="00601A25">
        <w:rPr>
          <w:rFonts w:ascii="Arial" w:eastAsia="Calibri" w:hAnsi="Arial" w:cs="David" w:hint="cs"/>
          <w:color w:val="FF0000"/>
          <w:szCs w:val="24"/>
          <w:rtl/>
          <w:lang w:eastAsia="en-US"/>
        </w:rPr>
        <w:t>שכבת</w:t>
      </w:r>
      <w:r w:rsidR="002C5C28" w:rsidRPr="008D2624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 המידע, </w:t>
      </w:r>
      <w:r w:rsidR="00601A25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שכבת </w:t>
      </w:r>
      <w:r w:rsidR="002C5C28" w:rsidRPr="008D2624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 ה</w:t>
      </w:r>
      <w:r w:rsidR="002269E0">
        <w:rPr>
          <w:rFonts w:ascii="Arial" w:eastAsia="Calibri" w:hAnsi="Arial" w:cs="David" w:hint="cs"/>
          <w:color w:val="FF0000"/>
          <w:szCs w:val="24"/>
          <w:rtl/>
          <w:lang w:eastAsia="en-US"/>
        </w:rPr>
        <w:t>עיבוד וה</w:t>
      </w:r>
      <w:r w:rsidR="002C5C28" w:rsidRPr="008D2624">
        <w:rPr>
          <w:rFonts w:ascii="Arial" w:eastAsia="Calibri" w:hAnsi="Arial" w:cs="David" w:hint="cs"/>
          <w:color w:val="FF0000"/>
          <w:szCs w:val="24"/>
          <w:rtl/>
          <w:lang w:eastAsia="en-US"/>
        </w:rPr>
        <w:t>אל</w:t>
      </w:r>
      <w:r w:rsidR="00D16530">
        <w:rPr>
          <w:rFonts w:ascii="Arial" w:eastAsia="Calibri" w:hAnsi="Arial" w:cs="David" w:hint="cs"/>
          <w:color w:val="FF0000"/>
          <w:szCs w:val="24"/>
          <w:rtl/>
          <w:lang w:eastAsia="en-US"/>
        </w:rPr>
        <w:t>גוריתמיקה</w:t>
      </w:r>
      <w:r w:rsidR="002269E0">
        <w:rPr>
          <w:rFonts w:ascii="Arial" w:eastAsia="Calibri" w:hAnsi="Arial" w:cs="David" w:hint="cs"/>
          <w:color w:val="FF0000"/>
          <w:szCs w:val="24"/>
          <w:rtl/>
          <w:lang w:eastAsia="en-US"/>
        </w:rPr>
        <w:t>,</w:t>
      </w:r>
      <w:r w:rsidR="002C5C28" w:rsidRPr="008D2624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 ו</w:t>
      </w:r>
      <w:r w:rsidR="00601A25">
        <w:rPr>
          <w:rFonts w:ascii="Arial" w:eastAsia="Calibri" w:hAnsi="Arial" w:cs="David" w:hint="cs"/>
          <w:color w:val="FF0000"/>
          <w:szCs w:val="24"/>
          <w:rtl/>
          <w:lang w:eastAsia="en-US"/>
        </w:rPr>
        <w:t>שכבת התצוגה</w:t>
      </w:r>
      <w:r w:rsidR="002C5C28" w:rsidRPr="008D2624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. </w:t>
      </w:r>
    </w:p>
    <w:p w14:paraId="39158D78" w14:textId="04EE7970" w:rsidR="002C5C28" w:rsidRPr="006F32B0" w:rsidRDefault="002C5C28" w:rsidP="00EC18E7">
      <w:pPr>
        <w:pStyle w:val="2"/>
      </w:pPr>
      <w:r w:rsidRPr="006F32B0">
        <w:rPr>
          <w:rFonts w:hint="cs"/>
          <w:rtl/>
        </w:rPr>
        <w:t xml:space="preserve">תיכון </w:t>
      </w:r>
      <w:r w:rsidR="00601A25">
        <w:rPr>
          <w:rFonts w:hint="cs"/>
          <w:rtl/>
        </w:rPr>
        <w:t xml:space="preserve">שכבת </w:t>
      </w:r>
      <w:r w:rsidRPr="006F32B0">
        <w:rPr>
          <w:rFonts w:hint="cs"/>
          <w:rtl/>
        </w:rPr>
        <w:t xml:space="preserve">המידע </w:t>
      </w:r>
    </w:p>
    <w:p w14:paraId="732235F7" w14:textId="77777777" w:rsidR="002C5C28" w:rsidRDefault="002C5C28" w:rsidP="00EC18E7">
      <w:pPr>
        <w:pStyle w:val="a1"/>
        <w:numPr>
          <w:ilvl w:val="0"/>
          <w:numId w:val="3"/>
        </w:numPr>
        <w:spacing w:line="360" w:lineRule="auto"/>
        <w:jc w:val="both"/>
        <w:rPr>
          <w:rFonts w:ascii="Arial" w:eastAsia="Calibri" w:hAnsi="Arial" w:cs="David"/>
          <w:szCs w:val="24"/>
          <w:lang w:eastAsia="en-US"/>
        </w:rPr>
      </w:pPr>
      <w:r w:rsidRPr="005602CA">
        <w:rPr>
          <w:rFonts w:ascii="Arial" w:eastAsia="Calibri" w:hAnsi="Arial" w:cs="David" w:hint="cs"/>
          <w:szCs w:val="24"/>
          <w:rtl/>
          <w:lang w:eastAsia="en-US"/>
        </w:rPr>
        <w:t xml:space="preserve">הציגו את </w:t>
      </w:r>
      <w:r w:rsidRPr="005602CA">
        <w:rPr>
          <w:rFonts w:ascii="Arial" w:eastAsia="Calibri" w:hAnsi="Arial" w:cs="David"/>
          <w:szCs w:val="24"/>
          <w:rtl/>
          <w:lang w:eastAsia="en-US"/>
        </w:rPr>
        <w:t>רשימת הטבלאות</w:t>
      </w:r>
      <w:r w:rsidRPr="005602CA">
        <w:rPr>
          <w:rFonts w:ascii="Arial" w:eastAsia="Calibri" w:hAnsi="Arial" w:cs="David" w:hint="cs"/>
          <w:szCs w:val="24"/>
          <w:rtl/>
          <w:lang w:eastAsia="en-US"/>
        </w:rPr>
        <w:t xml:space="preserve"> בהתאמה </w:t>
      </w:r>
      <w:r w:rsidRPr="00A404C4">
        <w:rPr>
          <w:rFonts w:ascii="Arial" w:eastAsia="Calibri" w:hAnsi="Arial" w:cs="David" w:hint="eastAsia"/>
          <w:b/>
          <w:bCs/>
          <w:szCs w:val="24"/>
          <w:rtl/>
          <w:lang w:eastAsia="en-US"/>
        </w:rPr>
        <w:t>או</w:t>
      </w:r>
      <w:r w:rsidRPr="005602CA">
        <w:rPr>
          <w:rFonts w:ascii="Arial" w:eastAsia="Calibri" w:hAnsi="Arial" w:cs="David" w:hint="cs"/>
          <w:szCs w:val="24"/>
          <w:rtl/>
          <w:lang w:eastAsia="en-US"/>
        </w:rPr>
        <w:t xml:space="preserve"> את תרשים ה </w:t>
      </w:r>
      <w:r w:rsidRPr="005602CA">
        <w:rPr>
          <w:rFonts w:ascii="Arial" w:eastAsia="Calibri" w:hAnsi="Arial" w:cs="David"/>
          <w:szCs w:val="24"/>
          <w:lang w:eastAsia="en-US"/>
        </w:rPr>
        <w:t>DSD</w:t>
      </w:r>
    </w:p>
    <w:p w14:paraId="027D3234" w14:textId="77777777" w:rsidR="002C5C28" w:rsidRPr="00BD604C" w:rsidRDefault="002C5C28" w:rsidP="00EC18E7">
      <w:pPr>
        <w:spacing w:line="360" w:lineRule="auto"/>
        <w:ind w:left="720"/>
        <w:jc w:val="both"/>
        <w:rPr>
          <w:rFonts w:ascii="Arial" w:eastAsia="Calibri" w:hAnsi="Arial" w:cs="David"/>
          <w:szCs w:val="24"/>
          <w:lang w:eastAsia="en-US"/>
        </w:rPr>
      </w:pPr>
      <w:r w:rsidRPr="00BD604C">
        <w:rPr>
          <w:rFonts w:ascii="Arial" w:eastAsia="Calibri" w:hAnsi="Arial" w:cs="David" w:hint="cs"/>
          <w:szCs w:val="24"/>
          <w:rtl/>
          <w:lang w:eastAsia="en-US"/>
        </w:rPr>
        <w:t xml:space="preserve">אם בחרתם להציג את רשימת הטבלאות, </w:t>
      </w:r>
      <w:r w:rsidRPr="00BD604C">
        <w:rPr>
          <w:rFonts w:ascii="Arial" w:eastAsia="Calibri" w:hAnsi="Arial" w:cs="David"/>
          <w:szCs w:val="24"/>
          <w:rtl/>
          <w:lang w:eastAsia="en-US"/>
        </w:rPr>
        <w:t>יש ל</w:t>
      </w:r>
      <w:r w:rsidRPr="00BD604C">
        <w:rPr>
          <w:rFonts w:ascii="Arial" w:eastAsia="Calibri" w:hAnsi="Arial" w:cs="David" w:hint="cs"/>
          <w:szCs w:val="24"/>
          <w:rtl/>
          <w:lang w:eastAsia="en-US"/>
        </w:rPr>
        <w:t>פרט לכל טבלה</w:t>
      </w:r>
      <w:r w:rsidRPr="00BD604C">
        <w:rPr>
          <w:rFonts w:ascii="Arial" w:eastAsia="Calibri" w:hAnsi="Arial" w:cs="David"/>
          <w:szCs w:val="24"/>
          <w:rtl/>
          <w:lang w:eastAsia="en-US"/>
        </w:rPr>
        <w:t>:</w:t>
      </w:r>
      <w:r w:rsidRPr="00BD604C">
        <w:rPr>
          <w:rFonts w:ascii="Arial" w:eastAsia="Calibri" w:hAnsi="Arial" w:cs="David" w:hint="cs"/>
          <w:szCs w:val="24"/>
          <w:rtl/>
          <w:lang w:eastAsia="en-US"/>
        </w:rPr>
        <w:t xml:space="preserve"> שם טבלה, תיאור קצר, פירוט השדות. לפרט מהם המפתחות הראשיים, מהם המפתחות הזרים ולאן מפנים.</w:t>
      </w:r>
    </w:p>
    <w:p w14:paraId="17FBB6E8" w14:textId="77777777" w:rsidR="002C5C28" w:rsidRPr="00394B12" w:rsidRDefault="002C5C28" w:rsidP="005F27CF">
      <w:pPr>
        <w:pStyle w:val="a1"/>
        <w:numPr>
          <w:ilvl w:val="0"/>
          <w:numId w:val="3"/>
        </w:numPr>
        <w:spacing w:after="200" w:line="360" w:lineRule="auto"/>
        <w:jc w:val="both"/>
        <w:rPr>
          <w:rFonts w:ascii="Arial" w:eastAsia="Calibri" w:hAnsi="Arial" w:cs="David"/>
          <w:szCs w:val="24"/>
          <w:lang w:eastAsia="en-US"/>
        </w:rPr>
      </w:pPr>
      <w:r w:rsidRPr="00394B12">
        <w:rPr>
          <w:rFonts w:ascii="Arial" w:eastAsia="Calibri" w:hAnsi="Arial" w:cs="David" w:hint="cs"/>
          <w:szCs w:val="24"/>
          <w:rtl/>
          <w:lang w:eastAsia="en-US"/>
        </w:rPr>
        <w:t xml:space="preserve"> במידה וקיימים אילוצים מיוחדים על הנתונים בטבלאות, יש לציין אותם באופן מפורש. </w:t>
      </w:r>
    </w:p>
    <w:p w14:paraId="2EA496BC" w14:textId="399F4721" w:rsidR="002C5C28" w:rsidRDefault="002C5C28" w:rsidP="00EC18E7">
      <w:pPr>
        <w:pStyle w:val="2"/>
        <w:rPr>
          <w:rtl/>
        </w:rPr>
      </w:pPr>
      <w:r>
        <w:rPr>
          <w:rFonts w:hint="cs"/>
          <w:rtl/>
        </w:rPr>
        <w:t>ת</w:t>
      </w:r>
      <w:r w:rsidR="00EC18E7">
        <w:rPr>
          <w:rFonts w:hint="cs"/>
          <w:rtl/>
        </w:rPr>
        <w:t>יכ</w:t>
      </w:r>
      <w:r>
        <w:rPr>
          <w:rFonts w:hint="cs"/>
          <w:rtl/>
        </w:rPr>
        <w:t xml:space="preserve">ון </w:t>
      </w:r>
      <w:r w:rsidR="00601A25">
        <w:rPr>
          <w:rFonts w:hint="cs"/>
          <w:rtl/>
        </w:rPr>
        <w:t>שכבת העיבוד ו</w:t>
      </w:r>
      <w:r>
        <w:rPr>
          <w:rFonts w:hint="cs"/>
          <w:rtl/>
        </w:rPr>
        <w:t>הא</w:t>
      </w:r>
      <w:r w:rsidR="006F32B0">
        <w:rPr>
          <w:rFonts w:hint="cs"/>
          <w:rtl/>
        </w:rPr>
        <w:t xml:space="preserve">לגוריתמיקה </w:t>
      </w:r>
      <w:r>
        <w:rPr>
          <w:rFonts w:hint="cs"/>
          <w:rtl/>
        </w:rPr>
        <w:t xml:space="preserve"> </w:t>
      </w:r>
    </w:p>
    <w:p w14:paraId="57D2E542" w14:textId="274943A7" w:rsidR="00EC18E7" w:rsidRPr="002269E0" w:rsidRDefault="002269E0" w:rsidP="002269E0">
      <w:pPr>
        <w:pStyle w:val="a1"/>
        <w:numPr>
          <w:ilvl w:val="0"/>
          <w:numId w:val="3"/>
        </w:numPr>
        <w:spacing w:line="360" w:lineRule="auto"/>
        <w:jc w:val="both"/>
        <w:rPr>
          <w:rFonts w:ascii="Arial" w:eastAsia="Calibri" w:hAnsi="Arial" w:cs="David"/>
          <w:szCs w:val="24"/>
          <w:rtl/>
          <w:lang w:eastAsia="en-US"/>
        </w:rPr>
      </w:pPr>
      <w:r>
        <w:rPr>
          <w:rFonts w:ascii="Arial" w:eastAsia="Calibri" w:hAnsi="Arial" w:cs="David" w:hint="cs"/>
          <w:szCs w:val="24"/>
          <w:rtl/>
          <w:lang w:eastAsia="en-US"/>
        </w:rPr>
        <w:t>הציגו את ה</w:t>
      </w:r>
      <w:r w:rsidR="00900C37" w:rsidRPr="00900C37">
        <w:rPr>
          <w:rFonts w:ascii="Arial" w:eastAsia="Calibri" w:hAnsi="Arial" w:cs="David"/>
          <w:szCs w:val="24"/>
          <w:lang w:eastAsia="en-US"/>
        </w:rPr>
        <w:t xml:space="preserve"> </w:t>
      </w:r>
      <w:r w:rsidR="00900C37">
        <w:rPr>
          <w:rFonts w:ascii="Arial" w:eastAsia="Calibri" w:hAnsi="Arial" w:cs="David"/>
          <w:szCs w:val="24"/>
          <w:lang w:eastAsia="en-US"/>
        </w:rPr>
        <w:t xml:space="preserve">DIAGRAM  </w:t>
      </w:r>
      <w:r>
        <w:rPr>
          <w:rFonts w:ascii="Arial" w:eastAsia="Calibri" w:hAnsi="Arial" w:cs="David" w:hint="cs"/>
          <w:szCs w:val="24"/>
          <w:rtl/>
          <w:lang w:eastAsia="en-US"/>
        </w:rPr>
        <w:t xml:space="preserve"> </w:t>
      </w:r>
      <w:r w:rsidR="00900C37">
        <w:rPr>
          <w:rFonts w:ascii="Arial" w:eastAsia="Calibri" w:hAnsi="Arial" w:cs="David"/>
          <w:szCs w:val="24"/>
          <w:lang w:eastAsia="en-US"/>
        </w:rPr>
        <w:t>CLASS</w:t>
      </w:r>
      <w:r w:rsidR="00900C37">
        <w:rPr>
          <w:rFonts w:ascii="Arial" w:eastAsia="Calibri" w:hAnsi="Arial" w:cs="David" w:hint="cs"/>
          <w:szCs w:val="24"/>
          <w:rtl/>
          <w:lang w:eastAsia="en-US"/>
        </w:rPr>
        <w:t xml:space="preserve"> </w:t>
      </w:r>
      <w:r>
        <w:rPr>
          <w:rFonts w:ascii="Arial" w:eastAsia="Calibri" w:hAnsi="Arial" w:cs="David" w:hint="cs"/>
          <w:szCs w:val="24"/>
          <w:rtl/>
          <w:lang w:eastAsia="en-US"/>
        </w:rPr>
        <w:t>של המ</w:t>
      </w:r>
      <w:r w:rsidR="00B343AC">
        <w:rPr>
          <w:rFonts w:ascii="Arial" w:eastAsia="Calibri" w:hAnsi="Arial" w:cs="David" w:hint="cs"/>
          <w:szCs w:val="24"/>
          <w:rtl/>
          <w:lang w:eastAsia="en-US"/>
        </w:rPr>
        <w:t>ערכת</w:t>
      </w:r>
      <w:r>
        <w:rPr>
          <w:rFonts w:ascii="Arial" w:eastAsia="Calibri" w:hAnsi="Arial" w:cs="David" w:hint="cs"/>
          <w:szCs w:val="24"/>
          <w:rtl/>
          <w:lang w:eastAsia="en-US"/>
        </w:rPr>
        <w:t>.</w:t>
      </w:r>
    </w:p>
    <w:p w14:paraId="7A2AD24E" w14:textId="430010C6" w:rsidR="00EC18E7" w:rsidRDefault="007B54BB" w:rsidP="007B54BB">
      <w:pPr>
        <w:pStyle w:val="a1"/>
        <w:numPr>
          <w:ilvl w:val="0"/>
          <w:numId w:val="3"/>
        </w:numPr>
        <w:spacing w:line="360" w:lineRule="auto"/>
        <w:jc w:val="both"/>
        <w:rPr>
          <w:rFonts w:ascii="Arial" w:eastAsia="Calibri" w:hAnsi="Arial" w:cs="David"/>
          <w:szCs w:val="24"/>
          <w:lang w:eastAsia="en-US"/>
        </w:rPr>
      </w:pPr>
      <w:r w:rsidRPr="007B54BB">
        <w:rPr>
          <w:rFonts w:ascii="Arial" w:eastAsia="Calibri" w:hAnsi="Arial" w:cs="David" w:hint="cs"/>
          <w:szCs w:val="24"/>
          <w:rtl/>
          <w:lang w:eastAsia="en-US"/>
        </w:rPr>
        <w:t>תארו את האלגוריתמיקה של המ</w:t>
      </w:r>
      <w:r w:rsidR="00B343AC">
        <w:rPr>
          <w:rFonts w:ascii="Arial" w:eastAsia="Calibri" w:hAnsi="Arial" w:cs="David" w:hint="cs"/>
          <w:szCs w:val="24"/>
          <w:rtl/>
          <w:lang w:eastAsia="en-US"/>
        </w:rPr>
        <w:t>ערכת.</w:t>
      </w:r>
    </w:p>
    <w:p w14:paraId="55D715F8" w14:textId="77777777" w:rsidR="00DB2333" w:rsidRDefault="00DB2333" w:rsidP="00DB2333">
      <w:pPr>
        <w:pStyle w:val="a1"/>
        <w:spacing w:line="360" w:lineRule="auto"/>
        <w:ind w:left="1080"/>
        <w:jc w:val="both"/>
        <w:rPr>
          <w:rFonts w:ascii="Arial" w:eastAsia="Calibri" w:hAnsi="Arial" w:cs="David"/>
          <w:szCs w:val="24"/>
          <w:rtl/>
          <w:lang w:eastAsia="en-US"/>
        </w:rPr>
      </w:pPr>
    </w:p>
    <w:p w14:paraId="286C2276" w14:textId="77777777" w:rsidR="00DB2333" w:rsidRPr="00DB2333" w:rsidRDefault="00DB2333" w:rsidP="00DB2333">
      <w:pPr>
        <w:spacing w:after="200" w:line="360" w:lineRule="auto"/>
        <w:ind w:left="845"/>
        <w:jc w:val="both"/>
        <w:rPr>
          <w:rFonts w:ascii="Arial" w:eastAsia="Calibri" w:hAnsi="Arial" w:cs="David"/>
          <w:szCs w:val="24"/>
          <w:lang w:eastAsia="en-US"/>
        </w:rPr>
      </w:pPr>
      <w:r w:rsidRPr="00DB2333">
        <w:rPr>
          <w:rFonts w:ascii="Arial" w:eastAsia="Calibri" w:hAnsi="Arial" w:cs="David" w:hint="cs"/>
          <w:color w:val="FF0000"/>
          <w:szCs w:val="24"/>
          <w:rtl/>
          <w:lang w:eastAsia="en-US"/>
        </w:rPr>
        <w:lastRenderedPageBreak/>
        <w:t>אם האלגוריתם הנו תכנון של מכונת מצבים מורכבת, יש לתאר את מכונת המצבים באמצעות תרשים מצבים (</w:t>
      </w:r>
      <w:r w:rsidRPr="00DB2333">
        <w:rPr>
          <w:rFonts w:ascii="Arial" w:eastAsia="Calibri" w:hAnsi="Arial" w:cs="David"/>
          <w:color w:val="FF0000"/>
          <w:szCs w:val="24"/>
          <w:lang w:eastAsia="en-US"/>
        </w:rPr>
        <w:t>state machine</w:t>
      </w:r>
      <w:r w:rsidRPr="00DB2333">
        <w:rPr>
          <w:rFonts w:ascii="Arial" w:eastAsia="Calibri" w:hAnsi="Arial" w:cs="David" w:hint="cs"/>
          <w:color w:val="FF0000"/>
          <w:szCs w:val="24"/>
          <w:rtl/>
          <w:lang w:eastAsia="en-US"/>
        </w:rPr>
        <w:t>). אחרת, מומלץ להיעזר בדיאגרמת הרצף (</w:t>
      </w:r>
      <w:r w:rsidRPr="00DB2333">
        <w:rPr>
          <w:rFonts w:ascii="Arial" w:eastAsia="Calibri" w:hAnsi="Arial" w:cs="David"/>
          <w:color w:val="FF0000"/>
          <w:szCs w:val="24"/>
          <w:lang w:eastAsia="en-US"/>
        </w:rPr>
        <w:t>sequence diagram</w:t>
      </w:r>
      <w:r w:rsidRPr="00DB2333">
        <w:rPr>
          <w:rFonts w:ascii="Arial" w:eastAsia="Calibri" w:hAnsi="Arial" w:cs="David" w:hint="cs"/>
          <w:color w:val="FF0000"/>
          <w:szCs w:val="24"/>
          <w:rtl/>
          <w:lang w:eastAsia="en-US"/>
        </w:rPr>
        <w:t>) לתיאור האלגוריתם.</w:t>
      </w:r>
    </w:p>
    <w:p w14:paraId="00E59E00" w14:textId="77777777" w:rsidR="002C5C28" w:rsidRPr="007B54BB" w:rsidRDefault="002C5C28" w:rsidP="007B54BB">
      <w:pPr>
        <w:keepNext/>
        <w:autoSpaceDE w:val="0"/>
        <w:autoSpaceDN w:val="0"/>
        <w:spacing w:before="240" w:after="120"/>
        <w:ind w:left="720"/>
        <w:jc w:val="both"/>
        <w:outlineLvl w:val="3"/>
        <w:rPr>
          <w:rFonts w:ascii="Calibri" w:hAnsi="Calibri" w:cs="David"/>
          <w:b/>
          <w:bCs/>
          <w:smallCaps/>
          <w:spacing w:val="20"/>
          <w:sz w:val="20"/>
          <w:szCs w:val="24"/>
          <w:lang w:eastAsia="en-US"/>
        </w:rPr>
      </w:pPr>
      <w:r w:rsidRPr="007B54BB">
        <w:rPr>
          <w:rFonts w:ascii="Calibri" w:hAnsi="Calibri" w:cs="David" w:hint="cs"/>
          <w:b/>
          <w:bCs/>
          <w:smallCaps/>
          <w:spacing w:val="20"/>
          <w:sz w:val="20"/>
          <w:szCs w:val="24"/>
          <w:rtl/>
          <w:lang w:eastAsia="en-US"/>
        </w:rPr>
        <w:t>אם נעשה שימוש באלגוריתם קיים (למשל, אלגוריתם שיבוץ):</w:t>
      </w:r>
    </w:p>
    <w:p w14:paraId="03EB2791" w14:textId="77777777" w:rsidR="002C5C28" w:rsidRDefault="002C5C28" w:rsidP="005F27CF">
      <w:pPr>
        <w:pStyle w:val="a1"/>
        <w:numPr>
          <w:ilvl w:val="2"/>
          <w:numId w:val="8"/>
        </w:numPr>
        <w:spacing w:after="200" w:line="360" w:lineRule="auto"/>
        <w:jc w:val="both"/>
        <w:rPr>
          <w:rFonts w:ascii="Arial" w:eastAsia="Calibri" w:hAnsi="Arial" w:cs="David"/>
          <w:szCs w:val="24"/>
          <w:lang w:eastAsia="en-US"/>
        </w:rPr>
      </w:pPr>
      <w:r>
        <w:rPr>
          <w:rFonts w:ascii="Arial" w:eastAsia="Calibri" w:hAnsi="Arial" w:cs="David" w:hint="cs"/>
          <w:szCs w:val="24"/>
          <w:rtl/>
          <w:lang w:eastAsia="en-US"/>
        </w:rPr>
        <w:t>יש להסביר מה מטרתו של האלגוריתם וכיצד הוא משתלב בפרויקט</w:t>
      </w:r>
    </w:p>
    <w:p w14:paraId="6F5996AD" w14:textId="77777777" w:rsidR="002C5C28" w:rsidRDefault="002C5C28" w:rsidP="005F27CF">
      <w:pPr>
        <w:pStyle w:val="a1"/>
        <w:numPr>
          <w:ilvl w:val="2"/>
          <w:numId w:val="8"/>
        </w:numPr>
        <w:spacing w:after="200" w:line="360" w:lineRule="auto"/>
        <w:jc w:val="both"/>
        <w:rPr>
          <w:rFonts w:ascii="Arial" w:eastAsia="Calibri" w:hAnsi="Arial" w:cs="David"/>
          <w:szCs w:val="24"/>
          <w:lang w:eastAsia="en-US"/>
        </w:rPr>
      </w:pPr>
      <w:r>
        <w:rPr>
          <w:rFonts w:ascii="Arial" w:eastAsia="Calibri" w:hAnsi="Arial" w:cs="David" w:hint="cs"/>
          <w:szCs w:val="24"/>
          <w:rtl/>
          <w:lang w:eastAsia="en-US"/>
        </w:rPr>
        <w:t>יש להסביר מדוע נבחר אלגוריתם זה ולא אחר, ולתאר את אופן פעולתו</w:t>
      </w:r>
    </w:p>
    <w:p w14:paraId="5AF66E9A" w14:textId="77777777" w:rsidR="002C5C28" w:rsidRDefault="002C5C28" w:rsidP="005F27CF">
      <w:pPr>
        <w:pStyle w:val="a1"/>
        <w:numPr>
          <w:ilvl w:val="2"/>
          <w:numId w:val="8"/>
        </w:numPr>
        <w:spacing w:after="200" w:line="360" w:lineRule="auto"/>
        <w:jc w:val="both"/>
        <w:rPr>
          <w:rFonts w:ascii="Arial" w:eastAsia="Calibri" w:hAnsi="Arial" w:cs="David"/>
          <w:szCs w:val="24"/>
          <w:lang w:eastAsia="en-US"/>
        </w:rPr>
      </w:pPr>
      <w:r>
        <w:rPr>
          <w:rFonts w:ascii="Arial" w:eastAsia="Calibri" w:hAnsi="Arial" w:cs="David" w:hint="cs"/>
          <w:szCs w:val="24"/>
          <w:rtl/>
          <w:lang w:eastAsia="en-US"/>
        </w:rPr>
        <w:t xml:space="preserve">יש לתאר את אופן ההתאמה (אדפטציה) לצרכי הפרויקט </w:t>
      </w:r>
      <w:r>
        <w:rPr>
          <w:rFonts w:ascii="Arial" w:eastAsia="Calibri" w:hAnsi="Arial" w:cs="David"/>
          <w:szCs w:val="24"/>
          <w:rtl/>
          <w:lang w:eastAsia="en-US"/>
        </w:rPr>
        <w:t>–</w:t>
      </w:r>
      <w:r>
        <w:rPr>
          <w:rFonts w:ascii="Arial" w:eastAsia="Calibri" w:hAnsi="Arial" w:cs="David" w:hint="cs"/>
          <w:szCs w:val="24"/>
          <w:rtl/>
          <w:lang w:eastAsia="en-US"/>
        </w:rPr>
        <w:t xml:space="preserve"> אם נדרשת התאמה</w:t>
      </w:r>
    </w:p>
    <w:p w14:paraId="3AFDFF5C" w14:textId="77777777" w:rsidR="002C5C28" w:rsidRDefault="002C5C28" w:rsidP="005F27CF">
      <w:pPr>
        <w:pStyle w:val="a1"/>
        <w:numPr>
          <w:ilvl w:val="2"/>
          <w:numId w:val="8"/>
        </w:numPr>
        <w:spacing w:after="200" w:line="360" w:lineRule="auto"/>
        <w:jc w:val="both"/>
        <w:rPr>
          <w:rFonts w:ascii="Arial" w:eastAsia="Calibri" w:hAnsi="Arial" w:cs="David"/>
          <w:szCs w:val="24"/>
          <w:lang w:eastAsia="en-US"/>
        </w:rPr>
      </w:pPr>
      <w:r>
        <w:rPr>
          <w:rFonts w:ascii="Arial" w:eastAsia="Calibri" w:hAnsi="Arial" w:cs="David" w:hint="cs"/>
          <w:szCs w:val="24"/>
          <w:rtl/>
          <w:lang w:eastAsia="en-US"/>
        </w:rPr>
        <w:t xml:space="preserve">יש לתאר את אופן השימוש, מהו ה </w:t>
      </w:r>
      <w:r>
        <w:rPr>
          <w:rFonts w:ascii="Arial" w:eastAsia="Calibri" w:hAnsi="Arial" w:cs="David" w:hint="cs"/>
          <w:szCs w:val="24"/>
          <w:lang w:eastAsia="en-US"/>
        </w:rPr>
        <w:t>INPUT</w:t>
      </w:r>
      <w:r>
        <w:rPr>
          <w:rFonts w:ascii="Arial" w:eastAsia="Calibri" w:hAnsi="Arial" w:cs="David" w:hint="cs"/>
          <w:szCs w:val="24"/>
          <w:rtl/>
          <w:lang w:eastAsia="en-US"/>
        </w:rPr>
        <w:t xml:space="preserve">, מהו ה </w:t>
      </w:r>
      <w:r>
        <w:rPr>
          <w:rFonts w:ascii="Arial" w:eastAsia="Calibri" w:hAnsi="Arial" w:cs="David" w:hint="cs"/>
          <w:szCs w:val="24"/>
          <w:lang w:eastAsia="en-US"/>
        </w:rPr>
        <w:t>OUTPUT</w:t>
      </w:r>
      <w:r>
        <w:rPr>
          <w:rFonts w:ascii="Arial" w:eastAsia="Calibri" w:hAnsi="Arial" w:cs="David" w:hint="cs"/>
          <w:szCs w:val="24"/>
          <w:rtl/>
          <w:lang w:eastAsia="en-US"/>
        </w:rPr>
        <w:t>, מי הפרוצדורה שקוראת לאלגוריתם</w:t>
      </w:r>
      <w:r>
        <w:rPr>
          <w:rFonts w:ascii="Arial" w:eastAsia="Calibri" w:hAnsi="Arial" w:cs="David"/>
          <w:szCs w:val="24"/>
          <w:lang w:eastAsia="en-US"/>
        </w:rPr>
        <w:t xml:space="preserve"> </w:t>
      </w:r>
      <w:r>
        <w:rPr>
          <w:rFonts w:ascii="Arial" w:eastAsia="Calibri" w:hAnsi="Arial" w:cs="David" w:hint="cs"/>
          <w:szCs w:val="24"/>
          <w:rtl/>
          <w:lang w:eastAsia="en-US"/>
        </w:rPr>
        <w:t>ומתי.</w:t>
      </w:r>
    </w:p>
    <w:p w14:paraId="3D3A381A" w14:textId="77777777" w:rsidR="002C5C28" w:rsidRPr="007B54BB" w:rsidRDefault="002C5C28" w:rsidP="007B54BB">
      <w:pPr>
        <w:keepNext/>
        <w:autoSpaceDE w:val="0"/>
        <w:autoSpaceDN w:val="0"/>
        <w:spacing w:before="240" w:after="120"/>
        <w:ind w:left="720"/>
        <w:jc w:val="both"/>
        <w:outlineLvl w:val="3"/>
        <w:rPr>
          <w:rFonts w:ascii="Calibri" w:hAnsi="Calibri" w:cs="David"/>
          <w:b/>
          <w:bCs/>
          <w:smallCaps/>
          <w:spacing w:val="20"/>
          <w:sz w:val="20"/>
          <w:szCs w:val="24"/>
          <w:lang w:eastAsia="en-US"/>
        </w:rPr>
      </w:pPr>
      <w:r w:rsidRPr="007B54BB">
        <w:rPr>
          <w:rFonts w:ascii="Calibri" w:hAnsi="Calibri" w:cs="David" w:hint="cs"/>
          <w:b/>
          <w:bCs/>
          <w:smallCaps/>
          <w:spacing w:val="20"/>
          <w:sz w:val="20"/>
          <w:szCs w:val="24"/>
          <w:rtl/>
          <w:lang w:eastAsia="en-US"/>
        </w:rPr>
        <w:t>אם נעשה שימוש באלגוריתם שפותח ע"י הסטודנטים לטובת הפרויקט:</w:t>
      </w:r>
    </w:p>
    <w:p w14:paraId="7D870273" w14:textId="77777777" w:rsidR="002C5C28" w:rsidRDefault="002C5C28" w:rsidP="005F27CF">
      <w:pPr>
        <w:pStyle w:val="a1"/>
        <w:numPr>
          <w:ilvl w:val="2"/>
          <w:numId w:val="8"/>
        </w:numPr>
        <w:spacing w:after="200" w:line="360" w:lineRule="auto"/>
        <w:jc w:val="both"/>
        <w:rPr>
          <w:rFonts w:ascii="Arial" w:eastAsia="Calibri" w:hAnsi="Arial" w:cs="David"/>
          <w:szCs w:val="24"/>
          <w:lang w:eastAsia="en-US"/>
        </w:rPr>
      </w:pPr>
      <w:r>
        <w:rPr>
          <w:rFonts w:ascii="Arial" w:eastAsia="Calibri" w:hAnsi="Arial" w:cs="David" w:hint="cs"/>
          <w:szCs w:val="24"/>
          <w:rtl/>
          <w:lang w:eastAsia="en-US"/>
        </w:rPr>
        <w:t>יש להסביר מה מטרתו של האלגוריתם וכיצד הוא משתלב בפרויקט</w:t>
      </w:r>
    </w:p>
    <w:p w14:paraId="3F760125" w14:textId="77777777" w:rsidR="002C5C28" w:rsidRDefault="002C5C28" w:rsidP="005F27CF">
      <w:pPr>
        <w:pStyle w:val="a1"/>
        <w:numPr>
          <w:ilvl w:val="2"/>
          <w:numId w:val="8"/>
        </w:numPr>
        <w:spacing w:after="200" w:line="360" w:lineRule="auto"/>
        <w:jc w:val="both"/>
        <w:rPr>
          <w:rFonts w:ascii="Arial" w:eastAsia="Calibri" w:hAnsi="Arial" w:cs="David"/>
          <w:szCs w:val="24"/>
          <w:lang w:eastAsia="en-US"/>
        </w:rPr>
      </w:pPr>
      <w:r>
        <w:rPr>
          <w:rFonts w:ascii="Arial" w:eastAsia="Calibri" w:hAnsi="Arial" w:cs="David" w:hint="cs"/>
          <w:szCs w:val="24"/>
          <w:rtl/>
          <w:lang w:eastAsia="en-US"/>
        </w:rPr>
        <w:t>יש להסביר מדוע נבחר לעשות פיתוח של אלגוריתם ולא להשתמש באלגוריתם קיים</w:t>
      </w:r>
    </w:p>
    <w:p w14:paraId="2D16BC96" w14:textId="77777777" w:rsidR="002C5C28" w:rsidRDefault="002C5C28" w:rsidP="005F27CF">
      <w:pPr>
        <w:pStyle w:val="a1"/>
        <w:numPr>
          <w:ilvl w:val="2"/>
          <w:numId w:val="8"/>
        </w:numPr>
        <w:spacing w:after="200" w:line="360" w:lineRule="auto"/>
        <w:jc w:val="both"/>
        <w:rPr>
          <w:rFonts w:ascii="Arial" w:eastAsia="Calibri" w:hAnsi="Arial" w:cs="David"/>
          <w:szCs w:val="24"/>
          <w:lang w:eastAsia="en-US"/>
        </w:rPr>
      </w:pPr>
      <w:r>
        <w:rPr>
          <w:rFonts w:ascii="Arial" w:eastAsia="Calibri" w:hAnsi="Arial" w:cs="David" w:hint="cs"/>
          <w:szCs w:val="24"/>
          <w:rtl/>
          <w:lang w:eastAsia="en-US"/>
        </w:rPr>
        <w:t xml:space="preserve">יש לתאר את אופן השימוש, מהו ה </w:t>
      </w:r>
      <w:r>
        <w:rPr>
          <w:rFonts w:ascii="Arial" w:eastAsia="Calibri" w:hAnsi="Arial" w:cs="David" w:hint="cs"/>
          <w:szCs w:val="24"/>
          <w:lang w:eastAsia="en-US"/>
        </w:rPr>
        <w:t>INPUT</w:t>
      </w:r>
      <w:r>
        <w:rPr>
          <w:rFonts w:ascii="Arial" w:eastAsia="Calibri" w:hAnsi="Arial" w:cs="David" w:hint="cs"/>
          <w:szCs w:val="24"/>
          <w:rtl/>
          <w:lang w:eastAsia="en-US"/>
        </w:rPr>
        <w:t xml:space="preserve">, מהו ה </w:t>
      </w:r>
      <w:r>
        <w:rPr>
          <w:rFonts w:ascii="Arial" w:eastAsia="Calibri" w:hAnsi="Arial" w:cs="David" w:hint="cs"/>
          <w:szCs w:val="24"/>
          <w:lang w:eastAsia="en-US"/>
        </w:rPr>
        <w:t>OUTPUT</w:t>
      </w:r>
      <w:r>
        <w:rPr>
          <w:rFonts w:ascii="Arial" w:eastAsia="Calibri" w:hAnsi="Arial" w:cs="David" w:hint="cs"/>
          <w:szCs w:val="24"/>
          <w:rtl/>
          <w:lang w:eastAsia="en-US"/>
        </w:rPr>
        <w:t xml:space="preserve">, מי הפרוצדורה שקוראת לאלגוריתם. </w:t>
      </w:r>
    </w:p>
    <w:p w14:paraId="5C4D9FA8" w14:textId="77777777" w:rsidR="002C5C28" w:rsidRPr="00560A10" w:rsidRDefault="002C5C28" w:rsidP="007B54BB">
      <w:pPr>
        <w:pStyle w:val="a1"/>
        <w:numPr>
          <w:ilvl w:val="2"/>
          <w:numId w:val="8"/>
        </w:numPr>
        <w:spacing w:after="200" w:line="360" w:lineRule="auto"/>
        <w:ind w:left="1208" w:hanging="357"/>
        <w:contextualSpacing w:val="0"/>
        <w:jc w:val="both"/>
        <w:rPr>
          <w:rFonts w:ascii="Arial" w:eastAsia="Calibri" w:hAnsi="Arial" w:cs="David"/>
          <w:szCs w:val="24"/>
          <w:lang w:eastAsia="en-US"/>
        </w:rPr>
      </w:pPr>
      <w:r w:rsidRPr="0014559D">
        <w:rPr>
          <w:rFonts w:ascii="Arial" w:eastAsia="Calibri" w:hAnsi="Arial" w:cs="David" w:hint="cs"/>
          <w:szCs w:val="24"/>
          <w:rtl/>
          <w:lang w:eastAsia="en-US"/>
        </w:rPr>
        <w:t xml:space="preserve">יש לתאר אותו </w:t>
      </w:r>
      <w:r>
        <w:rPr>
          <w:rFonts w:ascii="Arial" w:eastAsia="Calibri" w:hAnsi="Arial" w:cs="David" w:hint="cs"/>
          <w:szCs w:val="24"/>
          <w:rtl/>
          <w:lang w:eastAsia="en-US"/>
        </w:rPr>
        <w:t>בפסאודו-קוד או בעברית מובנית</w:t>
      </w:r>
    </w:p>
    <w:p w14:paraId="28F2CFB7" w14:textId="77777777" w:rsidR="002C5C28" w:rsidRPr="007B54BB" w:rsidRDefault="002C5C28" w:rsidP="007B54BB">
      <w:pPr>
        <w:keepNext/>
        <w:autoSpaceDE w:val="0"/>
        <w:autoSpaceDN w:val="0"/>
        <w:spacing w:before="240" w:after="120"/>
        <w:ind w:left="720"/>
        <w:jc w:val="both"/>
        <w:outlineLvl w:val="3"/>
        <w:rPr>
          <w:rFonts w:ascii="Calibri" w:hAnsi="Calibri" w:cs="David"/>
          <w:b/>
          <w:bCs/>
          <w:smallCaps/>
          <w:spacing w:val="20"/>
          <w:sz w:val="20"/>
          <w:szCs w:val="24"/>
          <w:lang w:eastAsia="en-US"/>
        </w:rPr>
      </w:pPr>
      <w:r w:rsidRPr="007B54BB">
        <w:rPr>
          <w:rFonts w:ascii="Calibri" w:hAnsi="Calibri" w:cs="David" w:hint="cs"/>
          <w:b/>
          <w:bCs/>
          <w:smallCaps/>
          <w:spacing w:val="20"/>
          <w:sz w:val="20"/>
          <w:szCs w:val="24"/>
          <w:rtl/>
          <w:lang w:eastAsia="en-US"/>
        </w:rPr>
        <w:t xml:space="preserve">אם נעשה שימוש באלגוריתם אחד או יותר ממשפחת ה </w:t>
      </w:r>
      <w:r w:rsidRPr="007B54BB">
        <w:rPr>
          <w:rFonts w:ascii="Calibri" w:hAnsi="Calibri" w:cs="David"/>
          <w:b/>
          <w:bCs/>
          <w:smallCaps/>
          <w:spacing w:val="20"/>
          <w:sz w:val="20"/>
          <w:szCs w:val="24"/>
          <w:lang w:eastAsia="en-US"/>
        </w:rPr>
        <w:t>data science/ ML</w:t>
      </w:r>
      <w:r w:rsidRPr="007B54BB">
        <w:rPr>
          <w:rFonts w:ascii="Calibri" w:hAnsi="Calibri" w:cs="David" w:hint="cs"/>
          <w:b/>
          <w:bCs/>
          <w:smallCaps/>
          <w:spacing w:val="20"/>
          <w:sz w:val="20"/>
          <w:szCs w:val="24"/>
          <w:rtl/>
          <w:lang w:eastAsia="en-US"/>
        </w:rPr>
        <w:t>:</w:t>
      </w:r>
    </w:p>
    <w:p w14:paraId="0617779A" w14:textId="77777777" w:rsidR="002C5C28" w:rsidRDefault="002C5C28" w:rsidP="005F27CF">
      <w:pPr>
        <w:pStyle w:val="a1"/>
        <w:numPr>
          <w:ilvl w:val="2"/>
          <w:numId w:val="8"/>
        </w:numPr>
        <w:spacing w:after="200" w:line="360" w:lineRule="auto"/>
        <w:jc w:val="both"/>
        <w:rPr>
          <w:rFonts w:ascii="Arial" w:eastAsia="Calibri" w:hAnsi="Arial" w:cs="David"/>
          <w:szCs w:val="24"/>
          <w:lang w:eastAsia="en-US"/>
        </w:rPr>
      </w:pPr>
      <w:r>
        <w:rPr>
          <w:rFonts w:ascii="Arial" w:eastAsia="Calibri" w:hAnsi="Arial" w:cs="David" w:hint="cs"/>
          <w:szCs w:val="24"/>
          <w:rtl/>
          <w:lang w:eastAsia="en-US"/>
        </w:rPr>
        <w:t>יש להסביר מה מטרתו של האלגוריתם וכיצד הוא משתלב בפרויקט</w:t>
      </w:r>
    </w:p>
    <w:p w14:paraId="4D53F36F" w14:textId="77777777" w:rsidR="002C5C28" w:rsidRDefault="002C5C28" w:rsidP="005F27CF">
      <w:pPr>
        <w:pStyle w:val="a1"/>
        <w:numPr>
          <w:ilvl w:val="2"/>
          <w:numId w:val="8"/>
        </w:numPr>
        <w:spacing w:after="200" w:line="360" w:lineRule="auto"/>
        <w:jc w:val="both"/>
        <w:rPr>
          <w:rFonts w:ascii="Arial" w:eastAsia="Calibri" w:hAnsi="Arial" w:cs="David"/>
          <w:szCs w:val="24"/>
          <w:lang w:eastAsia="en-US"/>
        </w:rPr>
      </w:pPr>
      <w:r>
        <w:rPr>
          <w:rFonts w:ascii="Arial" w:eastAsia="Calibri" w:hAnsi="Arial" w:cs="David" w:hint="cs"/>
          <w:szCs w:val="24"/>
          <w:rtl/>
          <w:lang w:eastAsia="en-US"/>
        </w:rPr>
        <w:t>יש להסביר מדוע נבחר אלגוריתם זה ולא אחר</w:t>
      </w:r>
      <w:r w:rsidRPr="00D10576">
        <w:rPr>
          <w:rFonts w:ascii="Arial" w:eastAsia="Calibri" w:hAnsi="Arial" w:cs="David" w:hint="cs"/>
          <w:szCs w:val="24"/>
          <w:rtl/>
          <w:lang w:eastAsia="en-US"/>
        </w:rPr>
        <w:t xml:space="preserve"> </w:t>
      </w:r>
      <w:r>
        <w:rPr>
          <w:rFonts w:ascii="Arial" w:eastAsia="Calibri" w:hAnsi="Arial" w:cs="David" w:hint="cs"/>
          <w:szCs w:val="24"/>
          <w:rtl/>
          <w:lang w:eastAsia="en-US"/>
        </w:rPr>
        <w:t xml:space="preserve">(למשל: רגרסיה לוגיסטית, </w:t>
      </w:r>
      <w:r>
        <w:rPr>
          <w:rFonts w:ascii="Arial" w:eastAsia="Calibri" w:hAnsi="Arial" w:cs="David" w:hint="cs"/>
          <w:szCs w:val="24"/>
          <w:lang w:eastAsia="en-US"/>
        </w:rPr>
        <w:t>KNN</w:t>
      </w:r>
      <w:r>
        <w:rPr>
          <w:rFonts w:ascii="Arial" w:eastAsia="Calibri" w:hAnsi="Arial" w:cs="David" w:hint="cs"/>
          <w:szCs w:val="24"/>
          <w:rtl/>
          <w:lang w:eastAsia="en-US"/>
        </w:rPr>
        <w:t>...), ולתאר את אופן פעולתו.</w:t>
      </w:r>
    </w:p>
    <w:p w14:paraId="28AED4C6" w14:textId="77777777" w:rsidR="002C5C28" w:rsidRDefault="002C5C28" w:rsidP="005F27CF">
      <w:pPr>
        <w:pStyle w:val="a1"/>
        <w:numPr>
          <w:ilvl w:val="2"/>
          <w:numId w:val="8"/>
        </w:numPr>
        <w:spacing w:after="200" w:line="360" w:lineRule="auto"/>
        <w:jc w:val="both"/>
        <w:rPr>
          <w:rFonts w:ascii="Arial" w:eastAsia="Calibri" w:hAnsi="Arial" w:cs="David"/>
          <w:szCs w:val="24"/>
          <w:lang w:eastAsia="en-US"/>
        </w:rPr>
      </w:pPr>
      <w:r>
        <w:rPr>
          <w:rFonts w:ascii="Arial" w:eastAsia="Calibri" w:hAnsi="Arial" w:cs="David" w:hint="cs"/>
          <w:szCs w:val="24"/>
          <w:rtl/>
          <w:lang w:eastAsia="en-US"/>
        </w:rPr>
        <w:t xml:space="preserve">אם הוא עושה שימוש ב </w:t>
      </w:r>
      <w:r>
        <w:rPr>
          <w:rFonts w:ascii="Arial" w:eastAsia="Calibri" w:hAnsi="Arial" w:cs="David" w:hint="cs"/>
          <w:szCs w:val="24"/>
          <w:lang w:eastAsia="en-US"/>
        </w:rPr>
        <w:t>DATA</w:t>
      </w:r>
      <w:r>
        <w:rPr>
          <w:rFonts w:ascii="Arial" w:eastAsia="Calibri" w:hAnsi="Arial" w:cs="David" w:hint="cs"/>
          <w:szCs w:val="24"/>
          <w:rtl/>
          <w:lang w:eastAsia="en-US"/>
        </w:rPr>
        <w:t xml:space="preserve"> יש לפרט את מקורות המידע ומהן פעולות העיבוד הנדרשות. </w:t>
      </w:r>
    </w:p>
    <w:p w14:paraId="583032FB" w14:textId="5FDCEA2F" w:rsidR="002C5C28" w:rsidRPr="00F15809" w:rsidRDefault="002C5C28" w:rsidP="00EC18E7">
      <w:pPr>
        <w:pStyle w:val="2"/>
        <w:rPr>
          <w:rtl/>
        </w:rPr>
      </w:pPr>
      <w:r w:rsidRPr="00F15809">
        <w:rPr>
          <w:rFonts w:hint="eastAsia"/>
          <w:rtl/>
        </w:rPr>
        <w:t>תיכון</w:t>
      </w:r>
      <w:r w:rsidRPr="00F15809">
        <w:rPr>
          <w:rtl/>
        </w:rPr>
        <w:t xml:space="preserve"> </w:t>
      </w:r>
      <w:r w:rsidR="00601A25">
        <w:rPr>
          <w:rFonts w:hint="cs"/>
          <w:rtl/>
        </w:rPr>
        <w:t xml:space="preserve">שככת התצוגה: </w:t>
      </w:r>
      <w:r w:rsidRPr="00F15809">
        <w:rPr>
          <w:rFonts w:hint="eastAsia"/>
          <w:rtl/>
        </w:rPr>
        <w:t>ממשק</w:t>
      </w:r>
      <w:r w:rsidRPr="00F15809">
        <w:rPr>
          <w:rtl/>
        </w:rPr>
        <w:t xml:space="preserve"> </w:t>
      </w:r>
      <w:r w:rsidRPr="00F15809">
        <w:rPr>
          <w:rFonts w:hint="eastAsia"/>
          <w:rtl/>
        </w:rPr>
        <w:t>משתמש</w:t>
      </w:r>
      <w:r w:rsidRPr="00F15809">
        <w:rPr>
          <w:rtl/>
        </w:rPr>
        <w:t xml:space="preserve"> </w:t>
      </w:r>
    </w:p>
    <w:p w14:paraId="1ECD86D0" w14:textId="053B146F" w:rsidR="002C5C28" w:rsidRPr="0029485D" w:rsidRDefault="002C5C28" w:rsidP="0029485D">
      <w:pPr>
        <w:pStyle w:val="a1"/>
        <w:numPr>
          <w:ilvl w:val="0"/>
          <w:numId w:val="3"/>
        </w:numPr>
        <w:spacing w:line="360" w:lineRule="auto"/>
        <w:jc w:val="both"/>
        <w:rPr>
          <w:rFonts w:ascii="Arial" w:eastAsia="Calibri" w:hAnsi="Arial" w:cs="David"/>
          <w:szCs w:val="24"/>
          <w:lang w:eastAsia="en-US"/>
        </w:rPr>
      </w:pPr>
      <w:r w:rsidRPr="0029485D">
        <w:rPr>
          <w:rFonts w:ascii="Arial" w:eastAsia="Calibri" w:hAnsi="Arial" w:cs="David" w:hint="cs"/>
          <w:szCs w:val="24"/>
          <w:rtl/>
          <w:lang w:eastAsia="en-US"/>
        </w:rPr>
        <w:t>צייר</w:t>
      </w:r>
      <w:r w:rsidR="0029485D">
        <w:rPr>
          <w:rFonts w:ascii="Arial" w:eastAsia="Calibri" w:hAnsi="Arial" w:cs="David" w:hint="cs"/>
          <w:szCs w:val="24"/>
          <w:rtl/>
          <w:lang w:eastAsia="en-US"/>
        </w:rPr>
        <w:t>ו</w:t>
      </w:r>
      <w:r w:rsidRPr="0029485D">
        <w:rPr>
          <w:rFonts w:ascii="Arial" w:eastAsia="Calibri" w:hAnsi="Arial" w:cs="David" w:hint="cs"/>
          <w:szCs w:val="24"/>
          <w:rtl/>
          <w:lang w:eastAsia="en-US"/>
        </w:rPr>
        <w:t xml:space="preserve"> את מפת הניווט של המ</w:t>
      </w:r>
      <w:r w:rsidR="00B343AC">
        <w:rPr>
          <w:rFonts w:ascii="Arial" w:eastAsia="Calibri" w:hAnsi="Arial" w:cs="David" w:hint="cs"/>
          <w:szCs w:val="24"/>
          <w:rtl/>
          <w:lang w:eastAsia="en-US"/>
        </w:rPr>
        <w:t>ערכת</w:t>
      </w:r>
    </w:p>
    <w:p w14:paraId="4DB9A9A9" w14:textId="7E3FEBB0" w:rsidR="002C5C28" w:rsidRDefault="002C5C28" w:rsidP="002C5C28">
      <w:pPr>
        <w:pStyle w:val="a1"/>
        <w:spacing w:line="360" w:lineRule="auto"/>
        <w:jc w:val="both"/>
        <w:rPr>
          <w:rFonts w:ascii="Arial" w:eastAsia="Calibri" w:hAnsi="Arial" w:cs="David"/>
          <w:color w:val="FF0000"/>
          <w:szCs w:val="24"/>
          <w:rtl/>
          <w:lang w:eastAsia="en-US"/>
        </w:rPr>
      </w:pPr>
      <w:r w:rsidRPr="008033EF">
        <w:rPr>
          <w:rFonts w:ascii="Arial" w:eastAsia="Calibri" w:hAnsi="Arial" w:cs="David"/>
          <w:color w:val="FF0000"/>
          <w:szCs w:val="24"/>
          <w:rtl/>
          <w:lang w:eastAsia="en-US"/>
        </w:rPr>
        <w:t xml:space="preserve">מפת הניווט מגדירה את שטף העבודה מנקודת </w:t>
      </w:r>
      <w:r w:rsidRPr="008033EF">
        <w:rPr>
          <w:rFonts w:ascii="Arial" w:eastAsia="Calibri" w:hAnsi="Arial" w:cs="David" w:hint="eastAsia"/>
          <w:color w:val="FF0000"/>
          <w:szCs w:val="24"/>
          <w:rtl/>
          <w:lang w:eastAsia="en-US"/>
        </w:rPr>
        <w:t>ה</w:t>
      </w:r>
      <w:r w:rsidRPr="008033EF">
        <w:rPr>
          <w:rFonts w:ascii="Arial" w:eastAsia="Calibri" w:hAnsi="Arial" w:cs="David"/>
          <w:color w:val="FF0000"/>
          <w:szCs w:val="24"/>
          <w:rtl/>
          <w:lang w:eastAsia="en-US"/>
        </w:rPr>
        <w:t xml:space="preserve">מבט </w:t>
      </w:r>
      <w:r w:rsidRPr="008033EF">
        <w:rPr>
          <w:rFonts w:ascii="Arial" w:eastAsia="Calibri" w:hAnsi="Arial" w:cs="David" w:hint="eastAsia"/>
          <w:color w:val="FF0000"/>
          <w:szCs w:val="24"/>
          <w:rtl/>
          <w:lang w:eastAsia="en-US"/>
        </w:rPr>
        <w:t>של</w:t>
      </w:r>
      <w:r w:rsidRPr="008033EF">
        <w:rPr>
          <w:rFonts w:ascii="Arial" w:eastAsia="Calibri" w:hAnsi="Arial" w:cs="David"/>
          <w:color w:val="FF0000"/>
          <w:szCs w:val="24"/>
          <w:rtl/>
          <w:lang w:eastAsia="en-US"/>
        </w:rPr>
        <w:t xml:space="preserve"> המשתמש. </w:t>
      </w:r>
      <w:r w:rsidRPr="009769F9">
        <w:rPr>
          <w:rFonts w:ascii="Arial" w:eastAsia="Calibri" w:hAnsi="Arial" w:cs="David"/>
          <w:color w:val="FF0000"/>
          <w:szCs w:val="24"/>
          <w:rtl/>
          <w:lang w:eastAsia="en-US"/>
        </w:rPr>
        <w:t xml:space="preserve">מפת ניווט </w:t>
      </w:r>
      <w:r w:rsidRPr="009769F9"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כוללת את ההיררכיה של מסכי </w:t>
      </w:r>
      <w:r w:rsidRPr="009769F9">
        <w:rPr>
          <w:rFonts w:ascii="Arial" w:eastAsia="Calibri" w:hAnsi="Arial" w:cs="David"/>
          <w:color w:val="FF0000"/>
          <w:szCs w:val="24"/>
          <w:rtl/>
          <w:lang w:eastAsia="en-US"/>
        </w:rPr>
        <w:t>המ</w:t>
      </w:r>
      <w:r w:rsidR="00B343AC">
        <w:rPr>
          <w:rFonts w:ascii="Arial" w:eastAsia="Calibri" w:hAnsi="Arial" w:cs="David" w:hint="cs"/>
          <w:color w:val="FF0000"/>
          <w:szCs w:val="24"/>
          <w:rtl/>
          <w:lang w:eastAsia="en-US"/>
        </w:rPr>
        <w:t>ערכת</w:t>
      </w:r>
      <w:r w:rsidRPr="009769F9">
        <w:rPr>
          <w:rFonts w:ascii="Arial" w:eastAsia="Calibri" w:hAnsi="Arial" w:cs="David"/>
          <w:color w:val="FF0000"/>
          <w:szCs w:val="24"/>
          <w:rtl/>
          <w:lang w:eastAsia="en-US"/>
        </w:rPr>
        <w:t xml:space="preserve"> </w:t>
      </w:r>
      <w:r w:rsidRPr="009769F9">
        <w:rPr>
          <w:rFonts w:ascii="Arial" w:eastAsia="Calibri" w:hAnsi="Arial" w:cs="David" w:hint="cs"/>
          <w:color w:val="FF0000"/>
          <w:szCs w:val="24"/>
          <w:rtl/>
          <w:lang w:eastAsia="en-US"/>
        </w:rPr>
        <w:t>ואת ח</w:t>
      </w:r>
      <w:r>
        <w:rPr>
          <w:rFonts w:ascii="Arial" w:eastAsia="Calibri" w:hAnsi="Arial" w:cs="David" w:hint="cs"/>
          <w:color w:val="FF0000"/>
          <w:szCs w:val="24"/>
          <w:rtl/>
          <w:lang w:eastAsia="en-US"/>
        </w:rPr>
        <w:t>י</w:t>
      </w:r>
      <w:r w:rsidRPr="009769F9">
        <w:rPr>
          <w:rFonts w:ascii="Arial" w:eastAsia="Calibri" w:hAnsi="Arial" w:cs="David" w:hint="cs"/>
          <w:color w:val="FF0000"/>
          <w:szCs w:val="24"/>
          <w:rtl/>
          <w:lang w:eastAsia="en-US"/>
        </w:rPr>
        <w:t>צי הניווט בין המסכים השונים</w:t>
      </w:r>
      <w:r w:rsidR="0029485D">
        <w:rPr>
          <w:rFonts w:ascii="Arial" w:eastAsia="Calibri" w:hAnsi="Arial" w:cs="David" w:hint="cs"/>
          <w:color w:val="FF0000"/>
          <w:szCs w:val="24"/>
          <w:rtl/>
          <w:lang w:eastAsia="en-US"/>
        </w:rPr>
        <w:t>.</w:t>
      </w:r>
      <w:r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 </w:t>
      </w:r>
      <w:r w:rsidRPr="009769F9">
        <w:rPr>
          <w:rFonts w:ascii="Arial" w:eastAsia="Calibri" w:hAnsi="Arial" w:cs="David" w:hint="eastAsia"/>
          <w:color w:val="FF0000"/>
          <w:szCs w:val="24"/>
          <w:rtl/>
          <w:lang w:eastAsia="en-US"/>
        </w:rPr>
        <w:t>אם</w:t>
      </w:r>
      <w:r w:rsidRPr="009769F9">
        <w:rPr>
          <w:rFonts w:ascii="Arial" w:eastAsia="Calibri" w:hAnsi="Arial" w:cs="David"/>
          <w:color w:val="FF0000"/>
          <w:szCs w:val="24"/>
          <w:rtl/>
          <w:lang w:eastAsia="en-US"/>
        </w:rPr>
        <w:t xml:space="preserve"> יש שוני מהותי </w:t>
      </w:r>
      <w:r w:rsidRPr="009769F9">
        <w:rPr>
          <w:rFonts w:ascii="Arial" w:eastAsia="Calibri" w:hAnsi="Arial" w:cs="David" w:hint="eastAsia"/>
          <w:color w:val="FF0000"/>
          <w:szCs w:val="24"/>
          <w:rtl/>
          <w:lang w:eastAsia="en-US"/>
        </w:rPr>
        <w:t>בפונקציונאליות</w:t>
      </w:r>
      <w:r w:rsidRPr="009769F9">
        <w:rPr>
          <w:rFonts w:ascii="Arial" w:eastAsia="Calibri" w:hAnsi="Arial" w:cs="David"/>
          <w:color w:val="FF0000"/>
          <w:szCs w:val="24"/>
          <w:rtl/>
          <w:lang w:eastAsia="en-US"/>
        </w:rPr>
        <w:t xml:space="preserve"> </w:t>
      </w:r>
      <w:r w:rsidRPr="009769F9">
        <w:rPr>
          <w:rFonts w:ascii="Arial" w:eastAsia="Calibri" w:hAnsi="Arial" w:cs="David" w:hint="eastAsia"/>
          <w:color w:val="FF0000"/>
          <w:szCs w:val="24"/>
          <w:rtl/>
          <w:lang w:eastAsia="en-US"/>
        </w:rPr>
        <w:t>השימוש</w:t>
      </w:r>
      <w:r w:rsidRPr="009769F9">
        <w:rPr>
          <w:rFonts w:ascii="Arial" w:eastAsia="Calibri" w:hAnsi="Arial" w:cs="David"/>
          <w:color w:val="FF0000"/>
          <w:szCs w:val="24"/>
          <w:rtl/>
          <w:lang w:eastAsia="en-US"/>
        </w:rPr>
        <w:t xml:space="preserve"> של </w:t>
      </w:r>
      <w:r w:rsidRPr="009769F9">
        <w:rPr>
          <w:rFonts w:ascii="Arial" w:eastAsia="Calibri" w:hAnsi="Arial" w:cs="David" w:hint="eastAsia"/>
          <w:color w:val="FF0000"/>
          <w:szCs w:val="24"/>
          <w:rtl/>
          <w:lang w:eastAsia="en-US"/>
        </w:rPr>
        <w:t>פרופילים</w:t>
      </w:r>
      <w:r w:rsidRPr="009769F9">
        <w:rPr>
          <w:rFonts w:ascii="Arial" w:eastAsia="Calibri" w:hAnsi="Arial" w:cs="David"/>
          <w:color w:val="FF0000"/>
          <w:szCs w:val="24"/>
          <w:rtl/>
          <w:lang w:eastAsia="en-US"/>
        </w:rPr>
        <w:t xml:space="preserve"> שונים של משתמשים – יש </w:t>
      </w:r>
      <w:r w:rsidRPr="009769F9">
        <w:rPr>
          <w:rFonts w:ascii="Arial" w:eastAsia="Calibri" w:hAnsi="Arial" w:cs="David" w:hint="eastAsia"/>
          <w:color w:val="FF0000"/>
          <w:szCs w:val="24"/>
          <w:rtl/>
          <w:lang w:eastAsia="en-US"/>
        </w:rPr>
        <w:t>ליצר</w:t>
      </w:r>
      <w:r w:rsidRPr="009769F9">
        <w:rPr>
          <w:rFonts w:ascii="Arial" w:eastAsia="Calibri" w:hAnsi="Arial" w:cs="David"/>
          <w:color w:val="FF0000"/>
          <w:szCs w:val="24"/>
          <w:rtl/>
          <w:lang w:eastAsia="en-US"/>
        </w:rPr>
        <w:t xml:space="preserve"> מפת ניווט נפרדת לכל פרופיל. </w:t>
      </w:r>
    </w:p>
    <w:p w14:paraId="66AE98E6" w14:textId="582131DC" w:rsidR="002C5C28" w:rsidRDefault="002C5C28" w:rsidP="002C5C28">
      <w:pPr>
        <w:pStyle w:val="a1"/>
        <w:spacing w:line="360" w:lineRule="auto"/>
        <w:jc w:val="both"/>
        <w:rPr>
          <w:rFonts w:ascii="Arial" w:eastAsia="Calibri" w:hAnsi="Arial" w:cs="David"/>
          <w:color w:val="FF0000"/>
          <w:szCs w:val="24"/>
          <w:rtl/>
          <w:lang w:eastAsia="en-US"/>
        </w:rPr>
      </w:pPr>
      <w:r>
        <w:rPr>
          <w:rFonts w:ascii="Arial" w:eastAsia="Calibri" w:hAnsi="Arial" w:cs="David" w:hint="cs"/>
          <w:color w:val="FF0000"/>
          <w:szCs w:val="24"/>
          <w:rtl/>
          <w:lang w:eastAsia="en-US"/>
        </w:rPr>
        <w:t>במידה ומפת הניווט גדולה מידי ואינה קריאה</w:t>
      </w:r>
      <w:r w:rsidRPr="00B225FB">
        <w:rPr>
          <w:rFonts w:ascii="Arial" w:eastAsia="Calibri" w:hAnsi="Arial" w:cs="David"/>
          <w:color w:val="FF0000"/>
          <w:szCs w:val="24"/>
          <w:rtl/>
          <w:lang w:eastAsia="en-US"/>
        </w:rPr>
        <w:t>,</w:t>
      </w:r>
      <w:r>
        <w:rPr>
          <w:rFonts w:ascii="Arial" w:eastAsia="Calibri" w:hAnsi="Arial" w:cs="David" w:hint="cs"/>
          <w:color w:val="FF0000"/>
          <w:szCs w:val="24"/>
          <w:rtl/>
          <w:lang w:eastAsia="en-US"/>
        </w:rPr>
        <w:t xml:space="preserve"> </w:t>
      </w:r>
      <w:r w:rsidRPr="00B225FB">
        <w:rPr>
          <w:rFonts w:ascii="Arial" w:eastAsia="Calibri" w:hAnsi="Arial" w:cs="David" w:hint="eastAsia"/>
          <w:color w:val="FF0000"/>
          <w:szCs w:val="24"/>
          <w:rtl/>
          <w:lang w:eastAsia="en-US"/>
        </w:rPr>
        <w:t>יש</w:t>
      </w:r>
      <w:r w:rsidRPr="00B225FB">
        <w:rPr>
          <w:rFonts w:ascii="Arial" w:eastAsia="Calibri" w:hAnsi="Arial" w:cs="David"/>
          <w:color w:val="FF0000"/>
          <w:szCs w:val="24"/>
          <w:rtl/>
          <w:lang w:eastAsia="en-US"/>
        </w:rPr>
        <w:t xml:space="preserve"> לפצל </w:t>
      </w:r>
      <w:r w:rsidRPr="00B225FB">
        <w:rPr>
          <w:rFonts w:ascii="Arial" w:eastAsia="Calibri" w:hAnsi="Arial" w:cs="David" w:hint="eastAsia"/>
          <w:color w:val="FF0000"/>
          <w:szCs w:val="24"/>
          <w:rtl/>
          <w:lang w:eastAsia="en-US"/>
        </w:rPr>
        <w:t>את</w:t>
      </w:r>
      <w:r w:rsidRPr="00B225FB">
        <w:rPr>
          <w:rFonts w:ascii="Arial" w:eastAsia="Calibri" w:hAnsi="Arial" w:cs="David"/>
          <w:color w:val="FF0000"/>
          <w:szCs w:val="24"/>
          <w:rtl/>
          <w:lang w:eastAsia="en-US"/>
        </w:rPr>
        <w:t xml:space="preserve"> מפת הניווט לכמה </w:t>
      </w:r>
      <w:r>
        <w:rPr>
          <w:rFonts w:ascii="Arial" w:eastAsia="Calibri" w:hAnsi="Arial" w:cs="David" w:hint="cs"/>
          <w:color w:val="FF0000"/>
          <w:szCs w:val="24"/>
          <w:rtl/>
          <w:lang w:eastAsia="en-US"/>
        </w:rPr>
        <w:t>עמודים (רצוי לפי משתמשים או פונקציונאליות)</w:t>
      </w:r>
    </w:p>
    <w:p w14:paraId="741A7A40" w14:textId="77777777" w:rsidR="002C5C28" w:rsidRPr="0029485D" w:rsidRDefault="002C5C28" w:rsidP="0029485D">
      <w:pPr>
        <w:pStyle w:val="a1"/>
        <w:numPr>
          <w:ilvl w:val="0"/>
          <w:numId w:val="3"/>
        </w:numPr>
        <w:spacing w:line="360" w:lineRule="auto"/>
        <w:jc w:val="both"/>
        <w:rPr>
          <w:rFonts w:ascii="Arial" w:eastAsia="Calibri" w:hAnsi="Arial" w:cs="David"/>
          <w:szCs w:val="24"/>
          <w:rtl/>
          <w:lang w:eastAsia="en-US"/>
        </w:rPr>
      </w:pPr>
      <w:r w:rsidRPr="0029485D">
        <w:rPr>
          <w:rFonts w:ascii="Arial" w:eastAsia="Calibri" w:hAnsi="Arial" w:cs="David" w:hint="cs"/>
          <w:szCs w:val="24"/>
          <w:rtl/>
          <w:lang w:eastAsia="en-US"/>
        </w:rPr>
        <w:t xml:space="preserve">תארו באופן סכמטי את </w:t>
      </w:r>
      <w:r w:rsidRPr="0029485D">
        <w:rPr>
          <w:rFonts w:ascii="Arial" w:eastAsia="Calibri" w:hAnsi="Arial" w:cs="David"/>
          <w:szCs w:val="24"/>
          <w:rtl/>
          <w:lang w:eastAsia="en-US"/>
        </w:rPr>
        <w:t>המסכים</w:t>
      </w:r>
      <w:r w:rsidRPr="0029485D">
        <w:rPr>
          <w:rFonts w:ascii="Arial" w:eastAsia="Calibri" w:hAnsi="Arial" w:cs="David" w:hint="cs"/>
          <w:szCs w:val="24"/>
          <w:rtl/>
          <w:lang w:eastAsia="en-US"/>
        </w:rPr>
        <w:t>* (</w:t>
      </w:r>
      <w:r w:rsidRPr="0029485D">
        <w:rPr>
          <w:rFonts w:ascii="Arial" w:eastAsia="Calibri" w:hAnsi="Arial" w:cs="David"/>
          <w:szCs w:val="24"/>
          <w:lang w:eastAsia="en-US"/>
        </w:rPr>
        <w:t>layout</w:t>
      </w:r>
      <w:r w:rsidRPr="0029485D">
        <w:rPr>
          <w:rFonts w:ascii="Arial" w:eastAsia="Calibri" w:hAnsi="Arial" w:cs="David" w:hint="cs"/>
          <w:szCs w:val="24"/>
          <w:rtl/>
          <w:lang w:eastAsia="en-US"/>
        </w:rPr>
        <w:t xml:space="preserve">) באמצעות כלי </w:t>
      </w:r>
      <w:r w:rsidRPr="0029485D">
        <w:rPr>
          <w:rFonts w:ascii="Arial" w:eastAsia="Calibri" w:hAnsi="Arial" w:cs="David"/>
          <w:szCs w:val="24"/>
          <w:lang w:eastAsia="en-US"/>
        </w:rPr>
        <w:t>mockups</w:t>
      </w:r>
      <w:r w:rsidRPr="0029485D">
        <w:rPr>
          <w:rFonts w:ascii="Arial" w:eastAsia="Calibri" w:hAnsi="Arial" w:cs="David" w:hint="cs"/>
          <w:szCs w:val="24"/>
          <w:rtl/>
          <w:lang w:eastAsia="en-US"/>
        </w:rPr>
        <w:t xml:space="preserve">. </w:t>
      </w:r>
    </w:p>
    <w:p w14:paraId="6CB58918" w14:textId="36DEE2D7" w:rsidR="002C5C28" w:rsidRPr="00306E59" w:rsidRDefault="002C5C28" w:rsidP="0029485D">
      <w:pPr>
        <w:pStyle w:val="afa"/>
        <w:bidi/>
        <w:spacing w:line="360" w:lineRule="auto"/>
        <w:ind w:left="793"/>
        <w:rPr>
          <w:rFonts w:ascii="Arial" w:eastAsia="Calibri" w:hAnsi="Arial"/>
          <w:rtl/>
        </w:rPr>
      </w:pPr>
      <w:r w:rsidRPr="00E46B33">
        <w:rPr>
          <w:rtl/>
          <w:lang w:eastAsia="he-IL"/>
        </w:rPr>
        <w:t>לכל מסך</w:t>
      </w:r>
      <w:r>
        <w:rPr>
          <w:rFonts w:hint="cs"/>
          <w:rtl/>
          <w:lang w:eastAsia="he-IL"/>
        </w:rPr>
        <w:t xml:space="preserve"> יש לציין</w:t>
      </w:r>
      <w:r w:rsidRPr="00E46B33">
        <w:rPr>
          <w:rFonts w:hint="cs"/>
          <w:rtl/>
          <w:lang w:eastAsia="he-IL"/>
        </w:rPr>
        <w:t>:</w:t>
      </w:r>
      <w:r w:rsidR="0029485D">
        <w:rPr>
          <w:rFonts w:hint="cs"/>
          <w:rtl/>
          <w:lang w:eastAsia="he-IL"/>
        </w:rPr>
        <w:t xml:space="preserve"> </w:t>
      </w:r>
      <w:r w:rsidRPr="00306E59">
        <w:rPr>
          <w:rFonts w:ascii="Arial" w:eastAsia="Calibri" w:hAnsi="Arial" w:hint="cs"/>
          <w:rtl/>
        </w:rPr>
        <w:t>לאיזו בועה בתרשים ה-</w:t>
      </w:r>
      <w:r w:rsidRPr="00306E59">
        <w:rPr>
          <w:rFonts w:ascii="Arial" w:eastAsia="Calibri" w:hAnsi="Arial" w:hint="cs"/>
        </w:rPr>
        <w:t>UC</w:t>
      </w:r>
      <w:r w:rsidRPr="00306E59">
        <w:rPr>
          <w:rFonts w:ascii="Arial" w:eastAsia="Calibri" w:hAnsi="Arial" w:hint="cs"/>
          <w:rtl/>
        </w:rPr>
        <w:t xml:space="preserve"> </w:t>
      </w:r>
      <w:r>
        <w:rPr>
          <w:rFonts w:ascii="Arial" w:eastAsia="Calibri" w:hAnsi="Arial" w:hint="cs"/>
          <w:rtl/>
        </w:rPr>
        <w:t>הוא</w:t>
      </w:r>
      <w:r w:rsidRPr="00306E59">
        <w:rPr>
          <w:rFonts w:ascii="Arial" w:eastAsia="Calibri" w:hAnsi="Arial" w:hint="cs"/>
          <w:rtl/>
        </w:rPr>
        <w:t xml:space="preserve"> מתייחס</w:t>
      </w:r>
      <w:r w:rsidR="0029485D">
        <w:rPr>
          <w:rFonts w:ascii="Arial" w:eastAsia="Calibri" w:hAnsi="Arial" w:hint="cs"/>
          <w:rtl/>
        </w:rPr>
        <w:t xml:space="preserve">, ואת </w:t>
      </w:r>
      <w:r>
        <w:rPr>
          <w:rFonts w:ascii="Arial" w:eastAsia="Calibri" w:hAnsi="Arial" w:hint="cs"/>
          <w:rtl/>
        </w:rPr>
        <w:t xml:space="preserve">אוסף הפעולות </w:t>
      </w:r>
      <w:r w:rsidRPr="00306E59">
        <w:rPr>
          <w:rFonts w:ascii="Arial" w:eastAsia="Calibri" w:hAnsi="Arial" w:hint="cs"/>
          <w:rtl/>
        </w:rPr>
        <w:t>שמתבצעות במסך זה</w:t>
      </w:r>
      <w:r w:rsidR="0029485D">
        <w:rPr>
          <w:rFonts w:ascii="Arial" w:eastAsia="Calibri" w:hAnsi="Arial" w:hint="cs"/>
          <w:rtl/>
        </w:rPr>
        <w:t>.</w:t>
      </w:r>
      <w:r w:rsidRPr="00306E59">
        <w:rPr>
          <w:rFonts w:ascii="Arial" w:eastAsia="Calibri" w:hAnsi="Arial" w:hint="cs"/>
          <w:rtl/>
        </w:rPr>
        <w:t xml:space="preserve"> </w:t>
      </w:r>
    </w:p>
    <w:p w14:paraId="28A56D9F" w14:textId="37BB7DEE" w:rsidR="000A126D" w:rsidRDefault="006132B8" w:rsidP="006F32B0">
      <w:pPr>
        <w:pStyle w:val="2"/>
        <w:rPr>
          <w:rtl/>
        </w:rPr>
      </w:pPr>
      <w:r>
        <w:rPr>
          <w:rFonts w:hint="cs"/>
          <w:rtl/>
        </w:rPr>
        <w:lastRenderedPageBreak/>
        <w:t>אופן ה</w:t>
      </w:r>
      <w:r w:rsidR="000A126D" w:rsidRPr="000A126D">
        <w:rPr>
          <w:rtl/>
        </w:rPr>
        <w:t>מימוש</w:t>
      </w:r>
      <w:r w:rsidR="009C58C8">
        <w:rPr>
          <w:rFonts w:hint="cs"/>
          <w:rtl/>
        </w:rPr>
        <w:t xml:space="preserve"> </w:t>
      </w:r>
    </w:p>
    <w:p w14:paraId="1C08A01A" w14:textId="47E9C017" w:rsidR="006132B8" w:rsidRPr="006132B8" w:rsidRDefault="006132B8" w:rsidP="006132B8">
      <w:pPr>
        <w:pStyle w:val="14"/>
        <w:spacing w:after="0"/>
        <w:rPr>
          <w:color w:val="FF0000"/>
        </w:rPr>
      </w:pPr>
      <w:r w:rsidRPr="006132B8">
        <w:rPr>
          <w:rFonts w:hint="cs"/>
          <w:color w:val="FF0000"/>
          <w:rtl/>
        </w:rPr>
        <w:t>פה יש לפרט על טכנולוגיות שעשיתם בהם שימוש, דוגמאות לקוד מרכזי, ת</w:t>
      </w:r>
      <w:r>
        <w:rPr>
          <w:rFonts w:hint="cs"/>
          <w:color w:val="FF0000"/>
          <w:rtl/>
        </w:rPr>
        <w:t>כ</w:t>
      </w:r>
      <w:r w:rsidRPr="006132B8">
        <w:rPr>
          <w:rFonts w:hint="cs"/>
          <w:color w:val="FF0000"/>
          <w:rtl/>
        </w:rPr>
        <w:t>נית בדיקות ותוצאות של הבדיקות שביצעתם</w:t>
      </w:r>
    </w:p>
    <w:p w14:paraId="3D6AF87F" w14:textId="77777777" w:rsidR="000A126D" w:rsidRPr="009C01F5" w:rsidRDefault="000A126D" w:rsidP="009C01F5">
      <w:pPr>
        <w:pStyle w:val="a1"/>
        <w:numPr>
          <w:ilvl w:val="0"/>
          <w:numId w:val="3"/>
        </w:numPr>
        <w:spacing w:line="360" w:lineRule="auto"/>
        <w:jc w:val="both"/>
        <w:rPr>
          <w:rFonts w:ascii="Arial" w:eastAsia="Calibri" w:hAnsi="Arial" w:cs="David"/>
          <w:szCs w:val="24"/>
          <w:lang w:eastAsia="en-US"/>
        </w:rPr>
      </w:pPr>
      <w:r w:rsidRPr="009C01F5">
        <w:rPr>
          <w:rFonts w:ascii="Arial" w:eastAsia="Calibri" w:hAnsi="Arial" w:cs="David" w:hint="cs"/>
          <w:szCs w:val="24"/>
          <w:rtl/>
          <w:lang w:eastAsia="en-US"/>
        </w:rPr>
        <w:t>טכנ</w:t>
      </w:r>
      <w:r w:rsidRPr="009C01F5">
        <w:rPr>
          <w:rFonts w:ascii="Arial" w:eastAsia="Calibri" w:hAnsi="Arial" w:cs="David"/>
          <w:szCs w:val="24"/>
          <w:rtl/>
          <w:lang w:eastAsia="en-US"/>
        </w:rPr>
        <w:t>ולוגיות וכלים בשימוש</w:t>
      </w:r>
    </w:p>
    <w:p w14:paraId="6D6B25DB" w14:textId="7E68113D" w:rsidR="000A126D" w:rsidRPr="009C01F5" w:rsidRDefault="000A126D" w:rsidP="009C01F5">
      <w:pPr>
        <w:pStyle w:val="a1"/>
        <w:numPr>
          <w:ilvl w:val="0"/>
          <w:numId w:val="3"/>
        </w:numPr>
        <w:spacing w:line="360" w:lineRule="auto"/>
        <w:jc w:val="both"/>
        <w:rPr>
          <w:rFonts w:ascii="Arial" w:eastAsia="Calibri" w:hAnsi="Arial" w:cs="David"/>
          <w:szCs w:val="24"/>
          <w:rtl/>
          <w:lang w:eastAsia="en-US"/>
        </w:rPr>
      </w:pPr>
      <w:r w:rsidRPr="009C01F5">
        <w:rPr>
          <w:rFonts w:ascii="Arial" w:eastAsia="Calibri" w:hAnsi="Arial" w:cs="David"/>
          <w:szCs w:val="24"/>
          <w:rtl/>
          <w:lang w:eastAsia="en-US"/>
        </w:rPr>
        <w:t>דוגמאות לקוד מרכזי</w:t>
      </w:r>
    </w:p>
    <w:p w14:paraId="04B93EBF" w14:textId="0E9E409D" w:rsidR="009C58C8" w:rsidRPr="009C01F5" w:rsidRDefault="009C58C8" w:rsidP="009C01F5">
      <w:pPr>
        <w:pStyle w:val="a1"/>
        <w:numPr>
          <w:ilvl w:val="0"/>
          <w:numId w:val="3"/>
        </w:numPr>
        <w:spacing w:line="360" w:lineRule="auto"/>
        <w:jc w:val="both"/>
        <w:rPr>
          <w:rFonts w:ascii="Arial" w:eastAsia="Calibri" w:hAnsi="Arial" w:cs="David"/>
          <w:szCs w:val="24"/>
          <w:lang w:eastAsia="en-US"/>
        </w:rPr>
      </w:pPr>
      <w:r w:rsidRPr="009C01F5">
        <w:rPr>
          <w:rFonts w:ascii="Arial" w:eastAsia="Calibri" w:hAnsi="Arial" w:cs="David"/>
          <w:szCs w:val="24"/>
          <w:rtl/>
          <w:lang w:eastAsia="en-US"/>
        </w:rPr>
        <w:t>תכנית בדיקות</w:t>
      </w:r>
      <w:r w:rsidRPr="009C01F5">
        <w:rPr>
          <w:rFonts w:ascii="Arial" w:eastAsia="Calibri" w:hAnsi="Arial" w:cs="David" w:hint="cs"/>
          <w:szCs w:val="24"/>
          <w:rtl/>
          <w:lang w:eastAsia="en-US"/>
        </w:rPr>
        <w:t xml:space="preserve"> ותוצאות</w:t>
      </w:r>
    </w:p>
    <w:p w14:paraId="1E5D84B8" w14:textId="77777777" w:rsidR="009C58C8" w:rsidRPr="009C58C8" w:rsidRDefault="009C58C8" w:rsidP="009C58C8">
      <w:pPr>
        <w:rPr>
          <w:rtl/>
          <w:lang w:eastAsia="en-US"/>
        </w:rPr>
      </w:pPr>
    </w:p>
    <w:p w14:paraId="26158D18" w14:textId="77777777" w:rsidR="000A126D" w:rsidRDefault="000A126D" w:rsidP="000A126D">
      <w:pPr>
        <w:rPr>
          <w:rtl/>
          <w:lang w:eastAsia="en-US"/>
        </w:rPr>
      </w:pPr>
    </w:p>
    <w:p w14:paraId="6105628B" w14:textId="0526F424" w:rsidR="000A126D" w:rsidRPr="000A126D" w:rsidRDefault="000A126D" w:rsidP="006F32B0">
      <w:pPr>
        <w:pStyle w:val="1"/>
      </w:pPr>
      <w:r w:rsidRPr="000A126D">
        <w:rPr>
          <w:rtl/>
        </w:rPr>
        <w:t>סיכום ומסקנות</w:t>
      </w:r>
    </w:p>
    <w:p w14:paraId="6E0FD0DC" w14:textId="24857C99" w:rsidR="00876BFE" w:rsidRDefault="000A126D" w:rsidP="00876BFE">
      <w:pPr>
        <w:pStyle w:val="2"/>
        <w:rPr>
          <w:rFonts w:eastAsia="Calibri"/>
          <w:rtl/>
        </w:rPr>
      </w:pPr>
      <w:r w:rsidRPr="000A126D">
        <w:rPr>
          <w:rFonts w:eastAsia="Calibri"/>
          <w:rtl/>
        </w:rPr>
        <w:t>השגת מטרות הפרויקט</w:t>
      </w:r>
    </w:p>
    <w:p w14:paraId="73223A4F" w14:textId="48C742CA" w:rsidR="00521394" w:rsidRPr="009C01F5" w:rsidRDefault="00521394" w:rsidP="006132B8">
      <w:pPr>
        <w:pStyle w:val="14"/>
        <w:spacing w:after="0"/>
        <w:rPr>
          <w:color w:val="FF0000"/>
        </w:rPr>
      </w:pPr>
      <w:r w:rsidRPr="009C01F5">
        <w:rPr>
          <w:rFonts w:hint="cs"/>
          <w:color w:val="FF0000"/>
          <w:rtl/>
        </w:rPr>
        <w:t>פה יש לפרט עד כמה השגתם את מטרות הפרויקט</w:t>
      </w:r>
      <w:r w:rsidR="00790A1B">
        <w:rPr>
          <w:rFonts w:hint="cs"/>
          <w:color w:val="FF0000"/>
          <w:rtl/>
        </w:rPr>
        <w:t xml:space="preserve"> כפי שהגדרתם</w:t>
      </w:r>
      <w:r w:rsidRPr="009C01F5">
        <w:rPr>
          <w:rFonts w:hint="cs"/>
          <w:color w:val="FF0000"/>
          <w:rtl/>
        </w:rPr>
        <w:t>, והתייחסות לחזקות וחול</w:t>
      </w:r>
      <w:r w:rsidR="00790A1B">
        <w:rPr>
          <w:rFonts w:hint="cs"/>
          <w:color w:val="FF0000"/>
          <w:rtl/>
        </w:rPr>
        <w:t>שות</w:t>
      </w:r>
      <w:r w:rsidR="009C01F5">
        <w:rPr>
          <w:rFonts w:hint="cs"/>
          <w:color w:val="FF0000"/>
          <w:rtl/>
        </w:rPr>
        <w:t>.</w:t>
      </w:r>
    </w:p>
    <w:p w14:paraId="17BD85B4" w14:textId="77777777" w:rsidR="00876BFE" w:rsidRDefault="000A126D" w:rsidP="00876BFE">
      <w:pPr>
        <w:pStyle w:val="2"/>
        <w:rPr>
          <w:rFonts w:eastAsia="Calibri"/>
          <w:rtl/>
        </w:rPr>
      </w:pPr>
      <w:r w:rsidRPr="000A126D">
        <w:rPr>
          <w:rFonts w:eastAsia="Calibri"/>
          <w:rtl/>
        </w:rPr>
        <w:t>תובנות שנלמדו</w:t>
      </w:r>
    </w:p>
    <w:p w14:paraId="33F9B2B1" w14:textId="04575496" w:rsidR="00521394" w:rsidRPr="009C01F5" w:rsidRDefault="00521394" w:rsidP="006132B8">
      <w:pPr>
        <w:pStyle w:val="14"/>
        <w:spacing w:after="0"/>
        <w:rPr>
          <w:color w:val="FF0000"/>
        </w:rPr>
      </w:pPr>
      <w:r w:rsidRPr="009C01F5">
        <w:rPr>
          <w:rFonts w:hint="cs"/>
          <w:color w:val="FF0000"/>
          <w:rtl/>
        </w:rPr>
        <w:t>פה יש לפרט אילו תובנות, יכולות, כישורים רכשתם במהלך העבודה על הפרויקט</w:t>
      </w:r>
    </w:p>
    <w:p w14:paraId="265D3C7A" w14:textId="77777777" w:rsidR="00876BFE" w:rsidRDefault="000A126D" w:rsidP="009C01F5">
      <w:pPr>
        <w:pStyle w:val="2"/>
        <w:spacing w:before="0"/>
        <w:rPr>
          <w:rFonts w:eastAsia="Calibri"/>
          <w:rtl/>
        </w:rPr>
      </w:pPr>
      <w:r w:rsidRPr="000A126D">
        <w:rPr>
          <w:rFonts w:eastAsia="Calibri"/>
          <w:rtl/>
        </w:rPr>
        <w:t>הצעות לשיפור</w:t>
      </w:r>
    </w:p>
    <w:p w14:paraId="1CDCB9F6" w14:textId="63CC1F66" w:rsidR="00521394" w:rsidRPr="009C01F5" w:rsidRDefault="00521394" w:rsidP="00521394">
      <w:pPr>
        <w:pStyle w:val="14"/>
        <w:spacing w:after="0"/>
        <w:rPr>
          <w:color w:val="FF0000"/>
        </w:rPr>
      </w:pPr>
      <w:r w:rsidRPr="009C01F5">
        <w:rPr>
          <w:rFonts w:hint="cs"/>
          <w:color w:val="FF0000"/>
          <w:rtl/>
        </w:rPr>
        <w:t xml:space="preserve">פה יש לפרט הצעות לשיפור </w:t>
      </w:r>
      <w:r w:rsidR="006132B8" w:rsidRPr="009C01F5">
        <w:rPr>
          <w:rFonts w:hint="cs"/>
          <w:color w:val="FF0000"/>
          <w:rtl/>
        </w:rPr>
        <w:t>המ</w:t>
      </w:r>
      <w:r w:rsidR="00B343AC">
        <w:rPr>
          <w:rFonts w:hint="cs"/>
          <w:color w:val="FF0000"/>
          <w:rtl/>
        </w:rPr>
        <w:t>ערכת</w:t>
      </w:r>
      <w:r w:rsidR="006132B8" w:rsidRPr="009C01F5">
        <w:rPr>
          <w:rFonts w:hint="cs"/>
          <w:color w:val="FF0000"/>
          <w:rtl/>
        </w:rPr>
        <w:t xml:space="preserve"> </w:t>
      </w:r>
      <w:r w:rsidRPr="009C01F5">
        <w:rPr>
          <w:rFonts w:hint="cs"/>
          <w:color w:val="FF0000"/>
          <w:rtl/>
        </w:rPr>
        <w:t xml:space="preserve">(אם קיימות) </w:t>
      </w:r>
    </w:p>
    <w:p w14:paraId="26A25F91" w14:textId="48DCB653" w:rsidR="000A126D" w:rsidRDefault="000A126D" w:rsidP="006132B8">
      <w:pPr>
        <w:pStyle w:val="2"/>
        <w:spacing w:before="0"/>
        <w:rPr>
          <w:rFonts w:eastAsia="Calibri"/>
          <w:rtl/>
        </w:rPr>
      </w:pPr>
      <w:r w:rsidRPr="000A126D">
        <w:rPr>
          <w:rFonts w:eastAsia="Calibri"/>
          <w:rtl/>
        </w:rPr>
        <w:t>מבט לעתיד</w:t>
      </w:r>
    </w:p>
    <w:p w14:paraId="74FC187A" w14:textId="1C4E9681" w:rsidR="00521394" w:rsidRPr="00790A1B" w:rsidRDefault="00521394" w:rsidP="00521394">
      <w:pPr>
        <w:pStyle w:val="14"/>
        <w:rPr>
          <w:color w:val="FF0000"/>
          <w:rtl/>
        </w:rPr>
      </w:pPr>
      <w:r w:rsidRPr="00790A1B">
        <w:rPr>
          <w:rFonts w:hint="cs"/>
          <w:color w:val="FF0000"/>
          <w:rtl/>
        </w:rPr>
        <w:t xml:space="preserve">פה יש לפרט </w:t>
      </w:r>
      <w:r w:rsidRPr="00790A1B">
        <w:rPr>
          <w:color w:val="FF0000"/>
          <w:rtl/>
        </w:rPr>
        <w:t>רעיונות ל</w:t>
      </w:r>
      <w:r w:rsidRPr="00790A1B">
        <w:rPr>
          <w:rFonts w:hint="cs"/>
          <w:color w:val="FF0000"/>
          <w:rtl/>
        </w:rPr>
        <w:t>עבודה עתידית והרחבת הפתרון לטובת תמיכה בפיצ'רים נוספים</w:t>
      </w:r>
    </w:p>
    <w:p w14:paraId="5249D1A2" w14:textId="77777777" w:rsidR="00521394" w:rsidRPr="00521394" w:rsidRDefault="00521394" w:rsidP="00521394">
      <w:pPr>
        <w:rPr>
          <w:rFonts w:eastAsia="Calibri"/>
          <w:lang w:eastAsia="en-US"/>
        </w:rPr>
      </w:pPr>
    </w:p>
    <w:p w14:paraId="7CEE6CB2" w14:textId="77777777" w:rsidR="00521394" w:rsidRDefault="00521394" w:rsidP="006F32B0">
      <w:pPr>
        <w:pStyle w:val="1"/>
      </w:pPr>
      <w:r>
        <w:rPr>
          <w:rFonts w:hint="cs"/>
          <w:rtl/>
        </w:rPr>
        <w:t>רשימה ביבליוגרפית</w:t>
      </w:r>
    </w:p>
    <w:p w14:paraId="60849B48" w14:textId="61CCE8DD" w:rsidR="00521394" w:rsidRDefault="00521394" w:rsidP="00521394">
      <w:pPr>
        <w:pStyle w:val="1"/>
        <w:numPr>
          <w:ilvl w:val="0"/>
          <w:numId w:val="0"/>
        </w:numPr>
        <w:ind w:left="431"/>
        <w:rPr>
          <w:rtl/>
        </w:rPr>
      </w:pPr>
    </w:p>
    <w:p w14:paraId="485C0E38" w14:textId="77777777" w:rsidR="00521394" w:rsidRPr="00521394" w:rsidRDefault="00521394" w:rsidP="00521394">
      <w:pPr>
        <w:rPr>
          <w:lang w:eastAsia="en-US"/>
        </w:rPr>
      </w:pPr>
    </w:p>
    <w:p w14:paraId="0B5947BF" w14:textId="5A45F551" w:rsidR="002C5C28" w:rsidRPr="00102AFA" w:rsidRDefault="00521394" w:rsidP="006F32B0">
      <w:pPr>
        <w:pStyle w:val="1"/>
        <w:rPr>
          <w:rtl/>
        </w:rPr>
      </w:pPr>
      <w:r>
        <w:rPr>
          <w:rFonts w:hint="cs"/>
          <w:rtl/>
        </w:rPr>
        <w:t xml:space="preserve"> </w:t>
      </w:r>
      <w:r w:rsidR="002C5C28" w:rsidRPr="00102AFA">
        <w:rPr>
          <w:rFonts w:hint="cs"/>
          <w:rtl/>
        </w:rPr>
        <w:t>נספחים</w:t>
      </w:r>
    </w:p>
    <w:p w14:paraId="7B221EC2" w14:textId="5D124B80" w:rsidR="002C5C28" w:rsidRPr="00790A1B" w:rsidRDefault="002C5C28" w:rsidP="006132B8">
      <w:pPr>
        <w:pStyle w:val="14"/>
        <w:spacing w:after="0"/>
        <w:rPr>
          <w:color w:val="FF0000"/>
          <w:rtl/>
        </w:rPr>
      </w:pPr>
      <w:r w:rsidRPr="00790A1B">
        <w:rPr>
          <w:rFonts w:hint="cs"/>
          <w:color w:val="FF0000"/>
          <w:rtl/>
        </w:rPr>
        <w:t xml:space="preserve">בחלק זה יופיעו כל הנספחים של </w:t>
      </w:r>
      <w:r w:rsidR="00876BFE" w:rsidRPr="00790A1B">
        <w:rPr>
          <w:rFonts w:hint="cs"/>
          <w:color w:val="FF0000"/>
          <w:rtl/>
        </w:rPr>
        <w:t>ה</w:t>
      </w:r>
      <w:r w:rsidRPr="00790A1B">
        <w:rPr>
          <w:rFonts w:hint="cs"/>
          <w:color w:val="FF0000"/>
          <w:rtl/>
        </w:rPr>
        <w:t>מסמך</w:t>
      </w:r>
      <w:r w:rsidR="00876BFE" w:rsidRPr="00790A1B">
        <w:rPr>
          <w:rFonts w:hint="cs"/>
          <w:color w:val="FF0000"/>
          <w:rtl/>
        </w:rPr>
        <w:t xml:space="preserve">: </w:t>
      </w:r>
      <w:r w:rsidRPr="00790A1B">
        <w:rPr>
          <w:rFonts w:hint="cs"/>
          <w:color w:val="FF0000"/>
          <w:rtl/>
        </w:rPr>
        <w:t>מסמכים שנאספו, שאלונים, צילומי מסכים של מערכות קיימות, טפסים</w:t>
      </w:r>
      <w:r w:rsidR="00FA0673">
        <w:rPr>
          <w:rFonts w:hint="cs"/>
          <w:color w:val="FF0000"/>
          <w:rtl/>
        </w:rPr>
        <w:t xml:space="preserve">, פרומפטים של שימוש ב </w:t>
      </w:r>
      <w:r w:rsidR="00FA0673">
        <w:rPr>
          <w:color w:val="FF0000"/>
        </w:rPr>
        <w:t>AI</w:t>
      </w:r>
      <w:r w:rsidRPr="00790A1B">
        <w:rPr>
          <w:rFonts w:hint="cs"/>
          <w:color w:val="FF0000"/>
          <w:rtl/>
        </w:rPr>
        <w:t xml:space="preserve"> וכיו"ב.</w:t>
      </w:r>
      <w:r w:rsidR="00876BFE" w:rsidRPr="00790A1B">
        <w:rPr>
          <w:rFonts w:hint="cs"/>
          <w:color w:val="FF0000"/>
          <w:rtl/>
        </w:rPr>
        <w:t xml:space="preserve"> בנוסף, אם קיים:  </w:t>
      </w:r>
    </w:p>
    <w:p w14:paraId="30194B1A" w14:textId="277BDC77" w:rsidR="00876BFE" w:rsidRPr="00876BFE" w:rsidRDefault="00876BFE" w:rsidP="005F27CF">
      <w:pPr>
        <w:pStyle w:val="Normal1"/>
        <w:numPr>
          <w:ilvl w:val="0"/>
          <w:numId w:val="9"/>
        </w:numPr>
      </w:pPr>
      <w:r w:rsidRPr="00876BFE">
        <w:rPr>
          <w:rtl/>
        </w:rPr>
        <w:t>קוד מקור</w:t>
      </w:r>
      <w:r w:rsidRPr="00876BFE">
        <w:rPr>
          <w:rFonts w:hint="cs"/>
          <w:rtl/>
        </w:rPr>
        <w:t xml:space="preserve"> </w:t>
      </w:r>
      <w:r>
        <w:rPr>
          <w:rFonts w:hint="cs"/>
          <w:rtl/>
        </w:rPr>
        <w:t xml:space="preserve">(או </w:t>
      </w:r>
      <w:r>
        <w:t>URL</w:t>
      </w:r>
      <w:r>
        <w:rPr>
          <w:rFonts w:hint="cs"/>
          <w:rtl/>
        </w:rPr>
        <w:t xml:space="preserve"> לצפייה)</w:t>
      </w:r>
    </w:p>
    <w:p w14:paraId="2430ACDC" w14:textId="530F9031" w:rsidR="00876BFE" w:rsidRPr="00876BFE" w:rsidRDefault="00876BFE" w:rsidP="005F27CF">
      <w:pPr>
        <w:pStyle w:val="Normal1"/>
        <w:numPr>
          <w:ilvl w:val="0"/>
          <w:numId w:val="9"/>
        </w:numPr>
      </w:pPr>
      <w:r w:rsidRPr="00876BFE">
        <w:rPr>
          <w:rtl/>
        </w:rPr>
        <w:t>מדריך משתמש</w:t>
      </w:r>
      <w:r>
        <w:t xml:space="preserve"> </w:t>
      </w:r>
    </w:p>
    <w:p w14:paraId="77DA1F3A" w14:textId="660AA710" w:rsidR="002C5C28" w:rsidRPr="00876BFE" w:rsidRDefault="00876BFE" w:rsidP="00986146">
      <w:pPr>
        <w:pStyle w:val="Normal1"/>
        <w:numPr>
          <w:ilvl w:val="0"/>
          <w:numId w:val="10"/>
        </w:numPr>
        <w:rPr>
          <w:rtl/>
        </w:rPr>
      </w:pPr>
      <w:r w:rsidRPr="00876BFE">
        <w:rPr>
          <w:rtl/>
        </w:rPr>
        <w:t>רשימת מקורות</w:t>
      </w:r>
      <w:r>
        <w:rPr>
          <w:rFonts w:hint="cs"/>
          <w:rtl/>
        </w:rPr>
        <w:t xml:space="preserve"> (</w:t>
      </w:r>
      <w:r w:rsidRPr="00876BFE">
        <w:rPr>
          <w:rtl/>
        </w:rPr>
        <w:t xml:space="preserve">ספרות אקדמית, מדריכים טכנולוגיים, ומקורות נוספים </w:t>
      </w:r>
      <w:r w:rsidR="00790A1B">
        <w:rPr>
          <w:rFonts w:hint="cs"/>
          <w:rtl/>
        </w:rPr>
        <w:t>ששימשו</w:t>
      </w:r>
      <w:r w:rsidRPr="00876BFE">
        <w:rPr>
          <w:rtl/>
        </w:rPr>
        <w:t xml:space="preserve"> </w:t>
      </w:r>
      <w:r w:rsidR="00790A1B">
        <w:rPr>
          <w:rFonts w:hint="cs"/>
          <w:rtl/>
        </w:rPr>
        <w:t>ב</w:t>
      </w:r>
      <w:r w:rsidRPr="00876BFE">
        <w:rPr>
          <w:rtl/>
        </w:rPr>
        <w:t>עבודה</w:t>
      </w:r>
      <w:r>
        <w:rPr>
          <w:rFonts w:hint="cs"/>
          <w:rtl/>
        </w:rPr>
        <w:t>)</w:t>
      </w:r>
      <w:r w:rsidRPr="00876BFE">
        <w:t>.</w:t>
      </w:r>
    </w:p>
    <w:sectPr w:rsidR="002C5C28" w:rsidRPr="00876BFE" w:rsidSect="0062107C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B84689" w14:textId="77777777" w:rsidR="00413762" w:rsidRDefault="00413762" w:rsidP="000D5236">
      <w:r>
        <w:separator/>
      </w:r>
    </w:p>
  </w:endnote>
  <w:endnote w:type="continuationSeparator" w:id="0">
    <w:p w14:paraId="247F9D62" w14:textId="77777777" w:rsidR="00413762" w:rsidRDefault="00413762" w:rsidP="000D52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 Bold">
    <w:panose1 w:val="020B0704020202020204"/>
    <w:charset w:val="00"/>
    <w:family w:val="swiss"/>
    <w:pitch w:val="variable"/>
    <w:sig w:usb0="00003A87" w:usb1="00000000" w:usb2="00000000" w:usb3="00000000" w:csb0="000000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hicago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DF685C" w14:textId="77777777" w:rsidR="00413762" w:rsidRDefault="00413762" w:rsidP="000D5236">
      <w:r>
        <w:separator/>
      </w:r>
    </w:p>
  </w:footnote>
  <w:footnote w:type="continuationSeparator" w:id="0">
    <w:p w14:paraId="0364F32F" w14:textId="77777777" w:rsidR="00413762" w:rsidRDefault="00413762" w:rsidP="000D5236">
      <w:r>
        <w:continuationSeparator/>
      </w:r>
    </w:p>
  </w:footnote>
  <w:footnote w:id="1">
    <w:p w14:paraId="5934E38D" w14:textId="77777777" w:rsidR="00F7023E" w:rsidRDefault="00F7023E" w:rsidP="00F7023E">
      <w:pPr>
        <w:pStyle w:val="a7"/>
        <w:rPr>
          <w:rtl/>
        </w:rPr>
      </w:pPr>
      <w:r>
        <w:rPr>
          <w:rStyle w:val="a9"/>
        </w:rPr>
        <w:footnoteRef/>
      </w:r>
      <w:r>
        <w:rPr>
          <w:rtl/>
        </w:rPr>
        <w:t xml:space="preserve"> </w:t>
      </w:r>
      <w:r>
        <w:rPr>
          <w:rFonts w:hint="cs"/>
          <w:rtl/>
        </w:rPr>
        <w:t>ניתן להשלים סעיף זה לאחר הבנת הבעיות והצרכים שעליהם הפרויקט יענה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81B46F" w14:textId="2DD1E138" w:rsidR="004D6728" w:rsidRDefault="00F21307" w:rsidP="001B200F">
    <w:pPr>
      <w:pStyle w:val="aa"/>
      <w:jc w:val="center"/>
    </w:pPr>
    <w:r>
      <w:rPr>
        <w:noProof/>
        <w:lang w:eastAsia="en-US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7B9F616" wp14:editId="73CA1EF8">
              <wp:simplePos x="0" y="0"/>
              <wp:positionH relativeFrom="column">
                <wp:posOffset>438150</wp:posOffset>
              </wp:positionH>
              <wp:positionV relativeFrom="paragraph">
                <wp:posOffset>-285750</wp:posOffset>
              </wp:positionV>
              <wp:extent cx="4839335" cy="885825"/>
              <wp:effectExtent l="0" t="0" r="0" b="9525"/>
              <wp:wrapTopAndBottom/>
              <wp:docPr id="7" name="קבוצה 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839335" cy="885825"/>
                        <a:chOff x="0" y="0"/>
                        <a:chExt cx="4839335" cy="885825"/>
                      </a:xfrm>
                    </wpg:grpSpPr>
                    <pic:pic xmlns:pic="http://schemas.openxmlformats.org/drawingml/2006/picture">
                      <pic:nvPicPr>
                        <pic:cNvPr id="2" name="תמונה 1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562350" cy="8858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  <pic:pic xmlns:pic="http://schemas.openxmlformats.org/drawingml/2006/picture">
                      <pic:nvPicPr>
                        <pic:cNvPr id="4" name="תמונה 4"/>
                        <pic:cNvPicPr>
                          <a:picLocks noChangeAspect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b="16014"/>
                        <a:stretch/>
                      </pic:blipFill>
                      <pic:spPr bwMode="auto">
                        <a:xfrm>
                          <a:off x="2423160" y="152400"/>
                          <a:ext cx="2416175" cy="44958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78D37E06" id="קבוצה 7" o:spid="_x0000_s1026" style="position:absolute;margin-left:34.5pt;margin-top:-22.5pt;width:381.05pt;height:69.75pt;z-index:251659264" coordsize="48393,8858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R5EjGXcKPc4oAWim&#10;pNDIcJKrH2bN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תמונה 1" o:spid="_x0000_s1027" type="#_x0000_t75" style="position:absolute;width:35623;height:8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">
                <v:imagedata r:id="rId3" o:title=""/>
              </v:shape>
              <v:shape id="תמונה 4" o:spid="_x0000_s1028" type="#_x0000_t75" style="position:absolute;left:24231;top:1524;width:24162;height:449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">
                <v:imagedata r:id="rId4" o:title="" cropbottom="10495f"/>
              </v:shape>
              <w10:wrap type="topAndBottom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75162D"/>
    <w:multiLevelType w:val="multilevel"/>
    <w:tmpl w:val="FEC448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58E42F1"/>
    <w:multiLevelType w:val="multilevel"/>
    <w:tmpl w:val="CF78D9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FD5705"/>
    <w:multiLevelType w:val="multilevel"/>
    <w:tmpl w:val="3990AB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8C761CF"/>
    <w:multiLevelType w:val="multilevel"/>
    <w:tmpl w:val="06C2A6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9886921"/>
    <w:multiLevelType w:val="multilevel"/>
    <w:tmpl w:val="E85A5E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A4D4BEB"/>
    <w:multiLevelType w:val="multilevel"/>
    <w:tmpl w:val="52BA0E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FFE242F"/>
    <w:multiLevelType w:val="multilevel"/>
    <w:tmpl w:val="AE34A5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66024EB"/>
    <w:multiLevelType w:val="multilevel"/>
    <w:tmpl w:val="1D06DC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7DB5F66"/>
    <w:multiLevelType w:val="hybridMultilevel"/>
    <w:tmpl w:val="27D8F232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06D35C1"/>
    <w:multiLevelType w:val="multilevel"/>
    <w:tmpl w:val="F6188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0865A70"/>
    <w:multiLevelType w:val="multilevel"/>
    <w:tmpl w:val="6DDAD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2DB569C"/>
    <w:multiLevelType w:val="hybridMultilevel"/>
    <w:tmpl w:val="DC600BD8"/>
    <w:lvl w:ilvl="0" w:tplc="BDB099CE">
      <w:start w:val="1"/>
      <w:numFmt w:val="decimal"/>
      <w:lvlText w:val="%1."/>
      <w:lvlJc w:val="left"/>
      <w:pPr>
        <w:tabs>
          <w:tab w:val="num" w:pos="656"/>
        </w:tabs>
        <w:ind w:left="656" w:hanging="360"/>
      </w:pPr>
      <w:rPr>
        <w:rFonts w:hint="default"/>
        <w:caps w:val="0"/>
        <w:color w:val="000000"/>
        <w:szCs w:val="24"/>
        <w:lang w:bidi="he-IL"/>
      </w:rPr>
    </w:lvl>
    <w:lvl w:ilvl="1" w:tplc="5470DCAC">
      <w:start w:val="1"/>
      <w:numFmt w:val="lowerLetter"/>
      <w:lvlText w:val="%2."/>
      <w:lvlJc w:val="left"/>
      <w:pPr>
        <w:ind w:left="1859" w:hanging="360"/>
      </w:pPr>
      <w:rPr>
        <w:rFonts w:hint="default"/>
        <w:sz w:val="22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579"/>
        </w:tabs>
        <w:ind w:left="2579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99"/>
        </w:tabs>
        <w:ind w:left="3299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019"/>
        </w:tabs>
        <w:ind w:left="4019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39"/>
        </w:tabs>
        <w:ind w:left="4739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59"/>
        </w:tabs>
        <w:ind w:left="5459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79"/>
        </w:tabs>
        <w:ind w:left="6179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99"/>
        </w:tabs>
        <w:ind w:left="6899" w:hanging="180"/>
      </w:pPr>
    </w:lvl>
  </w:abstractNum>
  <w:abstractNum w:abstractNumId="12" w15:restartNumberingAfterBreak="0">
    <w:nsid w:val="241C11BD"/>
    <w:multiLevelType w:val="multilevel"/>
    <w:tmpl w:val="70FAB6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5B67F43"/>
    <w:multiLevelType w:val="multilevel"/>
    <w:tmpl w:val="1ED2D9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A0C53E0"/>
    <w:multiLevelType w:val="multilevel"/>
    <w:tmpl w:val="B2EED00C"/>
    <w:lvl w:ilvl="0">
      <w:start w:val="1"/>
      <w:numFmt w:val="decimal"/>
      <w:pStyle w:val="1"/>
      <w:lvlText w:val="%1"/>
      <w:lvlJc w:val="left"/>
      <w:pPr>
        <w:ind w:left="3126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5" w15:restartNumberingAfterBreak="0">
    <w:nsid w:val="2ABB7705"/>
    <w:multiLevelType w:val="hybridMultilevel"/>
    <w:tmpl w:val="B412B942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E06232"/>
    <w:multiLevelType w:val="multilevel"/>
    <w:tmpl w:val="DF7655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38C4A12"/>
    <w:multiLevelType w:val="multilevel"/>
    <w:tmpl w:val="41C23716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 w:val="0"/>
        <w:i w:val="0"/>
        <w:color w:val="000000"/>
      </w:r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bullet"/>
      <w:lvlText w:val=""/>
      <w:lvlJc w:val="left"/>
      <w:pPr>
        <w:ind w:left="1354" w:hanging="504"/>
      </w:pPr>
      <w:rPr>
        <w:rFonts w:ascii="Symbol" w:hAnsi="Symbol" w:hint="default"/>
        <w:sz w:val="24"/>
        <w:szCs w:val="24"/>
        <w:lang w:bidi="he-IL"/>
      </w:rPr>
    </w:lvl>
    <w:lvl w:ilvl="3">
      <w:start w:val="1"/>
      <w:numFmt w:val="bullet"/>
      <w:lvlText w:val=""/>
      <w:lvlJc w:val="left"/>
      <w:pPr>
        <w:ind w:left="2448" w:hanging="648"/>
      </w:pPr>
      <w:rPr>
        <w:rFonts w:ascii="Symbol" w:hAnsi="Symbol"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18" w15:restartNumberingAfterBreak="0">
    <w:nsid w:val="40250D81"/>
    <w:multiLevelType w:val="multilevel"/>
    <w:tmpl w:val="981CF7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A393B56"/>
    <w:multiLevelType w:val="multilevel"/>
    <w:tmpl w:val="C6EA88D6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 w:val="0"/>
        <w:i w:val="0"/>
        <w:color w:val="000000"/>
        <w:lang w:bidi="he-IL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ind w:left="121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20" w15:restartNumberingAfterBreak="0">
    <w:nsid w:val="4CF802CD"/>
    <w:multiLevelType w:val="multilevel"/>
    <w:tmpl w:val="4B486D72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 w:val="0"/>
        <w:i w:val="0"/>
        <w:color w:val="000000"/>
        <w:lang w:bidi="he-I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"/>
      <w:lvlJc w:val="left"/>
      <w:pPr>
        <w:ind w:left="1354" w:hanging="504"/>
      </w:pPr>
      <w:rPr>
        <w:rFonts w:ascii="Symbol" w:hAnsi="Symbol" w:hint="default"/>
        <w:sz w:val="24"/>
        <w:szCs w:val="24"/>
        <w:lang w:bidi="he-IL"/>
      </w:rPr>
    </w:lvl>
    <w:lvl w:ilvl="3">
      <w:start w:val="1"/>
      <w:numFmt w:val="bullet"/>
      <w:lvlText w:val=""/>
      <w:lvlJc w:val="left"/>
      <w:pPr>
        <w:ind w:left="2448" w:hanging="648"/>
      </w:pPr>
      <w:rPr>
        <w:rFonts w:ascii="Symbol" w:hAnsi="Symbol"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21" w15:restartNumberingAfterBreak="0">
    <w:nsid w:val="53581020"/>
    <w:multiLevelType w:val="multilevel"/>
    <w:tmpl w:val="97727D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DE01CBB"/>
    <w:multiLevelType w:val="multilevel"/>
    <w:tmpl w:val="B100D9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07B26E0"/>
    <w:multiLevelType w:val="multilevel"/>
    <w:tmpl w:val="5A060790"/>
    <w:lvl w:ilvl="0">
      <w:start w:val="1"/>
      <w:numFmt w:val="bullet"/>
      <w:pStyle w:val="10"/>
      <w:lvlText w:val=""/>
      <w:lvlJc w:val="left"/>
      <w:pPr>
        <w:ind w:left="1080" w:hanging="360"/>
      </w:pPr>
      <w:rPr>
        <w:rFonts w:ascii="Symbol" w:hAnsi="Symbol" w:hint="default"/>
        <w:b w:val="0"/>
        <w:i w:val="0"/>
        <w:color w:val="000000"/>
      </w:r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bullet"/>
      <w:lvlText w:val=""/>
      <w:lvlJc w:val="left"/>
      <w:pPr>
        <w:ind w:left="1354" w:hanging="504"/>
      </w:pPr>
      <w:rPr>
        <w:rFonts w:ascii="Symbol" w:hAnsi="Symbol" w:hint="default"/>
        <w:sz w:val="24"/>
        <w:szCs w:val="24"/>
        <w:lang w:bidi="he-IL"/>
      </w:rPr>
    </w:lvl>
    <w:lvl w:ilvl="3">
      <w:start w:val="1"/>
      <w:numFmt w:val="bullet"/>
      <w:lvlText w:val=""/>
      <w:lvlJc w:val="left"/>
      <w:pPr>
        <w:ind w:left="2448" w:hanging="648"/>
      </w:pPr>
      <w:rPr>
        <w:rFonts w:ascii="Symbol" w:hAnsi="Symbol"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24" w15:restartNumberingAfterBreak="0">
    <w:nsid w:val="62C7430A"/>
    <w:multiLevelType w:val="hybridMultilevel"/>
    <w:tmpl w:val="07A49872"/>
    <w:lvl w:ilvl="0" w:tplc="0409000D">
      <w:start w:val="1"/>
      <w:numFmt w:val="bullet"/>
      <w:pStyle w:val="StyleHeading1"/>
      <w:lvlText w:val=""/>
      <w:lvlJc w:val="left"/>
      <w:pPr>
        <w:ind w:left="92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pStyle w:val="StyleStyleStyleHeading2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5" w15:restartNumberingAfterBreak="0">
    <w:nsid w:val="65A41281"/>
    <w:multiLevelType w:val="multilevel"/>
    <w:tmpl w:val="00D8B7A0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 w:val="0"/>
        <w:i w:val="0"/>
        <w:color w:val="000000"/>
      </w:rPr>
    </w:lvl>
    <w:lvl w:ilvl="1">
      <w:start w:val="1"/>
      <w:numFmt w:val="bullet"/>
      <w:lvlText w:val=""/>
      <w:lvlJc w:val="left"/>
      <w:pPr>
        <w:ind w:left="1512" w:hanging="432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354" w:hanging="504"/>
      </w:pPr>
      <w:rPr>
        <w:rFonts w:ascii="Symbol" w:hAnsi="Symbol" w:hint="default"/>
        <w:sz w:val="24"/>
        <w:szCs w:val="24"/>
        <w:lang w:bidi="he-IL"/>
      </w:rPr>
    </w:lvl>
    <w:lvl w:ilvl="3">
      <w:start w:val="1"/>
      <w:numFmt w:val="bullet"/>
      <w:lvlText w:val=""/>
      <w:lvlJc w:val="left"/>
      <w:pPr>
        <w:ind w:left="2448" w:hanging="648"/>
      </w:pPr>
      <w:rPr>
        <w:rFonts w:ascii="Symbol" w:hAnsi="Symbol"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26" w15:restartNumberingAfterBreak="0">
    <w:nsid w:val="68CC1EB0"/>
    <w:multiLevelType w:val="multilevel"/>
    <w:tmpl w:val="C85C0360"/>
    <w:lvl w:ilvl="0">
      <w:start w:val="1"/>
      <w:numFmt w:val="decimal"/>
      <w:pStyle w:val="a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504" w:hanging="504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7" w15:restartNumberingAfterBreak="0">
    <w:nsid w:val="6CCD403A"/>
    <w:multiLevelType w:val="multilevel"/>
    <w:tmpl w:val="5D700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DF10C21"/>
    <w:multiLevelType w:val="multilevel"/>
    <w:tmpl w:val="069E2B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EE068AC"/>
    <w:multiLevelType w:val="multilevel"/>
    <w:tmpl w:val="A1A235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1F50F1A"/>
    <w:multiLevelType w:val="multilevel"/>
    <w:tmpl w:val="1DF82D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16151051">
    <w:abstractNumId w:val="24"/>
  </w:num>
  <w:num w:numId="2" w16cid:durableId="1510557847">
    <w:abstractNumId w:val="26"/>
  </w:num>
  <w:num w:numId="3" w16cid:durableId="765347250">
    <w:abstractNumId w:val="17"/>
  </w:num>
  <w:num w:numId="4" w16cid:durableId="2139567314">
    <w:abstractNumId w:val="14"/>
  </w:num>
  <w:num w:numId="5" w16cid:durableId="944264540">
    <w:abstractNumId w:val="23"/>
  </w:num>
  <w:num w:numId="6" w16cid:durableId="1776709056">
    <w:abstractNumId w:val="25"/>
  </w:num>
  <w:num w:numId="7" w16cid:durableId="1325007179">
    <w:abstractNumId w:val="20"/>
  </w:num>
  <w:num w:numId="8" w16cid:durableId="1061367516">
    <w:abstractNumId w:val="19"/>
  </w:num>
  <w:num w:numId="9" w16cid:durableId="434912008">
    <w:abstractNumId w:val="2"/>
  </w:num>
  <w:num w:numId="10" w16cid:durableId="1642465155">
    <w:abstractNumId w:val="18"/>
  </w:num>
  <w:num w:numId="11" w16cid:durableId="1695230459">
    <w:abstractNumId w:val="11"/>
  </w:num>
  <w:num w:numId="12" w16cid:durableId="1021010226">
    <w:abstractNumId w:val="15"/>
  </w:num>
  <w:num w:numId="13" w16cid:durableId="891430483">
    <w:abstractNumId w:val="6"/>
  </w:num>
  <w:num w:numId="14" w16cid:durableId="120000065">
    <w:abstractNumId w:val="10"/>
  </w:num>
  <w:num w:numId="15" w16cid:durableId="378093461">
    <w:abstractNumId w:val="0"/>
  </w:num>
  <w:num w:numId="16" w16cid:durableId="2126578352">
    <w:abstractNumId w:val="4"/>
  </w:num>
  <w:num w:numId="17" w16cid:durableId="1954432701">
    <w:abstractNumId w:val="21"/>
  </w:num>
  <w:num w:numId="18" w16cid:durableId="2119596586">
    <w:abstractNumId w:val="3"/>
  </w:num>
  <w:num w:numId="19" w16cid:durableId="1202328063">
    <w:abstractNumId w:val="29"/>
  </w:num>
  <w:num w:numId="20" w16cid:durableId="1848982164">
    <w:abstractNumId w:val="5"/>
  </w:num>
  <w:num w:numId="21" w16cid:durableId="437456703">
    <w:abstractNumId w:val="8"/>
  </w:num>
  <w:num w:numId="22" w16cid:durableId="884176719">
    <w:abstractNumId w:val="28"/>
  </w:num>
  <w:num w:numId="23" w16cid:durableId="1057974355">
    <w:abstractNumId w:val="27"/>
  </w:num>
  <w:num w:numId="24" w16cid:durableId="66149658">
    <w:abstractNumId w:val="22"/>
  </w:num>
  <w:num w:numId="25" w16cid:durableId="345446206">
    <w:abstractNumId w:val="30"/>
  </w:num>
  <w:num w:numId="26" w16cid:durableId="1366060179">
    <w:abstractNumId w:val="1"/>
  </w:num>
  <w:num w:numId="27" w16cid:durableId="675809000">
    <w:abstractNumId w:val="7"/>
  </w:num>
  <w:num w:numId="28" w16cid:durableId="1813403280">
    <w:abstractNumId w:val="12"/>
  </w:num>
  <w:num w:numId="29" w16cid:durableId="1481995709">
    <w:abstractNumId w:val="13"/>
  </w:num>
  <w:num w:numId="30" w16cid:durableId="1383093985">
    <w:abstractNumId w:val="9"/>
  </w:num>
  <w:num w:numId="31" w16cid:durableId="1063530690">
    <w:abstractNumId w:val="1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C3MLM0MbIwMzEHQiUdpeDU4uLM/DyQArNaAGvhonosAAAA"/>
  </w:docVars>
  <w:rsids>
    <w:rsidRoot w:val="001A3C95"/>
    <w:rsid w:val="000005B2"/>
    <w:rsid w:val="00001FEA"/>
    <w:rsid w:val="00002D4A"/>
    <w:rsid w:val="00002EFD"/>
    <w:rsid w:val="00003972"/>
    <w:rsid w:val="00004899"/>
    <w:rsid w:val="00004D85"/>
    <w:rsid w:val="00005465"/>
    <w:rsid w:val="00005508"/>
    <w:rsid w:val="000062FE"/>
    <w:rsid w:val="00006361"/>
    <w:rsid w:val="00006407"/>
    <w:rsid w:val="00006890"/>
    <w:rsid w:val="00006BD1"/>
    <w:rsid w:val="00006D74"/>
    <w:rsid w:val="000104EF"/>
    <w:rsid w:val="000104F1"/>
    <w:rsid w:val="00010995"/>
    <w:rsid w:val="000122FB"/>
    <w:rsid w:val="00012EAE"/>
    <w:rsid w:val="00013311"/>
    <w:rsid w:val="000133AE"/>
    <w:rsid w:val="000136E7"/>
    <w:rsid w:val="00013CB2"/>
    <w:rsid w:val="000146FA"/>
    <w:rsid w:val="000149B1"/>
    <w:rsid w:val="00015DB7"/>
    <w:rsid w:val="00015DEE"/>
    <w:rsid w:val="00016305"/>
    <w:rsid w:val="000163A0"/>
    <w:rsid w:val="0001654A"/>
    <w:rsid w:val="00016FB4"/>
    <w:rsid w:val="00017D33"/>
    <w:rsid w:val="00021BA5"/>
    <w:rsid w:val="000220A4"/>
    <w:rsid w:val="0002220B"/>
    <w:rsid w:val="00022226"/>
    <w:rsid w:val="000227AC"/>
    <w:rsid w:val="0002284D"/>
    <w:rsid w:val="0002285D"/>
    <w:rsid w:val="00024290"/>
    <w:rsid w:val="00025601"/>
    <w:rsid w:val="00026F3B"/>
    <w:rsid w:val="00030626"/>
    <w:rsid w:val="00031207"/>
    <w:rsid w:val="000312B5"/>
    <w:rsid w:val="00032892"/>
    <w:rsid w:val="000328BD"/>
    <w:rsid w:val="00032A21"/>
    <w:rsid w:val="00032C5C"/>
    <w:rsid w:val="00032F6C"/>
    <w:rsid w:val="00034917"/>
    <w:rsid w:val="00035356"/>
    <w:rsid w:val="000359C2"/>
    <w:rsid w:val="000359F2"/>
    <w:rsid w:val="00036057"/>
    <w:rsid w:val="00036C0A"/>
    <w:rsid w:val="00037700"/>
    <w:rsid w:val="00040530"/>
    <w:rsid w:val="00040DBE"/>
    <w:rsid w:val="000411E8"/>
    <w:rsid w:val="000417BF"/>
    <w:rsid w:val="00042057"/>
    <w:rsid w:val="0004206B"/>
    <w:rsid w:val="00043252"/>
    <w:rsid w:val="00044403"/>
    <w:rsid w:val="00044BBB"/>
    <w:rsid w:val="00044CC7"/>
    <w:rsid w:val="000456A6"/>
    <w:rsid w:val="000461AF"/>
    <w:rsid w:val="00046587"/>
    <w:rsid w:val="00047670"/>
    <w:rsid w:val="00047B5A"/>
    <w:rsid w:val="00047E2E"/>
    <w:rsid w:val="00050145"/>
    <w:rsid w:val="0005014C"/>
    <w:rsid w:val="00050458"/>
    <w:rsid w:val="00050AD3"/>
    <w:rsid w:val="000511B6"/>
    <w:rsid w:val="00051513"/>
    <w:rsid w:val="00053628"/>
    <w:rsid w:val="0005393B"/>
    <w:rsid w:val="00054F8C"/>
    <w:rsid w:val="000560D2"/>
    <w:rsid w:val="000563CE"/>
    <w:rsid w:val="00056817"/>
    <w:rsid w:val="0005692B"/>
    <w:rsid w:val="0005730E"/>
    <w:rsid w:val="00060326"/>
    <w:rsid w:val="00060B45"/>
    <w:rsid w:val="00060F4B"/>
    <w:rsid w:val="000611CF"/>
    <w:rsid w:val="00061E17"/>
    <w:rsid w:val="00061E2A"/>
    <w:rsid w:val="00061F49"/>
    <w:rsid w:val="00061FF5"/>
    <w:rsid w:val="000627BA"/>
    <w:rsid w:val="00063AAA"/>
    <w:rsid w:val="00064D4E"/>
    <w:rsid w:val="00064E08"/>
    <w:rsid w:val="00065341"/>
    <w:rsid w:val="00065676"/>
    <w:rsid w:val="000656AD"/>
    <w:rsid w:val="0006585D"/>
    <w:rsid w:val="0006620E"/>
    <w:rsid w:val="00066D46"/>
    <w:rsid w:val="000670DE"/>
    <w:rsid w:val="00067291"/>
    <w:rsid w:val="000673AE"/>
    <w:rsid w:val="000703E7"/>
    <w:rsid w:val="00070B72"/>
    <w:rsid w:val="00070C18"/>
    <w:rsid w:val="00071D0E"/>
    <w:rsid w:val="000725A1"/>
    <w:rsid w:val="00072B7A"/>
    <w:rsid w:val="000746F7"/>
    <w:rsid w:val="00074BCD"/>
    <w:rsid w:val="000758DC"/>
    <w:rsid w:val="000761CB"/>
    <w:rsid w:val="000766E9"/>
    <w:rsid w:val="0007684C"/>
    <w:rsid w:val="0007722E"/>
    <w:rsid w:val="0007746C"/>
    <w:rsid w:val="00080B09"/>
    <w:rsid w:val="00081D2D"/>
    <w:rsid w:val="00081D4D"/>
    <w:rsid w:val="00082566"/>
    <w:rsid w:val="00082D66"/>
    <w:rsid w:val="00082E6C"/>
    <w:rsid w:val="00083763"/>
    <w:rsid w:val="000844A6"/>
    <w:rsid w:val="000846E5"/>
    <w:rsid w:val="000919F8"/>
    <w:rsid w:val="00092703"/>
    <w:rsid w:val="0009335E"/>
    <w:rsid w:val="00093410"/>
    <w:rsid w:val="00093A60"/>
    <w:rsid w:val="00094386"/>
    <w:rsid w:val="0009498F"/>
    <w:rsid w:val="00094E9F"/>
    <w:rsid w:val="0009505C"/>
    <w:rsid w:val="00095277"/>
    <w:rsid w:val="000957F6"/>
    <w:rsid w:val="00095D5A"/>
    <w:rsid w:val="00096C6A"/>
    <w:rsid w:val="00096D9F"/>
    <w:rsid w:val="00096EF8"/>
    <w:rsid w:val="000975D9"/>
    <w:rsid w:val="000A0316"/>
    <w:rsid w:val="000A0846"/>
    <w:rsid w:val="000A126D"/>
    <w:rsid w:val="000A3098"/>
    <w:rsid w:val="000A37FC"/>
    <w:rsid w:val="000A3DA5"/>
    <w:rsid w:val="000A454F"/>
    <w:rsid w:val="000A51F7"/>
    <w:rsid w:val="000A55DC"/>
    <w:rsid w:val="000A5987"/>
    <w:rsid w:val="000A59BF"/>
    <w:rsid w:val="000A6309"/>
    <w:rsid w:val="000A6399"/>
    <w:rsid w:val="000A676B"/>
    <w:rsid w:val="000A683D"/>
    <w:rsid w:val="000A6BAF"/>
    <w:rsid w:val="000A70E5"/>
    <w:rsid w:val="000A7B16"/>
    <w:rsid w:val="000B0455"/>
    <w:rsid w:val="000B0A80"/>
    <w:rsid w:val="000B1387"/>
    <w:rsid w:val="000B190D"/>
    <w:rsid w:val="000B2596"/>
    <w:rsid w:val="000B3DE0"/>
    <w:rsid w:val="000B411B"/>
    <w:rsid w:val="000B4BD3"/>
    <w:rsid w:val="000B5034"/>
    <w:rsid w:val="000B56A6"/>
    <w:rsid w:val="000B577C"/>
    <w:rsid w:val="000B5910"/>
    <w:rsid w:val="000B6A28"/>
    <w:rsid w:val="000B6DD5"/>
    <w:rsid w:val="000B6EF1"/>
    <w:rsid w:val="000B7770"/>
    <w:rsid w:val="000B7ADC"/>
    <w:rsid w:val="000B7CB7"/>
    <w:rsid w:val="000B7FA1"/>
    <w:rsid w:val="000C1225"/>
    <w:rsid w:val="000C1301"/>
    <w:rsid w:val="000C1710"/>
    <w:rsid w:val="000C2709"/>
    <w:rsid w:val="000C288E"/>
    <w:rsid w:val="000C298B"/>
    <w:rsid w:val="000C306D"/>
    <w:rsid w:val="000C4BC4"/>
    <w:rsid w:val="000C4C67"/>
    <w:rsid w:val="000C4FF1"/>
    <w:rsid w:val="000C5CBA"/>
    <w:rsid w:val="000C69E0"/>
    <w:rsid w:val="000C7342"/>
    <w:rsid w:val="000C76A8"/>
    <w:rsid w:val="000D0305"/>
    <w:rsid w:val="000D0521"/>
    <w:rsid w:val="000D0ADC"/>
    <w:rsid w:val="000D1BA7"/>
    <w:rsid w:val="000D1ED6"/>
    <w:rsid w:val="000D1F46"/>
    <w:rsid w:val="000D2C42"/>
    <w:rsid w:val="000D3E82"/>
    <w:rsid w:val="000D3FB0"/>
    <w:rsid w:val="000D40A9"/>
    <w:rsid w:val="000D411C"/>
    <w:rsid w:val="000D49F9"/>
    <w:rsid w:val="000D5236"/>
    <w:rsid w:val="000D59D7"/>
    <w:rsid w:val="000D695C"/>
    <w:rsid w:val="000D76A1"/>
    <w:rsid w:val="000D76BC"/>
    <w:rsid w:val="000D7D88"/>
    <w:rsid w:val="000E086B"/>
    <w:rsid w:val="000E088A"/>
    <w:rsid w:val="000E0993"/>
    <w:rsid w:val="000E0A53"/>
    <w:rsid w:val="000E103E"/>
    <w:rsid w:val="000E122A"/>
    <w:rsid w:val="000E1931"/>
    <w:rsid w:val="000E231D"/>
    <w:rsid w:val="000E30A5"/>
    <w:rsid w:val="000E4245"/>
    <w:rsid w:val="000E4AB2"/>
    <w:rsid w:val="000E4CB3"/>
    <w:rsid w:val="000E54C1"/>
    <w:rsid w:val="000E7989"/>
    <w:rsid w:val="000E7A91"/>
    <w:rsid w:val="000F0250"/>
    <w:rsid w:val="000F05ED"/>
    <w:rsid w:val="000F0CB8"/>
    <w:rsid w:val="000F1566"/>
    <w:rsid w:val="000F25A2"/>
    <w:rsid w:val="000F2A16"/>
    <w:rsid w:val="000F2DCE"/>
    <w:rsid w:val="000F349A"/>
    <w:rsid w:val="000F38AD"/>
    <w:rsid w:val="000F39DB"/>
    <w:rsid w:val="000F3BB3"/>
    <w:rsid w:val="000F47F2"/>
    <w:rsid w:val="000F6BA3"/>
    <w:rsid w:val="000F7AFE"/>
    <w:rsid w:val="000F7EFC"/>
    <w:rsid w:val="00101265"/>
    <w:rsid w:val="00101598"/>
    <w:rsid w:val="00101B01"/>
    <w:rsid w:val="001023D5"/>
    <w:rsid w:val="00102780"/>
    <w:rsid w:val="001032F8"/>
    <w:rsid w:val="0010358B"/>
    <w:rsid w:val="00103A90"/>
    <w:rsid w:val="00104141"/>
    <w:rsid w:val="0010435D"/>
    <w:rsid w:val="001059CD"/>
    <w:rsid w:val="001060C0"/>
    <w:rsid w:val="00106473"/>
    <w:rsid w:val="0010734E"/>
    <w:rsid w:val="00107F99"/>
    <w:rsid w:val="00110622"/>
    <w:rsid w:val="00110765"/>
    <w:rsid w:val="00110A08"/>
    <w:rsid w:val="00112190"/>
    <w:rsid w:val="00112C2A"/>
    <w:rsid w:val="00112CD4"/>
    <w:rsid w:val="00112D61"/>
    <w:rsid w:val="0011337B"/>
    <w:rsid w:val="00113F9E"/>
    <w:rsid w:val="0011466E"/>
    <w:rsid w:val="00114B90"/>
    <w:rsid w:val="00114D0C"/>
    <w:rsid w:val="00115710"/>
    <w:rsid w:val="00115BA0"/>
    <w:rsid w:val="00117099"/>
    <w:rsid w:val="001170BF"/>
    <w:rsid w:val="0011798E"/>
    <w:rsid w:val="001201B8"/>
    <w:rsid w:val="00120BD8"/>
    <w:rsid w:val="00121441"/>
    <w:rsid w:val="00121A5D"/>
    <w:rsid w:val="00121EA8"/>
    <w:rsid w:val="001222EF"/>
    <w:rsid w:val="001235B2"/>
    <w:rsid w:val="00123972"/>
    <w:rsid w:val="00123AEA"/>
    <w:rsid w:val="00124230"/>
    <w:rsid w:val="001245B2"/>
    <w:rsid w:val="00124816"/>
    <w:rsid w:val="00124E51"/>
    <w:rsid w:val="00125072"/>
    <w:rsid w:val="001254F1"/>
    <w:rsid w:val="00125ABB"/>
    <w:rsid w:val="00125C6B"/>
    <w:rsid w:val="00125EC5"/>
    <w:rsid w:val="0012634A"/>
    <w:rsid w:val="00126B2E"/>
    <w:rsid w:val="00131696"/>
    <w:rsid w:val="00131A4B"/>
    <w:rsid w:val="00131A57"/>
    <w:rsid w:val="00131AFB"/>
    <w:rsid w:val="00131F4F"/>
    <w:rsid w:val="0013408B"/>
    <w:rsid w:val="0013483E"/>
    <w:rsid w:val="001351A9"/>
    <w:rsid w:val="001351B8"/>
    <w:rsid w:val="0013523C"/>
    <w:rsid w:val="00136C82"/>
    <w:rsid w:val="0013728B"/>
    <w:rsid w:val="00137BA5"/>
    <w:rsid w:val="00137CA8"/>
    <w:rsid w:val="00137CEF"/>
    <w:rsid w:val="0014052B"/>
    <w:rsid w:val="00140687"/>
    <w:rsid w:val="001406D2"/>
    <w:rsid w:val="001417C0"/>
    <w:rsid w:val="001420B5"/>
    <w:rsid w:val="001425E9"/>
    <w:rsid w:val="001433BD"/>
    <w:rsid w:val="0014423B"/>
    <w:rsid w:val="00144275"/>
    <w:rsid w:val="001451AE"/>
    <w:rsid w:val="00145801"/>
    <w:rsid w:val="001460AE"/>
    <w:rsid w:val="0014671F"/>
    <w:rsid w:val="001468C7"/>
    <w:rsid w:val="00146DF9"/>
    <w:rsid w:val="001471D9"/>
    <w:rsid w:val="00150AC1"/>
    <w:rsid w:val="00150AE9"/>
    <w:rsid w:val="001514F8"/>
    <w:rsid w:val="0015164C"/>
    <w:rsid w:val="001519B9"/>
    <w:rsid w:val="001523A8"/>
    <w:rsid w:val="00152E24"/>
    <w:rsid w:val="00154081"/>
    <w:rsid w:val="00154319"/>
    <w:rsid w:val="00155161"/>
    <w:rsid w:val="001553D6"/>
    <w:rsid w:val="00155407"/>
    <w:rsid w:val="0015622E"/>
    <w:rsid w:val="001563B9"/>
    <w:rsid w:val="00156D4D"/>
    <w:rsid w:val="001600C8"/>
    <w:rsid w:val="0016019C"/>
    <w:rsid w:val="001606B1"/>
    <w:rsid w:val="001606F1"/>
    <w:rsid w:val="00160CEB"/>
    <w:rsid w:val="001612DF"/>
    <w:rsid w:val="001618CA"/>
    <w:rsid w:val="00161AE4"/>
    <w:rsid w:val="00161BA4"/>
    <w:rsid w:val="00161DE2"/>
    <w:rsid w:val="001627FB"/>
    <w:rsid w:val="001632CB"/>
    <w:rsid w:val="00163881"/>
    <w:rsid w:val="00163BC3"/>
    <w:rsid w:val="00165665"/>
    <w:rsid w:val="00165A66"/>
    <w:rsid w:val="00165B03"/>
    <w:rsid w:val="001662DA"/>
    <w:rsid w:val="00166CB5"/>
    <w:rsid w:val="00170379"/>
    <w:rsid w:val="00170507"/>
    <w:rsid w:val="00170630"/>
    <w:rsid w:val="0017150A"/>
    <w:rsid w:val="001717F1"/>
    <w:rsid w:val="00171D31"/>
    <w:rsid w:val="001724BB"/>
    <w:rsid w:val="00173049"/>
    <w:rsid w:val="00173755"/>
    <w:rsid w:val="00173A2A"/>
    <w:rsid w:val="00173A2B"/>
    <w:rsid w:val="00174A94"/>
    <w:rsid w:val="00174B2F"/>
    <w:rsid w:val="00174FD0"/>
    <w:rsid w:val="0017557E"/>
    <w:rsid w:val="00175CFA"/>
    <w:rsid w:val="001760B9"/>
    <w:rsid w:val="001761E5"/>
    <w:rsid w:val="00176CF8"/>
    <w:rsid w:val="00176D48"/>
    <w:rsid w:val="00176E6B"/>
    <w:rsid w:val="0017753E"/>
    <w:rsid w:val="001777D6"/>
    <w:rsid w:val="00180598"/>
    <w:rsid w:val="00180F49"/>
    <w:rsid w:val="00181336"/>
    <w:rsid w:val="00181B74"/>
    <w:rsid w:val="00182B26"/>
    <w:rsid w:val="00182BD6"/>
    <w:rsid w:val="00182D69"/>
    <w:rsid w:val="00182F5A"/>
    <w:rsid w:val="001838EC"/>
    <w:rsid w:val="001839AF"/>
    <w:rsid w:val="00183F84"/>
    <w:rsid w:val="001841FF"/>
    <w:rsid w:val="00185CC8"/>
    <w:rsid w:val="0018664D"/>
    <w:rsid w:val="001872C9"/>
    <w:rsid w:val="00190D61"/>
    <w:rsid w:val="0019117C"/>
    <w:rsid w:val="001913F8"/>
    <w:rsid w:val="00191CD8"/>
    <w:rsid w:val="00192CFB"/>
    <w:rsid w:val="00193ADD"/>
    <w:rsid w:val="0019468B"/>
    <w:rsid w:val="00195534"/>
    <w:rsid w:val="00195B7C"/>
    <w:rsid w:val="0019659B"/>
    <w:rsid w:val="00196B1B"/>
    <w:rsid w:val="00197146"/>
    <w:rsid w:val="00197362"/>
    <w:rsid w:val="001A00F7"/>
    <w:rsid w:val="001A0146"/>
    <w:rsid w:val="001A01B1"/>
    <w:rsid w:val="001A17D8"/>
    <w:rsid w:val="001A19B7"/>
    <w:rsid w:val="001A19DF"/>
    <w:rsid w:val="001A1B41"/>
    <w:rsid w:val="001A1DEE"/>
    <w:rsid w:val="001A248D"/>
    <w:rsid w:val="001A30A7"/>
    <w:rsid w:val="001A3146"/>
    <w:rsid w:val="001A31F0"/>
    <w:rsid w:val="001A33D7"/>
    <w:rsid w:val="001A3C95"/>
    <w:rsid w:val="001A506A"/>
    <w:rsid w:val="001A5284"/>
    <w:rsid w:val="001A5C12"/>
    <w:rsid w:val="001A6D30"/>
    <w:rsid w:val="001A71E8"/>
    <w:rsid w:val="001A72DF"/>
    <w:rsid w:val="001A7560"/>
    <w:rsid w:val="001B0A6A"/>
    <w:rsid w:val="001B0F09"/>
    <w:rsid w:val="001B10E9"/>
    <w:rsid w:val="001B200F"/>
    <w:rsid w:val="001B24F1"/>
    <w:rsid w:val="001B2938"/>
    <w:rsid w:val="001B34F6"/>
    <w:rsid w:val="001B3594"/>
    <w:rsid w:val="001B39F8"/>
    <w:rsid w:val="001B419E"/>
    <w:rsid w:val="001B4586"/>
    <w:rsid w:val="001B4C70"/>
    <w:rsid w:val="001B536D"/>
    <w:rsid w:val="001B6C30"/>
    <w:rsid w:val="001B6F12"/>
    <w:rsid w:val="001B7136"/>
    <w:rsid w:val="001B78BC"/>
    <w:rsid w:val="001B79C6"/>
    <w:rsid w:val="001C145A"/>
    <w:rsid w:val="001C2010"/>
    <w:rsid w:val="001C20D5"/>
    <w:rsid w:val="001C26B1"/>
    <w:rsid w:val="001C272E"/>
    <w:rsid w:val="001C3003"/>
    <w:rsid w:val="001C3C98"/>
    <w:rsid w:val="001C3EA6"/>
    <w:rsid w:val="001C3EBC"/>
    <w:rsid w:val="001C490E"/>
    <w:rsid w:val="001C50F7"/>
    <w:rsid w:val="001C6180"/>
    <w:rsid w:val="001C679F"/>
    <w:rsid w:val="001D01B0"/>
    <w:rsid w:val="001D02C0"/>
    <w:rsid w:val="001D0BC9"/>
    <w:rsid w:val="001D0E32"/>
    <w:rsid w:val="001D18DF"/>
    <w:rsid w:val="001D1922"/>
    <w:rsid w:val="001D2368"/>
    <w:rsid w:val="001D3E49"/>
    <w:rsid w:val="001D3E4F"/>
    <w:rsid w:val="001D4807"/>
    <w:rsid w:val="001D517B"/>
    <w:rsid w:val="001D5746"/>
    <w:rsid w:val="001D628A"/>
    <w:rsid w:val="001D6389"/>
    <w:rsid w:val="001D7781"/>
    <w:rsid w:val="001D7D79"/>
    <w:rsid w:val="001D7FF4"/>
    <w:rsid w:val="001E0744"/>
    <w:rsid w:val="001E08E8"/>
    <w:rsid w:val="001E0F3C"/>
    <w:rsid w:val="001E1BB5"/>
    <w:rsid w:val="001E1D7F"/>
    <w:rsid w:val="001E236A"/>
    <w:rsid w:val="001E239C"/>
    <w:rsid w:val="001E24DA"/>
    <w:rsid w:val="001E2D20"/>
    <w:rsid w:val="001E3562"/>
    <w:rsid w:val="001E3685"/>
    <w:rsid w:val="001E3A2F"/>
    <w:rsid w:val="001E3E1A"/>
    <w:rsid w:val="001E42BE"/>
    <w:rsid w:val="001E4D9D"/>
    <w:rsid w:val="001E5CBD"/>
    <w:rsid w:val="001E5DC7"/>
    <w:rsid w:val="001E6362"/>
    <w:rsid w:val="001E6D30"/>
    <w:rsid w:val="001E7806"/>
    <w:rsid w:val="001E7B54"/>
    <w:rsid w:val="001F06A9"/>
    <w:rsid w:val="001F1644"/>
    <w:rsid w:val="001F2063"/>
    <w:rsid w:val="001F2BBE"/>
    <w:rsid w:val="001F3AA9"/>
    <w:rsid w:val="001F3DAF"/>
    <w:rsid w:val="001F3E1B"/>
    <w:rsid w:val="001F48D6"/>
    <w:rsid w:val="001F52D7"/>
    <w:rsid w:val="001F52F0"/>
    <w:rsid w:val="001F55F9"/>
    <w:rsid w:val="001F5B9A"/>
    <w:rsid w:val="001F69A0"/>
    <w:rsid w:val="001F6F2C"/>
    <w:rsid w:val="001F7132"/>
    <w:rsid w:val="001F7F2B"/>
    <w:rsid w:val="0020150A"/>
    <w:rsid w:val="00201E71"/>
    <w:rsid w:val="00203F4D"/>
    <w:rsid w:val="002044CA"/>
    <w:rsid w:val="00204DC1"/>
    <w:rsid w:val="002061D6"/>
    <w:rsid w:val="002068E8"/>
    <w:rsid w:val="00206CF3"/>
    <w:rsid w:val="00207492"/>
    <w:rsid w:val="00210961"/>
    <w:rsid w:val="00211085"/>
    <w:rsid w:val="002110CD"/>
    <w:rsid w:val="00211715"/>
    <w:rsid w:val="00211DBC"/>
    <w:rsid w:val="002128A7"/>
    <w:rsid w:val="0021327C"/>
    <w:rsid w:val="00213440"/>
    <w:rsid w:val="00213496"/>
    <w:rsid w:val="00214058"/>
    <w:rsid w:val="00214706"/>
    <w:rsid w:val="00215B86"/>
    <w:rsid w:val="0021608A"/>
    <w:rsid w:val="0021641E"/>
    <w:rsid w:val="00216E34"/>
    <w:rsid w:val="0021720D"/>
    <w:rsid w:val="002172B1"/>
    <w:rsid w:val="00217AF2"/>
    <w:rsid w:val="00217BAF"/>
    <w:rsid w:val="002204AD"/>
    <w:rsid w:val="00222EE6"/>
    <w:rsid w:val="00223377"/>
    <w:rsid w:val="0022351E"/>
    <w:rsid w:val="002237B5"/>
    <w:rsid w:val="0022450D"/>
    <w:rsid w:val="0022482C"/>
    <w:rsid w:val="00224F67"/>
    <w:rsid w:val="00225397"/>
    <w:rsid w:val="002256DE"/>
    <w:rsid w:val="00225C32"/>
    <w:rsid w:val="00225D37"/>
    <w:rsid w:val="002262BB"/>
    <w:rsid w:val="002269E0"/>
    <w:rsid w:val="00226BA0"/>
    <w:rsid w:val="0022725F"/>
    <w:rsid w:val="0022726A"/>
    <w:rsid w:val="00227A95"/>
    <w:rsid w:val="002300BF"/>
    <w:rsid w:val="00230574"/>
    <w:rsid w:val="002305D4"/>
    <w:rsid w:val="00230686"/>
    <w:rsid w:val="00230972"/>
    <w:rsid w:val="002312A6"/>
    <w:rsid w:val="0023196D"/>
    <w:rsid w:val="002320E0"/>
    <w:rsid w:val="00232B60"/>
    <w:rsid w:val="0023389A"/>
    <w:rsid w:val="002343C8"/>
    <w:rsid w:val="00235435"/>
    <w:rsid w:val="00236DFD"/>
    <w:rsid w:val="00237F57"/>
    <w:rsid w:val="0024005A"/>
    <w:rsid w:val="002400B8"/>
    <w:rsid w:val="00240574"/>
    <w:rsid w:val="00240679"/>
    <w:rsid w:val="002409E7"/>
    <w:rsid w:val="00240FFC"/>
    <w:rsid w:val="002425A3"/>
    <w:rsid w:val="00242DAF"/>
    <w:rsid w:val="00243074"/>
    <w:rsid w:val="0024329E"/>
    <w:rsid w:val="002439C2"/>
    <w:rsid w:val="00243F52"/>
    <w:rsid w:val="00243F7C"/>
    <w:rsid w:val="00243FAA"/>
    <w:rsid w:val="0024502D"/>
    <w:rsid w:val="00245335"/>
    <w:rsid w:val="00245717"/>
    <w:rsid w:val="00245AC1"/>
    <w:rsid w:val="00246BE8"/>
    <w:rsid w:val="002473F3"/>
    <w:rsid w:val="00247567"/>
    <w:rsid w:val="00247767"/>
    <w:rsid w:val="0024790C"/>
    <w:rsid w:val="00247F8E"/>
    <w:rsid w:val="002502AC"/>
    <w:rsid w:val="00250839"/>
    <w:rsid w:val="0025094F"/>
    <w:rsid w:val="00250952"/>
    <w:rsid w:val="00250F36"/>
    <w:rsid w:val="002514ED"/>
    <w:rsid w:val="00251C0F"/>
    <w:rsid w:val="002522D3"/>
    <w:rsid w:val="0025250B"/>
    <w:rsid w:val="002525F5"/>
    <w:rsid w:val="00252E6C"/>
    <w:rsid w:val="00253898"/>
    <w:rsid w:val="00253BA2"/>
    <w:rsid w:val="00253C81"/>
    <w:rsid w:val="00254F6D"/>
    <w:rsid w:val="0025586A"/>
    <w:rsid w:val="00256A88"/>
    <w:rsid w:val="00257AC3"/>
    <w:rsid w:val="0026121F"/>
    <w:rsid w:val="002620B2"/>
    <w:rsid w:val="002620FD"/>
    <w:rsid w:val="002624A5"/>
    <w:rsid w:val="002629AC"/>
    <w:rsid w:val="00263E81"/>
    <w:rsid w:val="0026446E"/>
    <w:rsid w:val="00264A36"/>
    <w:rsid w:val="002650F6"/>
    <w:rsid w:val="002653BC"/>
    <w:rsid w:val="00265888"/>
    <w:rsid w:val="00265E59"/>
    <w:rsid w:val="00266033"/>
    <w:rsid w:val="00266297"/>
    <w:rsid w:val="002663AC"/>
    <w:rsid w:val="002664DC"/>
    <w:rsid w:val="002666F4"/>
    <w:rsid w:val="00267429"/>
    <w:rsid w:val="00267494"/>
    <w:rsid w:val="00267F09"/>
    <w:rsid w:val="00271979"/>
    <w:rsid w:val="00272BC0"/>
    <w:rsid w:val="00272F31"/>
    <w:rsid w:val="00272F44"/>
    <w:rsid w:val="00273371"/>
    <w:rsid w:val="00273D88"/>
    <w:rsid w:val="00274161"/>
    <w:rsid w:val="002743F6"/>
    <w:rsid w:val="00274ACF"/>
    <w:rsid w:val="00274EFF"/>
    <w:rsid w:val="00275302"/>
    <w:rsid w:val="00275DEC"/>
    <w:rsid w:val="00275E54"/>
    <w:rsid w:val="00276074"/>
    <w:rsid w:val="0027640B"/>
    <w:rsid w:val="002773B1"/>
    <w:rsid w:val="00277DED"/>
    <w:rsid w:val="00277FAE"/>
    <w:rsid w:val="002809B6"/>
    <w:rsid w:val="00280AF3"/>
    <w:rsid w:val="00280B38"/>
    <w:rsid w:val="00280DBA"/>
    <w:rsid w:val="00282CD8"/>
    <w:rsid w:val="002835BF"/>
    <w:rsid w:val="00283CDF"/>
    <w:rsid w:val="00284207"/>
    <w:rsid w:val="0028466E"/>
    <w:rsid w:val="00284E26"/>
    <w:rsid w:val="0028587D"/>
    <w:rsid w:val="002872DC"/>
    <w:rsid w:val="002876DA"/>
    <w:rsid w:val="00290B1B"/>
    <w:rsid w:val="002927F7"/>
    <w:rsid w:val="002935F0"/>
    <w:rsid w:val="0029381D"/>
    <w:rsid w:val="00293B86"/>
    <w:rsid w:val="00294002"/>
    <w:rsid w:val="0029485D"/>
    <w:rsid w:val="0029531F"/>
    <w:rsid w:val="002957B2"/>
    <w:rsid w:val="00295D18"/>
    <w:rsid w:val="00296281"/>
    <w:rsid w:val="00296B0D"/>
    <w:rsid w:val="00297D5B"/>
    <w:rsid w:val="002A0331"/>
    <w:rsid w:val="002A05FB"/>
    <w:rsid w:val="002A0BF4"/>
    <w:rsid w:val="002A13E4"/>
    <w:rsid w:val="002A197D"/>
    <w:rsid w:val="002A200E"/>
    <w:rsid w:val="002A21F8"/>
    <w:rsid w:val="002A2D86"/>
    <w:rsid w:val="002A33DB"/>
    <w:rsid w:val="002A379D"/>
    <w:rsid w:val="002A39A5"/>
    <w:rsid w:val="002A418F"/>
    <w:rsid w:val="002A4C4A"/>
    <w:rsid w:val="002A4DE6"/>
    <w:rsid w:val="002A4F39"/>
    <w:rsid w:val="002A590E"/>
    <w:rsid w:val="002A6C3B"/>
    <w:rsid w:val="002A7BD4"/>
    <w:rsid w:val="002A7D65"/>
    <w:rsid w:val="002B1494"/>
    <w:rsid w:val="002B166B"/>
    <w:rsid w:val="002B1BC2"/>
    <w:rsid w:val="002B1F4E"/>
    <w:rsid w:val="002B2559"/>
    <w:rsid w:val="002B28C1"/>
    <w:rsid w:val="002B2C76"/>
    <w:rsid w:val="002B2D1F"/>
    <w:rsid w:val="002B3313"/>
    <w:rsid w:val="002B431B"/>
    <w:rsid w:val="002B44B8"/>
    <w:rsid w:val="002B44CA"/>
    <w:rsid w:val="002B5E76"/>
    <w:rsid w:val="002B627E"/>
    <w:rsid w:val="002B6757"/>
    <w:rsid w:val="002B6C1D"/>
    <w:rsid w:val="002B761D"/>
    <w:rsid w:val="002C0DB0"/>
    <w:rsid w:val="002C15B8"/>
    <w:rsid w:val="002C1A2D"/>
    <w:rsid w:val="002C2088"/>
    <w:rsid w:val="002C20EB"/>
    <w:rsid w:val="002C247F"/>
    <w:rsid w:val="002C4AF6"/>
    <w:rsid w:val="002C4C71"/>
    <w:rsid w:val="002C4D6E"/>
    <w:rsid w:val="002C4E5B"/>
    <w:rsid w:val="002C5C28"/>
    <w:rsid w:val="002C6330"/>
    <w:rsid w:val="002C63DC"/>
    <w:rsid w:val="002C73C3"/>
    <w:rsid w:val="002C7AB0"/>
    <w:rsid w:val="002D02A7"/>
    <w:rsid w:val="002D19C9"/>
    <w:rsid w:val="002D1C37"/>
    <w:rsid w:val="002D2C4B"/>
    <w:rsid w:val="002D3958"/>
    <w:rsid w:val="002D4354"/>
    <w:rsid w:val="002D47AD"/>
    <w:rsid w:val="002D7082"/>
    <w:rsid w:val="002D7647"/>
    <w:rsid w:val="002D77F9"/>
    <w:rsid w:val="002D7B11"/>
    <w:rsid w:val="002D7DA9"/>
    <w:rsid w:val="002E1267"/>
    <w:rsid w:val="002E22B3"/>
    <w:rsid w:val="002E283C"/>
    <w:rsid w:val="002E3169"/>
    <w:rsid w:val="002E31F8"/>
    <w:rsid w:val="002E3616"/>
    <w:rsid w:val="002E51EE"/>
    <w:rsid w:val="002E5DF8"/>
    <w:rsid w:val="002F248D"/>
    <w:rsid w:val="002F295F"/>
    <w:rsid w:val="002F2EE0"/>
    <w:rsid w:val="002F47BA"/>
    <w:rsid w:val="002F4A9F"/>
    <w:rsid w:val="002F58D0"/>
    <w:rsid w:val="002F5DB3"/>
    <w:rsid w:val="002F5DEA"/>
    <w:rsid w:val="002F6679"/>
    <w:rsid w:val="002F6AC0"/>
    <w:rsid w:val="002F6CC9"/>
    <w:rsid w:val="002F7045"/>
    <w:rsid w:val="002F7748"/>
    <w:rsid w:val="002F7E7A"/>
    <w:rsid w:val="00300C86"/>
    <w:rsid w:val="0030277A"/>
    <w:rsid w:val="003038CC"/>
    <w:rsid w:val="00304AC6"/>
    <w:rsid w:val="00304DD5"/>
    <w:rsid w:val="00305125"/>
    <w:rsid w:val="00305A82"/>
    <w:rsid w:val="00305F1E"/>
    <w:rsid w:val="0030669A"/>
    <w:rsid w:val="00306F93"/>
    <w:rsid w:val="00307CCD"/>
    <w:rsid w:val="00307CE4"/>
    <w:rsid w:val="003107EE"/>
    <w:rsid w:val="00310969"/>
    <w:rsid w:val="00310B54"/>
    <w:rsid w:val="00311722"/>
    <w:rsid w:val="003118A8"/>
    <w:rsid w:val="00312482"/>
    <w:rsid w:val="00312FDB"/>
    <w:rsid w:val="003130E6"/>
    <w:rsid w:val="003134B7"/>
    <w:rsid w:val="003144C3"/>
    <w:rsid w:val="00314738"/>
    <w:rsid w:val="00314968"/>
    <w:rsid w:val="00314C0A"/>
    <w:rsid w:val="003151D4"/>
    <w:rsid w:val="0031530C"/>
    <w:rsid w:val="003172E2"/>
    <w:rsid w:val="00317545"/>
    <w:rsid w:val="00320E6B"/>
    <w:rsid w:val="00321362"/>
    <w:rsid w:val="003216A8"/>
    <w:rsid w:val="00323035"/>
    <w:rsid w:val="00323F3E"/>
    <w:rsid w:val="0032465B"/>
    <w:rsid w:val="003258BB"/>
    <w:rsid w:val="00325F40"/>
    <w:rsid w:val="003262D1"/>
    <w:rsid w:val="003266E5"/>
    <w:rsid w:val="0032694A"/>
    <w:rsid w:val="003269D9"/>
    <w:rsid w:val="00326C37"/>
    <w:rsid w:val="00327787"/>
    <w:rsid w:val="003277A8"/>
    <w:rsid w:val="003277C6"/>
    <w:rsid w:val="00330D37"/>
    <w:rsid w:val="00333DAD"/>
    <w:rsid w:val="00334F43"/>
    <w:rsid w:val="003364AF"/>
    <w:rsid w:val="0033668E"/>
    <w:rsid w:val="003366C6"/>
    <w:rsid w:val="00336981"/>
    <w:rsid w:val="00336B9B"/>
    <w:rsid w:val="00337B53"/>
    <w:rsid w:val="00337DF0"/>
    <w:rsid w:val="00340716"/>
    <w:rsid w:val="003413DB"/>
    <w:rsid w:val="00341B87"/>
    <w:rsid w:val="0034231F"/>
    <w:rsid w:val="00343549"/>
    <w:rsid w:val="003448CA"/>
    <w:rsid w:val="00345197"/>
    <w:rsid w:val="0034523F"/>
    <w:rsid w:val="00345462"/>
    <w:rsid w:val="00345AB4"/>
    <w:rsid w:val="00345BB5"/>
    <w:rsid w:val="00345BEC"/>
    <w:rsid w:val="00346F53"/>
    <w:rsid w:val="003473E5"/>
    <w:rsid w:val="003479B7"/>
    <w:rsid w:val="00347A66"/>
    <w:rsid w:val="003504D7"/>
    <w:rsid w:val="0035076B"/>
    <w:rsid w:val="003509DD"/>
    <w:rsid w:val="0035119A"/>
    <w:rsid w:val="0035121F"/>
    <w:rsid w:val="003515ED"/>
    <w:rsid w:val="003516F5"/>
    <w:rsid w:val="00351980"/>
    <w:rsid w:val="00352EE7"/>
    <w:rsid w:val="0035369D"/>
    <w:rsid w:val="00353F99"/>
    <w:rsid w:val="00354949"/>
    <w:rsid w:val="00355DEB"/>
    <w:rsid w:val="00355F2E"/>
    <w:rsid w:val="00355FA2"/>
    <w:rsid w:val="00356DEC"/>
    <w:rsid w:val="00357663"/>
    <w:rsid w:val="00357AAA"/>
    <w:rsid w:val="00357C7C"/>
    <w:rsid w:val="0036209C"/>
    <w:rsid w:val="00362514"/>
    <w:rsid w:val="003627AB"/>
    <w:rsid w:val="003632DE"/>
    <w:rsid w:val="003633AA"/>
    <w:rsid w:val="0036342B"/>
    <w:rsid w:val="00363A82"/>
    <w:rsid w:val="0036484B"/>
    <w:rsid w:val="00364A10"/>
    <w:rsid w:val="00364ACC"/>
    <w:rsid w:val="00364BF7"/>
    <w:rsid w:val="00364CB6"/>
    <w:rsid w:val="00364E66"/>
    <w:rsid w:val="0036661C"/>
    <w:rsid w:val="00366FFD"/>
    <w:rsid w:val="0037040D"/>
    <w:rsid w:val="00370817"/>
    <w:rsid w:val="003715BC"/>
    <w:rsid w:val="0037171B"/>
    <w:rsid w:val="003727EF"/>
    <w:rsid w:val="00372F87"/>
    <w:rsid w:val="0037311D"/>
    <w:rsid w:val="0037347D"/>
    <w:rsid w:val="0037391A"/>
    <w:rsid w:val="00373B71"/>
    <w:rsid w:val="00373D65"/>
    <w:rsid w:val="00373F30"/>
    <w:rsid w:val="00373F40"/>
    <w:rsid w:val="003742A0"/>
    <w:rsid w:val="003746F9"/>
    <w:rsid w:val="00375AA3"/>
    <w:rsid w:val="00376599"/>
    <w:rsid w:val="003765FE"/>
    <w:rsid w:val="0037698E"/>
    <w:rsid w:val="00377E25"/>
    <w:rsid w:val="00377F30"/>
    <w:rsid w:val="00380286"/>
    <w:rsid w:val="003815BD"/>
    <w:rsid w:val="00382539"/>
    <w:rsid w:val="003831E5"/>
    <w:rsid w:val="00383702"/>
    <w:rsid w:val="003853E2"/>
    <w:rsid w:val="00386022"/>
    <w:rsid w:val="00386184"/>
    <w:rsid w:val="00386641"/>
    <w:rsid w:val="00386CE1"/>
    <w:rsid w:val="003877D0"/>
    <w:rsid w:val="00387A11"/>
    <w:rsid w:val="00387B81"/>
    <w:rsid w:val="003926B3"/>
    <w:rsid w:val="003933CF"/>
    <w:rsid w:val="00393EB9"/>
    <w:rsid w:val="00393ECA"/>
    <w:rsid w:val="00394768"/>
    <w:rsid w:val="00395230"/>
    <w:rsid w:val="00395DDA"/>
    <w:rsid w:val="00396070"/>
    <w:rsid w:val="00396882"/>
    <w:rsid w:val="00397566"/>
    <w:rsid w:val="00397572"/>
    <w:rsid w:val="003A0E31"/>
    <w:rsid w:val="003A1FA4"/>
    <w:rsid w:val="003A258E"/>
    <w:rsid w:val="003A27ED"/>
    <w:rsid w:val="003A29D6"/>
    <w:rsid w:val="003A2A6C"/>
    <w:rsid w:val="003A41F0"/>
    <w:rsid w:val="003A4926"/>
    <w:rsid w:val="003A4AC2"/>
    <w:rsid w:val="003A51B5"/>
    <w:rsid w:val="003A541A"/>
    <w:rsid w:val="003A5BC3"/>
    <w:rsid w:val="003A6352"/>
    <w:rsid w:val="003A64F3"/>
    <w:rsid w:val="003A6FAC"/>
    <w:rsid w:val="003A7CF2"/>
    <w:rsid w:val="003A7F06"/>
    <w:rsid w:val="003B0305"/>
    <w:rsid w:val="003B0AC7"/>
    <w:rsid w:val="003B1C59"/>
    <w:rsid w:val="003B2E47"/>
    <w:rsid w:val="003B41A4"/>
    <w:rsid w:val="003B4807"/>
    <w:rsid w:val="003B4DF7"/>
    <w:rsid w:val="003B5013"/>
    <w:rsid w:val="003B6751"/>
    <w:rsid w:val="003C0A81"/>
    <w:rsid w:val="003C1ABE"/>
    <w:rsid w:val="003C240F"/>
    <w:rsid w:val="003C2776"/>
    <w:rsid w:val="003C3F36"/>
    <w:rsid w:val="003C4ACD"/>
    <w:rsid w:val="003C4B59"/>
    <w:rsid w:val="003C5550"/>
    <w:rsid w:val="003C5C70"/>
    <w:rsid w:val="003C5F1F"/>
    <w:rsid w:val="003C611B"/>
    <w:rsid w:val="003C6617"/>
    <w:rsid w:val="003C7356"/>
    <w:rsid w:val="003C7837"/>
    <w:rsid w:val="003C79D8"/>
    <w:rsid w:val="003D035F"/>
    <w:rsid w:val="003D0BBE"/>
    <w:rsid w:val="003D29E1"/>
    <w:rsid w:val="003D2A7B"/>
    <w:rsid w:val="003D2E19"/>
    <w:rsid w:val="003D3048"/>
    <w:rsid w:val="003D37B9"/>
    <w:rsid w:val="003D3C72"/>
    <w:rsid w:val="003D45B0"/>
    <w:rsid w:val="003D4C08"/>
    <w:rsid w:val="003D4FE5"/>
    <w:rsid w:val="003D5490"/>
    <w:rsid w:val="003D6637"/>
    <w:rsid w:val="003D6E3E"/>
    <w:rsid w:val="003D7442"/>
    <w:rsid w:val="003D7498"/>
    <w:rsid w:val="003D761A"/>
    <w:rsid w:val="003D7C7F"/>
    <w:rsid w:val="003E051C"/>
    <w:rsid w:val="003E05DA"/>
    <w:rsid w:val="003E0ACA"/>
    <w:rsid w:val="003E0FB7"/>
    <w:rsid w:val="003E18D2"/>
    <w:rsid w:val="003E1A16"/>
    <w:rsid w:val="003E1CB0"/>
    <w:rsid w:val="003E2211"/>
    <w:rsid w:val="003E3818"/>
    <w:rsid w:val="003E38A1"/>
    <w:rsid w:val="003E3D8A"/>
    <w:rsid w:val="003E3EE1"/>
    <w:rsid w:val="003E4F45"/>
    <w:rsid w:val="003E4F68"/>
    <w:rsid w:val="003E5610"/>
    <w:rsid w:val="003E5E39"/>
    <w:rsid w:val="003E6213"/>
    <w:rsid w:val="003E7D38"/>
    <w:rsid w:val="003F00B7"/>
    <w:rsid w:val="003F073E"/>
    <w:rsid w:val="003F1B51"/>
    <w:rsid w:val="003F2D6D"/>
    <w:rsid w:val="003F2F04"/>
    <w:rsid w:val="003F3523"/>
    <w:rsid w:val="003F4EAE"/>
    <w:rsid w:val="003F51CB"/>
    <w:rsid w:val="003F6A5B"/>
    <w:rsid w:val="003F6C20"/>
    <w:rsid w:val="003F6CA0"/>
    <w:rsid w:val="003F7195"/>
    <w:rsid w:val="003F71B5"/>
    <w:rsid w:val="003F7829"/>
    <w:rsid w:val="0040066D"/>
    <w:rsid w:val="0040158D"/>
    <w:rsid w:val="00402169"/>
    <w:rsid w:val="00402601"/>
    <w:rsid w:val="00402B6D"/>
    <w:rsid w:val="00402E56"/>
    <w:rsid w:val="00403045"/>
    <w:rsid w:val="00403D3B"/>
    <w:rsid w:val="00404039"/>
    <w:rsid w:val="00404398"/>
    <w:rsid w:val="0040570D"/>
    <w:rsid w:val="00405C44"/>
    <w:rsid w:val="00405F22"/>
    <w:rsid w:val="00406416"/>
    <w:rsid w:val="00406CD3"/>
    <w:rsid w:val="00406DD3"/>
    <w:rsid w:val="00406FE4"/>
    <w:rsid w:val="004115FB"/>
    <w:rsid w:val="00411A2B"/>
    <w:rsid w:val="00412690"/>
    <w:rsid w:val="00412D64"/>
    <w:rsid w:val="00413081"/>
    <w:rsid w:val="0041308D"/>
    <w:rsid w:val="00413762"/>
    <w:rsid w:val="00413D03"/>
    <w:rsid w:val="0041434D"/>
    <w:rsid w:val="00414AF0"/>
    <w:rsid w:val="00415E08"/>
    <w:rsid w:val="00416487"/>
    <w:rsid w:val="004167FA"/>
    <w:rsid w:val="004176F4"/>
    <w:rsid w:val="0041794D"/>
    <w:rsid w:val="00417C7D"/>
    <w:rsid w:val="00420512"/>
    <w:rsid w:val="00420523"/>
    <w:rsid w:val="00420A1C"/>
    <w:rsid w:val="00420EDE"/>
    <w:rsid w:val="004219D3"/>
    <w:rsid w:val="00422E58"/>
    <w:rsid w:val="00422EEC"/>
    <w:rsid w:val="004246F7"/>
    <w:rsid w:val="00425076"/>
    <w:rsid w:val="00425E94"/>
    <w:rsid w:val="00426089"/>
    <w:rsid w:val="0042668A"/>
    <w:rsid w:val="004270CB"/>
    <w:rsid w:val="004271DD"/>
    <w:rsid w:val="0042748B"/>
    <w:rsid w:val="00427560"/>
    <w:rsid w:val="00427C28"/>
    <w:rsid w:val="00430E8F"/>
    <w:rsid w:val="00430FD5"/>
    <w:rsid w:val="0043152B"/>
    <w:rsid w:val="004318BA"/>
    <w:rsid w:val="00434CE6"/>
    <w:rsid w:val="00435F11"/>
    <w:rsid w:val="004371D0"/>
    <w:rsid w:val="00437366"/>
    <w:rsid w:val="004373E5"/>
    <w:rsid w:val="00437D90"/>
    <w:rsid w:val="00437F90"/>
    <w:rsid w:val="00440466"/>
    <w:rsid w:val="004416BF"/>
    <w:rsid w:val="004419EC"/>
    <w:rsid w:val="00442806"/>
    <w:rsid w:val="00442B84"/>
    <w:rsid w:val="0044337A"/>
    <w:rsid w:val="00443B84"/>
    <w:rsid w:val="00443F1B"/>
    <w:rsid w:val="0044411B"/>
    <w:rsid w:val="0044457F"/>
    <w:rsid w:val="00445F55"/>
    <w:rsid w:val="004474CB"/>
    <w:rsid w:val="00447548"/>
    <w:rsid w:val="004501A1"/>
    <w:rsid w:val="0045029C"/>
    <w:rsid w:val="0045098B"/>
    <w:rsid w:val="00450A61"/>
    <w:rsid w:val="00450A80"/>
    <w:rsid w:val="00450DBE"/>
    <w:rsid w:val="00451114"/>
    <w:rsid w:val="004515EB"/>
    <w:rsid w:val="00451C71"/>
    <w:rsid w:val="004526B6"/>
    <w:rsid w:val="00452BF1"/>
    <w:rsid w:val="00453097"/>
    <w:rsid w:val="004533E4"/>
    <w:rsid w:val="0045350B"/>
    <w:rsid w:val="00453AD3"/>
    <w:rsid w:val="0045455E"/>
    <w:rsid w:val="0045496D"/>
    <w:rsid w:val="00454D07"/>
    <w:rsid w:val="00456FF0"/>
    <w:rsid w:val="00457025"/>
    <w:rsid w:val="004570A6"/>
    <w:rsid w:val="0045735B"/>
    <w:rsid w:val="00462510"/>
    <w:rsid w:val="00462726"/>
    <w:rsid w:val="004632A6"/>
    <w:rsid w:val="00463A4E"/>
    <w:rsid w:val="00463C12"/>
    <w:rsid w:val="00464E98"/>
    <w:rsid w:val="004656ED"/>
    <w:rsid w:val="00466191"/>
    <w:rsid w:val="00466686"/>
    <w:rsid w:val="004667C8"/>
    <w:rsid w:val="004672FF"/>
    <w:rsid w:val="004673B7"/>
    <w:rsid w:val="00470832"/>
    <w:rsid w:val="004709AE"/>
    <w:rsid w:val="00471B77"/>
    <w:rsid w:val="00471EB2"/>
    <w:rsid w:val="00473464"/>
    <w:rsid w:val="004736F1"/>
    <w:rsid w:val="004739F0"/>
    <w:rsid w:val="00474113"/>
    <w:rsid w:val="004745A4"/>
    <w:rsid w:val="00474FFE"/>
    <w:rsid w:val="00475698"/>
    <w:rsid w:val="004761C0"/>
    <w:rsid w:val="004767C7"/>
    <w:rsid w:val="00476F7B"/>
    <w:rsid w:val="004775AD"/>
    <w:rsid w:val="00477924"/>
    <w:rsid w:val="00477B0E"/>
    <w:rsid w:val="0048154F"/>
    <w:rsid w:val="004820D6"/>
    <w:rsid w:val="004828A2"/>
    <w:rsid w:val="004834ED"/>
    <w:rsid w:val="00483F6F"/>
    <w:rsid w:val="00484EB0"/>
    <w:rsid w:val="00485E20"/>
    <w:rsid w:val="00486746"/>
    <w:rsid w:val="004873A7"/>
    <w:rsid w:val="00487750"/>
    <w:rsid w:val="00490BC4"/>
    <w:rsid w:val="00492430"/>
    <w:rsid w:val="004938B9"/>
    <w:rsid w:val="0049440C"/>
    <w:rsid w:val="00494DCD"/>
    <w:rsid w:val="00494EF6"/>
    <w:rsid w:val="004978C7"/>
    <w:rsid w:val="004A0129"/>
    <w:rsid w:val="004A01D0"/>
    <w:rsid w:val="004A0478"/>
    <w:rsid w:val="004A06FB"/>
    <w:rsid w:val="004A106D"/>
    <w:rsid w:val="004A1EF1"/>
    <w:rsid w:val="004A22C7"/>
    <w:rsid w:val="004A2638"/>
    <w:rsid w:val="004A263A"/>
    <w:rsid w:val="004A2705"/>
    <w:rsid w:val="004A3165"/>
    <w:rsid w:val="004A3E8E"/>
    <w:rsid w:val="004A418B"/>
    <w:rsid w:val="004A43D1"/>
    <w:rsid w:val="004A473D"/>
    <w:rsid w:val="004A5AE8"/>
    <w:rsid w:val="004A6971"/>
    <w:rsid w:val="004A6CCA"/>
    <w:rsid w:val="004A72BE"/>
    <w:rsid w:val="004A7A55"/>
    <w:rsid w:val="004A7B3C"/>
    <w:rsid w:val="004A7E54"/>
    <w:rsid w:val="004B09B5"/>
    <w:rsid w:val="004B16FF"/>
    <w:rsid w:val="004B1CC7"/>
    <w:rsid w:val="004B27D0"/>
    <w:rsid w:val="004B2CD2"/>
    <w:rsid w:val="004B339E"/>
    <w:rsid w:val="004B3E91"/>
    <w:rsid w:val="004B41C4"/>
    <w:rsid w:val="004B4457"/>
    <w:rsid w:val="004B4800"/>
    <w:rsid w:val="004B4D46"/>
    <w:rsid w:val="004B4F3D"/>
    <w:rsid w:val="004B5D4D"/>
    <w:rsid w:val="004B687B"/>
    <w:rsid w:val="004B6984"/>
    <w:rsid w:val="004B6993"/>
    <w:rsid w:val="004B7A5C"/>
    <w:rsid w:val="004B7B7B"/>
    <w:rsid w:val="004C0734"/>
    <w:rsid w:val="004C0824"/>
    <w:rsid w:val="004C0A83"/>
    <w:rsid w:val="004C0DC7"/>
    <w:rsid w:val="004C112C"/>
    <w:rsid w:val="004C140F"/>
    <w:rsid w:val="004C17BE"/>
    <w:rsid w:val="004C1CCD"/>
    <w:rsid w:val="004C1F53"/>
    <w:rsid w:val="004C2937"/>
    <w:rsid w:val="004C2CC9"/>
    <w:rsid w:val="004C2D47"/>
    <w:rsid w:val="004C3E6F"/>
    <w:rsid w:val="004C4810"/>
    <w:rsid w:val="004C4847"/>
    <w:rsid w:val="004C48BF"/>
    <w:rsid w:val="004C55B6"/>
    <w:rsid w:val="004C564F"/>
    <w:rsid w:val="004C79E6"/>
    <w:rsid w:val="004C7BC1"/>
    <w:rsid w:val="004C7D6A"/>
    <w:rsid w:val="004D060E"/>
    <w:rsid w:val="004D069D"/>
    <w:rsid w:val="004D0DD9"/>
    <w:rsid w:val="004D0FED"/>
    <w:rsid w:val="004D1F22"/>
    <w:rsid w:val="004D1F42"/>
    <w:rsid w:val="004D2135"/>
    <w:rsid w:val="004D2B7E"/>
    <w:rsid w:val="004D3082"/>
    <w:rsid w:val="004D3822"/>
    <w:rsid w:val="004D3AE7"/>
    <w:rsid w:val="004D49BD"/>
    <w:rsid w:val="004D542E"/>
    <w:rsid w:val="004D5960"/>
    <w:rsid w:val="004D6049"/>
    <w:rsid w:val="004D60A3"/>
    <w:rsid w:val="004D6728"/>
    <w:rsid w:val="004D6DF3"/>
    <w:rsid w:val="004D6F6D"/>
    <w:rsid w:val="004D7184"/>
    <w:rsid w:val="004D7F7E"/>
    <w:rsid w:val="004D7FCE"/>
    <w:rsid w:val="004E0390"/>
    <w:rsid w:val="004E04A5"/>
    <w:rsid w:val="004E0619"/>
    <w:rsid w:val="004E1684"/>
    <w:rsid w:val="004E29E1"/>
    <w:rsid w:val="004E3616"/>
    <w:rsid w:val="004E3DE1"/>
    <w:rsid w:val="004E41B1"/>
    <w:rsid w:val="004E42E3"/>
    <w:rsid w:val="004E50CD"/>
    <w:rsid w:val="004E50DA"/>
    <w:rsid w:val="004E5F40"/>
    <w:rsid w:val="004E6CD2"/>
    <w:rsid w:val="004E6D1B"/>
    <w:rsid w:val="004E7087"/>
    <w:rsid w:val="004E7449"/>
    <w:rsid w:val="004E752B"/>
    <w:rsid w:val="004E76B2"/>
    <w:rsid w:val="004E7EA8"/>
    <w:rsid w:val="004F0548"/>
    <w:rsid w:val="004F06DE"/>
    <w:rsid w:val="004F104F"/>
    <w:rsid w:val="004F1C34"/>
    <w:rsid w:val="004F23DD"/>
    <w:rsid w:val="004F2E47"/>
    <w:rsid w:val="004F363D"/>
    <w:rsid w:val="004F4138"/>
    <w:rsid w:val="004F45B3"/>
    <w:rsid w:val="004F4BB1"/>
    <w:rsid w:val="004F601E"/>
    <w:rsid w:val="004F6480"/>
    <w:rsid w:val="004F6EBE"/>
    <w:rsid w:val="004F755D"/>
    <w:rsid w:val="004F77A9"/>
    <w:rsid w:val="004F7936"/>
    <w:rsid w:val="004F7ACF"/>
    <w:rsid w:val="004F7EED"/>
    <w:rsid w:val="0050089E"/>
    <w:rsid w:val="00501918"/>
    <w:rsid w:val="00502CA2"/>
    <w:rsid w:val="00502F66"/>
    <w:rsid w:val="00503DAB"/>
    <w:rsid w:val="00504103"/>
    <w:rsid w:val="00504110"/>
    <w:rsid w:val="005052CF"/>
    <w:rsid w:val="0050530C"/>
    <w:rsid w:val="0050580D"/>
    <w:rsid w:val="005058FB"/>
    <w:rsid w:val="005073DE"/>
    <w:rsid w:val="005074FB"/>
    <w:rsid w:val="00507617"/>
    <w:rsid w:val="00507AC7"/>
    <w:rsid w:val="005102AE"/>
    <w:rsid w:val="00510764"/>
    <w:rsid w:val="0051084A"/>
    <w:rsid w:val="00510B00"/>
    <w:rsid w:val="00510BB8"/>
    <w:rsid w:val="00510BE0"/>
    <w:rsid w:val="00511E9C"/>
    <w:rsid w:val="005121DB"/>
    <w:rsid w:val="005122DB"/>
    <w:rsid w:val="005130D3"/>
    <w:rsid w:val="00513250"/>
    <w:rsid w:val="00513C23"/>
    <w:rsid w:val="00514AE9"/>
    <w:rsid w:val="00515060"/>
    <w:rsid w:val="00515ED5"/>
    <w:rsid w:val="005177D7"/>
    <w:rsid w:val="0052029B"/>
    <w:rsid w:val="00520EEC"/>
    <w:rsid w:val="005210F0"/>
    <w:rsid w:val="00521394"/>
    <w:rsid w:val="00521C1A"/>
    <w:rsid w:val="005220CB"/>
    <w:rsid w:val="00522687"/>
    <w:rsid w:val="00522ACA"/>
    <w:rsid w:val="005235F1"/>
    <w:rsid w:val="00524BA6"/>
    <w:rsid w:val="00524C77"/>
    <w:rsid w:val="00524D1B"/>
    <w:rsid w:val="00524F73"/>
    <w:rsid w:val="005253FD"/>
    <w:rsid w:val="0052543A"/>
    <w:rsid w:val="00526E49"/>
    <w:rsid w:val="0052734A"/>
    <w:rsid w:val="0053162C"/>
    <w:rsid w:val="0053256F"/>
    <w:rsid w:val="00533624"/>
    <w:rsid w:val="005346DE"/>
    <w:rsid w:val="0053572B"/>
    <w:rsid w:val="00535FAE"/>
    <w:rsid w:val="005362DE"/>
    <w:rsid w:val="00536375"/>
    <w:rsid w:val="00536B55"/>
    <w:rsid w:val="00537052"/>
    <w:rsid w:val="005371DC"/>
    <w:rsid w:val="00537688"/>
    <w:rsid w:val="005377FD"/>
    <w:rsid w:val="0054013E"/>
    <w:rsid w:val="005411D0"/>
    <w:rsid w:val="00541922"/>
    <w:rsid w:val="00541938"/>
    <w:rsid w:val="0054225B"/>
    <w:rsid w:val="005427E6"/>
    <w:rsid w:val="0054382A"/>
    <w:rsid w:val="00543DB9"/>
    <w:rsid w:val="005445B7"/>
    <w:rsid w:val="00544828"/>
    <w:rsid w:val="00544A9E"/>
    <w:rsid w:val="00545719"/>
    <w:rsid w:val="00545731"/>
    <w:rsid w:val="00545A25"/>
    <w:rsid w:val="00545E0F"/>
    <w:rsid w:val="0054601F"/>
    <w:rsid w:val="00546536"/>
    <w:rsid w:val="005473C3"/>
    <w:rsid w:val="00550485"/>
    <w:rsid w:val="00550DB9"/>
    <w:rsid w:val="00551381"/>
    <w:rsid w:val="005513C4"/>
    <w:rsid w:val="005521FE"/>
    <w:rsid w:val="00552AB7"/>
    <w:rsid w:val="0055307B"/>
    <w:rsid w:val="005538F5"/>
    <w:rsid w:val="00553E92"/>
    <w:rsid w:val="0055437B"/>
    <w:rsid w:val="0055537D"/>
    <w:rsid w:val="005557A3"/>
    <w:rsid w:val="00555C0B"/>
    <w:rsid w:val="005567C6"/>
    <w:rsid w:val="00556ED8"/>
    <w:rsid w:val="0055750C"/>
    <w:rsid w:val="00557569"/>
    <w:rsid w:val="0055775A"/>
    <w:rsid w:val="00557B62"/>
    <w:rsid w:val="00560F45"/>
    <w:rsid w:val="00561ADD"/>
    <w:rsid w:val="00561CE4"/>
    <w:rsid w:val="005637C2"/>
    <w:rsid w:val="0056421B"/>
    <w:rsid w:val="00564587"/>
    <w:rsid w:val="00565330"/>
    <w:rsid w:val="00565ABF"/>
    <w:rsid w:val="00565EC9"/>
    <w:rsid w:val="005661FA"/>
    <w:rsid w:val="00566ECC"/>
    <w:rsid w:val="00566F1B"/>
    <w:rsid w:val="005673D4"/>
    <w:rsid w:val="00567703"/>
    <w:rsid w:val="00567B87"/>
    <w:rsid w:val="00570553"/>
    <w:rsid w:val="0057085E"/>
    <w:rsid w:val="00570B87"/>
    <w:rsid w:val="005712D1"/>
    <w:rsid w:val="005716F6"/>
    <w:rsid w:val="00572EFF"/>
    <w:rsid w:val="005742C2"/>
    <w:rsid w:val="0057575F"/>
    <w:rsid w:val="00575F80"/>
    <w:rsid w:val="005766BE"/>
    <w:rsid w:val="005773EE"/>
    <w:rsid w:val="00577A4B"/>
    <w:rsid w:val="0058073A"/>
    <w:rsid w:val="00581016"/>
    <w:rsid w:val="005814D8"/>
    <w:rsid w:val="00581592"/>
    <w:rsid w:val="0058181B"/>
    <w:rsid w:val="00582160"/>
    <w:rsid w:val="00582F42"/>
    <w:rsid w:val="005839C0"/>
    <w:rsid w:val="00584068"/>
    <w:rsid w:val="005844C3"/>
    <w:rsid w:val="00584AC6"/>
    <w:rsid w:val="00585086"/>
    <w:rsid w:val="00585236"/>
    <w:rsid w:val="0058562A"/>
    <w:rsid w:val="00585804"/>
    <w:rsid w:val="005867F5"/>
    <w:rsid w:val="00586A10"/>
    <w:rsid w:val="00587462"/>
    <w:rsid w:val="0058780A"/>
    <w:rsid w:val="00587E50"/>
    <w:rsid w:val="00590014"/>
    <w:rsid w:val="00590776"/>
    <w:rsid w:val="00590E9C"/>
    <w:rsid w:val="005914B3"/>
    <w:rsid w:val="005914C4"/>
    <w:rsid w:val="005916D6"/>
    <w:rsid w:val="0059200B"/>
    <w:rsid w:val="005920C0"/>
    <w:rsid w:val="00592CDE"/>
    <w:rsid w:val="0059388D"/>
    <w:rsid w:val="00593B50"/>
    <w:rsid w:val="0059422E"/>
    <w:rsid w:val="0059445B"/>
    <w:rsid w:val="00595A17"/>
    <w:rsid w:val="00595F12"/>
    <w:rsid w:val="0059613C"/>
    <w:rsid w:val="0059660A"/>
    <w:rsid w:val="00597447"/>
    <w:rsid w:val="0059769E"/>
    <w:rsid w:val="0059786B"/>
    <w:rsid w:val="005A0553"/>
    <w:rsid w:val="005A0B5E"/>
    <w:rsid w:val="005A1725"/>
    <w:rsid w:val="005A1C45"/>
    <w:rsid w:val="005A3D49"/>
    <w:rsid w:val="005A41CE"/>
    <w:rsid w:val="005A43F0"/>
    <w:rsid w:val="005A4E44"/>
    <w:rsid w:val="005A6C9C"/>
    <w:rsid w:val="005A6EE3"/>
    <w:rsid w:val="005A745A"/>
    <w:rsid w:val="005A7825"/>
    <w:rsid w:val="005A792D"/>
    <w:rsid w:val="005A7A4E"/>
    <w:rsid w:val="005A7A60"/>
    <w:rsid w:val="005A7FEE"/>
    <w:rsid w:val="005B0079"/>
    <w:rsid w:val="005B03F6"/>
    <w:rsid w:val="005B044A"/>
    <w:rsid w:val="005B04DE"/>
    <w:rsid w:val="005B07F6"/>
    <w:rsid w:val="005B08C6"/>
    <w:rsid w:val="005B13FB"/>
    <w:rsid w:val="005B33DC"/>
    <w:rsid w:val="005B3A14"/>
    <w:rsid w:val="005B45DA"/>
    <w:rsid w:val="005B4DD9"/>
    <w:rsid w:val="005B56E2"/>
    <w:rsid w:val="005B7640"/>
    <w:rsid w:val="005C03CA"/>
    <w:rsid w:val="005C0898"/>
    <w:rsid w:val="005C08CD"/>
    <w:rsid w:val="005C0D6A"/>
    <w:rsid w:val="005C0E5E"/>
    <w:rsid w:val="005C1B96"/>
    <w:rsid w:val="005C2D2E"/>
    <w:rsid w:val="005C2EF5"/>
    <w:rsid w:val="005C3573"/>
    <w:rsid w:val="005C3695"/>
    <w:rsid w:val="005C3D73"/>
    <w:rsid w:val="005C599F"/>
    <w:rsid w:val="005C5C69"/>
    <w:rsid w:val="005C6ABC"/>
    <w:rsid w:val="005C6B47"/>
    <w:rsid w:val="005C7A80"/>
    <w:rsid w:val="005C7F4F"/>
    <w:rsid w:val="005D025A"/>
    <w:rsid w:val="005D0BA5"/>
    <w:rsid w:val="005D1B64"/>
    <w:rsid w:val="005D1E79"/>
    <w:rsid w:val="005D2159"/>
    <w:rsid w:val="005D21EB"/>
    <w:rsid w:val="005D235D"/>
    <w:rsid w:val="005D24D1"/>
    <w:rsid w:val="005D2954"/>
    <w:rsid w:val="005D2FC7"/>
    <w:rsid w:val="005D3AD3"/>
    <w:rsid w:val="005D3B11"/>
    <w:rsid w:val="005D3FD5"/>
    <w:rsid w:val="005D4326"/>
    <w:rsid w:val="005D575E"/>
    <w:rsid w:val="005D5A5A"/>
    <w:rsid w:val="005D62EE"/>
    <w:rsid w:val="005D7280"/>
    <w:rsid w:val="005D73B3"/>
    <w:rsid w:val="005D743D"/>
    <w:rsid w:val="005D7ACD"/>
    <w:rsid w:val="005E0794"/>
    <w:rsid w:val="005E0979"/>
    <w:rsid w:val="005E1205"/>
    <w:rsid w:val="005E1857"/>
    <w:rsid w:val="005E1F6F"/>
    <w:rsid w:val="005E256C"/>
    <w:rsid w:val="005E2E72"/>
    <w:rsid w:val="005E3C64"/>
    <w:rsid w:val="005E412E"/>
    <w:rsid w:val="005E48A7"/>
    <w:rsid w:val="005E4E22"/>
    <w:rsid w:val="005E5472"/>
    <w:rsid w:val="005E54B9"/>
    <w:rsid w:val="005E56D8"/>
    <w:rsid w:val="005E5BA2"/>
    <w:rsid w:val="005E5EF5"/>
    <w:rsid w:val="005E64CC"/>
    <w:rsid w:val="005E65F7"/>
    <w:rsid w:val="005E7088"/>
    <w:rsid w:val="005E7135"/>
    <w:rsid w:val="005E7147"/>
    <w:rsid w:val="005F1569"/>
    <w:rsid w:val="005F1674"/>
    <w:rsid w:val="005F1E83"/>
    <w:rsid w:val="005F2275"/>
    <w:rsid w:val="005F27CF"/>
    <w:rsid w:val="005F2B54"/>
    <w:rsid w:val="005F3AC6"/>
    <w:rsid w:val="005F3C20"/>
    <w:rsid w:val="005F44AF"/>
    <w:rsid w:val="005F5107"/>
    <w:rsid w:val="005F52BF"/>
    <w:rsid w:val="005F55E0"/>
    <w:rsid w:val="005F59AA"/>
    <w:rsid w:val="005F6164"/>
    <w:rsid w:val="005F63DF"/>
    <w:rsid w:val="005F6678"/>
    <w:rsid w:val="005F6943"/>
    <w:rsid w:val="005F6AA5"/>
    <w:rsid w:val="005F76D8"/>
    <w:rsid w:val="005F7E61"/>
    <w:rsid w:val="005F7F3A"/>
    <w:rsid w:val="00600326"/>
    <w:rsid w:val="00600ADA"/>
    <w:rsid w:val="00600D9A"/>
    <w:rsid w:val="00601448"/>
    <w:rsid w:val="00601790"/>
    <w:rsid w:val="00601A25"/>
    <w:rsid w:val="00602176"/>
    <w:rsid w:val="006022BA"/>
    <w:rsid w:val="00602538"/>
    <w:rsid w:val="006026A1"/>
    <w:rsid w:val="0060312D"/>
    <w:rsid w:val="006031A9"/>
    <w:rsid w:val="0060382C"/>
    <w:rsid w:val="00603CBC"/>
    <w:rsid w:val="00604693"/>
    <w:rsid w:val="00604973"/>
    <w:rsid w:val="00604B28"/>
    <w:rsid w:val="0060595E"/>
    <w:rsid w:val="00606325"/>
    <w:rsid w:val="006068B4"/>
    <w:rsid w:val="00607B11"/>
    <w:rsid w:val="00607E54"/>
    <w:rsid w:val="006102E1"/>
    <w:rsid w:val="00610B97"/>
    <w:rsid w:val="00610DAA"/>
    <w:rsid w:val="0061111F"/>
    <w:rsid w:val="0061124F"/>
    <w:rsid w:val="006116A0"/>
    <w:rsid w:val="0061185A"/>
    <w:rsid w:val="006119AC"/>
    <w:rsid w:val="0061255F"/>
    <w:rsid w:val="00612A7B"/>
    <w:rsid w:val="006132B8"/>
    <w:rsid w:val="00613390"/>
    <w:rsid w:val="00613983"/>
    <w:rsid w:val="00613D6B"/>
    <w:rsid w:val="00614140"/>
    <w:rsid w:val="00615767"/>
    <w:rsid w:val="0061625F"/>
    <w:rsid w:val="006164EC"/>
    <w:rsid w:val="00616B2A"/>
    <w:rsid w:val="00616B4C"/>
    <w:rsid w:val="00617070"/>
    <w:rsid w:val="006171E3"/>
    <w:rsid w:val="00617206"/>
    <w:rsid w:val="006172C8"/>
    <w:rsid w:val="00617B52"/>
    <w:rsid w:val="0062043F"/>
    <w:rsid w:val="0062107C"/>
    <w:rsid w:val="006210F5"/>
    <w:rsid w:val="006211E2"/>
    <w:rsid w:val="0062173F"/>
    <w:rsid w:val="0062373E"/>
    <w:rsid w:val="00624C12"/>
    <w:rsid w:val="00624F13"/>
    <w:rsid w:val="00625465"/>
    <w:rsid w:val="006259D7"/>
    <w:rsid w:val="00625D9C"/>
    <w:rsid w:val="00625EB6"/>
    <w:rsid w:val="00626777"/>
    <w:rsid w:val="00627346"/>
    <w:rsid w:val="0063020F"/>
    <w:rsid w:val="0063053B"/>
    <w:rsid w:val="006307D8"/>
    <w:rsid w:val="00630D3B"/>
    <w:rsid w:val="006311E7"/>
    <w:rsid w:val="00632E3E"/>
    <w:rsid w:val="006343BC"/>
    <w:rsid w:val="00634B65"/>
    <w:rsid w:val="00634DDC"/>
    <w:rsid w:val="0063576A"/>
    <w:rsid w:val="006363C3"/>
    <w:rsid w:val="00636A75"/>
    <w:rsid w:val="00636CC0"/>
    <w:rsid w:val="0063734E"/>
    <w:rsid w:val="006373AF"/>
    <w:rsid w:val="006378AE"/>
    <w:rsid w:val="00637E12"/>
    <w:rsid w:val="00637F64"/>
    <w:rsid w:val="00642286"/>
    <w:rsid w:val="00643547"/>
    <w:rsid w:val="00644152"/>
    <w:rsid w:val="006458FF"/>
    <w:rsid w:val="00645C46"/>
    <w:rsid w:val="00645CFF"/>
    <w:rsid w:val="00647A0E"/>
    <w:rsid w:val="00647A1B"/>
    <w:rsid w:val="00647EDF"/>
    <w:rsid w:val="00650467"/>
    <w:rsid w:val="0065046E"/>
    <w:rsid w:val="0065057E"/>
    <w:rsid w:val="006514C1"/>
    <w:rsid w:val="00651BF9"/>
    <w:rsid w:val="006521D5"/>
    <w:rsid w:val="00652A58"/>
    <w:rsid w:val="00652B25"/>
    <w:rsid w:val="006531A5"/>
    <w:rsid w:val="00653747"/>
    <w:rsid w:val="00653EC2"/>
    <w:rsid w:val="00654115"/>
    <w:rsid w:val="006542E4"/>
    <w:rsid w:val="00654510"/>
    <w:rsid w:val="00654CEB"/>
    <w:rsid w:val="00655A5C"/>
    <w:rsid w:val="00655F26"/>
    <w:rsid w:val="00656369"/>
    <w:rsid w:val="00656B34"/>
    <w:rsid w:val="00656E07"/>
    <w:rsid w:val="00656F51"/>
    <w:rsid w:val="0065730A"/>
    <w:rsid w:val="00657C2C"/>
    <w:rsid w:val="00657E0C"/>
    <w:rsid w:val="00660838"/>
    <w:rsid w:val="006609A3"/>
    <w:rsid w:val="00661245"/>
    <w:rsid w:val="00661921"/>
    <w:rsid w:val="00662DBC"/>
    <w:rsid w:val="006632B8"/>
    <w:rsid w:val="00663769"/>
    <w:rsid w:val="00663F29"/>
    <w:rsid w:val="00664DA8"/>
    <w:rsid w:val="00665097"/>
    <w:rsid w:val="00665B92"/>
    <w:rsid w:val="00665F84"/>
    <w:rsid w:val="0066649D"/>
    <w:rsid w:val="00666C79"/>
    <w:rsid w:val="006672F0"/>
    <w:rsid w:val="00667368"/>
    <w:rsid w:val="00667ED8"/>
    <w:rsid w:val="006703AC"/>
    <w:rsid w:val="006708F8"/>
    <w:rsid w:val="006714B6"/>
    <w:rsid w:val="006728CF"/>
    <w:rsid w:val="0067318B"/>
    <w:rsid w:val="00673356"/>
    <w:rsid w:val="006734C6"/>
    <w:rsid w:val="00675E37"/>
    <w:rsid w:val="0067670B"/>
    <w:rsid w:val="00676B00"/>
    <w:rsid w:val="00677836"/>
    <w:rsid w:val="0068067E"/>
    <w:rsid w:val="006812A7"/>
    <w:rsid w:val="006818D8"/>
    <w:rsid w:val="00681F83"/>
    <w:rsid w:val="006822A4"/>
    <w:rsid w:val="0068276B"/>
    <w:rsid w:val="006827F3"/>
    <w:rsid w:val="00682C94"/>
    <w:rsid w:val="00682DB6"/>
    <w:rsid w:val="0068324B"/>
    <w:rsid w:val="006839D5"/>
    <w:rsid w:val="00683BD8"/>
    <w:rsid w:val="00683C0A"/>
    <w:rsid w:val="00683EB3"/>
    <w:rsid w:val="0068462F"/>
    <w:rsid w:val="006850D2"/>
    <w:rsid w:val="0068752A"/>
    <w:rsid w:val="00687939"/>
    <w:rsid w:val="0069021D"/>
    <w:rsid w:val="006906AB"/>
    <w:rsid w:val="006907A8"/>
    <w:rsid w:val="00690CBF"/>
    <w:rsid w:val="0069146D"/>
    <w:rsid w:val="0069221A"/>
    <w:rsid w:val="006925D4"/>
    <w:rsid w:val="00692A94"/>
    <w:rsid w:val="00692ECC"/>
    <w:rsid w:val="00695279"/>
    <w:rsid w:val="0069535E"/>
    <w:rsid w:val="006968BE"/>
    <w:rsid w:val="00696BB1"/>
    <w:rsid w:val="00696BBC"/>
    <w:rsid w:val="00697979"/>
    <w:rsid w:val="00697EE1"/>
    <w:rsid w:val="006A1F29"/>
    <w:rsid w:val="006A2A78"/>
    <w:rsid w:val="006A2C3E"/>
    <w:rsid w:val="006A2D65"/>
    <w:rsid w:val="006A2E56"/>
    <w:rsid w:val="006A3920"/>
    <w:rsid w:val="006A4434"/>
    <w:rsid w:val="006A4EDC"/>
    <w:rsid w:val="006A511C"/>
    <w:rsid w:val="006A5543"/>
    <w:rsid w:val="006A7D55"/>
    <w:rsid w:val="006A7EAE"/>
    <w:rsid w:val="006A7EE0"/>
    <w:rsid w:val="006B0396"/>
    <w:rsid w:val="006B0AB7"/>
    <w:rsid w:val="006B0AEB"/>
    <w:rsid w:val="006B0D56"/>
    <w:rsid w:val="006B1715"/>
    <w:rsid w:val="006B1F98"/>
    <w:rsid w:val="006B1FEE"/>
    <w:rsid w:val="006B2D11"/>
    <w:rsid w:val="006B3677"/>
    <w:rsid w:val="006B4D34"/>
    <w:rsid w:val="006B4F20"/>
    <w:rsid w:val="006B54D7"/>
    <w:rsid w:val="006B591C"/>
    <w:rsid w:val="006B5E12"/>
    <w:rsid w:val="006B6608"/>
    <w:rsid w:val="006B6909"/>
    <w:rsid w:val="006B75A5"/>
    <w:rsid w:val="006B7D6F"/>
    <w:rsid w:val="006C0C7E"/>
    <w:rsid w:val="006C15F2"/>
    <w:rsid w:val="006C2383"/>
    <w:rsid w:val="006C23FB"/>
    <w:rsid w:val="006C346A"/>
    <w:rsid w:val="006C3A3C"/>
    <w:rsid w:val="006C3AFA"/>
    <w:rsid w:val="006C3E2B"/>
    <w:rsid w:val="006C4380"/>
    <w:rsid w:val="006C44D7"/>
    <w:rsid w:val="006C65A2"/>
    <w:rsid w:val="006C7B1D"/>
    <w:rsid w:val="006C7E3A"/>
    <w:rsid w:val="006D0566"/>
    <w:rsid w:val="006D09DF"/>
    <w:rsid w:val="006D1FBF"/>
    <w:rsid w:val="006D25D3"/>
    <w:rsid w:val="006D2CB8"/>
    <w:rsid w:val="006D3027"/>
    <w:rsid w:val="006D44DF"/>
    <w:rsid w:val="006D4626"/>
    <w:rsid w:val="006D4721"/>
    <w:rsid w:val="006D512B"/>
    <w:rsid w:val="006D59C8"/>
    <w:rsid w:val="006D5D07"/>
    <w:rsid w:val="006D6B48"/>
    <w:rsid w:val="006D7AC6"/>
    <w:rsid w:val="006E0492"/>
    <w:rsid w:val="006E0B61"/>
    <w:rsid w:val="006E1DA6"/>
    <w:rsid w:val="006E2BA8"/>
    <w:rsid w:val="006E38A6"/>
    <w:rsid w:val="006E3F65"/>
    <w:rsid w:val="006E44CB"/>
    <w:rsid w:val="006E4BB1"/>
    <w:rsid w:val="006E5110"/>
    <w:rsid w:val="006E5504"/>
    <w:rsid w:val="006E5798"/>
    <w:rsid w:val="006E580B"/>
    <w:rsid w:val="006E5845"/>
    <w:rsid w:val="006E5F0C"/>
    <w:rsid w:val="006E61A2"/>
    <w:rsid w:val="006E6415"/>
    <w:rsid w:val="006E7BF9"/>
    <w:rsid w:val="006E7DF7"/>
    <w:rsid w:val="006F071B"/>
    <w:rsid w:val="006F0724"/>
    <w:rsid w:val="006F0FB7"/>
    <w:rsid w:val="006F1050"/>
    <w:rsid w:val="006F32B0"/>
    <w:rsid w:val="006F354E"/>
    <w:rsid w:val="006F4111"/>
    <w:rsid w:val="006F41B1"/>
    <w:rsid w:val="006F5345"/>
    <w:rsid w:val="006F53C2"/>
    <w:rsid w:val="006F577F"/>
    <w:rsid w:val="006F5790"/>
    <w:rsid w:val="006F5A71"/>
    <w:rsid w:val="006F5AD3"/>
    <w:rsid w:val="006F5BFE"/>
    <w:rsid w:val="006F6729"/>
    <w:rsid w:val="006F6AC7"/>
    <w:rsid w:val="006F6EA6"/>
    <w:rsid w:val="006F7CCA"/>
    <w:rsid w:val="007014C9"/>
    <w:rsid w:val="0070353B"/>
    <w:rsid w:val="00705AFD"/>
    <w:rsid w:val="00706200"/>
    <w:rsid w:val="007065B2"/>
    <w:rsid w:val="00706ACD"/>
    <w:rsid w:val="00707EEA"/>
    <w:rsid w:val="007100B5"/>
    <w:rsid w:val="007102CB"/>
    <w:rsid w:val="007107CB"/>
    <w:rsid w:val="00710F92"/>
    <w:rsid w:val="00712942"/>
    <w:rsid w:val="00714094"/>
    <w:rsid w:val="00714919"/>
    <w:rsid w:val="00714A3E"/>
    <w:rsid w:val="00715FE7"/>
    <w:rsid w:val="00716782"/>
    <w:rsid w:val="007169E1"/>
    <w:rsid w:val="007178F2"/>
    <w:rsid w:val="00717B8B"/>
    <w:rsid w:val="00717CEE"/>
    <w:rsid w:val="00720144"/>
    <w:rsid w:val="007202B1"/>
    <w:rsid w:val="00720668"/>
    <w:rsid w:val="00720C15"/>
    <w:rsid w:val="00720CB1"/>
    <w:rsid w:val="007213B2"/>
    <w:rsid w:val="007215D3"/>
    <w:rsid w:val="00722659"/>
    <w:rsid w:val="00722683"/>
    <w:rsid w:val="00722EAA"/>
    <w:rsid w:val="00723742"/>
    <w:rsid w:val="00723D32"/>
    <w:rsid w:val="00724B9C"/>
    <w:rsid w:val="0072511B"/>
    <w:rsid w:val="007263C8"/>
    <w:rsid w:val="007268FD"/>
    <w:rsid w:val="00727255"/>
    <w:rsid w:val="007274AE"/>
    <w:rsid w:val="00727C71"/>
    <w:rsid w:val="00727F17"/>
    <w:rsid w:val="00730BE6"/>
    <w:rsid w:val="00731284"/>
    <w:rsid w:val="00731E95"/>
    <w:rsid w:val="00732E17"/>
    <w:rsid w:val="00734756"/>
    <w:rsid w:val="00735FA8"/>
    <w:rsid w:val="007361D1"/>
    <w:rsid w:val="00736696"/>
    <w:rsid w:val="007370BF"/>
    <w:rsid w:val="0073739B"/>
    <w:rsid w:val="007374AF"/>
    <w:rsid w:val="0073771E"/>
    <w:rsid w:val="0073781B"/>
    <w:rsid w:val="00737E58"/>
    <w:rsid w:val="00737F25"/>
    <w:rsid w:val="00742461"/>
    <w:rsid w:val="00742BAC"/>
    <w:rsid w:val="00742E13"/>
    <w:rsid w:val="00743505"/>
    <w:rsid w:val="00744588"/>
    <w:rsid w:val="00745600"/>
    <w:rsid w:val="00746594"/>
    <w:rsid w:val="007469D0"/>
    <w:rsid w:val="00746DF8"/>
    <w:rsid w:val="00747BF6"/>
    <w:rsid w:val="0075124A"/>
    <w:rsid w:val="007516F8"/>
    <w:rsid w:val="00752804"/>
    <w:rsid w:val="00752AAA"/>
    <w:rsid w:val="00752C02"/>
    <w:rsid w:val="00752D22"/>
    <w:rsid w:val="00752EAF"/>
    <w:rsid w:val="00753217"/>
    <w:rsid w:val="00754204"/>
    <w:rsid w:val="00754354"/>
    <w:rsid w:val="007547CA"/>
    <w:rsid w:val="00754881"/>
    <w:rsid w:val="007553AF"/>
    <w:rsid w:val="00755973"/>
    <w:rsid w:val="00756A97"/>
    <w:rsid w:val="00756F38"/>
    <w:rsid w:val="0075765E"/>
    <w:rsid w:val="00757768"/>
    <w:rsid w:val="0075776F"/>
    <w:rsid w:val="00760023"/>
    <w:rsid w:val="007603B8"/>
    <w:rsid w:val="007621AF"/>
    <w:rsid w:val="00762D4D"/>
    <w:rsid w:val="007631EB"/>
    <w:rsid w:val="00763940"/>
    <w:rsid w:val="00764704"/>
    <w:rsid w:val="00765592"/>
    <w:rsid w:val="007656A9"/>
    <w:rsid w:val="00765757"/>
    <w:rsid w:val="00765928"/>
    <w:rsid w:val="0076693E"/>
    <w:rsid w:val="00766B76"/>
    <w:rsid w:val="00766C9A"/>
    <w:rsid w:val="00766D46"/>
    <w:rsid w:val="007670B4"/>
    <w:rsid w:val="00767700"/>
    <w:rsid w:val="0077034B"/>
    <w:rsid w:val="00771360"/>
    <w:rsid w:val="00772670"/>
    <w:rsid w:val="00772E25"/>
    <w:rsid w:val="007736A6"/>
    <w:rsid w:val="00773F9F"/>
    <w:rsid w:val="007742EC"/>
    <w:rsid w:val="00774698"/>
    <w:rsid w:val="00774775"/>
    <w:rsid w:val="0077565C"/>
    <w:rsid w:val="00776CBD"/>
    <w:rsid w:val="0077706B"/>
    <w:rsid w:val="007774A1"/>
    <w:rsid w:val="00777A15"/>
    <w:rsid w:val="007800B5"/>
    <w:rsid w:val="00780800"/>
    <w:rsid w:val="00781A59"/>
    <w:rsid w:val="00781F56"/>
    <w:rsid w:val="00782014"/>
    <w:rsid w:val="007824B9"/>
    <w:rsid w:val="00782B4B"/>
    <w:rsid w:val="0078386F"/>
    <w:rsid w:val="00783B3B"/>
    <w:rsid w:val="007848DB"/>
    <w:rsid w:val="007849E1"/>
    <w:rsid w:val="00784CDC"/>
    <w:rsid w:val="00785995"/>
    <w:rsid w:val="00785C94"/>
    <w:rsid w:val="00785FD6"/>
    <w:rsid w:val="00786F5D"/>
    <w:rsid w:val="0078756F"/>
    <w:rsid w:val="0079010C"/>
    <w:rsid w:val="0079063B"/>
    <w:rsid w:val="00790A1B"/>
    <w:rsid w:val="007919C7"/>
    <w:rsid w:val="00791ED5"/>
    <w:rsid w:val="00791EE1"/>
    <w:rsid w:val="00792354"/>
    <w:rsid w:val="00792855"/>
    <w:rsid w:val="00792C71"/>
    <w:rsid w:val="00793341"/>
    <w:rsid w:val="007936E1"/>
    <w:rsid w:val="00793726"/>
    <w:rsid w:val="00793736"/>
    <w:rsid w:val="00793E7C"/>
    <w:rsid w:val="0079448B"/>
    <w:rsid w:val="0079451A"/>
    <w:rsid w:val="00796430"/>
    <w:rsid w:val="007969FF"/>
    <w:rsid w:val="00797673"/>
    <w:rsid w:val="007977C9"/>
    <w:rsid w:val="007A007F"/>
    <w:rsid w:val="007A12AA"/>
    <w:rsid w:val="007A2219"/>
    <w:rsid w:val="007A2A6D"/>
    <w:rsid w:val="007A3026"/>
    <w:rsid w:val="007A3C21"/>
    <w:rsid w:val="007A6142"/>
    <w:rsid w:val="007B08F4"/>
    <w:rsid w:val="007B099D"/>
    <w:rsid w:val="007B2034"/>
    <w:rsid w:val="007B236B"/>
    <w:rsid w:val="007B3336"/>
    <w:rsid w:val="007B359D"/>
    <w:rsid w:val="007B4DE3"/>
    <w:rsid w:val="007B54BB"/>
    <w:rsid w:val="007B68C0"/>
    <w:rsid w:val="007B6DE8"/>
    <w:rsid w:val="007C022B"/>
    <w:rsid w:val="007C1106"/>
    <w:rsid w:val="007C269B"/>
    <w:rsid w:val="007C2FE3"/>
    <w:rsid w:val="007C3054"/>
    <w:rsid w:val="007C3170"/>
    <w:rsid w:val="007C32FB"/>
    <w:rsid w:val="007C3688"/>
    <w:rsid w:val="007C3F18"/>
    <w:rsid w:val="007C4815"/>
    <w:rsid w:val="007C54EB"/>
    <w:rsid w:val="007C5569"/>
    <w:rsid w:val="007C560A"/>
    <w:rsid w:val="007C5D6D"/>
    <w:rsid w:val="007C5E5C"/>
    <w:rsid w:val="007C5FB7"/>
    <w:rsid w:val="007C609E"/>
    <w:rsid w:val="007C6A4F"/>
    <w:rsid w:val="007C6D2B"/>
    <w:rsid w:val="007C74B8"/>
    <w:rsid w:val="007C7841"/>
    <w:rsid w:val="007C7FE5"/>
    <w:rsid w:val="007D13BD"/>
    <w:rsid w:val="007D175A"/>
    <w:rsid w:val="007D1C13"/>
    <w:rsid w:val="007D217F"/>
    <w:rsid w:val="007D2B97"/>
    <w:rsid w:val="007D3340"/>
    <w:rsid w:val="007D4A75"/>
    <w:rsid w:val="007D5195"/>
    <w:rsid w:val="007D5427"/>
    <w:rsid w:val="007D5625"/>
    <w:rsid w:val="007D5E9C"/>
    <w:rsid w:val="007D69B6"/>
    <w:rsid w:val="007D7550"/>
    <w:rsid w:val="007E0262"/>
    <w:rsid w:val="007E1235"/>
    <w:rsid w:val="007E1D22"/>
    <w:rsid w:val="007E1F36"/>
    <w:rsid w:val="007E2786"/>
    <w:rsid w:val="007E2ACA"/>
    <w:rsid w:val="007E3100"/>
    <w:rsid w:val="007E4794"/>
    <w:rsid w:val="007E4C67"/>
    <w:rsid w:val="007E4CD9"/>
    <w:rsid w:val="007E6C66"/>
    <w:rsid w:val="007E738F"/>
    <w:rsid w:val="007E77A6"/>
    <w:rsid w:val="007F0A99"/>
    <w:rsid w:val="007F0E16"/>
    <w:rsid w:val="007F1A12"/>
    <w:rsid w:val="007F2A85"/>
    <w:rsid w:val="007F3CF7"/>
    <w:rsid w:val="007F427E"/>
    <w:rsid w:val="007F562D"/>
    <w:rsid w:val="007F5867"/>
    <w:rsid w:val="007F61FE"/>
    <w:rsid w:val="007F6B06"/>
    <w:rsid w:val="007F6ED5"/>
    <w:rsid w:val="007F7F29"/>
    <w:rsid w:val="00800131"/>
    <w:rsid w:val="0080134F"/>
    <w:rsid w:val="0080167E"/>
    <w:rsid w:val="008029A1"/>
    <w:rsid w:val="00803C70"/>
    <w:rsid w:val="00803D05"/>
    <w:rsid w:val="00805171"/>
    <w:rsid w:val="00805858"/>
    <w:rsid w:val="00806E2A"/>
    <w:rsid w:val="00807F23"/>
    <w:rsid w:val="00810048"/>
    <w:rsid w:val="0081008B"/>
    <w:rsid w:val="008121E3"/>
    <w:rsid w:val="00812CB5"/>
    <w:rsid w:val="00813CDD"/>
    <w:rsid w:val="0081436E"/>
    <w:rsid w:val="008143AE"/>
    <w:rsid w:val="008148D2"/>
    <w:rsid w:val="00814B8B"/>
    <w:rsid w:val="00814EE3"/>
    <w:rsid w:val="0081514B"/>
    <w:rsid w:val="00815673"/>
    <w:rsid w:val="0081629F"/>
    <w:rsid w:val="008163F6"/>
    <w:rsid w:val="00816F6C"/>
    <w:rsid w:val="008176AD"/>
    <w:rsid w:val="00820F12"/>
    <w:rsid w:val="00821935"/>
    <w:rsid w:val="00821C90"/>
    <w:rsid w:val="00822A22"/>
    <w:rsid w:val="00822DB3"/>
    <w:rsid w:val="008235B7"/>
    <w:rsid w:val="00823697"/>
    <w:rsid w:val="008237C6"/>
    <w:rsid w:val="008242F8"/>
    <w:rsid w:val="00824646"/>
    <w:rsid w:val="00825516"/>
    <w:rsid w:val="00825793"/>
    <w:rsid w:val="00825A21"/>
    <w:rsid w:val="00825B21"/>
    <w:rsid w:val="008261F8"/>
    <w:rsid w:val="00826550"/>
    <w:rsid w:val="008266EE"/>
    <w:rsid w:val="00826AB2"/>
    <w:rsid w:val="00827674"/>
    <w:rsid w:val="00831956"/>
    <w:rsid w:val="00832B85"/>
    <w:rsid w:val="00832F0B"/>
    <w:rsid w:val="008336CB"/>
    <w:rsid w:val="00833983"/>
    <w:rsid w:val="00833C2B"/>
    <w:rsid w:val="00833E04"/>
    <w:rsid w:val="00834053"/>
    <w:rsid w:val="00834A44"/>
    <w:rsid w:val="00835AF7"/>
    <w:rsid w:val="00835B6F"/>
    <w:rsid w:val="00835D15"/>
    <w:rsid w:val="0083748A"/>
    <w:rsid w:val="00837B07"/>
    <w:rsid w:val="008403AE"/>
    <w:rsid w:val="00840650"/>
    <w:rsid w:val="00840E30"/>
    <w:rsid w:val="00841212"/>
    <w:rsid w:val="008414E6"/>
    <w:rsid w:val="00842E7C"/>
    <w:rsid w:val="008435D2"/>
    <w:rsid w:val="00843A27"/>
    <w:rsid w:val="00843ACC"/>
    <w:rsid w:val="00843B21"/>
    <w:rsid w:val="00843D9F"/>
    <w:rsid w:val="00844A6C"/>
    <w:rsid w:val="00845C13"/>
    <w:rsid w:val="00846A21"/>
    <w:rsid w:val="00846E05"/>
    <w:rsid w:val="00847BE7"/>
    <w:rsid w:val="008505AC"/>
    <w:rsid w:val="008509D0"/>
    <w:rsid w:val="00851C10"/>
    <w:rsid w:val="00851C11"/>
    <w:rsid w:val="00851F6A"/>
    <w:rsid w:val="008531D7"/>
    <w:rsid w:val="00853303"/>
    <w:rsid w:val="0085348C"/>
    <w:rsid w:val="00854E20"/>
    <w:rsid w:val="008554DE"/>
    <w:rsid w:val="0085570F"/>
    <w:rsid w:val="0085591B"/>
    <w:rsid w:val="00855BFE"/>
    <w:rsid w:val="00857055"/>
    <w:rsid w:val="008570B2"/>
    <w:rsid w:val="00860A9A"/>
    <w:rsid w:val="00860B45"/>
    <w:rsid w:val="00861E6B"/>
    <w:rsid w:val="00861F83"/>
    <w:rsid w:val="00862D42"/>
    <w:rsid w:val="00862D5D"/>
    <w:rsid w:val="00863432"/>
    <w:rsid w:val="008639B5"/>
    <w:rsid w:val="00863FF4"/>
    <w:rsid w:val="00864D0A"/>
    <w:rsid w:val="00865298"/>
    <w:rsid w:val="00865677"/>
    <w:rsid w:val="008706B5"/>
    <w:rsid w:val="00870FD6"/>
    <w:rsid w:val="0087133D"/>
    <w:rsid w:val="008722F7"/>
    <w:rsid w:val="00872735"/>
    <w:rsid w:val="00872DCF"/>
    <w:rsid w:val="008733E2"/>
    <w:rsid w:val="00874C45"/>
    <w:rsid w:val="00875B8F"/>
    <w:rsid w:val="00876250"/>
    <w:rsid w:val="00876BFE"/>
    <w:rsid w:val="00876D65"/>
    <w:rsid w:val="00877253"/>
    <w:rsid w:val="00877B9E"/>
    <w:rsid w:val="008801AD"/>
    <w:rsid w:val="008803BA"/>
    <w:rsid w:val="00880502"/>
    <w:rsid w:val="008805E7"/>
    <w:rsid w:val="00880CB9"/>
    <w:rsid w:val="00881854"/>
    <w:rsid w:val="008826B8"/>
    <w:rsid w:val="008828A7"/>
    <w:rsid w:val="00882FDF"/>
    <w:rsid w:val="008831E0"/>
    <w:rsid w:val="00883A10"/>
    <w:rsid w:val="008845B1"/>
    <w:rsid w:val="00884608"/>
    <w:rsid w:val="00884EFD"/>
    <w:rsid w:val="008851D3"/>
    <w:rsid w:val="008852F5"/>
    <w:rsid w:val="008856EE"/>
    <w:rsid w:val="00885B18"/>
    <w:rsid w:val="00885CD0"/>
    <w:rsid w:val="00885CD1"/>
    <w:rsid w:val="00886029"/>
    <w:rsid w:val="00886B89"/>
    <w:rsid w:val="008904B7"/>
    <w:rsid w:val="00890900"/>
    <w:rsid w:val="00890AD5"/>
    <w:rsid w:val="0089100C"/>
    <w:rsid w:val="00891CB4"/>
    <w:rsid w:val="00891E32"/>
    <w:rsid w:val="008923A4"/>
    <w:rsid w:val="0089248B"/>
    <w:rsid w:val="00892526"/>
    <w:rsid w:val="00892C8F"/>
    <w:rsid w:val="008932F8"/>
    <w:rsid w:val="00895414"/>
    <w:rsid w:val="00895EEA"/>
    <w:rsid w:val="00896734"/>
    <w:rsid w:val="00896C63"/>
    <w:rsid w:val="00896D2D"/>
    <w:rsid w:val="00896D33"/>
    <w:rsid w:val="00897021"/>
    <w:rsid w:val="008977AC"/>
    <w:rsid w:val="00897DBC"/>
    <w:rsid w:val="008A0184"/>
    <w:rsid w:val="008A0949"/>
    <w:rsid w:val="008A1197"/>
    <w:rsid w:val="008A12AC"/>
    <w:rsid w:val="008A1DAC"/>
    <w:rsid w:val="008A254E"/>
    <w:rsid w:val="008A2CE4"/>
    <w:rsid w:val="008A313A"/>
    <w:rsid w:val="008A5F57"/>
    <w:rsid w:val="008A6ABB"/>
    <w:rsid w:val="008A7F67"/>
    <w:rsid w:val="008B00FF"/>
    <w:rsid w:val="008B029F"/>
    <w:rsid w:val="008B0C14"/>
    <w:rsid w:val="008B23E2"/>
    <w:rsid w:val="008B25A1"/>
    <w:rsid w:val="008B299A"/>
    <w:rsid w:val="008B2A81"/>
    <w:rsid w:val="008B2B82"/>
    <w:rsid w:val="008B30AA"/>
    <w:rsid w:val="008B34A2"/>
    <w:rsid w:val="008B39C3"/>
    <w:rsid w:val="008B410D"/>
    <w:rsid w:val="008B5101"/>
    <w:rsid w:val="008B605A"/>
    <w:rsid w:val="008B78BB"/>
    <w:rsid w:val="008C0673"/>
    <w:rsid w:val="008C094F"/>
    <w:rsid w:val="008C0AE9"/>
    <w:rsid w:val="008C0D0D"/>
    <w:rsid w:val="008C0F76"/>
    <w:rsid w:val="008C0F88"/>
    <w:rsid w:val="008C18CD"/>
    <w:rsid w:val="008C3B25"/>
    <w:rsid w:val="008C3BC4"/>
    <w:rsid w:val="008C4256"/>
    <w:rsid w:val="008C47E8"/>
    <w:rsid w:val="008C4A86"/>
    <w:rsid w:val="008C508F"/>
    <w:rsid w:val="008C52C3"/>
    <w:rsid w:val="008C54E1"/>
    <w:rsid w:val="008C59E9"/>
    <w:rsid w:val="008C5DD2"/>
    <w:rsid w:val="008C6E6E"/>
    <w:rsid w:val="008C71CA"/>
    <w:rsid w:val="008C7460"/>
    <w:rsid w:val="008C7F9C"/>
    <w:rsid w:val="008D0A46"/>
    <w:rsid w:val="008D0B05"/>
    <w:rsid w:val="008D0C09"/>
    <w:rsid w:val="008D2624"/>
    <w:rsid w:val="008D27F4"/>
    <w:rsid w:val="008D3A1C"/>
    <w:rsid w:val="008D3CAC"/>
    <w:rsid w:val="008D6272"/>
    <w:rsid w:val="008D6352"/>
    <w:rsid w:val="008D6C48"/>
    <w:rsid w:val="008D797A"/>
    <w:rsid w:val="008E148C"/>
    <w:rsid w:val="008E14A4"/>
    <w:rsid w:val="008E1CE4"/>
    <w:rsid w:val="008E2521"/>
    <w:rsid w:val="008E2C8F"/>
    <w:rsid w:val="008E3845"/>
    <w:rsid w:val="008E3C5C"/>
    <w:rsid w:val="008E3D1D"/>
    <w:rsid w:val="008E4027"/>
    <w:rsid w:val="008E4703"/>
    <w:rsid w:val="008E4730"/>
    <w:rsid w:val="008E4F6D"/>
    <w:rsid w:val="008E569D"/>
    <w:rsid w:val="008E576D"/>
    <w:rsid w:val="008E5BD2"/>
    <w:rsid w:val="008E5C53"/>
    <w:rsid w:val="008E6E66"/>
    <w:rsid w:val="008E757F"/>
    <w:rsid w:val="008E7595"/>
    <w:rsid w:val="008F0BFD"/>
    <w:rsid w:val="008F0CEF"/>
    <w:rsid w:val="008F0D11"/>
    <w:rsid w:val="008F166F"/>
    <w:rsid w:val="008F1EE4"/>
    <w:rsid w:val="008F2179"/>
    <w:rsid w:val="008F2997"/>
    <w:rsid w:val="008F2FC9"/>
    <w:rsid w:val="008F3509"/>
    <w:rsid w:val="008F42BE"/>
    <w:rsid w:val="008F44B1"/>
    <w:rsid w:val="008F4C0E"/>
    <w:rsid w:val="008F5486"/>
    <w:rsid w:val="008F6CA6"/>
    <w:rsid w:val="008F70D6"/>
    <w:rsid w:val="008F7D21"/>
    <w:rsid w:val="00900A50"/>
    <w:rsid w:val="00900C37"/>
    <w:rsid w:val="0090151F"/>
    <w:rsid w:val="009017F7"/>
    <w:rsid w:val="00902F51"/>
    <w:rsid w:val="00903A14"/>
    <w:rsid w:val="0090458E"/>
    <w:rsid w:val="00905BD9"/>
    <w:rsid w:val="00906C3A"/>
    <w:rsid w:val="00906D52"/>
    <w:rsid w:val="009073F2"/>
    <w:rsid w:val="00907B22"/>
    <w:rsid w:val="00907C94"/>
    <w:rsid w:val="009104F4"/>
    <w:rsid w:val="00910A4C"/>
    <w:rsid w:val="00910E53"/>
    <w:rsid w:val="00911847"/>
    <w:rsid w:val="00911A8C"/>
    <w:rsid w:val="00911D90"/>
    <w:rsid w:val="0091235B"/>
    <w:rsid w:val="009123C5"/>
    <w:rsid w:val="0091285F"/>
    <w:rsid w:val="0091342E"/>
    <w:rsid w:val="00913F1B"/>
    <w:rsid w:val="009143BC"/>
    <w:rsid w:val="00914CA4"/>
    <w:rsid w:val="0091639E"/>
    <w:rsid w:val="00917683"/>
    <w:rsid w:val="009178CA"/>
    <w:rsid w:val="00917DB7"/>
    <w:rsid w:val="0092025C"/>
    <w:rsid w:val="00920C85"/>
    <w:rsid w:val="00920DFA"/>
    <w:rsid w:val="00920F40"/>
    <w:rsid w:val="0092106B"/>
    <w:rsid w:val="0092158A"/>
    <w:rsid w:val="00921858"/>
    <w:rsid w:val="00921FBB"/>
    <w:rsid w:val="00922B67"/>
    <w:rsid w:val="00922D44"/>
    <w:rsid w:val="00922E8F"/>
    <w:rsid w:val="009231CF"/>
    <w:rsid w:val="00923E7E"/>
    <w:rsid w:val="0092405E"/>
    <w:rsid w:val="00924965"/>
    <w:rsid w:val="00924C5F"/>
    <w:rsid w:val="00924E2E"/>
    <w:rsid w:val="00925012"/>
    <w:rsid w:val="00925D53"/>
    <w:rsid w:val="0092658C"/>
    <w:rsid w:val="009267BE"/>
    <w:rsid w:val="0092708F"/>
    <w:rsid w:val="00927520"/>
    <w:rsid w:val="00927610"/>
    <w:rsid w:val="00927711"/>
    <w:rsid w:val="0092783C"/>
    <w:rsid w:val="00930CD1"/>
    <w:rsid w:val="00931C1B"/>
    <w:rsid w:val="00931F12"/>
    <w:rsid w:val="00932893"/>
    <w:rsid w:val="00932B20"/>
    <w:rsid w:val="009347C6"/>
    <w:rsid w:val="009347EB"/>
    <w:rsid w:val="00936861"/>
    <w:rsid w:val="00936C1D"/>
    <w:rsid w:val="0093704D"/>
    <w:rsid w:val="00937601"/>
    <w:rsid w:val="00937CB6"/>
    <w:rsid w:val="00937EEA"/>
    <w:rsid w:val="00940261"/>
    <w:rsid w:val="009402B5"/>
    <w:rsid w:val="00940E04"/>
    <w:rsid w:val="00940F75"/>
    <w:rsid w:val="00940FE6"/>
    <w:rsid w:val="0094129F"/>
    <w:rsid w:val="00941E78"/>
    <w:rsid w:val="00942088"/>
    <w:rsid w:val="00943215"/>
    <w:rsid w:val="00943252"/>
    <w:rsid w:val="009432AD"/>
    <w:rsid w:val="00943DDE"/>
    <w:rsid w:val="00944269"/>
    <w:rsid w:val="00944A4F"/>
    <w:rsid w:val="009457A3"/>
    <w:rsid w:val="0094604B"/>
    <w:rsid w:val="00946204"/>
    <w:rsid w:val="00946C27"/>
    <w:rsid w:val="00946CD5"/>
    <w:rsid w:val="009476C6"/>
    <w:rsid w:val="00947EDF"/>
    <w:rsid w:val="009500EE"/>
    <w:rsid w:val="009508B0"/>
    <w:rsid w:val="00950C7D"/>
    <w:rsid w:val="00950F29"/>
    <w:rsid w:val="00952FEF"/>
    <w:rsid w:val="0095365E"/>
    <w:rsid w:val="00953A4D"/>
    <w:rsid w:val="00953A71"/>
    <w:rsid w:val="00954BE3"/>
    <w:rsid w:val="00954DD2"/>
    <w:rsid w:val="0095539D"/>
    <w:rsid w:val="00956C74"/>
    <w:rsid w:val="00957039"/>
    <w:rsid w:val="009573A4"/>
    <w:rsid w:val="00960604"/>
    <w:rsid w:val="00962B46"/>
    <w:rsid w:val="00963C19"/>
    <w:rsid w:val="00963DE6"/>
    <w:rsid w:val="009641DC"/>
    <w:rsid w:val="00964ADB"/>
    <w:rsid w:val="00964C99"/>
    <w:rsid w:val="00965F03"/>
    <w:rsid w:val="009702CC"/>
    <w:rsid w:val="00970764"/>
    <w:rsid w:val="009708FF"/>
    <w:rsid w:val="00970C0D"/>
    <w:rsid w:val="00970F3D"/>
    <w:rsid w:val="00971C16"/>
    <w:rsid w:val="00972CB6"/>
    <w:rsid w:val="009731C1"/>
    <w:rsid w:val="009745D4"/>
    <w:rsid w:val="00974623"/>
    <w:rsid w:val="0097519D"/>
    <w:rsid w:val="00975599"/>
    <w:rsid w:val="00975AC5"/>
    <w:rsid w:val="00975F4D"/>
    <w:rsid w:val="00976644"/>
    <w:rsid w:val="0097693D"/>
    <w:rsid w:val="00976C55"/>
    <w:rsid w:val="009779A3"/>
    <w:rsid w:val="00977D77"/>
    <w:rsid w:val="00980794"/>
    <w:rsid w:val="009818A9"/>
    <w:rsid w:val="009823B5"/>
    <w:rsid w:val="00982CDB"/>
    <w:rsid w:val="0098311C"/>
    <w:rsid w:val="00985D10"/>
    <w:rsid w:val="00986276"/>
    <w:rsid w:val="00986C28"/>
    <w:rsid w:val="00986C33"/>
    <w:rsid w:val="00987610"/>
    <w:rsid w:val="00987AB8"/>
    <w:rsid w:val="00987C8F"/>
    <w:rsid w:val="00987F62"/>
    <w:rsid w:val="00987FA3"/>
    <w:rsid w:val="00990497"/>
    <w:rsid w:val="009906BE"/>
    <w:rsid w:val="00990937"/>
    <w:rsid w:val="00990B6C"/>
    <w:rsid w:val="00991DE2"/>
    <w:rsid w:val="00992AD7"/>
    <w:rsid w:val="00992BC4"/>
    <w:rsid w:val="00992E25"/>
    <w:rsid w:val="00993390"/>
    <w:rsid w:val="00993571"/>
    <w:rsid w:val="00993743"/>
    <w:rsid w:val="00993995"/>
    <w:rsid w:val="00993F13"/>
    <w:rsid w:val="00993F28"/>
    <w:rsid w:val="009942F5"/>
    <w:rsid w:val="009946B1"/>
    <w:rsid w:val="009948AD"/>
    <w:rsid w:val="009948E6"/>
    <w:rsid w:val="00996568"/>
    <w:rsid w:val="009966CB"/>
    <w:rsid w:val="009967C5"/>
    <w:rsid w:val="00996B8D"/>
    <w:rsid w:val="009A0545"/>
    <w:rsid w:val="009A0DAE"/>
    <w:rsid w:val="009A1E07"/>
    <w:rsid w:val="009A2DF8"/>
    <w:rsid w:val="009A2E45"/>
    <w:rsid w:val="009A3087"/>
    <w:rsid w:val="009A3A47"/>
    <w:rsid w:val="009A3E94"/>
    <w:rsid w:val="009A462C"/>
    <w:rsid w:val="009A4C1E"/>
    <w:rsid w:val="009A4E38"/>
    <w:rsid w:val="009A5354"/>
    <w:rsid w:val="009A5B69"/>
    <w:rsid w:val="009A5E00"/>
    <w:rsid w:val="009A6779"/>
    <w:rsid w:val="009A67FF"/>
    <w:rsid w:val="009B03B1"/>
    <w:rsid w:val="009B04B7"/>
    <w:rsid w:val="009B06D9"/>
    <w:rsid w:val="009B0ECA"/>
    <w:rsid w:val="009B19C2"/>
    <w:rsid w:val="009B19DB"/>
    <w:rsid w:val="009B2B52"/>
    <w:rsid w:val="009B30C0"/>
    <w:rsid w:val="009B3655"/>
    <w:rsid w:val="009B40B0"/>
    <w:rsid w:val="009B5C1E"/>
    <w:rsid w:val="009B5EB7"/>
    <w:rsid w:val="009B5FF9"/>
    <w:rsid w:val="009B69A3"/>
    <w:rsid w:val="009B6F62"/>
    <w:rsid w:val="009B75AE"/>
    <w:rsid w:val="009B7B4F"/>
    <w:rsid w:val="009C01F5"/>
    <w:rsid w:val="009C0672"/>
    <w:rsid w:val="009C0B2C"/>
    <w:rsid w:val="009C160B"/>
    <w:rsid w:val="009C22D2"/>
    <w:rsid w:val="009C2DA8"/>
    <w:rsid w:val="009C3DEB"/>
    <w:rsid w:val="009C4E85"/>
    <w:rsid w:val="009C58C8"/>
    <w:rsid w:val="009C6960"/>
    <w:rsid w:val="009C6B1D"/>
    <w:rsid w:val="009C6B39"/>
    <w:rsid w:val="009C6F25"/>
    <w:rsid w:val="009C714B"/>
    <w:rsid w:val="009C7E08"/>
    <w:rsid w:val="009C7E8B"/>
    <w:rsid w:val="009D0144"/>
    <w:rsid w:val="009D02CA"/>
    <w:rsid w:val="009D0524"/>
    <w:rsid w:val="009D11C1"/>
    <w:rsid w:val="009D1736"/>
    <w:rsid w:val="009D2BB2"/>
    <w:rsid w:val="009D3E6D"/>
    <w:rsid w:val="009D3EBE"/>
    <w:rsid w:val="009D3F41"/>
    <w:rsid w:val="009D562C"/>
    <w:rsid w:val="009D56B7"/>
    <w:rsid w:val="009D5AAD"/>
    <w:rsid w:val="009D66FB"/>
    <w:rsid w:val="009D6E30"/>
    <w:rsid w:val="009E07CF"/>
    <w:rsid w:val="009E1133"/>
    <w:rsid w:val="009E1DD1"/>
    <w:rsid w:val="009E25CD"/>
    <w:rsid w:val="009E2A67"/>
    <w:rsid w:val="009E3289"/>
    <w:rsid w:val="009E3FBA"/>
    <w:rsid w:val="009E405A"/>
    <w:rsid w:val="009E408A"/>
    <w:rsid w:val="009E4227"/>
    <w:rsid w:val="009E435C"/>
    <w:rsid w:val="009E43D2"/>
    <w:rsid w:val="009E449B"/>
    <w:rsid w:val="009E510B"/>
    <w:rsid w:val="009E5931"/>
    <w:rsid w:val="009E5E76"/>
    <w:rsid w:val="009E6A00"/>
    <w:rsid w:val="009F1173"/>
    <w:rsid w:val="009F15D5"/>
    <w:rsid w:val="009F1941"/>
    <w:rsid w:val="009F436C"/>
    <w:rsid w:val="009F4EA8"/>
    <w:rsid w:val="009F566D"/>
    <w:rsid w:val="009F61DA"/>
    <w:rsid w:val="009F7056"/>
    <w:rsid w:val="009F7731"/>
    <w:rsid w:val="009F7846"/>
    <w:rsid w:val="009F7998"/>
    <w:rsid w:val="00A0070B"/>
    <w:rsid w:val="00A00890"/>
    <w:rsid w:val="00A00893"/>
    <w:rsid w:val="00A0176B"/>
    <w:rsid w:val="00A01A61"/>
    <w:rsid w:val="00A0201B"/>
    <w:rsid w:val="00A02828"/>
    <w:rsid w:val="00A0336F"/>
    <w:rsid w:val="00A0520D"/>
    <w:rsid w:val="00A057D4"/>
    <w:rsid w:val="00A05C42"/>
    <w:rsid w:val="00A05F38"/>
    <w:rsid w:val="00A07AE8"/>
    <w:rsid w:val="00A10068"/>
    <w:rsid w:val="00A104E0"/>
    <w:rsid w:val="00A105F2"/>
    <w:rsid w:val="00A1066A"/>
    <w:rsid w:val="00A108AC"/>
    <w:rsid w:val="00A10B19"/>
    <w:rsid w:val="00A118F5"/>
    <w:rsid w:val="00A11C91"/>
    <w:rsid w:val="00A11D94"/>
    <w:rsid w:val="00A11E64"/>
    <w:rsid w:val="00A11E97"/>
    <w:rsid w:val="00A13808"/>
    <w:rsid w:val="00A13CFE"/>
    <w:rsid w:val="00A150FB"/>
    <w:rsid w:val="00A16B9B"/>
    <w:rsid w:val="00A17B37"/>
    <w:rsid w:val="00A20336"/>
    <w:rsid w:val="00A2073F"/>
    <w:rsid w:val="00A208AD"/>
    <w:rsid w:val="00A20C67"/>
    <w:rsid w:val="00A20EEA"/>
    <w:rsid w:val="00A2147A"/>
    <w:rsid w:val="00A21C60"/>
    <w:rsid w:val="00A22A86"/>
    <w:rsid w:val="00A22C53"/>
    <w:rsid w:val="00A239B1"/>
    <w:rsid w:val="00A23A77"/>
    <w:rsid w:val="00A23B0B"/>
    <w:rsid w:val="00A24293"/>
    <w:rsid w:val="00A2440E"/>
    <w:rsid w:val="00A24811"/>
    <w:rsid w:val="00A24C16"/>
    <w:rsid w:val="00A2591C"/>
    <w:rsid w:val="00A25B04"/>
    <w:rsid w:val="00A260D8"/>
    <w:rsid w:val="00A26217"/>
    <w:rsid w:val="00A30991"/>
    <w:rsid w:val="00A311B6"/>
    <w:rsid w:val="00A32268"/>
    <w:rsid w:val="00A328F9"/>
    <w:rsid w:val="00A32B63"/>
    <w:rsid w:val="00A338F0"/>
    <w:rsid w:val="00A3424A"/>
    <w:rsid w:val="00A34555"/>
    <w:rsid w:val="00A350BF"/>
    <w:rsid w:val="00A35376"/>
    <w:rsid w:val="00A35429"/>
    <w:rsid w:val="00A35EDF"/>
    <w:rsid w:val="00A362E8"/>
    <w:rsid w:val="00A370AC"/>
    <w:rsid w:val="00A370B6"/>
    <w:rsid w:val="00A37E2B"/>
    <w:rsid w:val="00A40074"/>
    <w:rsid w:val="00A4029E"/>
    <w:rsid w:val="00A4033E"/>
    <w:rsid w:val="00A4144A"/>
    <w:rsid w:val="00A41D52"/>
    <w:rsid w:val="00A4216C"/>
    <w:rsid w:val="00A42C6B"/>
    <w:rsid w:val="00A43605"/>
    <w:rsid w:val="00A44E03"/>
    <w:rsid w:val="00A44EA5"/>
    <w:rsid w:val="00A47ED5"/>
    <w:rsid w:val="00A50167"/>
    <w:rsid w:val="00A5061C"/>
    <w:rsid w:val="00A5115A"/>
    <w:rsid w:val="00A511A9"/>
    <w:rsid w:val="00A5197B"/>
    <w:rsid w:val="00A51AB6"/>
    <w:rsid w:val="00A522AD"/>
    <w:rsid w:val="00A52470"/>
    <w:rsid w:val="00A53D22"/>
    <w:rsid w:val="00A53E49"/>
    <w:rsid w:val="00A542F9"/>
    <w:rsid w:val="00A54423"/>
    <w:rsid w:val="00A54E00"/>
    <w:rsid w:val="00A5655E"/>
    <w:rsid w:val="00A56742"/>
    <w:rsid w:val="00A57580"/>
    <w:rsid w:val="00A5766E"/>
    <w:rsid w:val="00A6005E"/>
    <w:rsid w:val="00A6152F"/>
    <w:rsid w:val="00A61872"/>
    <w:rsid w:val="00A633B7"/>
    <w:rsid w:val="00A642EB"/>
    <w:rsid w:val="00A64564"/>
    <w:rsid w:val="00A64716"/>
    <w:rsid w:val="00A66A14"/>
    <w:rsid w:val="00A66D75"/>
    <w:rsid w:val="00A670D9"/>
    <w:rsid w:val="00A674D9"/>
    <w:rsid w:val="00A67742"/>
    <w:rsid w:val="00A67924"/>
    <w:rsid w:val="00A704E6"/>
    <w:rsid w:val="00A70565"/>
    <w:rsid w:val="00A708DC"/>
    <w:rsid w:val="00A71E7A"/>
    <w:rsid w:val="00A72AD8"/>
    <w:rsid w:val="00A73422"/>
    <w:rsid w:val="00A73741"/>
    <w:rsid w:val="00A73CD9"/>
    <w:rsid w:val="00A73EE2"/>
    <w:rsid w:val="00A74197"/>
    <w:rsid w:val="00A747DE"/>
    <w:rsid w:val="00A74B55"/>
    <w:rsid w:val="00A75C13"/>
    <w:rsid w:val="00A769D4"/>
    <w:rsid w:val="00A772BC"/>
    <w:rsid w:val="00A772DE"/>
    <w:rsid w:val="00A77B38"/>
    <w:rsid w:val="00A77FBD"/>
    <w:rsid w:val="00A801DE"/>
    <w:rsid w:val="00A812C2"/>
    <w:rsid w:val="00A814BF"/>
    <w:rsid w:val="00A81638"/>
    <w:rsid w:val="00A82025"/>
    <w:rsid w:val="00A82138"/>
    <w:rsid w:val="00A8252D"/>
    <w:rsid w:val="00A83A4F"/>
    <w:rsid w:val="00A844F5"/>
    <w:rsid w:val="00A84A5A"/>
    <w:rsid w:val="00A84CFE"/>
    <w:rsid w:val="00A85CB6"/>
    <w:rsid w:val="00A8609D"/>
    <w:rsid w:val="00A87031"/>
    <w:rsid w:val="00A87EBE"/>
    <w:rsid w:val="00A908E8"/>
    <w:rsid w:val="00A90AE6"/>
    <w:rsid w:val="00A90B97"/>
    <w:rsid w:val="00A91257"/>
    <w:rsid w:val="00A91F15"/>
    <w:rsid w:val="00A92285"/>
    <w:rsid w:val="00A924AD"/>
    <w:rsid w:val="00A9297A"/>
    <w:rsid w:val="00A932B2"/>
    <w:rsid w:val="00A93323"/>
    <w:rsid w:val="00A935D8"/>
    <w:rsid w:val="00A9512C"/>
    <w:rsid w:val="00A95F17"/>
    <w:rsid w:val="00A9617E"/>
    <w:rsid w:val="00A96EFB"/>
    <w:rsid w:val="00AA135B"/>
    <w:rsid w:val="00AA14BD"/>
    <w:rsid w:val="00AA2282"/>
    <w:rsid w:val="00AA2C5F"/>
    <w:rsid w:val="00AA3380"/>
    <w:rsid w:val="00AA42FF"/>
    <w:rsid w:val="00AA4A2D"/>
    <w:rsid w:val="00AA4B57"/>
    <w:rsid w:val="00AA58A1"/>
    <w:rsid w:val="00AA637F"/>
    <w:rsid w:val="00AA6751"/>
    <w:rsid w:val="00AA7BBD"/>
    <w:rsid w:val="00AA7F04"/>
    <w:rsid w:val="00AB0B58"/>
    <w:rsid w:val="00AB16F0"/>
    <w:rsid w:val="00AB1BA5"/>
    <w:rsid w:val="00AB1CCD"/>
    <w:rsid w:val="00AB1CF6"/>
    <w:rsid w:val="00AB1F31"/>
    <w:rsid w:val="00AB1F76"/>
    <w:rsid w:val="00AB223E"/>
    <w:rsid w:val="00AB2B4F"/>
    <w:rsid w:val="00AB2C95"/>
    <w:rsid w:val="00AB353C"/>
    <w:rsid w:val="00AB35EE"/>
    <w:rsid w:val="00AB3819"/>
    <w:rsid w:val="00AB421F"/>
    <w:rsid w:val="00AB425B"/>
    <w:rsid w:val="00AB510E"/>
    <w:rsid w:val="00AB5D68"/>
    <w:rsid w:val="00AB5E78"/>
    <w:rsid w:val="00AB715D"/>
    <w:rsid w:val="00AB7A2E"/>
    <w:rsid w:val="00AC0B02"/>
    <w:rsid w:val="00AC181B"/>
    <w:rsid w:val="00AC1F47"/>
    <w:rsid w:val="00AC1FB7"/>
    <w:rsid w:val="00AC21A1"/>
    <w:rsid w:val="00AC268D"/>
    <w:rsid w:val="00AC340F"/>
    <w:rsid w:val="00AC37EB"/>
    <w:rsid w:val="00AC39A4"/>
    <w:rsid w:val="00AC3EF7"/>
    <w:rsid w:val="00AC4242"/>
    <w:rsid w:val="00AC42ED"/>
    <w:rsid w:val="00AC4449"/>
    <w:rsid w:val="00AC4D8F"/>
    <w:rsid w:val="00AC523F"/>
    <w:rsid w:val="00AC6C56"/>
    <w:rsid w:val="00AC6D07"/>
    <w:rsid w:val="00AC7CDC"/>
    <w:rsid w:val="00AD00EF"/>
    <w:rsid w:val="00AD044B"/>
    <w:rsid w:val="00AD099D"/>
    <w:rsid w:val="00AD16C3"/>
    <w:rsid w:val="00AD2C67"/>
    <w:rsid w:val="00AD3F6F"/>
    <w:rsid w:val="00AD4FD6"/>
    <w:rsid w:val="00AD6AE1"/>
    <w:rsid w:val="00AD6EAA"/>
    <w:rsid w:val="00AD7547"/>
    <w:rsid w:val="00AD77F2"/>
    <w:rsid w:val="00AD7CD9"/>
    <w:rsid w:val="00AE0309"/>
    <w:rsid w:val="00AE20C1"/>
    <w:rsid w:val="00AE2BEE"/>
    <w:rsid w:val="00AE32AD"/>
    <w:rsid w:val="00AE33F5"/>
    <w:rsid w:val="00AE4B6F"/>
    <w:rsid w:val="00AE4EDD"/>
    <w:rsid w:val="00AE5162"/>
    <w:rsid w:val="00AE676F"/>
    <w:rsid w:val="00AE67C5"/>
    <w:rsid w:val="00AE73A1"/>
    <w:rsid w:val="00AE7DE7"/>
    <w:rsid w:val="00AF00FE"/>
    <w:rsid w:val="00AF16A7"/>
    <w:rsid w:val="00AF18FC"/>
    <w:rsid w:val="00AF33E2"/>
    <w:rsid w:val="00AF38B6"/>
    <w:rsid w:val="00AF39BC"/>
    <w:rsid w:val="00AF3BCC"/>
    <w:rsid w:val="00AF4BA1"/>
    <w:rsid w:val="00AF4C47"/>
    <w:rsid w:val="00B006AC"/>
    <w:rsid w:val="00B01859"/>
    <w:rsid w:val="00B01ECE"/>
    <w:rsid w:val="00B02075"/>
    <w:rsid w:val="00B0277A"/>
    <w:rsid w:val="00B02B96"/>
    <w:rsid w:val="00B02F08"/>
    <w:rsid w:val="00B0325F"/>
    <w:rsid w:val="00B03E20"/>
    <w:rsid w:val="00B0465B"/>
    <w:rsid w:val="00B04B6D"/>
    <w:rsid w:val="00B04E5B"/>
    <w:rsid w:val="00B0637C"/>
    <w:rsid w:val="00B07118"/>
    <w:rsid w:val="00B100CC"/>
    <w:rsid w:val="00B102E0"/>
    <w:rsid w:val="00B1059E"/>
    <w:rsid w:val="00B10E6E"/>
    <w:rsid w:val="00B10F83"/>
    <w:rsid w:val="00B10F93"/>
    <w:rsid w:val="00B10F97"/>
    <w:rsid w:val="00B1101F"/>
    <w:rsid w:val="00B1126C"/>
    <w:rsid w:val="00B11598"/>
    <w:rsid w:val="00B11C43"/>
    <w:rsid w:val="00B12276"/>
    <w:rsid w:val="00B12C79"/>
    <w:rsid w:val="00B13383"/>
    <w:rsid w:val="00B1386D"/>
    <w:rsid w:val="00B15B48"/>
    <w:rsid w:val="00B16569"/>
    <w:rsid w:val="00B16ACA"/>
    <w:rsid w:val="00B16C95"/>
    <w:rsid w:val="00B17370"/>
    <w:rsid w:val="00B2012D"/>
    <w:rsid w:val="00B20884"/>
    <w:rsid w:val="00B20AE0"/>
    <w:rsid w:val="00B20B0E"/>
    <w:rsid w:val="00B20BBF"/>
    <w:rsid w:val="00B20EBE"/>
    <w:rsid w:val="00B2141E"/>
    <w:rsid w:val="00B21741"/>
    <w:rsid w:val="00B21ABB"/>
    <w:rsid w:val="00B22189"/>
    <w:rsid w:val="00B226A6"/>
    <w:rsid w:val="00B22A44"/>
    <w:rsid w:val="00B2365D"/>
    <w:rsid w:val="00B23C4B"/>
    <w:rsid w:val="00B2523E"/>
    <w:rsid w:val="00B257BA"/>
    <w:rsid w:val="00B25B24"/>
    <w:rsid w:val="00B263DA"/>
    <w:rsid w:val="00B26756"/>
    <w:rsid w:val="00B26927"/>
    <w:rsid w:val="00B3054A"/>
    <w:rsid w:val="00B316F6"/>
    <w:rsid w:val="00B3195E"/>
    <w:rsid w:val="00B324B5"/>
    <w:rsid w:val="00B32B27"/>
    <w:rsid w:val="00B33891"/>
    <w:rsid w:val="00B33961"/>
    <w:rsid w:val="00B3399C"/>
    <w:rsid w:val="00B343AC"/>
    <w:rsid w:val="00B346A1"/>
    <w:rsid w:val="00B34ADC"/>
    <w:rsid w:val="00B3536B"/>
    <w:rsid w:val="00B35685"/>
    <w:rsid w:val="00B3586A"/>
    <w:rsid w:val="00B358E1"/>
    <w:rsid w:val="00B35BEA"/>
    <w:rsid w:val="00B35CC7"/>
    <w:rsid w:val="00B3607D"/>
    <w:rsid w:val="00B3614B"/>
    <w:rsid w:val="00B361B5"/>
    <w:rsid w:val="00B36EB8"/>
    <w:rsid w:val="00B37040"/>
    <w:rsid w:val="00B40A01"/>
    <w:rsid w:val="00B40C2E"/>
    <w:rsid w:val="00B4120D"/>
    <w:rsid w:val="00B41B5C"/>
    <w:rsid w:val="00B42880"/>
    <w:rsid w:val="00B42A20"/>
    <w:rsid w:val="00B42DFA"/>
    <w:rsid w:val="00B43CAF"/>
    <w:rsid w:val="00B441A9"/>
    <w:rsid w:val="00B441C1"/>
    <w:rsid w:val="00B44210"/>
    <w:rsid w:val="00B454FC"/>
    <w:rsid w:val="00B45CAD"/>
    <w:rsid w:val="00B45F03"/>
    <w:rsid w:val="00B465C3"/>
    <w:rsid w:val="00B468C8"/>
    <w:rsid w:val="00B46F7C"/>
    <w:rsid w:val="00B471E4"/>
    <w:rsid w:val="00B4758F"/>
    <w:rsid w:val="00B477F8"/>
    <w:rsid w:val="00B47856"/>
    <w:rsid w:val="00B479A1"/>
    <w:rsid w:val="00B47BB0"/>
    <w:rsid w:val="00B5017F"/>
    <w:rsid w:val="00B5246E"/>
    <w:rsid w:val="00B52D82"/>
    <w:rsid w:val="00B542A1"/>
    <w:rsid w:val="00B545FC"/>
    <w:rsid w:val="00B559BE"/>
    <w:rsid w:val="00B56792"/>
    <w:rsid w:val="00B56D38"/>
    <w:rsid w:val="00B573FB"/>
    <w:rsid w:val="00B57746"/>
    <w:rsid w:val="00B60763"/>
    <w:rsid w:val="00B60BDE"/>
    <w:rsid w:val="00B61239"/>
    <w:rsid w:val="00B614BB"/>
    <w:rsid w:val="00B61794"/>
    <w:rsid w:val="00B61A00"/>
    <w:rsid w:val="00B6221B"/>
    <w:rsid w:val="00B625F2"/>
    <w:rsid w:val="00B625F7"/>
    <w:rsid w:val="00B62630"/>
    <w:rsid w:val="00B6264F"/>
    <w:rsid w:val="00B639C3"/>
    <w:rsid w:val="00B644F2"/>
    <w:rsid w:val="00B64BAA"/>
    <w:rsid w:val="00B65031"/>
    <w:rsid w:val="00B652E9"/>
    <w:rsid w:val="00B65792"/>
    <w:rsid w:val="00B65ADF"/>
    <w:rsid w:val="00B65FC2"/>
    <w:rsid w:val="00B66573"/>
    <w:rsid w:val="00B67AE5"/>
    <w:rsid w:val="00B67C15"/>
    <w:rsid w:val="00B67CC1"/>
    <w:rsid w:val="00B71480"/>
    <w:rsid w:val="00B716A2"/>
    <w:rsid w:val="00B718E8"/>
    <w:rsid w:val="00B71AD4"/>
    <w:rsid w:val="00B721A3"/>
    <w:rsid w:val="00B74870"/>
    <w:rsid w:val="00B7507D"/>
    <w:rsid w:val="00B75D01"/>
    <w:rsid w:val="00B75DA7"/>
    <w:rsid w:val="00B774D2"/>
    <w:rsid w:val="00B77F80"/>
    <w:rsid w:val="00B77F8F"/>
    <w:rsid w:val="00B80266"/>
    <w:rsid w:val="00B80344"/>
    <w:rsid w:val="00B83E14"/>
    <w:rsid w:val="00B841C3"/>
    <w:rsid w:val="00B84368"/>
    <w:rsid w:val="00B8451C"/>
    <w:rsid w:val="00B858AD"/>
    <w:rsid w:val="00B85B47"/>
    <w:rsid w:val="00B85C17"/>
    <w:rsid w:val="00B86709"/>
    <w:rsid w:val="00B875A1"/>
    <w:rsid w:val="00B87977"/>
    <w:rsid w:val="00B87DB0"/>
    <w:rsid w:val="00B87E8C"/>
    <w:rsid w:val="00B90901"/>
    <w:rsid w:val="00B90989"/>
    <w:rsid w:val="00B91390"/>
    <w:rsid w:val="00B914DA"/>
    <w:rsid w:val="00B919F8"/>
    <w:rsid w:val="00B93621"/>
    <w:rsid w:val="00B93ADA"/>
    <w:rsid w:val="00B93CC1"/>
    <w:rsid w:val="00B95D53"/>
    <w:rsid w:val="00B95F68"/>
    <w:rsid w:val="00B95F80"/>
    <w:rsid w:val="00B96B46"/>
    <w:rsid w:val="00B974BB"/>
    <w:rsid w:val="00B9768E"/>
    <w:rsid w:val="00B979DC"/>
    <w:rsid w:val="00B97D57"/>
    <w:rsid w:val="00BA0930"/>
    <w:rsid w:val="00BA0C63"/>
    <w:rsid w:val="00BA154F"/>
    <w:rsid w:val="00BA161D"/>
    <w:rsid w:val="00BA16AB"/>
    <w:rsid w:val="00BA1E25"/>
    <w:rsid w:val="00BA3184"/>
    <w:rsid w:val="00BA3866"/>
    <w:rsid w:val="00BA3E53"/>
    <w:rsid w:val="00BA455B"/>
    <w:rsid w:val="00BA489A"/>
    <w:rsid w:val="00BA57FC"/>
    <w:rsid w:val="00BA59D8"/>
    <w:rsid w:val="00BA5AB0"/>
    <w:rsid w:val="00BA6164"/>
    <w:rsid w:val="00BA64F7"/>
    <w:rsid w:val="00BA682C"/>
    <w:rsid w:val="00BA75EF"/>
    <w:rsid w:val="00BA76A5"/>
    <w:rsid w:val="00BB01CA"/>
    <w:rsid w:val="00BB03F7"/>
    <w:rsid w:val="00BB138E"/>
    <w:rsid w:val="00BB1B87"/>
    <w:rsid w:val="00BB2B1D"/>
    <w:rsid w:val="00BB2BD8"/>
    <w:rsid w:val="00BB2C85"/>
    <w:rsid w:val="00BB2E87"/>
    <w:rsid w:val="00BB33B6"/>
    <w:rsid w:val="00BB400D"/>
    <w:rsid w:val="00BB48AC"/>
    <w:rsid w:val="00BB4A0D"/>
    <w:rsid w:val="00BB4D03"/>
    <w:rsid w:val="00BB50FB"/>
    <w:rsid w:val="00BB550F"/>
    <w:rsid w:val="00BB58E6"/>
    <w:rsid w:val="00BB5CF1"/>
    <w:rsid w:val="00BB5F19"/>
    <w:rsid w:val="00BB613F"/>
    <w:rsid w:val="00BB6335"/>
    <w:rsid w:val="00BB7048"/>
    <w:rsid w:val="00BB7555"/>
    <w:rsid w:val="00BB7AF4"/>
    <w:rsid w:val="00BC04A6"/>
    <w:rsid w:val="00BC1413"/>
    <w:rsid w:val="00BC1BEB"/>
    <w:rsid w:val="00BC1F31"/>
    <w:rsid w:val="00BC1FBF"/>
    <w:rsid w:val="00BC2239"/>
    <w:rsid w:val="00BC2324"/>
    <w:rsid w:val="00BC2A08"/>
    <w:rsid w:val="00BC334A"/>
    <w:rsid w:val="00BC3AB5"/>
    <w:rsid w:val="00BC4109"/>
    <w:rsid w:val="00BC46FA"/>
    <w:rsid w:val="00BC4B44"/>
    <w:rsid w:val="00BC539E"/>
    <w:rsid w:val="00BC62B7"/>
    <w:rsid w:val="00BC6420"/>
    <w:rsid w:val="00BC66F5"/>
    <w:rsid w:val="00BD06D7"/>
    <w:rsid w:val="00BD0BC8"/>
    <w:rsid w:val="00BD30B7"/>
    <w:rsid w:val="00BD386C"/>
    <w:rsid w:val="00BD3D19"/>
    <w:rsid w:val="00BD484E"/>
    <w:rsid w:val="00BD4BE2"/>
    <w:rsid w:val="00BD4C01"/>
    <w:rsid w:val="00BD52DE"/>
    <w:rsid w:val="00BD5B69"/>
    <w:rsid w:val="00BD604C"/>
    <w:rsid w:val="00BD60AD"/>
    <w:rsid w:val="00BD6231"/>
    <w:rsid w:val="00BD6B1E"/>
    <w:rsid w:val="00BD6E0B"/>
    <w:rsid w:val="00BE0286"/>
    <w:rsid w:val="00BE05C5"/>
    <w:rsid w:val="00BE191D"/>
    <w:rsid w:val="00BE195D"/>
    <w:rsid w:val="00BE1C45"/>
    <w:rsid w:val="00BE1E04"/>
    <w:rsid w:val="00BE213E"/>
    <w:rsid w:val="00BE23B6"/>
    <w:rsid w:val="00BE2F7E"/>
    <w:rsid w:val="00BE2FF5"/>
    <w:rsid w:val="00BE4C36"/>
    <w:rsid w:val="00BE5331"/>
    <w:rsid w:val="00BE62B1"/>
    <w:rsid w:val="00BE662E"/>
    <w:rsid w:val="00BE7435"/>
    <w:rsid w:val="00BE7ADB"/>
    <w:rsid w:val="00BF0003"/>
    <w:rsid w:val="00BF0817"/>
    <w:rsid w:val="00BF0D0A"/>
    <w:rsid w:val="00BF16C9"/>
    <w:rsid w:val="00BF22D5"/>
    <w:rsid w:val="00BF2EE4"/>
    <w:rsid w:val="00BF2FC5"/>
    <w:rsid w:val="00BF2FF0"/>
    <w:rsid w:val="00BF3A3E"/>
    <w:rsid w:val="00BF3C8D"/>
    <w:rsid w:val="00BF58E9"/>
    <w:rsid w:val="00BF6A39"/>
    <w:rsid w:val="00BF72FF"/>
    <w:rsid w:val="00BF7356"/>
    <w:rsid w:val="00BF7815"/>
    <w:rsid w:val="00C00036"/>
    <w:rsid w:val="00C000BD"/>
    <w:rsid w:val="00C01017"/>
    <w:rsid w:val="00C01504"/>
    <w:rsid w:val="00C01CC7"/>
    <w:rsid w:val="00C02158"/>
    <w:rsid w:val="00C024AD"/>
    <w:rsid w:val="00C03496"/>
    <w:rsid w:val="00C03661"/>
    <w:rsid w:val="00C03A74"/>
    <w:rsid w:val="00C04026"/>
    <w:rsid w:val="00C04CCB"/>
    <w:rsid w:val="00C04F29"/>
    <w:rsid w:val="00C05064"/>
    <w:rsid w:val="00C0527F"/>
    <w:rsid w:val="00C05908"/>
    <w:rsid w:val="00C05CB3"/>
    <w:rsid w:val="00C06DDC"/>
    <w:rsid w:val="00C0709E"/>
    <w:rsid w:val="00C07ABF"/>
    <w:rsid w:val="00C07C62"/>
    <w:rsid w:val="00C10451"/>
    <w:rsid w:val="00C1066E"/>
    <w:rsid w:val="00C1139F"/>
    <w:rsid w:val="00C116DC"/>
    <w:rsid w:val="00C117A8"/>
    <w:rsid w:val="00C13D35"/>
    <w:rsid w:val="00C14700"/>
    <w:rsid w:val="00C15797"/>
    <w:rsid w:val="00C157B9"/>
    <w:rsid w:val="00C16685"/>
    <w:rsid w:val="00C167BF"/>
    <w:rsid w:val="00C16BE1"/>
    <w:rsid w:val="00C20C9B"/>
    <w:rsid w:val="00C21C38"/>
    <w:rsid w:val="00C21CE5"/>
    <w:rsid w:val="00C21E84"/>
    <w:rsid w:val="00C221A4"/>
    <w:rsid w:val="00C22D0B"/>
    <w:rsid w:val="00C23851"/>
    <w:rsid w:val="00C256A8"/>
    <w:rsid w:val="00C26080"/>
    <w:rsid w:val="00C26CE9"/>
    <w:rsid w:val="00C272DE"/>
    <w:rsid w:val="00C2753D"/>
    <w:rsid w:val="00C2778A"/>
    <w:rsid w:val="00C27C09"/>
    <w:rsid w:val="00C31C71"/>
    <w:rsid w:val="00C32405"/>
    <w:rsid w:val="00C34697"/>
    <w:rsid w:val="00C346FC"/>
    <w:rsid w:val="00C35610"/>
    <w:rsid w:val="00C36270"/>
    <w:rsid w:val="00C36320"/>
    <w:rsid w:val="00C3713A"/>
    <w:rsid w:val="00C3740F"/>
    <w:rsid w:val="00C4024E"/>
    <w:rsid w:val="00C4093F"/>
    <w:rsid w:val="00C40FE6"/>
    <w:rsid w:val="00C418E1"/>
    <w:rsid w:val="00C4239C"/>
    <w:rsid w:val="00C424C7"/>
    <w:rsid w:val="00C42809"/>
    <w:rsid w:val="00C437D4"/>
    <w:rsid w:val="00C43BA5"/>
    <w:rsid w:val="00C44388"/>
    <w:rsid w:val="00C44973"/>
    <w:rsid w:val="00C44A4C"/>
    <w:rsid w:val="00C45138"/>
    <w:rsid w:val="00C463E3"/>
    <w:rsid w:val="00C46B85"/>
    <w:rsid w:val="00C46DAE"/>
    <w:rsid w:val="00C479F2"/>
    <w:rsid w:val="00C47FF6"/>
    <w:rsid w:val="00C50668"/>
    <w:rsid w:val="00C506E0"/>
    <w:rsid w:val="00C50847"/>
    <w:rsid w:val="00C51E27"/>
    <w:rsid w:val="00C51EE4"/>
    <w:rsid w:val="00C52DD4"/>
    <w:rsid w:val="00C52E19"/>
    <w:rsid w:val="00C52EA4"/>
    <w:rsid w:val="00C539D7"/>
    <w:rsid w:val="00C53E39"/>
    <w:rsid w:val="00C53E7B"/>
    <w:rsid w:val="00C540C6"/>
    <w:rsid w:val="00C544F1"/>
    <w:rsid w:val="00C545DE"/>
    <w:rsid w:val="00C54B76"/>
    <w:rsid w:val="00C54E98"/>
    <w:rsid w:val="00C55F4F"/>
    <w:rsid w:val="00C5624B"/>
    <w:rsid w:val="00C56571"/>
    <w:rsid w:val="00C56CFA"/>
    <w:rsid w:val="00C57627"/>
    <w:rsid w:val="00C57738"/>
    <w:rsid w:val="00C57792"/>
    <w:rsid w:val="00C6022C"/>
    <w:rsid w:val="00C60E6F"/>
    <w:rsid w:val="00C60F71"/>
    <w:rsid w:val="00C60F8D"/>
    <w:rsid w:val="00C60FD6"/>
    <w:rsid w:val="00C61315"/>
    <w:rsid w:val="00C6167D"/>
    <w:rsid w:val="00C61989"/>
    <w:rsid w:val="00C61E32"/>
    <w:rsid w:val="00C61F23"/>
    <w:rsid w:val="00C62099"/>
    <w:rsid w:val="00C622CD"/>
    <w:rsid w:val="00C62680"/>
    <w:rsid w:val="00C62A64"/>
    <w:rsid w:val="00C62B6A"/>
    <w:rsid w:val="00C63784"/>
    <w:rsid w:val="00C646D1"/>
    <w:rsid w:val="00C6500C"/>
    <w:rsid w:val="00C651C8"/>
    <w:rsid w:val="00C65259"/>
    <w:rsid w:val="00C653CC"/>
    <w:rsid w:val="00C65484"/>
    <w:rsid w:val="00C65578"/>
    <w:rsid w:val="00C65B48"/>
    <w:rsid w:val="00C66C6A"/>
    <w:rsid w:val="00C66D2B"/>
    <w:rsid w:val="00C66EA2"/>
    <w:rsid w:val="00C678CC"/>
    <w:rsid w:val="00C70094"/>
    <w:rsid w:val="00C71341"/>
    <w:rsid w:val="00C7136D"/>
    <w:rsid w:val="00C71BAF"/>
    <w:rsid w:val="00C7229F"/>
    <w:rsid w:val="00C723EB"/>
    <w:rsid w:val="00C73671"/>
    <w:rsid w:val="00C74007"/>
    <w:rsid w:val="00C741DA"/>
    <w:rsid w:val="00C74242"/>
    <w:rsid w:val="00C7515E"/>
    <w:rsid w:val="00C752B9"/>
    <w:rsid w:val="00C770D3"/>
    <w:rsid w:val="00C77A9A"/>
    <w:rsid w:val="00C807B1"/>
    <w:rsid w:val="00C80865"/>
    <w:rsid w:val="00C80F79"/>
    <w:rsid w:val="00C819F1"/>
    <w:rsid w:val="00C81AF4"/>
    <w:rsid w:val="00C821C3"/>
    <w:rsid w:val="00C82564"/>
    <w:rsid w:val="00C82812"/>
    <w:rsid w:val="00C8363A"/>
    <w:rsid w:val="00C845A7"/>
    <w:rsid w:val="00C8460E"/>
    <w:rsid w:val="00C857F9"/>
    <w:rsid w:val="00C862C6"/>
    <w:rsid w:val="00C864BA"/>
    <w:rsid w:val="00C86621"/>
    <w:rsid w:val="00C86D71"/>
    <w:rsid w:val="00C874A7"/>
    <w:rsid w:val="00C87ED1"/>
    <w:rsid w:val="00C9029C"/>
    <w:rsid w:val="00C90776"/>
    <w:rsid w:val="00C90C63"/>
    <w:rsid w:val="00C91A72"/>
    <w:rsid w:val="00C91BF1"/>
    <w:rsid w:val="00C91DF9"/>
    <w:rsid w:val="00C92B69"/>
    <w:rsid w:val="00C92B8B"/>
    <w:rsid w:val="00C92FFB"/>
    <w:rsid w:val="00C94283"/>
    <w:rsid w:val="00C944D9"/>
    <w:rsid w:val="00C94959"/>
    <w:rsid w:val="00C94E6E"/>
    <w:rsid w:val="00C95CC3"/>
    <w:rsid w:val="00C9620B"/>
    <w:rsid w:val="00C9669A"/>
    <w:rsid w:val="00C9728E"/>
    <w:rsid w:val="00C979FB"/>
    <w:rsid w:val="00CA152B"/>
    <w:rsid w:val="00CA1B87"/>
    <w:rsid w:val="00CA2253"/>
    <w:rsid w:val="00CA258D"/>
    <w:rsid w:val="00CA37EF"/>
    <w:rsid w:val="00CA3A48"/>
    <w:rsid w:val="00CA3FEB"/>
    <w:rsid w:val="00CA4298"/>
    <w:rsid w:val="00CA5726"/>
    <w:rsid w:val="00CA5E66"/>
    <w:rsid w:val="00CA663A"/>
    <w:rsid w:val="00CA6C55"/>
    <w:rsid w:val="00CB09EC"/>
    <w:rsid w:val="00CB1867"/>
    <w:rsid w:val="00CB211D"/>
    <w:rsid w:val="00CB2D87"/>
    <w:rsid w:val="00CB3816"/>
    <w:rsid w:val="00CB46A9"/>
    <w:rsid w:val="00CB4815"/>
    <w:rsid w:val="00CB4827"/>
    <w:rsid w:val="00CB4878"/>
    <w:rsid w:val="00CB514C"/>
    <w:rsid w:val="00CB5AF6"/>
    <w:rsid w:val="00CB5C7E"/>
    <w:rsid w:val="00CB612E"/>
    <w:rsid w:val="00CC03D7"/>
    <w:rsid w:val="00CC0A8F"/>
    <w:rsid w:val="00CC0F20"/>
    <w:rsid w:val="00CC1423"/>
    <w:rsid w:val="00CC1F78"/>
    <w:rsid w:val="00CC1F7E"/>
    <w:rsid w:val="00CC20B4"/>
    <w:rsid w:val="00CC28DE"/>
    <w:rsid w:val="00CC31F6"/>
    <w:rsid w:val="00CC3824"/>
    <w:rsid w:val="00CC4471"/>
    <w:rsid w:val="00CC5545"/>
    <w:rsid w:val="00CC5A83"/>
    <w:rsid w:val="00CC7DDD"/>
    <w:rsid w:val="00CD1277"/>
    <w:rsid w:val="00CD1E3C"/>
    <w:rsid w:val="00CD24DE"/>
    <w:rsid w:val="00CD29A2"/>
    <w:rsid w:val="00CD2B0D"/>
    <w:rsid w:val="00CD2F8C"/>
    <w:rsid w:val="00CD30D3"/>
    <w:rsid w:val="00CD36DB"/>
    <w:rsid w:val="00CD3795"/>
    <w:rsid w:val="00CD3911"/>
    <w:rsid w:val="00CD3AFC"/>
    <w:rsid w:val="00CD3EB4"/>
    <w:rsid w:val="00CD4905"/>
    <w:rsid w:val="00CD53E9"/>
    <w:rsid w:val="00CD5840"/>
    <w:rsid w:val="00CD5DDC"/>
    <w:rsid w:val="00CD659C"/>
    <w:rsid w:val="00CD6CD5"/>
    <w:rsid w:val="00CD74E8"/>
    <w:rsid w:val="00CE0756"/>
    <w:rsid w:val="00CE09AE"/>
    <w:rsid w:val="00CE0A5E"/>
    <w:rsid w:val="00CE17AA"/>
    <w:rsid w:val="00CE1CA9"/>
    <w:rsid w:val="00CE1E5F"/>
    <w:rsid w:val="00CE381D"/>
    <w:rsid w:val="00CE383F"/>
    <w:rsid w:val="00CE4BC6"/>
    <w:rsid w:val="00CE54AF"/>
    <w:rsid w:val="00CE6CA2"/>
    <w:rsid w:val="00CE6D15"/>
    <w:rsid w:val="00CE70DE"/>
    <w:rsid w:val="00CE7819"/>
    <w:rsid w:val="00CE7F91"/>
    <w:rsid w:val="00CF04B2"/>
    <w:rsid w:val="00CF055F"/>
    <w:rsid w:val="00CF15AE"/>
    <w:rsid w:val="00CF177C"/>
    <w:rsid w:val="00CF222F"/>
    <w:rsid w:val="00CF2296"/>
    <w:rsid w:val="00CF23AC"/>
    <w:rsid w:val="00CF2BC2"/>
    <w:rsid w:val="00CF4372"/>
    <w:rsid w:val="00CF4732"/>
    <w:rsid w:val="00CF6A9C"/>
    <w:rsid w:val="00CF710D"/>
    <w:rsid w:val="00CF774B"/>
    <w:rsid w:val="00CF78A2"/>
    <w:rsid w:val="00CF7C0F"/>
    <w:rsid w:val="00D00338"/>
    <w:rsid w:val="00D01AA8"/>
    <w:rsid w:val="00D0208E"/>
    <w:rsid w:val="00D024AB"/>
    <w:rsid w:val="00D03470"/>
    <w:rsid w:val="00D034A9"/>
    <w:rsid w:val="00D03BA1"/>
    <w:rsid w:val="00D04266"/>
    <w:rsid w:val="00D06265"/>
    <w:rsid w:val="00D10477"/>
    <w:rsid w:val="00D10664"/>
    <w:rsid w:val="00D11D00"/>
    <w:rsid w:val="00D11DB4"/>
    <w:rsid w:val="00D12507"/>
    <w:rsid w:val="00D137D9"/>
    <w:rsid w:val="00D14995"/>
    <w:rsid w:val="00D14E2C"/>
    <w:rsid w:val="00D157F2"/>
    <w:rsid w:val="00D15F9A"/>
    <w:rsid w:val="00D16530"/>
    <w:rsid w:val="00D168CF"/>
    <w:rsid w:val="00D16A3D"/>
    <w:rsid w:val="00D17D7C"/>
    <w:rsid w:val="00D20AD0"/>
    <w:rsid w:val="00D21126"/>
    <w:rsid w:val="00D22356"/>
    <w:rsid w:val="00D22600"/>
    <w:rsid w:val="00D230F9"/>
    <w:rsid w:val="00D23ACD"/>
    <w:rsid w:val="00D241DC"/>
    <w:rsid w:val="00D24264"/>
    <w:rsid w:val="00D244BA"/>
    <w:rsid w:val="00D24643"/>
    <w:rsid w:val="00D25006"/>
    <w:rsid w:val="00D25092"/>
    <w:rsid w:val="00D25191"/>
    <w:rsid w:val="00D253B2"/>
    <w:rsid w:val="00D264DE"/>
    <w:rsid w:val="00D27AAE"/>
    <w:rsid w:val="00D30832"/>
    <w:rsid w:val="00D31058"/>
    <w:rsid w:val="00D3395A"/>
    <w:rsid w:val="00D33A36"/>
    <w:rsid w:val="00D367FD"/>
    <w:rsid w:val="00D36A55"/>
    <w:rsid w:val="00D36BBF"/>
    <w:rsid w:val="00D37402"/>
    <w:rsid w:val="00D378C3"/>
    <w:rsid w:val="00D40C43"/>
    <w:rsid w:val="00D42102"/>
    <w:rsid w:val="00D424A6"/>
    <w:rsid w:val="00D42648"/>
    <w:rsid w:val="00D4276E"/>
    <w:rsid w:val="00D42795"/>
    <w:rsid w:val="00D42B56"/>
    <w:rsid w:val="00D42B78"/>
    <w:rsid w:val="00D42FEA"/>
    <w:rsid w:val="00D4315B"/>
    <w:rsid w:val="00D43B95"/>
    <w:rsid w:val="00D44030"/>
    <w:rsid w:val="00D446A7"/>
    <w:rsid w:val="00D45717"/>
    <w:rsid w:val="00D4574F"/>
    <w:rsid w:val="00D46007"/>
    <w:rsid w:val="00D46DA0"/>
    <w:rsid w:val="00D475CD"/>
    <w:rsid w:val="00D47645"/>
    <w:rsid w:val="00D47AAD"/>
    <w:rsid w:val="00D50E8B"/>
    <w:rsid w:val="00D51EBC"/>
    <w:rsid w:val="00D523FC"/>
    <w:rsid w:val="00D52B4C"/>
    <w:rsid w:val="00D52EE1"/>
    <w:rsid w:val="00D5348C"/>
    <w:rsid w:val="00D54664"/>
    <w:rsid w:val="00D54A3A"/>
    <w:rsid w:val="00D55318"/>
    <w:rsid w:val="00D5574C"/>
    <w:rsid w:val="00D55D48"/>
    <w:rsid w:val="00D55F67"/>
    <w:rsid w:val="00D56757"/>
    <w:rsid w:val="00D5687A"/>
    <w:rsid w:val="00D576E0"/>
    <w:rsid w:val="00D57753"/>
    <w:rsid w:val="00D607BC"/>
    <w:rsid w:val="00D6086C"/>
    <w:rsid w:val="00D608AA"/>
    <w:rsid w:val="00D60913"/>
    <w:rsid w:val="00D60B59"/>
    <w:rsid w:val="00D60C8C"/>
    <w:rsid w:val="00D621AF"/>
    <w:rsid w:val="00D62220"/>
    <w:rsid w:val="00D6228B"/>
    <w:rsid w:val="00D6236F"/>
    <w:rsid w:val="00D623F8"/>
    <w:rsid w:val="00D629AC"/>
    <w:rsid w:val="00D62B58"/>
    <w:rsid w:val="00D62FDC"/>
    <w:rsid w:val="00D64C30"/>
    <w:rsid w:val="00D658FB"/>
    <w:rsid w:val="00D65947"/>
    <w:rsid w:val="00D66028"/>
    <w:rsid w:val="00D66E4C"/>
    <w:rsid w:val="00D66F9A"/>
    <w:rsid w:val="00D67420"/>
    <w:rsid w:val="00D67687"/>
    <w:rsid w:val="00D676EF"/>
    <w:rsid w:val="00D7018C"/>
    <w:rsid w:val="00D702D1"/>
    <w:rsid w:val="00D706CB"/>
    <w:rsid w:val="00D70EAF"/>
    <w:rsid w:val="00D71597"/>
    <w:rsid w:val="00D71FFC"/>
    <w:rsid w:val="00D7297C"/>
    <w:rsid w:val="00D737C3"/>
    <w:rsid w:val="00D73A77"/>
    <w:rsid w:val="00D740B4"/>
    <w:rsid w:val="00D74CAA"/>
    <w:rsid w:val="00D75C51"/>
    <w:rsid w:val="00D77145"/>
    <w:rsid w:val="00D77511"/>
    <w:rsid w:val="00D77D5D"/>
    <w:rsid w:val="00D80663"/>
    <w:rsid w:val="00D814C2"/>
    <w:rsid w:val="00D81612"/>
    <w:rsid w:val="00D81C35"/>
    <w:rsid w:val="00D81F7B"/>
    <w:rsid w:val="00D836C4"/>
    <w:rsid w:val="00D83866"/>
    <w:rsid w:val="00D8399A"/>
    <w:rsid w:val="00D84184"/>
    <w:rsid w:val="00D843D7"/>
    <w:rsid w:val="00D847F6"/>
    <w:rsid w:val="00D849F6"/>
    <w:rsid w:val="00D84F20"/>
    <w:rsid w:val="00D8582D"/>
    <w:rsid w:val="00D85C84"/>
    <w:rsid w:val="00D85FF4"/>
    <w:rsid w:val="00D8688A"/>
    <w:rsid w:val="00D8792D"/>
    <w:rsid w:val="00D879CB"/>
    <w:rsid w:val="00D87C01"/>
    <w:rsid w:val="00D87F75"/>
    <w:rsid w:val="00D90ADD"/>
    <w:rsid w:val="00D911DE"/>
    <w:rsid w:val="00D913D0"/>
    <w:rsid w:val="00D91568"/>
    <w:rsid w:val="00D915C5"/>
    <w:rsid w:val="00D917DA"/>
    <w:rsid w:val="00D91E27"/>
    <w:rsid w:val="00D928DF"/>
    <w:rsid w:val="00D92AC1"/>
    <w:rsid w:val="00D93084"/>
    <w:rsid w:val="00D93900"/>
    <w:rsid w:val="00D964F6"/>
    <w:rsid w:val="00D9655B"/>
    <w:rsid w:val="00D9712F"/>
    <w:rsid w:val="00D977AC"/>
    <w:rsid w:val="00D97D8F"/>
    <w:rsid w:val="00DA1C54"/>
    <w:rsid w:val="00DA29AF"/>
    <w:rsid w:val="00DA2A2B"/>
    <w:rsid w:val="00DA2B93"/>
    <w:rsid w:val="00DA2DE1"/>
    <w:rsid w:val="00DA3DD4"/>
    <w:rsid w:val="00DA4479"/>
    <w:rsid w:val="00DA46DF"/>
    <w:rsid w:val="00DA4901"/>
    <w:rsid w:val="00DA4A37"/>
    <w:rsid w:val="00DA4E10"/>
    <w:rsid w:val="00DA54AA"/>
    <w:rsid w:val="00DA59E2"/>
    <w:rsid w:val="00DA5CD0"/>
    <w:rsid w:val="00DA68CF"/>
    <w:rsid w:val="00DA6F1D"/>
    <w:rsid w:val="00DA773A"/>
    <w:rsid w:val="00DA7E65"/>
    <w:rsid w:val="00DB033F"/>
    <w:rsid w:val="00DB0369"/>
    <w:rsid w:val="00DB0477"/>
    <w:rsid w:val="00DB0557"/>
    <w:rsid w:val="00DB0993"/>
    <w:rsid w:val="00DB13D3"/>
    <w:rsid w:val="00DB1732"/>
    <w:rsid w:val="00DB2333"/>
    <w:rsid w:val="00DB239C"/>
    <w:rsid w:val="00DB39A7"/>
    <w:rsid w:val="00DB3FA3"/>
    <w:rsid w:val="00DB4AB5"/>
    <w:rsid w:val="00DB5021"/>
    <w:rsid w:val="00DB53BF"/>
    <w:rsid w:val="00DB546C"/>
    <w:rsid w:val="00DB5795"/>
    <w:rsid w:val="00DB5D61"/>
    <w:rsid w:val="00DB60A3"/>
    <w:rsid w:val="00DB69E6"/>
    <w:rsid w:val="00DB6E24"/>
    <w:rsid w:val="00DB7230"/>
    <w:rsid w:val="00DB7872"/>
    <w:rsid w:val="00DB7ACD"/>
    <w:rsid w:val="00DC0396"/>
    <w:rsid w:val="00DC2223"/>
    <w:rsid w:val="00DC2558"/>
    <w:rsid w:val="00DC2645"/>
    <w:rsid w:val="00DC29B2"/>
    <w:rsid w:val="00DC2E55"/>
    <w:rsid w:val="00DC32DF"/>
    <w:rsid w:val="00DC3BB5"/>
    <w:rsid w:val="00DC4062"/>
    <w:rsid w:val="00DC4AA6"/>
    <w:rsid w:val="00DC529D"/>
    <w:rsid w:val="00DC5E24"/>
    <w:rsid w:val="00DC6003"/>
    <w:rsid w:val="00DC7107"/>
    <w:rsid w:val="00DD0060"/>
    <w:rsid w:val="00DD0070"/>
    <w:rsid w:val="00DD088E"/>
    <w:rsid w:val="00DD148F"/>
    <w:rsid w:val="00DD16E8"/>
    <w:rsid w:val="00DD1CA3"/>
    <w:rsid w:val="00DD1DCA"/>
    <w:rsid w:val="00DD2224"/>
    <w:rsid w:val="00DD2562"/>
    <w:rsid w:val="00DD295F"/>
    <w:rsid w:val="00DD2A40"/>
    <w:rsid w:val="00DD33AE"/>
    <w:rsid w:val="00DD33FF"/>
    <w:rsid w:val="00DD3933"/>
    <w:rsid w:val="00DD3BED"/>
    <w:rsid w:val="00DD407A"/>
    <w:rsid w:val="00DD436F"/>
    <w:rsid w:val="00DD5293"/>
    <w:rsid w:val="00DD5373"/>
    <w:rsid w:val="00DD5B88"/>
    <w:rsid w:val="00DD5C31"/>
    <w:rsid w:val="00DE06BE"/>
    <w:rsid w:val="00DE07BE"/>
    <w:rsid w:val="00DE093A"/>
    <w:rsid w:val="00DE0BF0"/>
    <w:rsid w:val="00DE0D65"/>
    <w:rsid w:val="00DE0D69"/>
    <w:rsid w:val="00DE1533"/>
    <w:rsid w:val="00DE1656"/>
    <w:rsid w:val="00DE16F7"/>
    <w:rsid w:val="00DE25C6"/>
    <w:rsid w:val="00DE32D2"/>
    <w:rsid w:val="00DE4396"/>
    <w:rsid w:val="00DE4881"/>
    <w:rsid w:val="00DE4D4A"/>
    <w:rsid w:val="00DE4E3E"/>
    <w:rsid w:val="00DE51F6"/>
    <w:rsid w:val="00DE589F"/>
    <w:rsid w:val="00DE67E7"/>
    <w:rsid w:val="00DE6E49"/>
    <w:rsid w:val="00DE6F80"/>
    <w:rsid w:val="00DE7098"/>
    <w:rsid w:val="00DE755C"/>
    <w:rsid w:val="00DE7C07"/>
    <w:rsid w:val="00DF06C3"/>
    <w:rsid w:val="00DF0E31"/>
    <w:rsid w:val="00DF117B"/>
    <w:rsid w:val="00DF1AF1"/>
    <w:rsid w:val="00DF21E8"/>
    <w:rsid w:val="00DF26AA"/>
    <w:rsid w:val="00DF290B"/>
    <w:rsid w:val="00DF2E59"/>
    <w:rsid w:val="00DF3188"/>
    <w:rsid w:val="00DF3194"/>
    <w:rsid w:val="00DF3884"/>
    <w:rsid w:val="00DF4647"/>
    <w:rsid w:val="00DF47CB"/>
    <w:rsid w:val="00DF55BA"/>
    <w:rsid w:val="00DF5AA1"/>
    <w:rsid w:val="00DF6A29"/>
    <w:rsid w:val="00DF6BE7"/>
    <w:rsid w:val="00DF76DA"/>
    <w:rsid w:val="00E0014B"/>
    <w:rsid w:val="00E003A8"/>
    <w:rsid w:val="00E008E8"/>
    <w:rsid w:val="00E00B92"/>
    <w:rsid w:val="00E00E7A"/>
    <w:rsid w:val="00E021BF"/>
    <w:rsid w:val="00E0223A"/>
    <w:rsid w:val="00E02F3C"/>
    <w:rsid w:val="00E03786"/>
    <w:rsid w:val="00E03FA4"/>
    <w:rsid w:val="00E044D4"/>
    <w:rsid w:val="00E04721"/>
    <w:rsid w:val="00E04C95"/>
    <w:rsid w:val="00E05846"/>
    <w:rsid w:val="00E06B33"/>
    <w:rsid w:val="00E06D83"/>
    <w:rsid w:val="00E10291"/>
    <w:rsid w:val="00E10DA3"/>
    <w:rsid w:val="00E112ED"/>
    <w:rsid w:val="00E113A9"/>
    <w:rsid w:val="00E11F41"/>
    <w:rsid w:val="00E12B11"/>
    <w:rsid w:val="00E12C1E"/>
    <w:rsid w:val="00E12E83"/>
    <w:rsid w:val="00E13074"/>
    <w:rsid w:val="00E1323E"/>
    <w:rsid w:val="00E1345E"/>
    <w:rsid w:val="00E16185"/>
    <w:rsid w:val="00E16A6F"/>
    <w:rsid w:val="00E16C0E"/>
    <w:rsid w:val="00E16E36"/>
    <w:rsid w:val="00E201A3"/>
    <w:rsid w:val="00E20454"/>
    <w:rsid w:val="00E20752"/>
    <w:rsid w:val="00E219A0"/>
    <w:rsid w:val="00E21B37"/>
    <w:rsid w:val="00E21BCB"/>
    <w:rsid w:val="00E2293D"/>
    <w:rsid w:val="00E22BFD"/>
    <w:rsid w:val="00E23445"/>
    <w:rsid w:val="00E23C80"/>
    <w:rsid w:val="00E245C4"/>
    <w:rsid w:val="00E248EF"/>
    <w:rsid w:val="00E256C2"/>
    <w:rsid w:val="00E258E3"/>
    <w:rsid w:val="00E27D84"/>
    <w:rsid w:val="00E27F88"/>
    <w:rsid w:val="00E30C98"/>
    <w:rsid w:val="00E30FDD"/>
    <w:rsid w:val="00E31220"/>
    <w:rsid w:val="00E31F05"/>
    <w:rsid w:val="00E324C0"/>
    <w:rsid w:val="00E32F0E"/>
    <w:rsid w:val="00E330E1"/>
    <w:rsid w:val="00E33C64"/>
    <w:rsid w:val="00E3431F"/>
    <w:rsid w:val="00E349BD"/>
    <w:rsid w:val="00E34A8F"/>
    <w:rsid w:val="00E3529F"/>
    <w:rsid w:val="00E36242"/>
    <w:rsid w:val="00E37AA6"/>
    <w:rsid w:val="00E413ED"/>
    <w:rsid w:val="00E43829"/>
    <w:rsid w:val="00E43A6B"/>
    <w:rsid w:val="00E4437D"/>
    <w:rsid w:val="00E44419"/>
    <w:rsid w:val="00E44A6F"/>
    <w:rsid w:val="00E45D1C"/>
    <w:rsid w:val="00E45FC8"/>
    <w:rsid w:val="00E47706"/>
    <w:rsid w:val="00E50917"/>
    <w:rsid w:val="00E50F28"/>
    <w:rsid w:val="00E512F0"/>
    <w:rsid w:val="00E51F99"/>
    <w:rsid w:val="00E52546"/>
    <w:rsid w:val="00E528B1"/>
    <w:rsid w:val="00E53820"/>
    <w:rsid w:val="00E54A16"/>
    <w:rsid w:val="00E54E14"/>
    <w:rsid w:val="00E55737"/>
    <w:rsid w:val="00E55C96"/>
    <w:rsid w:val="00E55E70"/>
    <w:rsid w:val="00E5606E"/>
    <w:rsid w:val="00E578BE"/>
    <w:rsid w:val="00E609E7"/>
    <w:rsid w:val="00E60F71"/>
    <w:rsid w:val="00E61765"/>
    <w:rsid w:val="00E61BF5"/>
    <w:rsid w:val="00E62201"/>
    <w:rsid w:val="00E62266"/>
    <w:rsid w:val="00E64E4D"/>
    <w:rsid w:val="00E6529D"/>
    <w:rsid w:val="00E65CC0"/>
    <w:rsid w:val="00E66F1E"/>
    <w:rsid w:val="00E672BB"/>
    <w:rsid w:val="00E6785C"/>
    <w:rsid w:val="00E678BF"/>
    <w:rsid w:val="00E67983"/>
    <w:rsid w:val="00E701BE"/>
    <w:rsid w:val="00E7053C"/>
    <w:rsid w:val="00E7072A"/>
    <w:rsid w:val="00E710A2"/>
    <w:rsid w:val="00E7183B"/>
    <w:rsid w:val="00E71CE7"/>
    <w:rsid w:val="00E71D64"/>
    <w:rsid w:val="00E71EE4"/>
    <w:rsid w:val="00E7212D"/>
    <w:rsid w:val="00E73127"/>
    <w:rsid w:val="00E7405C"/>
    <w:rsid w:val="00E7455C"/>
    <w:rsid w:val="00E74AF2"/>
    <w:rsid w:val="00E75000"/>
    <w:rsid w:val="00E750E2"/>
    <w:rsid w:val="00E756C6"/>
    <w:rsid w:val="00E75903"/>
    <w:rsid w:val="00E75E06"/>
    <w:rsid w:val="00E766F1"/>
    <w:rsid w:val="00E76C67"/>
    <w:rsid w:val="00E76E13"/>
    <w:rsid w:val="00E76ED5"/>
    <w:rsid w:val="00E77873"/>
    <w:rsid w:val="00E77D5B"/>
    <w:rsid w:val="00E8038C"/>
    <w:rsid w:val="00E804F9"/>
    <w:rsid w:val="00E813F9"/>
    <w:rsid w:val="00E8166B"/>
    <w:rsid w:val="00E822A8"/>
    <w:rsid w:val="00E84294"/>
    <w:rsid w:val="00E844F1"/>
    <w:rsid w:val="00E8463E"/>
    <w:rsid w:val="00E85381"/>
    <w:rsid w:val="00E85AE4"/>
    <w:rsid w:val="00E86EDB"/>
    <w:rsid w:val="00E86F1B"/>
    <w:rsid w:val="00E870F8"/>
    <w:rsid w:val="00E87B34"/>
    <w:rsid w:val="00E923CD"/>
    <w:rsid w:val="00E93416"/>
    <w:rsid w:val="00E941E6"/>
    <w:rsid w:val="00E9457D"/>
    <w:rsid w:val="00E956F2"/>
    <w:rsid w:val="00E9645B"/>
    <w:rsid w:val="00E96597"/>
    <w:rsid w:val="00E9698B"/>
    <w:rsid w:val="00E96F67"/>
    <w:rsid w:val="00E976DF"/>
    <w:rsid w:val="00EA0203"/>
    <w:rsid w:val="00EA1ABA"/>
    <w:rsid w:val="00EA22A1"/>
    <w:rsid w:val="00EA274F"/>
    <w:rsid w:val="00EA2A98"/>
    <w:rsid w:val="00EA5C00"/>
    <w:rsid w:val="00EA6229"/>
    <w:rsid w:val="00EA6429"/>
    <w:rsid w:val="00EB0451"/>
    <w:rsid w:val="00EB09C7"/>
    <w:rsid w:val="00EB154E"/>
    <w:rsid w:val="00EB1F34"/>
    <w:rsid w:val="00EB2C9F"/>
    <w:rsid w:val="00EB2DCF"/>
    <w:rsid w:val="00EB31EE"/>
    <w:rsid w:val="00EB3264"/>
    <w:rsid w:val="00EB32CF"/>
    <w:rsid w:val="00EB365C"/>
    <w:rsid w:val="00EB3E8A"/>
    <w:rsid w:val="00EB3F45"/>
    <w:rsid w:val="00EB43D6"/>
    <w:rsid w:val="00EB5BF3"/>
    <w:rsid w:val="00EB739B"/>
    <w:rsid w:val="00EB7579"/>
    <w:rsid w:val="00EC0555"/>
    <w:rsid w:val="00EC109E"/>
    <w:rsid w:val="00EC18E7"/>
    <w:rsid w:val="00EC1E02"/>
    <w:rsid w:val="00EC2035"/>
    <w:rsid w:val="00EC20B6"/>
    <w:rsid w:val="00EC2112"/>
    <w:rsid w:val="00EC266F"/>
    <w:rsid w:val="00EC27A4"/>
    <w:rsid w:val="00EC2801"/>
    <w:rsid w:val="00EC2E00"/>
    <w:rsid w:val="00EC301D"/>
    <w:rsid w:val="00EC40E1"/>
    <w:rsid w:val="00EC42F1"/>
    <w:rsid w:val="00EC4806"/>
    <w:rsid w:val="00EC4841"/>
    <w:rsid w:val="00EC5B58"/>
    <w:rsid w:val="00EC5DF0"/>
    <w:rsid w:val="00EC6755"/>
    <w:rsid w:val="00EC698E"/>
    <w:rsid w:val="00EC6E1C"/>
    <w:rsid w:val="00EC7443"/>
    <w:rsid w:val="00EC7723"/>
    <w:rsid w:val="00ED1229"/>
    <w:rsid w:val="00ED132D"/>
    <w:rsid w:val="00ED1BED"/>
    <w:rsid w:val="00ED1E89"/>
    <w:rsid w:val="00ED1F4D"/>
    <w:rsid w:val="00ED2A75"/>
    <w:rsid w:val="00ED3713"/>
    <w:rsid w:val="00ED3ABF"/>
    <w:rsid w:val="00ED43DA"/>
    <w:rsid w:val="00ED463C"/>
    <w:rsid w:val="00ED54D3"/>
    <w:rsid w:val="00ED5749"/>
    <w:rsid w:val="00ED6333"/>
    <w:rsid w:val="00ED6A31"/>
    <w:rsid w:val="00EE0438"/>
    <w:rsid w:val="00EE09E3"/>
    <w:rsid w:val="00EE0CCD"/>
    <w:rsid w:val="00EE27D6"/>
    <w:rsid w:val="00EE30A0"/>
    <w:rsid w:val="00EE30C2"/>
    <w:rsid w:val="00EE3110"/>
    <w:rsid w:val="00EE32C9"/>
    <w:rsid w:val="00EE48F5"/>
    <w:rsid w:val="00EE5D3D"/>
    <w:rsid w:val="00EE68CB"/>
    <w:rsid w:val="00EE6AC4"/>
    <w:rsid w:val="00EE6B21"/>
    <w:rsid w:val="00EE6DD9"/>
    <w:rsid w:val="00EE708C"/>
    <w:rsid w:val="00EE7A36"/>
    <w:rsid w:val="00EF0479"/>
    <w:rsid w:val="00EF0656"/>
    <w:rsid w:val="00EF07F1"/>
    <w:rsid w:val="00EF0ADC"/>
    <w:rsid w:val="00EF1470"/>
    <w:rsid w:val="00EF266A"/>
    <w:rsid w:val="00EF3E58"/>
    <w:rsid w:val="00EF4C8F"/>
    <w:rsid w:val="00EF523D"/>
    <w:rsid w:val="00EF6C66"/>
    <w:rsid w:val="00EF70EE"/>
    <w:rsid w:val="00F00C58"/>
    <w:rsid w:val="00F013EB"/>
    <w:rsid w:val="00F0201B"/>
    <w:rsid w:val="00F020C4"/>
    <w:rsid w:val="00F02142"/>
    <w:rsid w:val="00F03653"/>
    <w:rsid w:val="00F0379E"/>
    <w:rsid w:val="00F0494E"/>
    <w:rsid w:val="00F0504C"/>
    <w:rsid w:val="00F05062"/>
    <w:rsid w:val="00F05082"/>
    <w:rsid w:val="00F05327"/>
    <w:rsid w:val="00F06519"/>
    <w:rsid w:val="00F06747"/>
    <w:rsid w:val="00F0695C"/>
    <w:rsid w:val="00F07774"/>
    <w:rsid w:val="00F10464"/>
    <w:rsid w:val="00F1082A"/>
    <w:rsid w:val="00F10FCD"/>
    <w:rsid w:val="00F11DFE"/>
    <w:rsid w:val="00F11F98"/>
    <w:rsid w:val="00F12498"/>
    <w:rsid w:val="00F12573"/>
    <w:rsid w:val="00F12F51"/>
    <w:rsid w:val="00F13830"/>
    <w:rsid w:val="00F1471E"/>
    <w:rsid w:val="00F14782"/>
    <w:rsid w:val="00F1478B"/>
    <w:rsid w:val="00F14BCB"/>
    <w:rsid w:val="00F14E2C"/>
    <w:rsid w:val="00F15651"/>
    <w:rsid w:val="00F1599C"/>
    <w:rsid w:val="00F172DB"/>
    <w:rsid w:val="00F175A1"/>
    <w:rsid w:val="00F17915"/>
    <w:rsid w:val="00F1793A"/>
    <w:rsid w:val="00F17CDA"/>
    <w:rsid w:val="00F20414"/>
    <w:rsid w:val="00F204A8"/>
    <w:rsid w:val="00F21307"/>
    <w:rsid w:val="00F21589"/>
    <w:rsid w:val="00F22300"/>
    <w:rsid w:val="00F22961"/>
    <w:rsid w:val="00F22EEF"/>
    <w:rsid w:val="00F232A0"/>
    <w:rsid w:val="00F23416"/>
    <w:rsid w:val="00F2356D"/>
    <w:rsid w:val="00F236B8"/>
    <w:rsid w:val="00F23CA7"/>
    <w:rsid w:val="00F24CE8"/>
    <w:rsid w:val="00F24D71"/>
    <w:rsid w:val="00F24E11"/>
    <w:rsid w:val="00F26056"/>
    <w:rsid w:val="00F262F8"/>
    <w:rsid w:val="00F26923"/>
    <w:rsid w:val="00F26B8D"/>
    <w:rsid w:val="00F278A4"/>
    <w:rsid w:val="00F2796B"/>
    <w:rsid w:val="00F27D14"/>
    <w:rsid w:val="00F30A24"/>
    <w:rsid w:val="00F3201B"/>
    <w:rsid w:val="00F3229D"/>
    <w:rsid w:val="00F32959"/>
    <w:rsid w:val="00F32993"/>
    <w:rsid w:val="00F32BDC"/>
    <w:rsid w:val="00F3329E"/>
    <w:rsid w:val="00F33357"/>
    <w:rsid w:val="00F33CA8"/>
    <w:rsid w:val="00F33D55"/>
    <w:rsid w:val="00F33DC0"/>
    <w:rsid w:val="00F33DF1"/>
    <w:rsid w:val="00F34881"/>
    <w:rsid w:val="00F36E00"/>
    <w:rsid w:val="00F3721F"/>
    <w:rsid w:val="00F377ED"/>
    <w:rsid w:val="00F379E1"/>
    <w:rsid w:val="00F40102"/>
    <w:rsid w:val="00F406A1"/>
    <w:rsid w:val="00F40D0D"/>
    <w:rsid w:val="00F40DC0"/>
    <w:rsid w:val="00F40E2A"/>
    <w:rsid w:val="00F40ECA"/>
    <w:rsid w:val="00F40FB9"/>
    <w:rsid w:val="00F413E8"/>
    <w:rsid w:val="00F41E6F"/>
    <w:rsid w:val="00F42A43"/>
    <w:rsid w:val="00F42BA9"/>
    <w:rsid w:val="00F43451"/>
    <w:rsid w:val="00F43770"/>
    <w:rsid w:val="00F43CCE"/>
    <w:rsid w:val="00F43F88"/>
    <w:rsid w:val="00F4497C"/>
    <w:rsid w:val="00F45469"/>
    <w:rsid w:val="00F45E0D"/>
    <w:rsid w:val="00F46128"/>
    <w:rsid w:val="00F4636A"/>
    <w:rsid w:val="00F46498"/>
    <w:rsid w:val="00F47211"/>
    <w:rsid w:val="00F472F4"/>
    <w:rsid w:val="00F4731B"/>
    <w:rsid w:val="00F47A4F"/>
    <w:rsid w:val="00F503A1"/>
    <w:rsid w:val="00F504CF"/>
    <w:rsid w:val="00F5051A"/>
    <w:rsid w:val="00F50F26"/>
    <w:rsid w:val="00F513D9"/>
    <w:rsid w:val="00F5177F"/>
    <w:rsid w:val="00F5263E"/>
    <w:rsid w:val="00F5364D"/>
    <w:rsid w:val="00F5367F"/>
    <w:rsid w:val="00F54053"/>
    <w:rsid w:val="00F55FBF"/>
    <w:rsid w:val="00F562C1"/>
    <w:rsid w:val="00F56B33"/>
    <w:rsid w:val="00F56D3E"/>
    <w:rsid w:val="00F56D8F"/>
    <w:rsid w:val="00F56E88"/>
    <w:rsid w:val="00F57448"/>
    <w:rsid w:val="00F57484"/>
    <w:rsid w:val="00F5758D"/>
    <w:rsid w:val="00F5759D"/>
    <w:rsid w:val="00F57F2F"/>
    <w:rsid w:val="00F60E68"/>
    <w:rsid w:val="00F60F6F"/>
    <w:rsid w:val="00F60FF8"/>
    <w:rsid w:val="00F61908"/>
    <w:rsid w:val="00F6194F"/>
    <w:rsid w:val="00F61FCF"/>
    <w:rsid w:val="00F62C21"/>
    <w:rsid w:val="00F63232"/>
    <w:rsid w:val="00F63E7E"/>
    <w:rsid w:val="00F64035"/>
    <w:rsid w:val="00F652AD"/>
    <w:rsid w:val="00F66378"/>
    <w:rsid w:val="00F670E2"/>
    <w:rsid w:val="00F67100"/>
    <w:rsid w:val="00F67595"/>
    <w:rsid w:val="00F6780D"/>
    <w:rsid w:val="00F67A77"/>
    <w:rsid w:val="00F67AD8"/>
    <w:rsid w:val="00F7023E"/>
    <w:rsid w:val="00F707EE"/>
    <w:rsid w:val="00F70B38"/>
    <w:rsid w:val="00F727D8"/>
    <w:rsid w:val="00F7305D"/>
    <w:rsid w:val="00F738C1"/>
    <w:rsid w:val="00F73C37"/>
    <w:rsid w:val="00F745E6"/>
    <w:rsid w:val="00F74714"/>
    <w:rsid w:val="00F74BAE"/>
    <w:rsid w:val="00F75408"/>
    <w:rsid w:val="00F7559C"/>
    <w:rsid w:val="00F75644"/>
    <w:rsid w:val="00F75A0E"/>
    <w:rsid w:val="00F75FF6"/>
    <w:rsid w:val="00F7770A"/>
    <w:rsid w:val="00F77F56"/>
    <w:rsid w:val="00F836E2"/>
    <w:rsid w:val="00F838A0"/>
    <w:rsid w:val="00F84260"/>
    <w:rsid w:val="00F84717"/>
    <w:rsid w:val="00F84AF6"/>
    <w:rsid w:val="00F84FA8"/>
    <w:rsid w:val="00F85667"/>
    <w:rsid w:val="00F85C7E"/>
    <w:rsid w:val="00F85D00"/>
    <w:rsid w:val="00F85D05"/>
    <w:rsid w:val="00F8603C"/>
    <w:rsid w:val="00F86633"/>
    <w:rsid w:val="00F8701D"/>
    <w:rsid w:val="00F8746D"/>
    <w:rsid w:val="00F87FCF"/>
    <w:rsid w:val="00F90272"/>
    <w:rsid w:val="00F920F4"/>
    <w:rsid w:val="00F92D9A"/>
    <w:rsid w:val="00F92DE4"/>
    <w:rsid w:val="00F93ECB"/>
    <w:rsid w:val="00F9443F"/>
    <w:rsid w:val="00F94F36"/>
    <w:rsid w:val="00F956EB"/>
    <w:rsid w:val="00F96289"/>
    <w:rsid w:val="00F96A15"/>
    <w:rsid w:val="00F976FD"/>
    <w:rsid w:val="00F9772D"/>
    <w:rsid w:val="00F97871"/>
    <w:rsid w:val="00FA0673"/>
    <w:rsid w:val="00FA0DA2"/>
    <w:rsid w:val="00FA0DB3"/>
    <w:rsid w:val="00FA1348"/>
    <w:rsid w:val="00FA149D"/>
    <w:rsid w:val="00FA1B00"/>
    <w:rsid w:val="00FA1B11"/>
    <w:rsid w:val="00FA24E3"/>
    <w:rsid w:val="00FA2720"/>
    <w:rsid w:val="00FA35CD"/>
    <w:rsid w:val="00FA3C3D"/>
    <w:rsid w:val="00FA41F8"/>
    <w:rsid w:val="00FA46D4"/>
    <w:rsid w:val="00FA4BD6"/>
    <w:rsid w:val="00FA6BED"/>
    <w:rsid w:val="00FA6C9D"/>
    <w:rsid w:val="00FA6ED2"/>
    <w:rsid w:val="00FA709B"/>
    <w:rsid w:val="00FA70BB"/>
    <w:rsid w:val="00FA78AD"/>
    <w:rsid w:val="00FB0E47"/>
    <w:rsid w:val="00FB13B1"/>
    <w:rsid w:val="00FB14B1"/>
    <w:rsid w:val="00FB15D3"/>
    <w:rsid w:val="00FB2053"/>
    <w:rsid w:val="00FB3C0E"/>
    <w:rsid w:val="00FB43D6"/>
    <w:rsid w:val="00FB4843"/>
    <w:rsid w:val="00FB5820"/>
    <w:rsid w:val="00FB600C"/>
    <w:rsid w:val="00FB6A4D"/>
    <w:rsid w:val="00FB6D57"/>
    <w:rsid w:val="00FB7748"/>
    <w:rsid w:val="00FB78B6"/>
    <w:rsid w:val="00FB78E2"/>
    <w:rsid w:val="00FC0756"/>
    <w:rsid w:val="00FC0AA4"/>
    <w:rsid w:val="00FC0B52"/>
    <w:rsid w:val="00FC0ECA"/>
    <w:rsid w:val="00FC1A69"/>
    <w:rsid w:val="00FC205C"/>
    <w:rsid w:val="00FC2407"/>
    <w:rsid w:val="00FC2BE8"/>
    <w:rsid w:val="00FC2C2B"/>
    <w:rsid w:val="00FC3565"/>
    <w:rsid w:val="00FC40C9"/>
    <w:rsid w:val="00FC4170"/>
    <w:rsid w:val="00FC4358"/>
    <w:rsid w:val="00FC4FF8"/>
    <w:rsid w:val="00FC66AB"/>
    <w:rsid w:val="00FC6F2C"/>
    <w:rsid w:val="00FD0F68"/>
    <w:rsid w:val="00FD1249"/>
    <w:rsid w:val="00FD12AF"/>
    <w:rsid w:val="00FD28AA"/>
    <w:rsid w:val="00FD2A0B"/>
    <w:rsid w:val="00FD2A0C"/>
    <w:rsid w:val="00FD2B08"/>
    <w:rsid w:val="00FD2E20"/>
    <w:rsid w:val="00FD32B8"/>
    <w:rsid w:val="00FD38C2"/>
    <w:rsid w:val="00FD4E9A"/>
    <w:rsid w:val="00FD57C4"/>
    <w:rsid w:val="00FD5C64"/>
    <w:rsid w:val="00FD6033"/>
    <w:rsid w:val="00FD62D3"/>
    <w:rsid w:val="00FD6360"/>
    <w:rsid w:val="00FD7093"/>
    <w:rsid w:val="00FD7464"/>
    <w:rsid w:val="00FE13DF"/>
    <w:rsid w:val="00FE1ABC"/>
    <w:rsid w:val="00FE2282"/>
    <w:rsid w:val="00FE25AC"/>
    <w:rsid w:val="00FE28DD"/>
    <w:rsid w:val="00FE2DE7"/>
    <w:rsid w:val="00FE2F4A"/>
    <w:rsid w:val="00FE30F2"/>
    <w:rsid w:val="00FE3621"/>
    <w:rsid w:val="00FE3BCE"/>
    <w:rsid w:val="00FE497F"/>
    <w:rsid w:val="00FE5020"/>
    <w:rsid w:val="00FE5FDB"/>
    <w:rsid w:val="00FE64A7"/>
    <w:rsid w:val="00FE655E"/>
    <w:rsid w:val="00FE6ABD"/>
    <w:rsid w:val="00FE7721"/>
    <w:rsid w:val="00FF05A5"/>
    <w:rsid w:val="00FF0A8F"/>
    <w:rsid w:val="00FF0BBE"/>
    <w:rsid w:val="00FF0CC4"/>
    <w:rsid w:val="00FF1F63"/>
    <w:rsid w:val="00FF20B4"/>
    <w:rsid w:val="00FF291C"/>
    <w:rsid w:val="00FF37B6"/>
    <w:rsid w:val="00FF42F2"/>
    <w:rsid w:val="00FF4643"/>
    <w:rsid w:val="00FF46EA"/>
    <w:rsid w:val="00FF484E"/>
    <w:rsid w:val="00FF5C9D"/>
    <w:rsid w:val="00FF6273"/>
    <w:rsid w:val="00FF63CB"/>
    <w:rsid w:val="00FF6A5A"/>
    <w:rsid w:val="00FF6AFB"/>
    <w:rsid w:val="00FF6B95"/>
    <w:rsid w:val="00FF7058"/>
    <w:rsid w:val="00FF73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5A5C4E6"/>
  <w15:docId w15:val="{BA881693-5C0E-414B-A087-CEE4A2C4CA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rsid w:val="000D5236"/>
    <w:pPr>
      <w:bidi/>
      <w:spacing w:after="0" w:line="240" w:lineRule="auto"/>
    </w:pPr>
    <w:rPr>
      <w:rFonts w:ascii="Times New Roman" w:eastAsia="Times New Roman" w:hAnsi="Times New Roman" w:cs="Narkisim"/>
      <w:sz w:val="24"/>
      <w:szCs w:val="28"/>
      <w:lang w:eastAsia="he-IL"/>
    </w:rPr>
  </w:style>
  <w:style w:type="paragraph" w:styleId="1">
    <w:name w:val="heading 1"/>
    <w:basedOn w:val="a1"/>
    <w:next w:val="a0"/>
    <w:link w:val="11"/>
    <w:uiPriority w:val="9"/>
    <w:qFormat/>
    <w:rsid w:val="006F32B0"/>
    <w:pPr>
      <w:numPr>
        <w:numId w:val="4"/>
      </w:numPr>
      <w:autoSpaceDE w:val="0"/>
      <w:autoSpaceDN w:val="0"/>
      <w:spacing w:before="240" w:after="120"/>
      <w:ind w:left="431" w:hanging="431"/>
      <w:jc w:val="both"/>
      <w:outlineLvl w:val="0"/>
    </w:pPr>
    <w:rPr>
      <w:rFonts w:ascii="Calibri" w:hAnsi="Calibri" w:cs="David"/>
      <w:b/>
      <w:bCs/>
      <w:spacing w:val="60"/>
      <w:sz w:val="32"/>
      <w:szCs w:val="32"/>
      <w:lang w:eastAsia="en-US"/>
    </w:rPr>
  </w:style>
  <w:style w:type="paragraph" w:styleId="2">
    <w:name w:val="heading 2"/>
    <w:basedOn w:val="a0"/>
    <w:next w:val="a0"/>
    <w:link w:val="20"/>
    <w:uiPriority w:val="9"/>
    <w:unhideWhenUsed/>
    <w:qFormat/>
    <w:rsid w:val="00265888"/>
    <w:pPr>
      <w:keepNext/>
      <w:numPr>
        <w:ilvl w:val="1"/>
        <w:numId w:val="4"/>
      </w:numPr>
      <w:autoSpaceDE w:val="0"/>
      <w:autoSpaceDN w:val="0"/>
      <w:spacing w:before="240" w:after="120"/>
      <w:jc w:val="both"/>
      <w:outlineLvl w:val="1"/>
    </w:pPr>
    <w:rPr>
      <w:rFonts w:ascii="Calibri" w:hAnsi="Calibri" w:cs="David"/>
      <w:b/>
      <w:bCs/>
      <w:smallCaps/>
      <w:spacing w:val="24"/>
      <w:sz w:val="28"/>
      <w:lang w:eastAsia="en-US"/>
    </w:rPr>
  </w:style>
  <w:style w:type="paragraph" w:styleId="3">
    <w:name w:val="heading 3"/>
    <w:basedOn w:val="a0"/>
    <w:next w:val="a0"/>
    <w:link w:val="30"/>
    <w:uiPriority w:val="9"/>
    <w:unhideWhenUsed/>
    <w:qFormat/>
    <w:rsid w:val="006F32B0"/>
    <w:pPr>
      <w:keepNext/>
      <w:keepLines/>
      <w:numPr>
        <w:ilvl w:val="2"/>
        <w:numId w:val="4"/>
      </w:numPr>
      <w:spacing w:before="40" w:line="360" w:lineRule="auto"/>
      <w:outlineLvl w:val="2"/>
    </w:pPr>
    <w:rPr>
      <w:rFonts w:ascii="David" w:eastAsiaTheme="majorEastAsia" w:hAnsi="David" w:cs="David"/>
      <w:sz w:val="26"/>
      <w:szCs w:val="26"/>
      <w:u w:val="single"/>
      <w:lang w:eastAsia="en-US"/>
    </w:rPr>
  </w:style>
  <w:style w:type="paragraph" w:styleId="4">
    <w:name w:val="heading 4"/>
    <w:basedOn w:val="a0"/>
    <w:next w:val="a0"/>
    <w:link w:val="40"/>
    <w:uiPriority w:val="9"/>
    <w:unhideWhenUsed/>
    <w:qFormat/>
    <w:rsid w:val="00265888"/>
    <w:pPr>
      <w:keepNext/>
      <w:keepLines/>
      <w:numPr>
        <w:ilvl w:val="3"/>
        <w:numId w:val="4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5">
    <w:name w:val="heading 5"/>
    <w:basedOn w:val="a0"/>
    <w:next w:val="a0"/>
    <w:link w:val="50"/>
    <w:uiPriority w:val="9"/>
    <w:unhideWhenUsed/>
    <w:qFormat/>
    <w:rsid w:val="00265888"/>
    <w:pPr>
      <w:keepNext/>
      <w:keepLines/>
      <w:numPr>
        <w:ilvl w:val="4"/>
        <w:numId w:val="4"/>
      </w:numPr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6">
    <w:name w:val="heading 6"/>
    <w:basedOn w:val="a0"/>
    <w:next w:val="a0"/>
    <w:link w:val="60"/>
    <w:uiPriority w:val="9"/>
    <w:semiHidden/>
    <w:unhideWhenUsed/>
    <w:qFormat/>
    <w:rsid w:val="00265888"/>
    <w:pPr>
      <w:keepNext/>
      <w:keepLines/>
      <w:numPr>
        <w:ilvl w:val="5"/>
        <w:numId w:val="4"/>
      </w:numPr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7">
    <w:name w:val="heading 7"/>
    <w:basedOn w:val="a0"/>
    <w:next w:val="a0"/>
    <w:link w:val="70"/>
    <w:uiPriority w:val="9"/>
    <w:semiHidden/>
    <w:unhideWhenUsed/>
    <w:qFormat/>
    <w:rsid w:val="00265888"/>
    <w:pPr>
      <w:keepNext/>
      <w:keepLines/>
      <w:numPr>
        <w:ilvl w:val="6"/>
        <w:numId w:val="4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8">
    <w:name w:val="heading 8"/>
    <w:basedOn w:val="a0"/>
    <w:next w:val="a0"/>
    <w:link w:val="80"/>
    <w:uiPriority w:val="9"/>
    <w:semiHidden/>
    <w:unhideWhenUsed/>
    <w:qFormat/>
    <w:rsid w:val="00265888"/>
    <w:pPr>
      <w:keepNext/>
      <w:keepLines/>
      <w:numPr>
        <w:ilvl w:val="7"/>
        <w:numId w:val="4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a0"/>
    <w:next w:val="a0"/>
    <w:link w:val="90"/>
    <w:uiPriority w:val="9"/>
    <w:semiHidden/>
    <w:unhideWhenUsed/>
    <w:qFormat/>
    <w:rsid w:val="00265888"/>
    <w:pPr>
      <w:keepNext/>
      <w:keepLines/>
      <w:numPr>
        <w:ilvl w:val="8"/>
        <w:numId w:val="4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2">
    <w:name w:val="Default Paragraph Font"/>
    <w:uiPriority w:val="1"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List Paragraph"/>
    <w:basedOn w:val="a0"/>
    <w:uiPriority w:val="34"/>
    <w:qFormat/>
    <w:rsid w:val="000D5236"/>
    <w:pPr>
      <w:ind w:left="720"/>
      <w:contextualSpacing/>
    </w:pPr>
  </w:style>
  <w:style w:type="table" w:styleId="a5">
    <w:name w:val="Table Grid"/>
    <w:basedOn w:val="a3"/>
    <w:uiPriority w:val="39"/>
    <w:rsid w:val="000D523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No Spacing"/>
    <w:uiPriority w:val="1"/>
    <w:qFormat/>
    <w:rsid w:val="000D5236"/>
    <w:pPr>
      <w:bidi/>
      <w:spacing w:after="0" w:line="240" w:lineRule="auto"/>
    </w:pPr>
    <w:rPr>
      <w:rFonts w:ascii="Calibri" w:eastAsia="Calibri" w:hAnsi="Calibri" w:cs="Arial"/>
    </w:rPr>
  </w:style>
  <w:style w:type="paragraph" w:styleId="a7">
    <w:name w:val="footnote text"/>
    <w:basedOn w:val="a0"/>
    <w:link w:val="a8"/>
    <w:unhideWhenUsed/>
    <w:qFormat/>
    <w:rsid w:val="000D5236"/>
    <w:rPr>
      <w:sz w:val="20"/>
      <w:szCs w:val="20"/>
    </w:rPr>
  </w:style>
  <w:style w:type="character" w:customStyle="1" w:styleId="a8">
    <w:name w:val="טקסט הערת שוליים תו"/>
    <w:basedOn w:val="a2"/>
    <w:link w:val="a7"/>
    <w:rsid w:val="000D5236"/>
    <w:rPr>
      <w:rFonts w:ascii="Times New Roman" w:eastAsia="Times New Roman" w:hAnsi="Times New Roman" w:cs="Narkisim"/>
      <w:sz w:val="20"/>
      <w:szCs w:val="20"/>
      <w:lang w:eastAsia="he-IL"/>
    </w:rPr>
  </w:style>
  <w:style w:type="character" w:styleId="a9">
    <w:name w:val="footnote reference"/>
    <w:basedOn w:val="a2"/>
    <w:uiPriority w:val="99"/>
    <w:unhideWhenUsed/>
    <w:rsid w:val="000D5236"/>
    <w:rPr>
      <w:vertAlign w:val="superscript"/>
    </w:rPr>
  </w:style>
  <w:style w:type="paragraph" w:styleId="aa">
    <w:name w:val="header"/>
    <w:basedOn w:val="a0"/>
    <w:link w:val="ab"/>
    <w:uiPriority w:val="99"/>
    <w:unhideWhenUsed/>
    <w:rsid w:val="000D5236"/>
    <w:pPr>
      <w:tabs>
        <w:tab w:val="center" w:pos="4680"/>
        <w:tab w:val="right" w:pos="9360"/>
      </w:tabs>
    </w:pPr>
  </w:style>
  <w:style w:type="character" w:customStyle="1" w:styleId="ab">
    <w:name w:val="כותרת עליונה תו"/>
    <w:basedOn w:val="a2"/>
    <w:link w:val="aa"/>
    <w:uiPriority w:val="99"/>
    <w:rsid w:val="000D5236"/>
    <w:rPr>
      <w:rFonts w:ascii="Times New Roman" w:eastAsia="Times New Roman" w:hAnsi="Times New Roman" w:cs="Narkisim"/>
      <w:sz w:val="24"/>
      <w:szCs w:val="28"/>
      <w:lang w:eastAsia="he-IL"/>
    </w:rPr>
  </w:style>
  <w:style w:type="paragraph" w:styleId="ac">
    <w:name w:val="footer"/>
    <w:basedOn w:val="a0"/>
    <w:link w:val="ad"/>
    <w:uiPriority w:val="99"/>
    <w:unhideWhenUsed/>
    <w:rsid w:val="000D5236"/>
    <w:pPr>
      <w:tabs>
        <w:tab w:val="center" w:pos="4680"/>
        <w:tab w:val="right" w:pos="9360"/>
      </w:tabs>
    </w:pPr>
  </w:style>
  <w:style w:type="character" w:customStyle="1" w:styleId="ad">
    <w:name w:val="כותרת תחתונה תו"/>
    <w:basedOn w:val="a2"/>
    <w:link w:val="ac"/>
    <w:uiPriority w:val="99"/>
    <w:rsid w:val="000D5236"/>
    <w:rPr>
      <w:rFonts w:ascii="Times New Roman" w:eastAsia="Times New Roman" w:hAnsi="Times New Roman" w:cs="Narkisim"/>
      <w:sz w:val="24"/>
      <w:szCs w:val="28"/>
      <w:lang w:eastAsia="he-IL"/>
    </w:rPr>
  </w:style>
  <w:style w:type="character" w:styleId="Hyperlink">
    <w:name w:val="Hyperlink"/>
    <w:basedOn w:val="a2"/>
    <w:uiPriority w:val="99"/>
    <w:rsid w:val="00643547"/>
    <w:rPr>
      <w:color w:val="0000FF"/>
      <w:u w:val="single"/>
    </w:rPr>
  </w:style>
  <w:style w:type="paragraph" w:styleId="ae">
    <w:name w:val="annotation text"/>
    <w:basedOn w:val="a0"/>
    <w:link w:val="af"/>
    <w:uiPriority w:val="99"/>
    <w:unhideWhenUsed/>
    <w:rsid w:val="00643547"/>
    <w:rPr>
      <w:rFonts w:cs="David"/>
      <w:sz w:val="20"/>
      <w:szCs w:val="20"/>
    </w:rPr>
  </w:style>
  <w:style w:type="character" w:customStyle="1" w:styleId="af">
    <w:name w:val="טקסט הערה תו"/>
    <w:basedOn w:val="a2"/>
    <w:link w:val="ae"/>
    <w:uiPriority w:val="99"/>
    <w:rsid w:val="00643547"/>
    <w:rPr>
      <w:rFonts w:ascii="Times New Roman" w:eastAsia="Times New Roman" w:hAnsi="Times New Roman" w:cs="David"/>
      <w:sz w:val="20"/>
      <w:szCs w:val="20"/>
      <w:lang w:eastAsia="he-IL"/>
    </w:rPr>
  </w:style>
  <w:style w:type="paragraph" w:customStyle="1" w:styleId="21">
    <w:name w:val="סוציו2"/>
    <w:basedOn w:val="a0"/>
    <w:next w:val="a0"/>
    <w:link w:val="22"/>
    <w:qFormat/>
    <w:rsid w:val="00DC7107"/>
    <w:pPr>
      <w:keepNext/>
      <w:spacing w:before="480" w:after="240" w:line="360" w:lineRule="auto"/>
      <w:jc w:val="both"/>
      <w:outlineLvl w:val="1"/>
    </w:pPr>
    <w:rPr>
      <w:rFonts w:cs="David"/>
      <w:b/>
      <w:bCs/>
      <w:szCs w:val="24"/>
      <w:lang w:eastAsia="en-US"/>
    </w:rPr>
  </w:style>
  <w:style w:type="character" w:customStyle="1" w:styleId="22">
    <w:name w:val="סוציו2 תו"/>
    <w:basedOn w:val="a2"/>
    <w:link w:val="21"/>
    <w:rsid w:val="00DC7107"/>
    <w:rPr>
      <w:rFonts w:ascii="Times New Roman" w:eastAsia="Times New Roman" w:hAnsi="Times New Roman" w:cs="David"/>
      <w:b/>
      <w:bCs/>
      <w:sz w:val="24"/>
      <w:szCs w:val="24"/>
    </w:rPr>
  </w:style>
  <w:style w:type="paragraph" w:styleId="af0">
    <w:name w:val="Subtitle"/>
    <w:basedOn w:val="a0"/>
    <w:link w:val="af1"/>
    <w:rsid w:val="00F3329E"/>
    <w:pPr>
      <w:bidi w:val="0"/>
      <w:spacing w:after="60"/>
      <w:jc w:val="center"/>
      <w:outlineLvl w:val="1"/>
    </w:pPr>
    <w:rPr>
      <w:rFonts w:ascii="Arial" w:eastAsia="Arial Unicode MS" w:hAnsi="Arial" w:cs="Arial"/>
      <w:szCs w:val="24"/>
      <w:lang w:eastAsia="ko-KR"/>
    </w:rPr>
  </w:style>
  <w:style w:type="character" w:customStyle="1" w:styleId="af1">
    <w:name w:val="כותרת משנה תו"/>
    <w:basedOn w:val="a2"/>
    <w:link w:val="af0"/>
    <w:rsid w:val="00F3329E"/>
    <w:rPr>
      <w:rFonts w:ascii="Arial" w:eastAsia="Arial Unicode MS" w:hAnsi="Arial" w:cs="Arial"/>
      <w:sz w:val="24"/>
      <w:szCs w:val="24"/>
      <w:lang w:eastAsia="ko-KR"/>
    </w:rPr>
  </w:style>
  <w:style w:type="paragraph" w:customStyle="1" w:styleId="Normal1">
    <w:name w:val="Normal1"/>
    <w:basedOn w:val="a0"/>
    <w:uiPriority w:val="99"/>
    <w:rsid w:val="00F3329E"/>
    <w:pPr>
      <w:autoSpaceDE w:val="0"/>
      <w:autoSpaceDN w:val="0"/>
      <w:spacing w:before="120" w:line="320" w:lineRule="atLeast"/>
      <w:ind w:right="680"/>
      <w:jc w:val="both"/>
    </w:pPr>
    <w:rPr>
      <w:rFonts w:cs="David"/>
      <w:smallCaps/>
      <w:sz w:val="20"/>
      <w:szCs w:val="24"/>
      <w:lang w:eastAsia="en-US"/>
    </w:rPr>
  </w:style>
  <w:style w:type="paragraph" w:customStyle="1" w:styleId="StyleStyleStyleHeading2">
    <w:name w:val="Style Style Style Heading 2 + + +"/>
    <w:basedOn w:val="a0"/>
    <w:next w:val="a0"/>
    <w:autoRedefine/>
    <w:rsid w:val="00F3329E"/>
    <w:pPr>
      <w:keepNext/>
      <w:numPr>
        <w:ilvl w:val="1"/>
        <w:numId w:val="1"/>
      </w:numPr>
      <w:bidi w:val="0"/>
      <w:spacing w:before="240" w:after="60"/>
      <w:outlineLvl w:val="1"/>
    </w:pPr>
    <w:rPr>
      <w:rFonts w:ascii="Arial Bold" w:eastAsia="Arial Unicode MS" w:hAnsi="Arial Bold" w:cs="Arial Bold"/>
      <w:b/>
      <w:bCs/>
      <w:szCs w:val="24"/>
      <w:u w:val="single"/>
      <w:lang w:eastAsia="ko-KR"/>
    </w:rPr>
  </w:style>
  <w:style w:type="paragraph" w:customStyle="1" w:styleId="ListHnumber">
    <w:name w:val="List Hnumber"/>
    <w:basedOn w:val="a"/>
    <w:rsid w:val="00F3329E"/>
    <w:pPr>
      <w:widowControl w:val="0"/>
      <w:numPr>
        <w:numId w:val="0"/>
      </w:numPr>
      <w:autoSpaceDE w:val="0"/>
      <w:autoSpaceDN w:val="0"/>
      <w:spacing w:before="120" w:line="280" w:lineRule="atLeast"/>
      <w:ind w:left="679"/>
      <w:contextualSpacing w:val="0"/>
      <w:jc w:val="both"/>
    </w:pPr>
    <w:rPr>
      <w:rFonts w:cs="David"/>
      <w:smallCaps/>
      <w:sz w:val="20"/>
      <w:szCs w:val="24"/>
      <w:lang w:eastAsia="en-US"/>
    </w:rPr>
  </w:style>
  <w:style w:type="paragraph" w:customStyle="1" w:styleId="StyleHeading1">
    <w:name w:val="Style Heading 1 +"/>
    <w:basedOn w:val="1"/>
    <w:rsid w:val="00F3329E"/>
    <w:pPr>
      <w:numPr>
        <w:numId w:val="1"/>
      </w:numPr>
      <w:pBdr>
        <w:top w:val="single" w:sz="2" w:space="1" w:color="000000"/>
        <w:bottom w:val="single" w:sz="2" w:space="1" w:color="000000"/>
      </w:pBdr>
      <w:bidi w:val="0"/>
      <w:spacing w:after="60"/>
      <w:ind w:left="720"/>
    </w:pPr>
    <w:rPr>
      <w:rFonts w:ascii="Arial Bold" w:eastAsia="Arial Unicode MS" w:hAnsi="Arial Bold" w:cs="Arial Bold"/>
      <w:b w:val="0"/>
      <w:bCs w:val="0"/>
      <w:kern w:val="32"/>
      <w:sz w:val="24"/>
      <w:szCs w:val="24"/>
      <w:lang w:eastAsia="ko-KR"/>
    </w:rPr>
  </w:style>
  <w:style w:type="paragraph" w:styleId="a">
    <w:name w:val="List Bullet"/>
    <w:basedOn w:val="a0"/>
    <w:uiPriority w:val="99"/>
    <w:unhideWhenUsed/>
    <w:rsid w:val="00F3329E"/>
    <w:pPr>
      <w:numPr>
        <w:numId w:val="2"/>
      </w:numPr>
      <w:contextualSpacing/>
    </w:pPr>
  </w:style>
  <w:style w:type="paragraph" w:customStyle="1" w:styleId="12">
    <w:name w:val="סוציו1"/>
    <w:basedOn w:val="a0"/>
    <w:next w:val="a0"/>
    <w:link w:val="13"/>
    <w:qFormat/>
    <w:rsid w:val="00F3329E"/>
    <w:pPr>
      <w:keepNext/>
      <w:keepLines/>
      <w:tabs>
        <w:tab w:val="right" w:pos="8306"/>
      </w:tabs>
      <w:spacing w:before="480" w:after="240" w:line="480" w:lineRule="auto"/>
      <w:jc w:val="both"/>
      <w:outlineLvl w:val="0"/>
    </w:pPr>
    <w:rPr>
      <w:rFonts w:ascii="David" w:hAnsi="David" w:cs="David"/>
      <w:b/>
      <w:bCs/>
      <w:i/>
      <w:snapToGrid w:val="0"/>
      <w:spacing w:val="-4"/>
      <w:sz w:val="22"/>
    </w:rPr>
  </w:style>
  <w:style w:type="character" w:customStyle="1" w:styleId="13">
    <w:name w:val="סוציו1 תו"/>
    <w:basedOn w:val="a2"/>
    <w:link w:val="12"/>
    <w:rsid w:val="00F3329E"/>
    <w:rPr>
      <w:rFonts w:ascii="David" w:eastAsia="Times New Roman" w:hAnsi="David" w:cs="David"/>
      <w:b/>
      <w:bCs/>
      <w:i/>
      <w:snapToGrid w:val="0"/>
      <w:spacing w:val="-4"/>
      <w:szCs w:val="28"/>
      <w:lang w:eastAsia="he-IL"/>
    </w:rPr>
  </w:style>
  <w:style w:type="paragraph" w:customStyle="1" w:styleId="14">
    <w:name w:val="רגיל1"/>
    <w:basedOn w:val="a0"/>
    <w:link w:val="Char"/>
    <w:qFormat/>
    <w:rsid w:val="00720144"/>
    <w:pPr>
      <w:spacing w:after="200" w:line="360" w:lineRule="auto"/>
      <w:ind w:left="845"/>
      <w:jc w:val="both"/>
    </w:pPr>
    <w:rPr>
      <w:rFonts w:ascii="Arial" w:eastAsia="Calibri" w:hAnsi="Arial" w:cs="David"/>
      <w:szCs w:val="24"/>
      <w:lang w:eastAsia="en-US"/>
    </w:rPr>
  </w:style>
  <w:style w:type="character" w:customStyle="1" w:styleId="Char">
    <w:name w:val="רגיל Char"/>
    <w:basedOn w:val="a2"/>
    <w:link w:val="14"/>
    <w:rsid w:val="00720144"/>
    <w:rPr>
      <w:rFonts w:ascii="Arial" w:eastAsia="Calibri" w:hAnsi="Arial" w:cs="David"/>
      <w:sz w:val="24"/>
      <w:szCs w:val="24"/>
    </w:rPr>
  </w:style>
  <w:style w:type="character" w:customStyle="1" w:styleId="11">
    <w:name w:val="כותרת 1 תו"/>
    <w:basedOn w:val="a2"/>
    <w:link w:val="1"/>
    <w:uiPriority w:val="9"/>
    <w:rsid w:val="006F32B0"/>
    <w:rPr>
      <w:rFonts w:ascii="Calibri" w:eastAsia="Times New Roman" w:hAnsi="Calibri" w:cs="David"/>
      <w:b/>
      <w:bCs/>
      <w:spacing w:val="60"/>
      <w:sz w:val="32"/>
      <w:szCs w:val="32"/>
    </w:rPr>
  </w:style>
  <w:style w:type="paragraph" w:styleId="af2">
    <w:name w:val="Balloon Text"/>
    <w:basedOn w:val="a0"/>
    <w:link w:val="af3"/>
    <w:uiPriority w:val="99"/>
    <w:semiHidden/>
    <w:unhideWhenUsed/>
    <w:rsid w:val="00585804"/>
    <w:rPr>
      <w:rFonts w:ascii="Tahoma" w:hAnsi="Tahoma" w:cs="Tahoma"/>
      <w:sz w:val="16"/>
      <w:szCs w:val="16"/>
    </w:rPr>
  </w:style>
  <w:style w:type="character" w:customStyle="1" w:styleId="af3">
    <w:name w:val="טקסט בלונים תו"/>
    <w:basedOn w:val="a2"/>
    <w:link w:val="af2"/>
    <w:uiPriority w:val="99"/>
    <w:semiHidden/>
    <w:rsid w:val="00585804"/>
    <w:rPr>
      <w:rFonts w:ascii="Tahoma" w:eastAsia="Times New Roman" w:hAnsi="Tahoma" w:cs="Tahoma"/>
      <w:sz w:val="16"/>
      <w:szCs w:val="16"/>
      <w:lang w:eastAsia="he-IL"/>
    </w:rPr>
  </w:style>
  <w:style w:type="paragraph" w:customStyle="1" w:styleId="WPNormal">
    <w:name w:val="WP_Normal"/>
    <w:basedOn w:val="a0"/>
    <w:rsid w:val="000B7CB7"/>
    <w:pPr>
      <w:widowControl w:val="0"/>
      <w:autoSpaceDE w:val="0"/>
      <w:autoSpaceDN w:val="0"/>
      <w:bidi w:val="0"/>
    </w:pPr>
    <w:rPr>
      <w:rFonts w:ascii="Chicago" w:eastAsia="MS Mincho" w:hAnsi="Chicago" w:cs="Chicago"/>
      <w:szCs w:val="24"/>
      <w:lang w:eastAsia="en-US"/>
    </w:rPr>
  </w:style>
  <w:style w:type="paragraph" w:customStyle="1" w:styleId="af4">
    <w:name w:val="סוציו_רגיל"/>
    <w:qFormat/>
    <w:rsid w:val="000B7CB7"/>
    <w:pPr>
      <w:spacing w:after="120" w:line="480" w:lineRule="auto"/>
      <w:jc w:val="both"/>
    </w:pPr>
    <w:rPr>
      <w:rFonts w:ascii="Times New Roman" w:eastAsia="Times New Roman" w:hAnsi="Times New Roman" w:cs="David"/>
      <w:sz w:val="24"/>
      <w:szCs w:val="24"/>
    </w:rPr>
  </w:style>
  <w:style w:type="character" w:styleId="af5">
    <w:name w:val="annotation reference"/>
    <w:basedOn w:val="a2"/>
    <w:uiPriority w:val="99"/>
    <w:semiHidden/>
    <w:unhideWhenUsed/>
    <w:rsid w:val="0077034B"/>
    <w:rPr>
      <w:sz w:val="16"/>
      <w:szCs w:val="16"/>
    </w:rPr>
  </w:style>
  <w:style w:type="paragraph" w:styleId="af6">
    <w:name w:val="annotation subject"/>
    <w:basedOn w:val="ae"/>
    <w:next w:val="ae"/>
    <w:link w:val="af7"/>
    <w:uiPriority w:val="99"/>
    <w:semiHidden/>
    <w:unhideWhenUsed/>
    <w:rsid w:val="0077034B"/>
    <w:rPr>
      <w:rFonts w:cs="Narkisim"/>
      <w:b/>
      <w:bCs/>
    </w:rPr>
  </w:style>
  <w:style w:type="character" w:customStyle="1" w:styleId="af7">
    <w:name w:val="נושא הערה תו"/>
    <w:basedOn w:val="af"/>
    <w:link w:val="af6"/>
    <w:uiPriority w:val="99"/>
    <w:semiHidden/>
    <w:rsid w:val="0077034B"/>
    <w:rPr>
      <w:rFonts w:ascii="Times New Roman" w:eastAsia="Times New Roman" w:hAnsi="Times New Roman" w:cs="Narkisim"/>
      <w:b/>
      <w:bCs/>
      <w:sz w:val="20"/>
      <w:szCs w:val="20"/>
      <w:lang w:eastAsia="he-IL"/>
    </w:rPr>
  </w:style>
  <w:style w:type="paragraph" w:styleId="af8">
    <w:name w:val="Revision"/>
    <w:hidden/>
    <w:uiPriority w:val="99"/>
    <w:semiHidden/>
    <w:rsid w:val="0077034B"/>
    <w:pPr>
      <w:spacing w:after="0" w:line="240" w:lineRule="auto"/>
    </w:pPr>
    <w:rPr>
      <w:rFonts w:ascii="Times New Roman" w:eastAsia="Times New Roman" w:hAnsi="Times New Roman" w:cs="Narkisim"/>
      <w:sz w:val="24"/>
      <w:szCs w:val="28"/>
      <w:lang w:eastAsia="he-IL"/>
    </w:rPr>
  </w:style>
  <w:style w:type="table" w:styleId="31">
    <w:name w:val="Plain Table 3"/>
    <w:basedOn w:val="a3"/>
    <w:uiPriority w:val="43"/>
    <w:rsid w:val="0037391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af9">
    <w:name w:val="Grid Table Light"/>
    <w:basedOn w:val="a3"/>
    <w:uiPriority w:val="40"/>
    <w:rsid w:val="0037391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20">
    <w:name w:val="כותרת 2 תו"/>
    <w:basedOn w:val="a2"/>
    <w:link w:val="2"/>
    <w:uiPriority w:val="9"/>
    <w:rsid w:val="00265888"/>
    <w:rPr>
      <w:rFonts w:ascii="Calibri" w:eastAsia="Times New Roman" w:hAnsi="Calibri" w:cs="David"/>
      <w:b/>
      <w:bCs/>
      <w:smallCaps/>
      <w:spacing w:val="24"/>
      <w:sz w:val="28"/>
      <w:szCs w:val="28"/>
    </w:rPr>
  </w:style>
  <w:style w:type="character" w:customStyle="1" w:styleId="30">
    <w:name w:val="כותרת 3 תו"/>
    <w:basedOn w:val="a2"/>
    <w:link w:val="3"/>
    <w:uiPriority w:val="9"/>
    <w:rsid w:val="006F32B0"/>
    <w:rPr>
      <w:rFonts w:ascii="David" w:eastAsiaTheme="majorEastAsia" w:hAnsi="David" w:cs="David"/>
      <w:sz w:val="26"/>
      <w:szCs w:val="26"/>
      <w:u w:val="single"/>
    </w:rPr>
  </w:style>
  <w:style w:type="character" w:customStyle="1" w:styleId="40">
    <w:name w:val="כותרת 4 תו"/>
    <w:basedOn w:val="a2"/>
    <w:link w:val="4"/>
    <w:uiPriority w:val="9"/>
    <w:rsid w:val="00265888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8"/>
      <w:lang w:eastAsia="he-IL"/>
    </w:rPr>
  </w:style>
  <w:style w:type="character" w:customStyle="1" w:styleId="50">
    <w:name w:val="כותרת 5 תו"/>
    <w:basedOn w:val="a2"/>
    <w:link w:val="5"/>
    <w:uiPriority w:val="9"/>
    <w:rsid w:val="00265888"/>
    <w:rPr>
      <w:rFonts w:asciiTheme="majorHAnsi" w:eastAsiaTheme="majorEastAsia" w:hAnsiTheme="majorHAnsi" w:cstheme="majorBidi"/>
      <w:color w:val="2E74B5" w:themeColor="accent1" w:themeShade="BF"/>
      <w:sz w:val="24"/>
      <w:szCs w:val="28"/>
      <w:lang w:eastAsia="he-IL"/>
    </w:rPr>
  </w:style>
  <w:style w:type="character" w:customStyle="1" w:styleId="60">
    <w:name w:val="כותרת 6 תו"/>
    <w:basedOn w:val="a2"/>
    <w:link w:val="6"/>
    <w:uiPriority w:val="9"/>
    <w:semiHidden/>
    <w:rsid w:val="00265888"/>
    <w:rPr>
      <w:rFonts w:asciiTheme="majorHAnsi" w:eastAsiaTheme="majorEastAsia" w:hAnsiTheme="majorHAnsi" w:cstheme="majorBidi"/>
      <w:color w:val="1F4D78" w:themeColor="accent1" w:themeShade="7F"/>
      <w:sz w:val="24"/>
      <w:szCs w:val="28"/>
      <w:lang w:eastAsia="he-IL"/>
    </w:rPr>
  </w:style>
  <w:style w:type="character" w:customStyle="1" w:styleId="70">
    <w:name w:val="כותרת 7 תו"/>
    <w:basedOn w:val="a2"/>
    <w:link w:val="7"/>
    <w:uiPriority w:val="9"/>
    <w:semiHidden/>
    <w:rsid w:val="00265888"/>
    <w:rPr>
      <w:rFonts w:asciiTheme="majorHAnsi" w:eastAsiaTheme="majorEastAsia" w:hAnsiTheme="majorHAnsi" w:cstheme="majorBidi"/>
      <w:i/>
      <w:iCs/>
      <w:color w:val="1F4D78" w:themeColor="accent1" w:themeShade="7F"/>
      <w:sz w:val="24"/>
      <w:szCs w:val="28"/>
      <w:lang w:eastAsia="he-IL"/>
    </w:rPr>
  </w:style>
  <w:style w:type="character" w:customStyle="1" w:styleId="80">
    <w:name w:val="כותרת 8 תו"/>
    <w:basedOn w:val="a2"/>
    <w:link w:val="8"/>
    <w:uiPriority w:val="9"/>
    <w:semiHidden/>
    <w:rsid w:val="00265888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he-IL"/>
    </w:rPr>
  </w:style>
  <w:style w:type="character" w:customStyle="1" w:styleId="90">
    <w:name w:val="כותרת 9 תו"/>
    <w:basedOn w:val="a2"/>
    <w:link w:val="9"/>
    <w:uiPriority w:val="9"/>
    <w:semiHidden/>
    <w:rsid w:val="0026588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he-IL"/>
    </w:rPr>
  </w:style>
  <w:style w:type="paragraph" w:customStyle="1" w:styleId="10">
    <w:name w:val="רשימה1"/>
    <w:basedOn w:val="a1"/>
    <w:link w:val="Char0"/>
    <w:qFormat/>
    <w:rsid w:val="000C7342"/>
    <w:pPr>
      <w:numPr>
        <w:numId w:val="5"/>
      </w:numPr>
      <w:spacing w:after="200" w:line="360" w:lineRule="auto"/>
      <w:jc w:val="both"/>
    </w:pPr>
    <w:rPr>
      <w:rFonts w:ascii="Arial" w:eastAsia="Calibri" w:hAnsi="Arial" w:cs="David"/>
      <w:szCs w:val="24"/>
      <w:lang w:eastAsia="en-US"/>
    </w:rPr>
  </w:style>
  <w:style w:type="character" w:customStyle="1" w:styleId="Char0">
    <w:name w:val="רשימה Char"/>
    <w:basedOn w:val="a2"/>
    <w:link w:val="10"/>
    <w:rsid w:val="000C7342"/>
    <w:rPr>
      <w:rFonts w:ascii="Arial" w:eastAsia="Calibri" w:hAnsi="Arial" w:cs="David"/>
      <w:sz w:val="24"/>
      <w:szCs w:val="24"/>
    </w:rPr>
  </w:style>
  <w:style w:type="paragraph" w:customStyle="1" w:styleId="afa">
    <w:name w:val="פרויקט_רגיל"/>
    <w:qFormat/>
    <w:rsid w:val="00C16BE1"/>
    <w:pPr>
      <w:spacing w:after="120" w:line="480" w:lineRule="auto"/>
      <w:jc w:val="both"/>
    </w:pPr>
    <w:rPr>
      <w:rFonts w:ascii="Times New Roman" w:eastAsia="Times New Roman" w:hAnsi="Times New Roman" w:cs="David"/>
      <w:sz w:val="24"/>
      <w:szCs w:val="24"/>
    </w:rPr>
  </w:style>
  <w:style w:type="paragraph" w:styleId="afb">
    <w:name w:val="caption"/>
    <w:basedOn w:val="a0"/>
    <w:next w:val="a0"/>
    <w:uiPriority w:val="35"/>
    <w:unhideWhenUsed/>
    <w:qFormat/>
    <w:rsid w:val="00B90989"/>
    <w:pPr>
      <w:spacing w:after="200"/>
    </w:pPr>
    <w:rPr>
      <w:i/>
      <w:iCs/>
      <w:color w:val="44546A" w:themeColor="text2"/>
      <w:sz w:val="18"/>
      <w:szCs w:val="18"/>
    </w:rPr>
  </w:style>
  <w:style w:type="paragraph" w:styleId="afc">
    <w:name w:val="Title"/>
    <w:basedOn w:val="a0"/>
    <w:link w:val="afd"/>
    <w:qFormat/>
    <w:rsid w:val="00F21307"/>
    <w:pPr>
      <w:tabs>
        <w:tab w:val="left" w:pos="567"/>
        <w:tab w:val="decimal" w:pos="1134"/>
        <w:tab w:val="left" w:pos="2835"/>
        <w:tab w:val="center" w:pos="4253"/>
        <w:tab w:val="right" w:pos="7938"/>
      </w:tabs>
      <w:spacing w:before="240" w:after="60" w:line="360" w:lineRule="auto"/>
      <w:jc w:val="center"/>
    </w:pPr>
    <w:rPr>
      <w:rFonts w:cs="David"/>
      <w:b/>
      <w:bCs/>
      <w:kern w:val="28"/>
      <w:sz w:val="44"/>
      <w:szCs w:val="48"/>
    </w:rPr>
  </w:style>
  <w:style w:type="character" w:customStyle="1" w:styleId="afd">
    <w:name w:val="כותרת טקסט תו"/>
    <w:basedOn w:val="a2"/>
    <w:link w:val="afc"/>
    <w:rsid w:val="00F21307"/>
    <w:rPr>
      <w:rFonts w:ascii="Times New Roman" w:eastAsia="Times New Roman" w:hAnsi="Times New Roman" w:cs="David"/>
      <w:b/>
      <w:bCs/>
      <w:kern w:val="28"/>
      <w:sz w:val="44"/>
      <w:szCs w:val="48"/>
      <w:lang w:eastAsia="he-IL"/>
    </w:rPr>
  </w:style>
  <w:style w:type="paragraph" w:styleId="afe">
    <w:name w:val="TOC Heading"/>
    <w:basedOn w:val="1"/>
    <w:next w:val="a0"/>
    <w:uiPriority w:val="39"/>
    <w:unhideWhenUsed/>
    <w:qFormat/>
    <w:rsid w:val="002409E7"/>
    <w:pPr>
      <w:keepNext/>
      <w:keepLines/>
      <w:numPr>
        <w:numId w:val="0"/>
      </w:numPr>
      <w:autoSpaceDE/>
      <w:autoSpaceDN/>
      <w:bidi w:val="0"/>
      <w:spacing w:after="0" w:line="259" w:lineRule="auto"/>
      <w:contextualSpacing w:val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spacing w:val="0"/>
      <w:lang w:bidi="ar-SA"/>
    </w:rPr>
  </w:style>
  <w:style w:type="paragraph" w:styleId="TOC1">
    <w:name w:val="toc 1"/>
    <w:basedOn w:val="a0"/>
    <w:next w:val="a0"/>
    <w:autoRedefine/>
    <w:uiPriority w:val="39"/>
    <w:unhideWhenUsed/>
    <w:rsid w:val="002409E7"/>
    <w:pPr>
      <w:spacing w:after="100"/>
    </w:pPr>
  </w:style>
  <w:style w:type="paragraph" w:styleId="TOC2">
    <w:name w:val="toc 2"/>
    <w:basedOn w:val="a0"/>
    <w:next w:val="a0"/>
    <w:autoRedefine/>
    <w:uiPriority w:val="39"/>
    <w:unhideWhenUsed/>
    <w:rsid w:val="002409E7"/>
    <w:pPr>
      <w:spacing w:after="100"/>
      <w:ind w:left="240"/>
    </w:pPr>
  </w:style>
  <w:style w:type="paragraph" w:styleId="TOC3">
    <w:name w:val="toc 3"/>
    <w:basedOn w:val="a0"/>
    <w:next w:val="a0"/>
    <w:autoRedefine/>
    <w:uiPriority w:val="39"/>
    <w:unhideWhenUsed/>
    <w:rsid w:val="002409E7"/>
    <w:pPr>
      <w:spacing w:after="100"/>
      <w:ind w:left="480"/>
    </w:pPr>
  </w:style>
  <w:style w:type="character" w:styleId="aff">
    <w:name w:val="Strong"/>
    <w:basedOn w:val="a2"/>
    <w:uiPriority w:val="22"/>
    <w:qFormat/>
    <w:rsid w:val="00EC7723"/>
    <w:rPr>
      <w:b/>
      <w:bCs/>
    </w:rPr>
  </w:style>
  <w:style w:type="paragraph" w:styleId="NormalWeb">
    <w:name w:val="Normal (Web)"/>
    <w:basedOn w:val="a0"/>
    <w:uiPriority w:val="99"/>
    <w:semiHidden/>
    <w:unhideWhenUsed/>
    <w:rsid w:val="00CB612E"/>
    <w:pPr>
      <w:bidi w:val="0"/>
      <w:spacing w:before="100" w:beforeAutospacing="1" w:after="100" w:afterAutospacing="1"/>
    </w:pPr>
    <w:rPr>
      <w:rFonts w:cs="Times New Roman"/>
      <w:szCs w:val="24"/>
      <w:lang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72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646350">
          <w:marLeft w:val="0"/>
          <w:marRight w:val="216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584268">
          <w:marLeft w:val="0"/>
          <w:marRight w:val="216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441700">
          <w:marLeft w:val="0"/>
          <w:marRight w:val="216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18267">
          <w:marLeft w:val="0"/>
          <w:marRight w:val="216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08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3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159824">
          <w:marLeft w:val="0"/>
          <w:marRight w:val="144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626373">
          <w:marLeft w:val="0"/>
          <w:marRight w:val="216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896416">
          <w:marLeft w:val="0"/>
          <w:marRight w:val="216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052595">
          <w:marLeft w:val="0"/>
          <w:marRight w:val="216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03600">
          <w:marLeft w:val="0"/>
          <w:marRight w:val="216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95604">
          <w:marLeft w:val="0"/>
          <w:marRight w:val="216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3593">
          <w:marLeft w:val="0"/>
          <w:marRight w:val="216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710614">
          <w:marLeft w:val="0"/>
          <w:marRight w:val="216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55683">
          <w:marLeft w:val="0"/>
          <w:marRight w:val="216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88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1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0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8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80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74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83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038358">
          <w:marLeft w:val="0"/>
          <w:marRight w:val="144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35043">
          <w:marLeft w:val="0"/>
          <w:marRight w:val="216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999851">
          <w:marLeft w:val="0"/>
          <w:marRight w:val="216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32471">
          <w:marLeft w:val="0"/>
          <w:marRight w:val="216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30499">
          <w:marLeft w:val="0"/>
          <w:marRight w:val="216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79240">
          <w:marLeft w:val="0"/>
          <w:marRight w:val="216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0572">
          <w:marLeft w:val="0"/>
          <w:marRight w:val="216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539050">
          <w:marLeft w:val="0"/>
          <w:marRight w:val="216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38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0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1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3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717527">
          <w:marLeft w:val="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273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63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43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53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37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032703">
          <w:marLeft w:val="0"/>
          <w:marRight w:val="216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07729">
          <w:marLeft w:val="0"/>
          <w:marRight w:val="216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340909">
          <w:marLeft w:val="0"/>
          <w:marRight w:val="216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948591">
          <w:marLeft w:val="0"/>
          <w:marRight w:val="216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55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77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0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8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07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05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248077">
          <w:marLeft w:val="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05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01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388024">
          <w:marLeft w:val="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52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0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15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8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8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64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2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52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5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79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044882">
          <w:marLeft w:val="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598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15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06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7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96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7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3C6C72-302D-4B48-A425-54DFACF610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2</TotalTime>
  <Pages>13</Pages>
  <Words>2247</Words>
  <Characters>12809</Characters>
  <Application>Microsoft Office Word</Application>
  <DocSecurity>0</DocSecurity>
  <Lines>106</Lines>
  <Paragraphs>30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izza Beimel</dc:creator>
  <cp:lastModifiedBy>Roee Trabinovitz</cp:lastModifiedBy>
  <cp:revision>10</cp:revision>
  <dcterms:created xsi:type="dcterms:W3CDTF">2024-11-30T12:54:00Z</dcterms:created>
  <dcterms:modified xsi:type="dcterms:W3CDTF">2025-02-13T08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e102ce7a38f94bf1e68953ff9440eb4ee3d9521b8835336827915c3de29af7f</vt:lpwstr>
  </property>
</Properties>
</file>